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D15093" w:rsidRDefault="00D15093" w:rsidP="00D15093">
      <w:pPr>
        <w:jc w:val="center"/>
        <w:rPr>
          <w:b/>
          <w:bCs/>
        </w:rPr>
      </w:pPr>
      <w:bookmarkStart w:id="0" w:name="_GoBack"/>
      <w:bookmarkEnd w:id="0"/>
      <w:r>
        <w:rPr>
          <w:b/>
          <w:bCs/>
        </w:rPr>
        <w:t>COFFEE COUNTY BOARD OF EDUCATION</w:t>
      </w:r>
    </w:p>
    <w:p w:rsidR="00D15093" w:rsidRDefault="00D15093" w:rsidP="00D15093">
      <w:pPr>
        <w:jc w:val="center"/>
        <w:rPr>
          <w:b/>
          <w:bCs/>
        </w:rPr>
      </w:pPr>
      <w:r>
        <w:rPr>
          <w:b/>
          <w:bCs/>
        </w:rPr>
        <w:t>MINUTES OF</w:t>
      </w:r>
    </w:p>
    <w:p w:rsidR="00D15093" w:rsidRDefault="00237058" w:rsidP="00D15093">
      <w:pPr>
        <w:jc w:val="center"/>
        <w:rPr>
          <w:b/>
          <w:bCs/>
        </w:rPr>
      </w:pPr>
      <w:r>
        <w:rPr>
          <w:b/>
          <w:bCs/>
        </w:rPr>
        <w:t>January</w:t>
      </w:r>
      <w:r w:rsidR="00D15093">
        <w:rPr>
          <w:b/>
          <w:bCs/>
        </w:rPr>
        <w:t xml:space="preserve"> </w:t>
      </w:r>
      <w:r>
        <w:rPr>
          <w:b/>
          <w:bCs/>
        </w:rPr>
        <w:t>5</w:t>
      </w:r>
      <w:r w:rsidR="00D15093">
        <w:rPr>
          <w:b/>
          <w:bCs/>
        </w:rPr>
        <w:t>, 201</w:t>
      </w:r>
      <w:r>
        <w:rPr>
          <w:b/>
          <w:bCs/>
        </w:rPr>
        <w:t>7</w:t>
      </w:r>
    </w:p>
    <w:p w:rsidR="00D15093" w:rsidRDefault="00D15093" w:rsidP="00D15093">
      <w:pPr>
        <w:jc w:val="center"/>
        <w:rPr>
          <w:b/>
          <w:bCs/>
        </w:rPr>
      </w:pPr>
    </w:p>
    <w:p w:rsidR="00D15093" w:rsidRDefault="00D15093" w:rsidP="00D15093">
      <w:pPr>
        <w:pStyle w:val="BodyText"/>
      </w:pPr>
      <w:r>
        <w:t xml:space="preserve">A regular meeting of the Coffee County Board of Education was held on </w:t>
      </w:r>
      <w:r w:rsidR="008728D4">
        <w:t>January</w:t>
      </w:r>
      <w:r>
        <w:t xml:space="preserve"> </w:t>
      </w:r>
      <w:r w:rsidR="008728D4">
        <w:t>5</w:t>
      </w:r>
      <w:r>
        <w:t>, 201</w:t>
      </w:r>
      <w:r w:rsidR="008728D4">
        <w:t>7</w:t>
      </w:r>
      <w:r>
        <w:t xml:space="preserve">, at 5:30 p.m. in the Board of Education Office, Elba, Alabama. </w:t>
      </w:r>
    </w:p>
    <w:p w:rsidR="00D15093" w:rsidRDefault="00D15093" w:rsidP="00D15093">
      <w:pPr>
        <w:pStyle w:val="BodyText"/>
      </w:pPr>
      <w:r>
        <w:t xml:space="preserve"> </w:t>
      </w:r>
    </w:p>
    <w:p w:rsidR="00D15093" w:rsidRDefault="00D15093" w:rsidP="00D15093">
      <w:pPr>
        <w:pStyle w:val="Heading1"/>
      </w:pPr>
      <w:r>
        <w:t>MEMBERS PRESENT</w:t>
      </w:r>
    </w:p>
    <w:p w:rsidR="00D15093" w:rsidRDefault="00D15093" w:rsidP="00D15093">
      <w:pPr>
        <w:jc w:val="both"/>
      </w:pPr>
      <w:r>
        <w:t xml:space="preserve">Mike Bailey, </w:t>
      </w:r>
      <w:r w:rsidR="006319DB">
        <w:t xml:space="preserve">Larry Eddins, </w:t>
      </w:r>
      <w:r w:rsidR="00B1678B">
        <w:t>Wendy Massey</w:t>
      </w:r>
      <w:r w:rsidR="001330C4">
        <w:t xml:space="preserve">, </w:t>
      </w:r>
      <w:r>
        <w:t xml:space="preserve">Rubin McKinnon, Brian McLeod, Galen McWaters, </w:t>
      </w:r>
      <w:r w:rsidR="00B1678B">
        <w:t>Eric Payne</w:t>
      </w:r>
      <w:r w:rsidR="008D3C8D">
        <w:t>,</w:t>
      </w:r>
      <w:r w:rsidR="00B1678B">
        <w:t xml:space="preserve"> </w:t>
      </w:r>
      <w:r>
        <w:t xml:space="preserve">and Terry </w:t>
      </w:r>
      <w:r w:rsidR="00205985">
        <w:t xml:space="preserve">W. </w:t>
      </w:r>
      <w:r>
        <w:t>Weeks, Superintendent</w:t>
      </w:r>
    </w:p>
    <w:p w:rsidR="00D15093" w:rsidRDefault="00D15093" w:rsidP="00D15093"/>
    <w:p w:rsidR="00D15093" w:rsidRDefault="00D15093" w:rsidP="001330C4">
      <w:pPr>
        <w:pStyle w:val="Heading1"/>
      </w:pPr>
      <w:r>
        <w:t>MEMBERS ABSENT</w:t>
      </w:r>
    </w:p>
    <w:p w:rsidR="001330C4" w:rsidRPr="001330C4" w:rsidRDefault="001330C4" w:rsidP="001330C4">
      <w:r>
        <w:t>None</w:t>
      </w:r>
    </w:p>
    <w:p w:rsidR="00D15093" w:rsidRDefault="00D15093" w:rsidP="00D15093"/>
    <w:p w:rsidR="00D15093" w:rsidRDefault="00D15093" w:rsidP="00D15093">
      <w:pPr>
        <w:pStyle w:val="Heading1"/>
      </w:pPr>
      <w:r>
        <w:t>STAFF PRESENT</w:t>
      </w:r>
    </w:p>
    <w:p w:rsidR="00D15093" w:rsidRDefault="00D15093" w:rsidP="00D15093">
      <w:pPr>
        <w:jc w:val="both"/>
      </w:pPr>
      <w:r>
        <w:t>Shannon Odom</w:t>
      </w:r>
      <w:r w:rsidR="0087597D">
        <w:t xml:space="preserve">, </w:t>
      </w:r>
      <w:r w:rsidR="00E6461F">
        <w:t xml:space="preserve">Jan Hendricks, John Overstreet, </w:t>
      </w:r>
      <w:r>
        <w:t>and Donna Hataway</w:t>
      </w:r>
    </w:p>
    <w:p w:rsidR="00D15093" w:rsidRDefault="00D15093" w:rsidP="00D15093">
      <w:pPr>
        <w:jc w:val="both"/>
      </w:pPr>
    </w:p>
    <w:p w:rsidR="00D15093" w:rsidRDefault="00D15093" w:rsidP="00D15093">
      <w:pPr>
        <w:jc w:val="both"/>
        <w:rPr>
          <w:b/>
          <w:bCs/>
        </w:rPr>
      </w:pPr>
      <w:r>
        <w:rPr>
          <w:b/>
          <w:bCs/>
        </w:rPr>
        <w:t>OTHERS PRESENT</w:t>
      </w:r>
    </w:p>
    <w:p w:rsidR="00D15093" w:rsidRDefault="000D0FC9" w:rsidP="00D15093">
      <w:pPr>
        <w:pStyle w:val="BodyText"/>
      </w:pPr>
      <w:r>
        <w:t>Dale Marsh</w:t>
      </w:r>
      <w:r w:rsidR="006E4E9D">
        <w:t xml:space="preserve"> </w:t>
      </w:r>
      <w:r w:rsidR="00D15093">
        <w:t xml:space="preserve">(Board Attorney), </w:t>
      </w:r>
      <w:r w:rsidR="0087597D">
        <w:t>Linda Hodge (Elba Clipper)</w:t>
      </w:r>
      <w:r w:rsidR="00407430">
        <w:t>,</w:t>
      </w:r>
      <w:r w:rsidR="006E4E9D">
        <w:t xml:space="preserve"> </w:t>
      </w:r>
      <w:r>
        <w:t xml:space="preserve">Cassie Gibbs </w:t>
      </w:r>
      <w:r w:rsidR="00D15093">
        <w:t>(</w:t>
      </w:r>
      <w:r>
        <w:t>Southeast Sun</w:t>
      </w:r>
      <w:r w:rsidR="006E4E9D">
        <w:t>)</w:t>
      </w:r>
      <w:r w:rsidR="00BA2278">
        <w:t>, Mike Gurspan (WTVY News 4)</w:t>
      </w:r>
      <w:r w:rsidR="00D47479">
        <w:t>,</w:t>
      </w:r>
      <w:r w:rsidR="00407430">
        <w:t xml:space="preserve"> and Josh </w:t>
      </w:r>
      <w:r w:rsidR="00BA2278">
        <w:t>Boutwell (Enterprise Ledger)</w:t>
      </w:r>
    </w:p>
    <w:p w:rsidR="002C2905" w:rsidRPr="002C2905" w:rsidRDefault="002C2905" w:rsidP="002839CC">
      <w:pPr>
        <w:pStyle w:val="BodyText"/>
      </w:pPr>
    </w:p>
    <w:p w:rsidR="004001D7" w:rsidRDefault="00362EC5" w:rsidP="002839CC">
      <w:pPr>
        <w:pStyle w:val="BodyText"/>
        <w:rPr>
          <w:b/>
        </w:rPr>
      </w:pPr>
      <w:r>
        <w:rPr>
          <w:b/>
          <w:bCs/>
        </w:rPr>
        <w:t>CALL TO ORDER</w:t>
      </w:r>
    </w:p>
    <w:p w:rsidR="002D365B" w:rsidRDefault="004602A3" w:rsidP="00EB6BB9">
      <w:pPr>
        <w:jc w:val="both"/>
      </w:pPr>
      <w:r>
        <w:t>Mr.</w:t>
      </w:r>
      <w:r w:rsidR="00F61AED">
        <w:t xml:space="preserve"> </w:t>
      </w:r>
      <w:r w:rsidR="009675B4">
        <w:t>McLeod</w:t>
      </w:r>
      <w:r w:rsidR="00346DA6">
        <w:t xml:space="preserve"> </w:t>
      </w:r>
      <w:r w:rsidR="007855A6">
        <w:t>called the meeting to order</w:t>
      </w:r>
      <w:r w:rsidR="005D26DB">
        <w:t xml:space="preserve">.  </w:t>
      </w:r>
    </w:p>
    <w:p w:rsidR="00760EA6" w:rsidRDefault="00760EA6" w:rsidP="00EB6BB9">
      <w:pPr>
        <w:jc w:val="both"/>
      </w:pPr>
    </w:p>
    <w:p w:rsidR="00760EA6" w:rsidRDefault="00760EA6" w:rsidP="00760EA6">
      <w:pPr>
        <w:jc w:val="both"/>
        <w:rPr>
          <w:b/>
        </w:rPr>
      </w:pPr>
      <w:r>
        <w:rPr>
          <w:b/>
        </w:rPr>
        <w:t>ADOPTION OF AGENDA</w:t>
      </w:r>
    </w:p>
    <w:p w:rsidR="00760EA6" w:rsidRDefault="00760EA6" w:rsidP="00760EA6">
      <w:pPr>
        <w:jc w:val="both"/>
      </w:pPr>
      <w:r>
        <w:t>Mr. McKinnon made a motion to adopt the agenda as presented.  A second was made by Mr. Bailey and passed unanimously.</w:t>
      </w:r>
    </w:p>
    <w:p w:rsidR="00760EA6" w:rsidRDefault="00760EA6" w:rsidP="00EB6BB9">
      <w:pPr>
        <w:jc w:val="both"/>
      </w:pPr>
    </w:p>
    <w:p w:rsidR="00760EA6" w:rsidRPr="00BC2393" w:rsidRDefault="00BC2393" w:rsidP="00EB6BB9">
      <w:pPr>
        <w:jc w:val="both"/>
        <w:rPr>
          <w:b/>
        </w:rPr>
      </w:pPr>
      <w:r>
        <w:rPr>
          <w:b/>
        </w:rPr>
        <w:t>PRAYER AND PLEDGE</w:t>
      </w:r>
    </w:p>
    <w:p w:rsidR="00760EA6" w:rsidRDefault="00760EA6" w:rsidP="00760EA6">
      <w:pPr>
        <w:jc w:val="both"/>
      </w:pPr>
      <w:r>
        <w:t>Mr. Mc</w:t>
      </w:r>
      <w:r w:rsidR="00BC2393">
        <w:t>Waters</w:t>
      </w:r>
      <w:r>
        <w:t xml:space="preserve"> opened the meeting with prayer and Mr. </w:t>
      </w:r>
      <w:r w:rsidR="00BC2393">
        <w:t>Eddin</w:t>
      </w:r>
      <w:r>
        <w:t>s led the pledge.</w:t>
      </w:r>
    </w:p>
    <w:p w:rsidR="007E06D6" w:rsidRDefault="007E06D6" w:rsidP="00F55B08">
      <w:pPr>
        <w:jc w:val="both"/>
      </w:pPr>
    </w:p>
    <w:p w:rsidR="00127BEF" w:rsidRDefault="00127BEF" w:rsidP="00F15D23">
      <w:pPr>
        <w:jc w:val="both"/>
        <w:rPr>
          <w:b/>
        </w:rPr>
      </w:pPr>
      <w:r>
        <w:rPr>
          <w:b/>
        </w:rPr>
        <w:t xml:space="preserve">APPROVAL OF MINUTES OF </w:t>
      </w:r>
      <w:r w:rsidR="00311685">
        <w:rPr>
          <w:b/>
        </w:rPr>
        <w:t>DEC</w:t>
      </w:r>
      <w:r w:rsidR="004422F4">
        <w:rPr>
          <w:b/>
        </w:rPr>
        <w:t>EM</w:t>
      </w:r>
      <w:r w:rsidR="00D252C1">
        <w:rPr>
          <w:b/>
        </w:rPr>
        <w:t>B</w:t>
      </w:r>
      <w:r w:rsidR="00567623">
        <w:rPr>
          <w:b/>
        </w:rPr>
        <w:t>ER</w:t>
      </w:r>
      <w:r w:rsidR="00FE539D">
        <w:rPr>
          <w:b/>
        </w:rPr>
        <w:t xml:space="preserve"> </w:t>
      </w:r>
      <w:r w:rsidR="00311685">
        <w:rPr>
          <w:b/>
        </w:rPr>
        <w:t>1</w:t>
      </w:r>
      <w:r w:rsidR="00FE539D">
        <w:rPr>
          <w:b/>
        </w:rPr>
        <w:t xml:space="preserve">, </w:t>
      </w:r>
      <w:r>
        <w:rPr>
          <w:b/>
        </w:rPr>
        <w:t>2016</w:t>
      </w:r>
    </w:p>
    <w:p w:rsidR="00127BEF" w:rsidRDefault="00127BEF" w:rsidP="00127BEF">
      <w:pPr>
        <w:jc w:val="both"/>
      </w:pPr>
      <w:r>
        <w:t xml:space="preserve">Mr. </w:t>
      </w:r>
      <w:r w:rsidR="000B7677">
        <w:t>McLeod</w:t>
      </w:r>
      <w:r>
        <w:t xml:space="preserve"> </w:t>
      </w:r>
      <w:r w:rsidR="00F563FA">
        <w:t xml:space="preserve">asked if there were corrections to the minutes of </w:t>
      </w:r>
      <w:r w:rsidR="0016544C">
        <w:t>Dec</w:t>
      </w:r>
      <w:r w:rsidR="000B7677">
        <w:t>em</w:t>
      </w:r>
      <w:r w:rsidR="00B732A2">
        <w:t xml:space="preserve">ber </w:t>
      </w:r>
      <w:r w:rsidR="0016544C">
        <w:t>1</w:t>
      </w:r>
      <w:r w:rsidR="007E2786">
        <w:t>,</w:t>
      </w:r>
      <w:r>
        <w:t xml:space="preserve"> 2016.  No </w:t>
      </w:r>
      <w:r w:rsidR="003B6235">
        <w:t>corrections were noted;</w:t>
      </w:r>
      <w:r w:rsidR="00F563FA">
        <w:t xml:space="preserve"> </w:t>
      </w:r>
      <w:r>
        <w:t>therefore</w:t>
      </w:r>
      <w:r w:rsidR="003B6235">
        <w:t>,</w:t>
      </w:r>
      <w:r>
        <w:t xml:space="preserve"> the </w:t>
      </w:r>
      <w:r w:rsidR="00156E66">
        <w:t>minutes were approved as printed</w:t>
      </w:r>
      <w:r>
        <w:t xml:space="preserve">.  </w:t>
      </w:r>
    </w:p>
    <w:p w:rsidR="008A15C2" w:rsidRDefault="008A15C2" w:rsidP="00127BEF">
      <w:pPr>
        <w:jc w:val="both"/>
      </w:pPr>
    </w:p>
    <w:p w:rsidR="008A15C2" w:rsidRDefault="008A15C2" w:rsidP="00127BEF">
      <w:pPr>
        <w:jc w:val="both"/>
        <w:rPr>
          <w:b/>
        </w:rPr>
      </w:pPr>
      <w:r>
        <w:rPr>
          <w:b/>
        </w:rPr>
        <w:t xml:space="preserve">FINANCIAL STATEMENT FOR </w:t>
      </w:r>
      <w:r w:rsidR="004C5673">
        <w:rPr>
          <w:b/>
        </w:rPr>
        <w:t>N</w:t>
      </w:r>
      <w:r w:rsidR="001B54DA">
        <w:rPr>
          <w:b/>
        </w:rPr>
        <w:t>O</w:t>
      </w:r>
      <w:r w:rsidR="004C5673">
        <w:rPr>
          <w:b/>
        </w:rPr>
        <w:t>VEM</w:t>
      </w:r>
      <w:r w:rsidR="001B54DA">
        <w:rPr>
          <w:b/>
        </w:rPr>
        <w:t>B</w:t>
      </w:r>
      <w:r w:rsidR="001925F0">
        <w:rPr>
          <w:b/>
        </w:rPr>
        <w:t>ER</w:t>
      </w:r>
      <w:r>
        <w:rPr>
          <w:b/>
        </w:rPr>
        <w:t xml:space="preserve"> 201</w:t>
      </w:r>
      <w:r w:rsidR="00B411CD">
        <w:rPr>
          <w:b/>
        </w:rPr>
        <w:t>6</w:t>
      </w:r>
    </w:p>
    <w:p w:rsidR="008A15C2" w:rsidRDefault="008A15C2" w:rsidP="00127BEF">
      <w:pPr>
        <w:jc w:val="both"/>
      </w:pPr>
      <w:r>
        <w:t xml:space="preserve">A copy of the </w:t>
      </w:r>
      <w:r w:rsidR="004C5673">
        <w:t>Novem</w:t>
      </w:r>
      <w:r w:rsidR="001925F0">
        <w:t>ber</w:t>
      </w:r>
      <w:r>
        <w:t xml:space="preserve"> 201</w:t>
      </w:r>
      <w:r w:rsidR="00B411CD">
        <w:t>6</w:t>
      </w:r>
      <w:r>
        <w:t xml:space="preserve"> financial report was provided in each member’s packet.</w:t>
      </w:r>
    </w:p>
    <w:p w:rsidR="00B732A2" w:rsidRDefault="00B732A2" w:rsidP="00127BEF">
      <w:pPr>
        <w:jc w:val="both"/>
      </w:pPr>
    </w:p>
    <w:p w:rsidR="000C7A4C" w:rsidRDefault="00780EDB" w:rsidP="00592056">
      <w:pPr>
        <w:jc w:val="both"/>
        <w:rPr>
          <w:b/>
        </w:rPr>
      </w:pPr>
      <w:r>
        <w:rPr>
          <w:b/>
        </w:rPr>
        <w:t xml:space="preserve">APPROVAL </w:t>
      </w:r>
      <w:r w:rsidR="00095B3A">
        <w:rPr>
          <w:b/>
        </w:rPr>
        <w:t>T</w:t>
      </w:r>
      <w:r>
        <w:rPr>
          <w:b/>
        </w:rPr>
        <w:t>O BID FOR SCHOOL SECURITY IMPROVEMENTS</w:t>
      </w:r>
    </w:p>
    <w:p w:rsidR="00780EDB" w:rsidRDefault="00780EDB" w:rsidP="00592056">
      <w:pPr>
        <w:jc w:val="both"/>
      </w:pPr>
      <w:r>
        <w:t xml:space="preserve">Mr. Weeks discussed </w:t>
      </w:r>
      <w:r w:rsidR="00835A62">
        <w:t>phase one of the S</w:t>
      </w:r>
      <w:r>
        <w:t xml:space="preserve">chool </w:t>
      </w:r>
      <w:r w:rsidR="00835A62">
        <w:t>S</w:t>
      </w:r>
      <w:r>
        <w:t xml:space="preserve">ecurity </w:t>
      </w:r>
      <w:r w:rsidR="00835A62">
        <w:t>I</w:t>
      </w:r>
      <w:r>
        <w:t>mprovements</w:t>
      </w:r>
      <w:r w:rsidR="00835A62">
        <w:t xml:space="preserve"> project</w:t>
      </w:r>
      <w:r>
        <w:t xml:space="preserve"> as presented to the Board last July by Chuck Jones, Architect with Goodwyn, Mills</w:t>
      </w:r>
      <w:r w:rsidR="00E82973">
        <w:t>,</w:t>
      </w:r>
      <w:r>
        <w:t xml:space="preserve"> and Cawood.  This project was included in the Capital Plan</w:t>
      </w:r>
      <w:r w:rsidR="00835A62">
        <w:t xml:space="preserve"> which received Board approval in September.  </w:t>
      </w:r>
      <w:r w:rsidR="00C7356C">
        <w:t xml:space="preserve">Mr. Weeks recommended approval to solicit bids for the School Security Improvements project.  A motion was made by Mr. McWaters and seconded by Mr. Eddins to accept Mr. Weeks’ recommendation.  </w:t>
      </w:r>
      <w:r w:rsidR="00DE1185">
        <w:t>The v</w:t>
      </w:r>
      <w:r w:rsidR="00E34A41">
        <w:t xml:space="preserve">ote </w:t>
      </w:r>
      <w:r w:rsidR="00DE1185">
        <w:t xml:space="preserve">was unanimous </w:t>
      </w:r>
      <w:r w:rsidR="00E34A41">
        <w:t xml:space="preserve">in favor of </w:t>
      </w:r>
      <w:r w:rsidR="00C2171E">
        <w:t xml:space="preserve">the </w:t>
      </w:r>
      <w:r w:rsidR="00E34A41">
        <w:t xml:space="preserve">recommendation.  </w:t>
      </w:r>
    </w:p>
    <w:p w:rsidR="00AF5E6B" w:rsidRDefault="00AF5E6B" w:rsidP="00592056">
      <w:pPr>
        <w:jc w:val="both"/>
      </w:pPr>
    </w:p>
    <w:p w:rsidR="00780EDB" w:rsidRDefault="003B0AE7" w:rsidP="00592056">
      <w:pPr>
        <w:jc w:val="both"/>
        <w:rPr>
          <w:b/>
        </w:rPr>
      </w:pPr>
      <w:r>
        <w:rPr>
          <w:b/>
        </w:rPr>
        <w:t>PRESENTATION OF DRAFT BOARD POLICIES</w:t>
      </w:r>
    </w:p>
    <w:p w:rsidR="003D42E7" w:rsidRPr="00D458C1" w:rsidRDefault="007B6DC0" w:rsidP="00592056">
      <w:pPr>
        <w:jc w:val="both"/>
      </w:pPr>
      <w:r>
        <w:t>T</w:t>
      </w:r>
      <w:r w:rsidR="00D458C1">
        <w:t>he following draft policies were provided in each Board member’s packet for review and adoption at the</w:t>
      </w:r>
      <w:r w:rsidR="001D033F">
        <w:t xml:space="preserve"> </w:t>
      </w:r>
      <w:r>
        <w:t>Febr</w:t>
      </w:r>
      <w:r w:rsidR="001D033F">
        <w:t xml:space="preserve">uary </w:t>
      </w:r>
      <w:r>
        <w:t>2</w:t>
      </w:r>
      <w:r w:rsidR="001D033F">
        <w:t>, 2017, Board m</w:t>
      </w:r>
      <w:r w:rsidR="007A5280">
        <w:t xml:space="preserve">eeting:  </w:t>
      </w:r>
      <w:r w:rsidR="00ED3DA0">
        <w:t xml:space="preserve">Library Media Centers and Automated External Defibrillator (AED).  </w:t>
      </w:r>
      <w:r w:rsidR="00D47857">
        <w:t xml:space="preserve">Board members were asked to submit their comments or questions prior to the </w:t>
      </w:r>
      <w:r w:rsidR="00ED3DA0">
        <w:t>Februa</w:t>
      </w:r>
      <w:r w:rsidR="00D47857">
        <w:t xml:space="preserve">ry </w:t>
      </w:r>
      <w:r w:rsidR="00ED3DA0">
        <w:t>2</w:t>
      </w:r>
      <w:r w:rsidR="00D47857">
        <w:t xml:space="preserve"> Board </w:t>
      </w:r>
      <w:r w:rsidR="001D033F">
        <w:t>m</w:t>
      </w:r>
      <w:r w:rsidR="00D47857">
        <w:t>eeting.</w:t>
      </w:r>
    </w:p>
    <w:p w:rsidR="000D7074" w:rsidRDefault="000D7074" w:rsidP="00592056">
      <w:pPr>
        <w:jc w:val="both"/>
        <w:rPr>
          <w:b/>
        </w:rPr>
      </w:pPr>
      <w:r>
        <w:rPr>
          <w:b/>
        </w:rPr>
        <w:lastRenderedPageBreak/>
        <w:t>REVISION OF ADMISSION POLICY FOR HOMELESS, MIGRANT, IMMIGRANT, AND EL STUDENTS TO INCLUDE FOSTER CARE STUDENTS</w:t>
      </w:r>
    </w:p>
    <w:p w:rsidR="000D7074" w:rsidRDefault="00BB6C2A" w:rsidP="00592056">
      <w:pPr>
        <w:jc w:val="both"/>
      </w:pPr>
      <w:r>
        <w:t>The Admission Policy for Homeless, Migrant, Immigrant, and EL Students</w:t>
      </w:r>
      <w:r w:rsidR="002A3DDF">
        <w:t>, a part of the Parent/Student Information Guide,</w:t>
      </w:r>
      <w:r>
        <w:t xml:space="preserve"> was presented to include Foster Care students as required by </w:t>
      </w:r>
      <w:r w:rsidR="00186C77">
        <w:t xml:space="preserve">the </w:t>
      </w:r>
      <w:r>
        <w:t>Every Student Succeeds Act (ESSA)</w:t>
      </w:r>
      <w:r w:rsidR="002A3DDF">
        <w:t xml:space="preserve">.  Mr. Weeks recommended approval to add Foster Care to the Admission Policy in the Parent/Student Information Guide.  A motion to accept the recommendation was made by Mr. McKinnon, seconded by Mrs. Massey, and passed unanimously. </w:t>
      </w:r>
    </w:p>
    <w:p w:rsidR="002A3DDF" w:rsidRDefault="002A3DDF" w:rsidP="00592056">
      <w:pPr>
        <w:jc w:val="both"/>
      </w:pPr>
    </w:p>
    <w:p w:rsidR="002A3DDF" w:rsidRDefault="002A3DDF" w:rsidP="00592056">
      <w:pPr>
        <w:jc w:val="both"/>
        <w:rPr>
          <w:b/>
        </w:rPr>
      </w:pPr>
      <w:r>
        <w:rPr>
          <w:b/>
        </w:rPr>
        <w:t>APPROVAL OF DRAFT BOARD POLICIES</w:t>
      </w:r>
    </w:p>
    <w:p w:rsidR="007615AA" w:rsidRPr="00D458C1" w:rsidRDefault="007615AA" w:rsidP="007615AA">
      <w:pPr>
        <w:jc w:val="both"/>
      </w:pPr>
      <w:r>
        <w:t xml:space="preserve">The following draft policies were presented at the last Board meeting for review and comment prior to tonight’s meeting:  Adult Sex Offenders on School Property (New Policy), Suicide Prevention and Awareness – Jason Flatt Act (New Policy), Cash Management for Federal Funds (New Policy), Determination of Allowable Costs for Federal Funds (New Policy), Procurement (New Policy), Travel Expense Reimbursement (Amended Policy), and Conflict of Interest (Amended Policy).  Mr. Weeks </w:t>
      </w:r>
      <w:r w:rsidR="00BD389B">
        <w:t>recommended approval of the above policies as presented.  A motion was made by M. Bailey, seconded by Mr. McWaters, and passed unanimously.</w:t>
      </w:r>
    </w:p>
    <w:p w:rsidR="002A3DDF" w:rsidRPr="002A3DDF" w:rsidRDefault="002A3DDF" w:rsidP="00592056">
      <w:pPr>
        <w:jc w:val="both"/>
      </w:pPr>
    </w:p>
    <w:p w:rsidR="00B0180F" w:rsidRDefault="00B0180F" w:rsidP="00B0180F">
      <w:pPr>
        <w:jc w:val="both"/>
        <w:rPr>
          <w:b/>
        </w:rPr>
      </w:pPr>
      <w:r>
        <w:rPr>
          <w:b/>
        </w:rPr>
        <w:t>PERSONNEL</w:t>
      </w:r>
    </w:p>
    <w:p w:rsidR="00174A29" w:rsidRDefault="00174A29" w:rsidP="00174A29">
      <w:pPr>
        <w:jc w:val="both"/>
      </w:pPr>
      <w:r>
        <w:t xml:space="preserve">Mr. Weeks recommended </w:t>
      </w:r>
      <w:r w:rsidR="00D70595">
        <w:t xml:space="preserve">approval of </w:t>
      </w:r>
      <w:r>
        <w:t>the following personnel action as presented in writing.</w:t>
      </w:r>
    </w:p>
    <w:p w:rsidR="00F64582" w:rsidRPr="00037488" w:rsidRDefault="00F64582" w:rsidP="00B0180F">
      <w:pPr>
        <w:jc w:val="both"/>
        <w:rPr>
          <w:b/>
          <w:sz w:val="16"/>
          <w:szCs w:val="16"/>
        </w:rPr>
      </w:pPr>
    </w:p>
    <w:p w:rsidR="00F64582" w:rsidRDefault="00F64582" w:rsidP="00F64582">
      <w:pPr>
        <w:jc w:val="both"/>
      </w:pPr>
      <w:r>
        <w:rPr>
          <w:b/>
          <w:u w:val="single"/>
        </w:rPr>
        <w:t>Certificated Personnel</w:t>
      </w:r>
    </w:p>
    <w:p w:rsidR="004A6E79" w:rsidRDefault="004F7A87" w:rsidP="004F7A87">
      <w:r>
        <w:t>None</w:t>
      </w:r>
    </w:p>
    <w:p w:rsidR="004F7A87" w:rsidRPr="004F7A87" w:rsidRDefault="004F7A87" w:rsidP="004F7A87"/>
    <w:p w:rsidR="004A6E79" w:rsidRPr="00003C8B" w:rsidRDefault="004A6E79" w:rsidP="004A6E79">
      <w:pPr>
        <w:rPr>
          <w:b/>
        </w:rPr>
      </w:pPr>
      <w:r>
        <w:rPr>
          <w:b/>
          <w:u w:val="single"/>
        </w:rPr>
        <w:t xml:space="preserve">Classified Personnel </w:t>
      </w:r>
    </w:p>
    <w:p w:rsidR="00E65F51" w:rsidRDefault="00E65F51" w:rsidP="00E65F51">
      <w:pPr>
        <w:pStyle w:val="ListParagraph"/>
        <w:numPr>
          <w:ilvl w:val="0"/>
          <w:numId w:val="38"/>
        </w:numPr>
        <w:ind w:left="360"/>
      </w:pPr>
      <w:r>
        <w:t xml:space="preserve">Employ </w:t>
      </w:r>
      <w:r>
        <w:rPr>
          <w:b/>
        </w:rPr>
        <w:t xml:space="preserve">Danielle Donaldson </w:t>
      </w:r>
      <w:r>
        <w:t>as a lunchroom worker at Zion Chapel School.  Ms. Donaldson will begin work on January 9, 2017.</w:t>
      </w:r>
    </w:p>
    <w:p w:rsidR="00AF6354" w:rsidRPr="00E77DCF" w:rsidRDefault="00AF6354" w:rsidP="00F64582">
      <w:pPr>
        <w:jc w:val="both"/>
        <w:rPr>
          <w:sz w:val="20"/>
          <w:szCs w:val="20"/>
        </w:rPr>
      </w:pPr>
    </w:p>
    <w:p w:rsidR="00174A29" w:rsidRDefault="00174A29" w:rsidP="00B0180F">
      <w:pPr>
        <w:jc w:val="both"/>
      </w:pPr>
      <w:r>
        <w:t xml:space="preserve">Mr. </w:t>
      </w:r>
      <w:r w:rsidR="004A6E79">
        <w:t>Bailey</w:t>
      </w:r>
      <w:r>
        <w:t xml:space="preserve"> made a motion to approve Mr. Weeks’ personnel recommendation.  A second was made by Mr. </w:t>
      </w:r>
      <w:r w:rsidR="00165A1C">
        <w:t>McKinnon</w:t>
      </w:r>
      <w:r>
        <w:t xml:space="preserve"> and passed unanimously.</w:t>
      </w:r>
    </w:p>
    <w:p w:rsidR="006D08D3" w:rsidRDefault="006D08D3" w:rsidP="00B0180F">
      <w:pPr>
        <w:jc w:val="both"/>
      </w:pPr>
    </w:p>
    <w:p w:rsidR="00BB704F" w:rsidRDefault="00BB704F" w:rsidP="00592056">
      <w:pPr>
        <w:jc w:val="both"/>
        <w:rPr>
          <w:b/>
        </w:rPr>
      </w:pPr>
      <w:r>
        <w:rPr>
          <w:b/>
        </w:rPr>
        <w:t>ACKNOWLEDGEMENTS</w:t>
      </w:r>
    </w:p>
    <w:p w:rsidR="00240EAD" w:rsidRDefault="00CA5F31" w:rsidP="00CA5F31">
      <w:pPr>
        <w:pStyle w:val="ListParagraph"/>
        <w:ind w:left="1080" w:hanging="1080"/>
        <w:jc w:val="both"/>
      </w:pPr>
      <w:r>
        <w:t>Board members were given the opportunity to make comments.</w:t>
      </w:r>
    </w:p>
    <w:p w:rsidR="00CA5F31" w:rsidRPr="00CA5F31" w:rsidRDefault="00CA5F31" w:rsidP="00CA5F31">
      <w:pPr>
        <w:pStyle w:val="ListParagraph"/>
        <w:ind w:left="1080" w:hanging="1080"/>
        <w:jc w:val="both"/>
      </w:pPr>
    </w:p>
    <w:p w:rsidR="00C74C4A" w:rsidRDefault="00C74C4A" w:rsidP="00592056">
      <w:pPr>
        <w:jc w:val="both"/>
        <w:rPr>
          <w:b/>
        </w:rPr>
      </w:pPr>
      <w:r>
        <w:rPr>
          <w:b/>
        </w:rPr>
        <w:t>SUPERINTENDENT’S COMMENTS</w:t>
      </w:r>
    </w:p>
    <w:p w:rsidR="0011047D" w:rsidRPr="00B7391F" w:rsidRDefault="0011047D" w:rsidP="00D22FEC">
      <w:pPr>
        <w:pStyle w:val="ListParagraph"/>
        <w:numPr>
          <w:ilvl w:val="0"/>
          <w:numId w:val="36"/>
        </w:numPr>
        <w:ind w:left="270" w:hanging="270"/>
        <w:jc w:val="both"/>
      </w:pPr>
      <w:r>
        <w:t>Mr. Weeks announced that January is the month designated as School Board Recognition Month.  He thanked Board Members for their dedication and commitment to our school system</w:t>
      </w:r>
      <w:r w:rsidR="0052383A">
        <w:t xml:space="preserve"> and </w:t>
      </w:r>
      <w:r>
        <w:t xml:space="preserve">presented each member with a </w:t>
      </w:r>
      <w:r w:rsidR="00927CC2">
        <w:t xml:space="preserve">framed photograph of the Board </w:t>
      </w:r>
      <w:r>
        <w:t>a</w:t>
      </w:r>
      <w:r w:rsidR="00927CC2">
        <w:t>s a</w:t>
      </w:r>
      <w:r>
        <w:t xml:space="preserve"> token of appreciation for their service to the Coffee County School System.  </w:t>
      </w:r>
    </w:p>
    <w:p w:rsidR="00771F8F" w:rsidRDefault="00E53DEE" w:rsidP="00D22FEC">
      <w:pPr>
        <w:pStyle w:val="ListParagraph"/>
        <w:numPr>
          <w:ilvl w:val="0"/>
          <w:numId w:val="36"/>
        </w:numPr>
        <w:ind w:left="270" w:hanging="270"/>
        <w:jc w:val="both"/>
      </w:pPr>
      <w:r>
        <w:t>C</w:t>
      </w:r>
      <w:r w:rsidR="0042779C">
        <w:t>onnie Hawthorne</w:t>
      </w:r>
      <w:r>
        <w:t xml:space="preserve"> of </w:t>
      </w:r>
      <w:r w:rsidR="0042779C">
        <w:t>Kinston</w:t>
      </w:r>
      <w:r>
        <w:t xml:space="preserve"> High</w:t>
      </w:r>
      <w:r w:rsidR="0019254E">
        <w:t xml:space="preserve"> </w:t>
      </w:r>
      <w:r w:rsidR="00555D71">
        <w:t>School was selected as the system’s Teacher of the Month</w:t>
      </w:r>
      <w:r w:rsidR="0042779C">
        <w:t>.  Wendy Hobbs</w:t>
      </w:r>
      <w:r w:rsidR="0019254E">
        <w:t xml:space="preserve">, </w:t>
      </w:r>
      <w:r w:rsidR="0042779C">
        <w:t xml:space="preserve">nurse </w:t>
      </w:r>
      <w:r w:rsidR="0019254E">
        <w:t xml:space="preserve">at </w:t>
      </w:r>
      <w:r w:rsidR="0042779C">
        <w:t>New Brockton High</w:t>
      </w:r>
      <w:r>
        <w:t xml:space="preserve"> </w:t>
      </w:r>
      <w:r w:rsidR="00555D71">
        <w:t>School</w:t>
      </w:r>
      <w:r>
        <w:t>,</w:t>
      </w:r>
      <w:r w:rsidR="00555D71">
        <w:t xml:space="preserve"> was selected as the system’s Employee of the Month.  </w:t>
      </w:r>
      <w:r>
        <w:t>Central Office administrators presented each honoree</w:t>
      </w:r>
      <w:r w:rsidR="00507FF6">
        <w:t xml:space="preserve"> with a plaque and gift bag at t</w:t>
      </w:r>
      <w:r>
        <w:t>heir school</w:t>
      </w:r>
      <w:r w:rsidR="00507FF6">
        <w:t>s</w:t>
      </w:r>
      <w:r>
        <w:t>.</w:t>
      </w:r>
    </w:p>
    <w:p w:rsidR="00185568" w:rsidRDefault="00185568" w:rsidP="00D22FEC">
      <w:pPr>
        <w:pStyle w:val="ListParagraph"/>
        <w:numPr>
          <w:ilvl w:val="0"/>
          <w:numId w:val="36"/>
        </w:numPr>
        <w:ind w:left="270" w:hanging="270"/>
        <w:jc w:val="both"/>
      </w:pPr>
      <w:r>
        <w:t xml:space="preserve">Mr. Weeks made a PowerPoint presentation of the Five Areas of Focus </w:t>
      </w:r>
      <w:r w:rsidR="00D024B8">
        <w:t>for this school year</w:t>
      </w:r>
      <w:r w:rsidR="0033174A">
        <w:t xml:space="preserve">:  Safety </w:t>
      </w:r>
      <w:r w:rsidR="00446958">
        <w:t>and Security, State School A-F Report Card, Teacher and Employee Spotlight, Improve Academic Opportunities for Students, and Technology to Teach</w:t>
      </w:r>
      <w:r w:rsidR="00D024B8">
        <w:t xml:space="preserve">.  The presentation was made during Teacher Institute in August and </w:t>
      </w:r>
      <w:r w:rsidR="003912C7">
        <w:t xml:space="preserve">with two new Board members, Mr. Weeks felt this was a good time </w:t>
      </w:r>
      <w:r w:rsidR="00D024B8">
        <w:t>to share the information.</w:t>
      </w:r>
    </w:p>
    <w:p w:rsidR="005D47A8" w:rsidRDefault="005D47A8" w:rsidP="001B7B9D">
      <w:pPr>
        <w:jc w:val="both"/>
        <w:rPr>
          <w:b/>
        </w:rPr>
      </w:pPr>
    </w:p>
    <w:p w:rsidR="001B7B9D" w:rsidRDefault="001B7B9D" w:rsidP="001B7B9D">
      <w:pPr>
        <w:jc w:val="both"/>
        <w:rPr>
          <w:b/>
        </w:rPr>
      </w:pPr>
      <w:r>
        <w:rPr>
          <w:b/>
        </w:rPr>
        <w:t xml:space="preserve">NOTICE OF NEXT </w:t>
      </w:r>
      <w:r w:rsidR="00FD6EBC">
        <w:rPr>
          <w:b/>
        </w:rPr>
        <w:t xml:space="preserve">REGULAR </w:t>
      </w:r>
      <w:r>
        <w:rPr>
          <w:b/>
        </w:rPr>
        <w:t>MEETING</w:t>
      </w:r>
    </w:p>
    <w:p w:rsidR="001B7B9D" w:rsidRPr="0081564D" w:rsidRDefault="001B7B9D" w:rsidP="001B7B9D">
      <w:pPr>
        <w:jc w:val="both"/>
      </w:pPr>
      <w:r>
        <w:t xml:space="preserve">The </w:t>
      </w:r>
      <w:r w:rsidR="00FD6EBC">
        <w:t>next regular</w:t>
      </w:r>
      <w:r w:rsidR="00F73254">
        <w:t xml:space="preserve"> </w:t>
      </w:r>
      <w:r>
        <w:t>meeting</w:t>
      </w:r>
      <w:r w:rsidR="004C70FA">
        <w:t xml:space="preserve"> </w:t>
      </w:r>
      <w:r>
        <w:t xml:space="preserve">will be held on </w:t>
      </w:r>
      <w:r w:rsidR="00923564">
        <w:t>Febr</w:t>
      </w:r>
      <w:r w:rsidR="00C24D2B">
        <w:t>uary</w:t>
      </w:r>
      <w:r w:rsidR="0075548E">
        <w:t xml:space="preserve"> </w:t>
      </w:r>
      <w:r w:rsidR="00923564">
        <w:t>2</w:t>
      </w:r>
      <w:r>
        <w:t>, 201</w:t>
      </w:r>
      <w:r w:rsidR="00C24D2B">
        <w:t>7</w:t>
      </w:r>
      <w:r w:rsidR="00F73254">
        <w:t xml:space="preserve">, </w:t>
      </w:r>
      <w:r w:rsidR="00FD6EBC">
        <w:t>5</w:t>
      </w:r>
      <w:r w:rsidR="00F73254">
        <w:t>:</w:t>
      </w:r>
      <w:r w:rsidR="00FD6EBC">
        <w:t>3</w:t>
      </w:r>
      <w:r w:rsidR="00F73254">
        <w:t>0</w:t>
      </w:r>
      <w:r w:rsidR="00FD6EBC">
        <w:t xml:space="preserve"> p.m</w:t>
      </w:r>
      <w:r>
        <w:t>.</w:t>
      </w:r>
      <w:r w:rsidR="009957F4">
        <w:t xml:space="preserve">  </w:t>
      </w:r>
      <w:r w:rsidR="008C74A4">
        <w:t xml:space="preserve"> </w:t>
      </w:r>
    </w:p>
    <w:p w:rsidR="001B7B9D" w:rsidRDefault="001B7B9D" w:rsidP="001B3CB0">
      <w:pPr>
        <w:jc w:val="both"/>
      </w:pPr>
    </w:p>
    <w:sectPr w:rsidR="001B7B9D" w:rsidSect="00BA7893">
      <w:headerReference w:type="even" r:id="rId9"/>
      <w:headerReference w:type="default" r:id="rId10"/>
      <w:footerReference w:type="even" r:id="rId11"/>
      <w:footerReference w:type="default" r:id="rId12"/>
      <w:headerReference w:type="first" r:id="rId13"/>
      <w:footerReference w:type="first" r:id="rId14"/>
      <w:pgSz w:w="12240" w:h="15840" w:code="1"/>
      <w:pgMar w:top="720" w:right="1440" w:bottom="720" w:left="1440" w:header="0" w:footer="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D420ED" w:rsidRDefault="00D420ED">
      <w:r>
        <w:separator/>
      </w:r>
    </w:p>
  </w:endnote>
  <w:endnote w:type="continuationSeparator" w:id="0">
    <w:p w:rsidR="00D420ED" w:rsidRDefault="00D420E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91686" w:rsidRDefault="00E91686">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91686" w:rsidRDefault="00E91686">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91686" w:rsidRDefault="00E91686">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D420ED" w:rsidRDefault="00D420ED">
      <w:r>
        <w:separator/>
      </w:r>
    </w:p>
  </w:footnote>
  <w:footnote w:type="continuationSeparator" w:id="0">
    <w:p w:rsidR="00D420ED" w:rsidRDefault="00D420ED">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91686" w:rsidRDefault="00E91686">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62A57" w:rsidRDefault="00262A57">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91686" w:rsidRDefault="00E91686">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5B1C81"/>
    <w:multiLevelType w:val="hybridMultilevel"/>
    <w:tmpl w:val="F2C88F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3EC22ED"/>
    <w:multiLevelType w:val="hybridMultilevel"/>
    <w:tmpl w:val="8D2082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6B03733"/>
    <w:multiLevelType w:val="hybridMultilevel"/>
    <w:tmpl w:val="306E62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82D58D4"/>
    <w:multiLevelType w:val="hybridMultilevel"/>
    <w:tmpl w:val="CAB051DE"/>
    <w:lvl w:ilvl="0" w:tplc="3B045164">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0E267F40"/>
    <w:multiLevelType w:val="hybridMultilevel"/>
    <w:tmpl w:val="04D82C92"/>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nsid w:val="0F415B2F"/>
    <w:multiLevelType w:val="hybridMultilevel"/>
    <w:tmpl w:val="D474DD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167C413B"/>
    <w:multiLevelType w:val="hybridMultilevel"/>
    <w:tmpl w:val="38E61A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1C6F7387"/>
    <w:multiLevelType w:val="hybridMultilevel"/>
    <w:tmpl w:val="3D0426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1F5D7A84"/>
    <w:multiLevelType w:val="hybridMultilevel"/>
    <w:tmpl w:val="D7A6BE5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nsid w:val="246D122A"/>
    <w:multiLevelType w:val="hybridMultilevel"/>
    <w:tmpl w:val="27F8B6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2E56466B"/>
    <w:multiLevelType w:val="hybridMultilevel"/>
    <w:tmpl w:val="8DA2F8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312F1D1F"/>
    <w:multiLevelType w:val="hybridMultilevel"/>
    <w:tmpl w:val="AF4CAC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318E5736"/>
    <w:multiLevelType w:val="hybridMultilevel"/>
    <w:tmpl w:val="2108B7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321C2306"/>
    <w:multiLevelType w:val="hybridMultilevel"/>
    <w:tmpl w:val="CA70AD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386709D3"/>
    <w:multiLevelType w:val="hybridMultilevel"/>
    <w:tmpl w:val="3A1EDDB0"/>
    <w:lvl w:ilvl="0" w:tplc="6700CF10">
      <w:start w:val="1"/>
      <w:numFmt w:val="decimal"/>
      <w:lvlText w:val="%1."/>
      <w:lvlJc w:val="left"/>
      <w:pPr>
        <w:ind w:left="720" w:hanging="360"/>
      </w:pPr>
      <w:rPr>
        <w:rFonts w:hint="default"/>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38775E4A"/>
    <w:multiLevelType w:val="hybridMultilevel"/>
    <w:tmpl w:val="20B4FFE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nsid w:val="3B1715AE"/>
    <w:multiLevelType w:val="hybridMultilevel"/>
    <w:tmpl w:val="E1F632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40F83125"/>
    <w:multiLevelType w:val="hybridMultilevel"/>
    <w:tmpl w:val="ABAEA3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4201578E"/>
    <w:multiLevelType w:val="hybridMultilevel"/>
    <w:tmpl w:val="32C882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43572D43"/>
    <w:multiLevelType w:val="hybridMultilevel"/>
    <w:tmpl w:val="3F2E20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45C31770"/>
    <w:multiLevelType w:val="hybridMultilevel"/>
    <w:tmpl w:val="8232205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nsid w:val="490B70F8"/>
    <w:multiLevelType w:val="hybridMultilevel"/>
    <w:tmpl w:val="63F409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4D230F8A"/>
    <w:multiLevelType w:val="hybridMultilevel"/>
    <w:tmpl w:val="B7967AA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nsid w:val="503C6253"/>
    <w:multiLevelType w:val="hybridMultilevel"/>
    <w:tmpl w:val="CF0EE2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529E4F90"/>
    <w:multiLevelType w:val="hybridMultilevel"/>
    <w:tmpl w:val="BA748E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563570F1"/>
    <w:multiLevelType w:val="hybridMultilevel"/>
    <w:tmpl w:val="210652A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nsid w:val="576577C9"/>
    <w:multiLevelType w:val="hybridMultilevel"/>
    <w:tmpl w:val="44F25A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5A4842A1"/>
    <w:multiLevelType w:val="hybridMultilevel"/>
    <w:tmpl w:val="3B4C24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5C986A28"/>
    <w:multiLevelType w:val="hybridMultilevel"/>
    <w:tmpl w:val="C0006B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62DA1956"/>
    <w:multiLevelType w:val="hybridMultilevel"/>
    <w:tmpl w:val="733885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684C66F1"/>
    <w:multiLevelType w:val="hybridMultilevel"/>
    <w:tmpl w:val="AEAEB7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6B8C3687"/>
    <w:multiLevelType w:val="hybridMultilevel"/>
    <w:tmpl w:val="ABE621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6E0E64E9"/>
    <w:multiLevelType w:val="hybridMultilevel"/>
    <w:tmpl w:val="FF309A9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3">
    <w:nsid w:val="70792738"/>
    <w:multiLevelType w:val="hybridMultilevel"/>
    <w:tmpl w:val="854646E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nsid w:val="727D72DC"/>
    <w:multiLevelType w:val="hybridMultilevel"/>
    <w:tmpl w:val="84BCAB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7385782E"/>
    <w:multiLevelType w:val="hybridMultilevel"/>
    <w:tmpl w:val="7EFE3AE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6">
    <w:nsid w:val="74593FD9"/>
    <w:multiLevelType w:val="hybridMultilevel"/>
    <w:tmpl w:val="520284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nsid w:val="749B34C4"/>
    <w:multiLevelType w:val="hybridMultilevel"/>
    <w:tmpl w:val="17883F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nsid w:val="760A2D50"/>
    <w:multiLevelType w:val="hybridMultilevel"/>
    <w:tmpl w:val="201E85C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9">
    <w:nsid w:val="793944FC"/>
    <w:multiLevelType w:val="hybridMultilevel"/>
    <w:tmpl w:val="5B8207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6"/>
  </w:num>
  <w:num w:numId="2">
    <w:abstractNumId w:val="39"/>
  </w:num>
  <w:num w:numId="3">
    <w:abstractNumId w:val="21"/>
  </w:num>
  <w:num w:numId="4">
    <w:abstractNumId w:val="23"/>
  </w:num>
  <w:num w:numId="5">
    <w:abstractNumId w:val="2"/>
  </w:num>
  <w:num w:numId="6">
    <w:abstractNumId w:val="22"/>
  </w:num>
  <w:num w:numId="7">
    <w:abstractNumId w:val="28"/>
  </w:num>
  <w:num w:numId="8">
    <w:abstractNumId w:val="3"/>
  </w:num>
  <w:num w:numId="9">
    <w:abstractNumId w:val="32"/>
  </w:num>
  <w:num w:numId="10">
    <w:abstractNumId w:val="16"/>
  </w:num>
  <w:num w:numId="11">
    <w:abstractNumId w:val="37"/>
  </w:num>
  <w:num w:numId="12">
    <w:abstractNumId w:val="6"/>
  </w:num>
  <w:num w:numId="13">
    <w:abstractNumId w:val="1"/>
  </w:num>
  <w:num w:numId="14">
    <w:abstractNumId w:val="35"/>
  </w:num>
  <w:num w:numId="15">
    <w:abstractNumId w:val="5"/>
  </w:num>
  <w:num w:numId="16">
    <w:abstractNumId w:val="33"/>
  </w:num>
  <w:num w:numId="17">
    <w:abstractNumId w:val="29"/>
  </w:num>
  <w:num w:numId="18">
    <w:abstractNumId w:val="19"/>
  </w:num>
  <w:num w:numId="19">
    <w:abstractNumId w:val="4"/>
  </w:num>
  <w:num w:numId="20">
    <w:abstractNumId w:val="7"/>
  </w:num>
  <w:num w:numId="21">
    <w:abstractNumId w:val="18"/>
  </w:num>
  <w:num w:numId="22">
    <w:abstractNumId w:val="36"/>
  </w:num>
  <w:num w:numId="23">
    <w:abstractNumId w:val="10"/>
  </w:num>
  <w:num w:numId="24">
    <w:abstractNumId w:val="11"/>
  </w:num>
  <w:num w:numId="25">
    <w:abstractNumId w:val="30"/>
  </w:num>
  <w:num w:numId="26">
    <w:abstractNumId w:val="25"/>
  </w:num>
  <w:num w:numId="27">
    <w:abstractNumId w:val="0"/>
  </w:num>
  <w:num w:numId="28">
    <w:abstractNumId w:val="13"/>
  </w:num>
  <w:num w:numId="29">
    <w:abstractNumId w:val="34"/>
  </w:num>
  <w:num w:numId="30">
    <w:abstractNumId w:val="38"/>
  </w:num>
  <w:num w:numId="31">
    <w:abstractNumId w:val="31"/>
  </w:num>
  <w:num w:numId="32">
    <w:abstractNumId w:val="14"/>
  </w:num>
  <w:num w:numId="33">
    <w:abstractNumId w:val="24"/>
  </w:num>
  <w:num w:numId="34">
    <w:abstractNumId w:val="20"/>
  </w:num>
  <w:num w:numId="35">
    <w:abstractNumId w:val="9"/>
  </w:num>
  <w:num w:numId="36">
    <w:abstractNumId w:val="15"/>
  </w:num>
  <w:num w:numId="37">
    <w:abstractNumId w:val="12"/>
  </w:num>
  <w:num w:numId="38">
    <w:abstractNumId w:val="27"/>
  </w:num>
  <w:num w:numId="39">
    <w:abstractNumId w:val="17"/>
  </w:num>
  <w:num w:numId="40">
    <w:abstractNumId w:val="8"/>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23236"/>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jA3NzQ0MDGztDQzNzJX0lEKTi0uzszPAykwMqgFAJ/UPLstAAAA"/>
  </w:docVars>
  <w:rsids>
    <w:rsidRoot w:val="002F026E"/>
    <w:rsid w:val="0000002B"/>
    <w:rsid w:val="0000029D"/>
    <w:rsid w:val="000007F8"/>
    <w:rsid w:val="000009FD"/>
    <w:rsid w:val="00000DAE"/>
    <w:rsid w:val="00001089"/>
    <w:rsid w:val="000020D0"/>
    <w:rsid w:val="00002196"/>
    <w:rsid w:val="00002EB7"/>
    <w:rsid w:val="00003148"/>
    <w:rsid w:val="000031CF"/>
    <w:rsid w:val="00003415"/>
    <w:rsid w:val="000038D4"/>
    <w:rsid w:val="00003DB2"/>
    <w:rsid w:val="000044CB"/>
    <w:rsid w:val="0000458E"/>
    <w:rsid w:val="000049D4"/>
    <w:rsid w:val="00004F51"/>
    <w:rsid w:val="000056DE"/>
    <w:rsid w:val="00006198"/>
    <w:rsid w:val="00006675"/>
    <w:rsid w:val="00006870"/>
    <w:rsid w:val="000073B1"/>
    <w:rsid w:val="00007880"/>
    <w:rsid w:val="000078B2"/>
    <w:rsid w:val="00007E76"/>
    <w:rsid w:val="00010815"/>
    <w:rsid w:val="000115E5"/>
    <w:rsid w:val="0001203E"/>
    <w:rsid w:val="000122B4"/>
    <w:rsid w:val="000127CA"/>
    <w:rsid w:val="000134B9"/>
    <w:rsid w:val="00013705"/>
    <w:rsid w:val="00013ED4"/>
    <w:rsid w:val="000149C2"/>
    <w:rsid w:val="00014D36"/>
    <w:rsid w:val="00014EBE"/>
    <w:rsid w:val="000151CE"/>
    <w:rsid w:val="0001596E"/>
    <w:rsid w:val="00015B5A"/>
    <w:rsid w:val="00016064"/>
    <w:rsid w:val="0001640C"/>
    <w:rsid w:val="00016689"/>
    <w:rsid w:val="00016E4C"/>
    <w:rsid w:val="00017505"/>
    <w:rsid w:val="0002084D"/>
    <w:rsid w:val="000211EA"/>
    <w:rsid w:val="000212B7"/>
    <w:rsid w:val="00021B00"/>
    <w:rsid w:val="000221C3"/>
    <w:rsid w:val="00022D13"/>
    <w:rsid w:val="00023312"/>
    <w:rsid w:val="000235A6"/>
    <w:rsid w:val="00024010"/>
    <w:rsid w:val="000247FE"/>
    <w:rsid w:val="00024EC1"/>
    <w:rsid w:val="00024FBD"/>
    <w:rsid w:val="00025034"/>
    <w:rsid w:val="00025074"/>
    <w:rsid w:val="00025E13"/>
    <w:rsid w:val="00025FF3"/>
    <w:rsid w:val="000261C7"/>
    <w:rsid w:val="00026431"/>
    <w:rsid w:val="0002659C"/>
    <w:rsid w:val="00026E4B"/>
    <w:rsid w:val="00026F3A"/>
    <w:rsid w:val="000273B1"/>
    <w:rsid w:val="00027A79"/>
    <w:rsid w:val="00031AB1"/>
    <w:rsid w:val="00031C02"/>
    <w:rsid w:val="0003271F"/>
    <w:rsid w:val="00032E5B"/>
    <w:rsid w:val="00033127"/>
    <w:rsid w:val="000337BD"/>
    <w:rsid w:val="000344DE"/>
    <w:rsid w:val="00034AF9"/>
    <w:rsid w:val="000367B8"/>
    <w:rsid w:val="00037148"/>
    <w:rsid w:val="00037488"/>
    <w:rsid w:val="000375E1"/>
    <w:rsid w:val="00037D62"/>
    <w:rsid w:val="00040272"/>
    <w:rsid w:val="00040F1D"/>
    <w:rsid w:val="00041134"/>
    <w:rsid w:val="00041167"/>
    <w:rsid w:val="00041999"/>
    <w:rsid w:val="00041BC4"/>
    <w:rsid w:val="00041FB7"/>
    <w:rsid w:val="000424C4"/>
    <w:rsid w:val="00042504"/>
    <w:rsid w:val="00042551"/>
    <w:rsid w:val="00042897"/>
    <w:rsid w:val="000428BE"/>
    <w:rsid w:val="000428F4"/>
    <w:rsid w:val="000434EE"/>
    <w:rsid w:val="00043811"/>
    <w:rsid w:val="00044A50"/>
    <w:rsid w:val="00044E85"/>
    <w:rsid w:val="0004597C"/>
    <w:rsid w:val="00046147"/>
    <w:rsid w:val="00046393"/>
    <w:rsid w:val="0004684E"/>
    <w:rsid w:val="00046F90"/>
    <w:rsid w:val="0004708A"/>
    <w:rsid w:val="000473A9"/>
    <w:rsid w:val="00047DC7"/>
    <w:rsid w:val="000504CE"/>
    <w:rsid w:val="00050621"/>
    <w:rsid w:val="00051A58"/>
    <w:rsid w:val="00052011"/>
    <w:rsid w:val="0005219E"/>
    <w:rsid w:val="00052C9D"/>
    <w:rsid w:val="00052F62"/>
    <w:rsid w:val="00052FC2"/>
    <w:rsid w:val="000531B6"/>
    <w:rsid w:val="000532C1"/>
    <w:rsid w:val="00053311"/>
    <w:rsid w:val="00053547"/>
    <w:rsid w:val="00053B35"/>
    <w:rsid w:val="00053D33"/>
    <w:rsid w:val="000544B0"/>
    <w:rsid w:val="00054820"/>
    <w:rsid w:val="00054F72"/>
    <w:rsid w:val="000552B5"/>
    <w:rsid w:val="000558EC"/>
    <w:rsid w:val="00055F2B"/>
    <w:rsid w:val="00055FB6"/>
    <w:rsid w:val="0005666A"/>
    <w:rsid w:val="00056792"/>
    <w:rsid w:val="00056A8F"/>
    <w:rsid w:val="00056B24"/>
    <w:rsid w:val="00056D4F"/>
    <w:rsid w:val="00057D3F"/>
    <w:rsid w:val="00060000"/>
    <w:rsid w:val="00060209"/>
    <w:rsid w:val="000605DA"/>
    <w:rsid w:val="0006060C"/>
    <w:rsid w:val="00060F33"/>
    <w:rsid w:val="00061AFF"/>
    <w:rsid w:val="000620A9"/>
    <w:rsid w:val="000620BA"/>
    <w:rsid w:val="000632CD"/>
    <w:rsid w:val="0006353D"/>
    <w:rsid w:val="000636CD"/>
    <w:rsid w:val="000639F6"/>
    <w:rsid w:val="000641DF"/>
    <w:rsid w:val="00064EC6"/>
    <w:rsid w:val="00065131"/>
    <w:rsid w:val="000655EA"/>
    <w:rsid w:val="000657EA"/>
    <w:rsid w:val="000659B9"/>
    <w:rsid w:val="00066002"/>
    <w:rsid w:val="00066496"/>
    <w:rsid w:val="0006697A"/>
    <w:rsid w:val="00066B2E"/>
    <w:rsid w:val="00066B9F"/>
    <w:rsid w:val="00067638"/>
    <w:rsid w:val="000676E9"/>
    <w:rsid w:val="00067BC7"/>
    <w:rsid w:val="00067E04"/>
    <w:rsid w:val="00070663"/>
    <w:rsid w:val="000708AC"/>
    <w:rsid w:val="00070C8A"/>
    <w:rsid w:val="00071163"/>
    <w:rsid w:val="00071580"/>
    <w:rsid w:val="000718D4"/>
    <w:rsid w:val="0007199D"/>
    <w:rsid w:val="0007285C"/>
    <w:rsid w:val="00073212"/>
    <w:rsid w:val="00073A4A"/>
    <w:rsid w:val="00074871"/>
    <w:rsid w:val="00074AE6"/>
    <w:rsid w:val="00074F84"/>
    <w:rsid w:val="00075169"/>
    <w:rsid w:val="000757BA"/>
    <w:rsid w:val="000759A5"/>
    <w:rsid w:val="00076134"/>
    <w:rsid w:val="00076473"/>
    <w:rsid w:val="00076943"/>
    <w:rsid w:val="0007697F"/>
    <w:rsid w:val="00076BFE"/>
    <w:rsid w:val="00076F04"/>
    <w:rsid w:val="0007746F"/>
    <w:rsid w:val="0007758D"/>
    <w:rsid w:val="00077B4B"/>
    <w:rsid w:val="00077D55"/>
    <w:rsid w:val="00077FDC"/>
    <w:rsid w:val="00080127"/>
    <w:rsid w:val="000802E1"/>
    <w:rsid w:val="00080E63"/>
    <w:rsid w:val="00081956"/>
    <w:rsid w:val="00081A1F"/>
    <w:rsid w:val="00081B95"/>
    <w:rsid w:val="00081C8B"/>
    <w:rsid w:val="00081CED"/>
    <w:rsid w:val="000827CA"/>
    <w:rsid w:val="00082A5C"/>
    <w:rsid w:val="00082EAC"/>
    <w:rsid w:val="000834C5"/>
    <w:rsid w:val="00083746"/>
    <w:rsid w:val="00084132"/>
    <w:rsid w:val="000848AA"/>
    <w:rsid w:val="00084A17"/>
    <w:rsid w:val="00084F41"/>
    <w:rsid w:val="00085105"/>
    <w:rsid w:val="0008667D"/>
    <w:rsid w:val="00086AA8"/>
    <w:rsid w:val="00086C01"/>
    <w:rsid w:val="000876A1"/>
    <w:rsid w:val="000876D6"/>
    <w:rsid w:val="0008776A"/>
    <w:rsid w:val="00087FE3"/>
    <w:rsid w:val="000901DE"/>
    <w:rsid w:val="0009026F"/>
    <w:rsid w:val="0009046C"/>
    <w:rsid w:val="000907A0"/>
    <w:rsid w:val="00090908"/>
    <w:rsid w:val="00090F2F"/>
    <w:rsid w:val="000913A5"/>
    <w:rsid w:val="000917E2"/>
    <w:rsid w:val="00092DB6"/>
    <w:rsid w:val="00092F03"/>
    <w:rsid w:val="00093DD1"/>
    <w:rsid w:val="00094514"/>
    <w:rsid w:val="00094891"/>
    <w:rsid w:val="00094B1E"/>
    <w:rsid w:val="00095B3A"/>
    <w:rsid w:val="00095B8E"/>
    <w:rsid w:val="00095BAD"/>
    <w:rsid w:val="00095FF5"/>
    <w:rsid w:val="000960A3"/>
    <w:rsid w:val="0009638E"/>
    <w:rsid w:val="0009670E"/>
    <w:rsid w:val="000967C3"/>
    <w:rsid w:val="00096CFF"/>
    <w:rsid w:val="00096D6E"/>
    <w:rsid w:val="00097254"/>
    <w:rsid w:val="0009726A"/>
    <w:rsid w:val="00097898"/>
    <w:rsid w:val="00097D49"/>
    <w:rsid w:val="00097DE8"/>
    <w:rsid w:val="000A011A"/>
    <w:rsid w:val="000A05F4"/>
    <w:rsid w:val="000A0CD1"/>
    <w:rsid w:val="000A1335"/>
    <w:rsid w:val="000A177B"/>
    <w:rsid w:val="000A1BA9"/>
    <w:rsid w:val="000A1D95"/>
    <w:rsid w:val="000A204A"/>
    <w:rsid w:val="000A290D"/>
    <w:rsid w:val="000A29C8"/>
    <w:rsid w:val="000A29CC"/>
    <w:rsid w:val="000A2DF2"/>
    <w:rsid w:val="000A3A2B"/>
    <w:rsid w:val="000A3B13"/>
    <w:rsid w:val="000A3B41"/>
    <w:rsid w:val="000A3D33"/>
    <w:rsid w:val="000A40C4"/>
    <w:rsid w:val="000A4779"/>
    <w:rsid w:val="000A4DFB"/>
    <w:rsid w:val="000A5416"/>
    <w:rsid w:val="000A733A"/>
    <w:rsid w:val="000A733F"/>
    <w:rsid w:val="000A764B"/>
    <w:rsid w:val="000A77AB"/>
    <w:rsid w:val="000A7A83"/>
    <w:rsid w:val="000A7EF2"/>
    <w:rsid w:val="000A7F0D"/>
    <w:rsid w:val="000B00CB"/>
    <w:rsid w:val="000B013B"/>
    <w:rsid w:val="000B0406"/>
    <w:rsid w:val="000B15AC"/>
    <w:rsid w:val="000B27DA"/>
    <w:rsid w:val="000B2B4F"/>
    <w:rsid w:val="000B2B6A"/>
    <w:rsid w:val="000B3168"/>
    <w:rsid w:val="000B38B2"/>
    <w:rsid w:val="000B3AE0"/>
    <w:rsid w:val="000B3E23"/>
    <w:rsid w:val="000B4069"/>
    <w:rsid w:val="000B4318"/>
    <w:rsid w:val="000B48F9"/>
    <w:rsid w:val="000B4D38"/>
    <w:rsid w:val="000B5A6F"/>
    <w:rsid w:val="000B5B78"/>
    <w:rsid w:val="000B5F3A"/>
    <w:rsid w:val="000B6697"/>
    <w:rsid w:val="000B6958"/>
    <w:rsid w:val="000B6BAF"/>
    <w:rsid w:val="000B7677"/>
    <w:rsid w:val="000B76B7"/>
    <w:rsid w:val="000B7FE5"/>
    <w:rsid w:val="000C0415"/>
    <w:rsid w:val="000C0EA6"/>
    <w:rsid w:val="000C2458"/>
    <w:rsid w:val="000C2620"/>
    <w:rsid w:val="000C3E34"/>
    <w:rsid w:val="000C42C8"/>
    <w:rsid w:val="000C4411"/>
    <w:rsid w:val="000C4DEB"/>
    <w:rsid w:val="000C5AEC"/>
    <w:rsid w:val="000C5E4C"/>
    <w:rsid w:val="000C66C8"/>
    <w:rsid w:val="000C6778"/>
    <w:rsid w:val="000C6A86"/>
    <w:rsid w:val="000C6AA6"/>
    <w:rsid w:val="000C6DB5"/>
    <w:rsid w:val="000C78CE"/>
    <w:rsid w:val="000C7A4C"/>
    <w:rsid w:val="000C7D34"/>
    <w:rsid w:val="000D0025"/>
    <w:rsid w:val="000D00E7"/>
    <w:rsid w:val="000D038A"/>
    <w:rsid w:val="000D06DA"/>
    <w:rsid w:val="000D0880"/>
    <w:rsid w:val="000D09D0"/>
    <w:rsid w:val="000D0FC9"/>
    <w:rsid w:val="000D1070"/>
    <w:rsid w:val="000D108A"/>
    <w:rsid w:val="000D1316"/>
    <w:rsid w:val="000D1440"/>
    <w:rsid w:val="000D1946"/>
    <w:rsid w:val="000D1F40"/>
    <w:rsid w:val="000D229D"/>
    <w:rsid w:val="000D2B08"/>
    <w:rsid w:val="000D3389"/>
    <w:rsid w:val="000D3B6F"/>
    <w:rsid w:val="000D3DBD"/>
    <w:rsid w:val="000D40BA"/>
    <w:rsid w:val="000D44AB"/>
    <w:rsid w:val="000D44F1"/>
    <w:rsid w:val="000D4C46"/>
    <w:rsid w:val="000D4D84"/>
    <w:rsid w:val="000D4E30"/>
    <w:rsid w:val="000D4F61"/>
    <w:rsid w:val="000D52F8"/>
    <w:rsid w:val="000D536C"/>
    <w:rsid w:val="000D53FC"/>
    <w:rsid w:val="000D5637"/>
    <w:rsid w:val="000D57A3"/>
    <w:rsid w:val="000D57E3"/>
    <w:rsid w:val="000D5DAE"/>
    <w:rsid w:val="000D60D5"/>
    <w:rsid w:val="000D6574"/>
    <w:rsid w:val="000D6C0D"/>
    <w:rsid w:val="000D6F6C"/>
    <w:rsid w:val="000D7074"/>
    <w:rsid w:val="000D70E6"/>
    <w:rsid w:val="000D791A"/>
    <w:rsid w:val="000E0010"/>
    <w:rsid w:val="000E0388"/>
    <w:rsid w:val="000E106D"/>
    <w:rsid w:val="000E10F8"/>
    <w:rsid w:val="000E183F"/>
    <w:rsid w:val="000E1CFB"/>
    <w:rsid w:val="000E1F68"/>
    <w:rsid w:val="000E2862"/>
    <w:rsid w:val="000E297C"/>
    <w:rsid w:val="000E2A49"/>
    <w:rsid w:val="000E2AC1"/>
    <w:rsid w:val="000E2EA3"/>
    <w:rsid w:val="000E2F55"/>
    <w:rsid w:val="000E4ABA"/>
    <w:rsid w:val="000E50A1"/>
    <w:rsid w:val="000E5449"/>
    <w:rsid w:val="000E55CA"/>
    <w:rsid w:val="000E5ADA"/>
    <w:rsid w:val="000E615B"/>
    <w:rsid w:val="000E6808"/>
    <w:rsid w:val="000E7B01"/>
    <w:rsid w:val="000E7C70"/>
    <w:rsid w:val="000F0D81"/>
    <w:rsid w:val="000F10F3"/>
    <w:rsid w:val="000F1336"/>
    <w:rsid w:val="000F1AEB"/>
    <w:rsid w:val="000F1B0C"/>
    <w:rsid w:val="000F23F6"/>
    <w:rsid w:val="000F2CA4"/>
    <w:rsid w:val="000F2F47"/>
    <w:rsid w:val="000F30AC"/>
    <w:rsid w:val="000F355D"/>
    <w:rsid w:val="000F3802"/>
    <w:rsid w:val="000F785D"/>
    <w:rsid w:val="000F7B1B"/>
    <w:rsid w:val="000F7B29"/>
    <w:rsid w:val="001002BC"/>
    <w:rsid w:val="00100318"/>
    <w:rsid w:val="0010034C"/>
    <w:rsid w:val="00100E75"/>
    <w:rsid w:val="00100F0F"/>
    <w:rsid w:val="001014A3"/>
    <w:rsid w:val="00101B9F"/>
    <w:rsid w:val="00102406"/>
    <w:rsid w:val="00102887"/>
    <w:rsid w:val="00102908"/>
    <w:rsid w:val="00102A81"/>
    <w:rsid w:val="00102CFC"/>
    <w:rsid w:val="00102F3F"/>
    <w:rsid w:val="00103408"/>
    <w:rsid w:val="00103A06"/>
    <w:rsid w:val="00103D89"/>
    <w:rsid w:val="00104478"/>
    <w:rsid w:val="001045E6"/>
    <w:rsid w:val="00104DD1"/>
    <w:rsid w:val="0010589F"/>
    <w:rsid w:val="00105DB2"/>
    <w:rsid w:val="001061CE"/>
    <w:rsid w:val="00106386"/>
    <w:rsid w:val="001063DB"/>
    <w:rsid w:val="001068B8"/>
    <w:rsid w:val="00106CB3"/>
    <w:rsid w:val="00106CCE"/>
    <w:rsid w:val="0010773C"/>
    <w:rsid w:val="00107CAC"/>
    <w:rsid w:val="0011047D"/>
    <w:rsid w:val="00110AD6"/>
    <w:rsid w:val="00110BFB"/>
    <w:rsid w:val="001110B0"/>
    <w:rsid w:val="001114D1"/>
    <w:rsid w:val="001116EB"/>
    <w:rsid w:val="00111706"/>
    <w:rsid w:val="00111A42"/>
    <w:rsid w:val="00111EE9"/>
    <w:rsid w:val="00112381"/>
    <w:rsid w:val="001125A7"/>
    <w:rsid w:val="00112E1E"/>
    <w:rsid w:val="00113156"/>
    <w:rsid w:val="00113626"/>
    <w:rsid w:val="00113AFF"/>
    <w:rsid w:val="001141DE"/>
    <w:rsid w:val="00114FE9"/>
    <w:rsid w:val="001151C1"/>
    <w:rsid w:val="0011568D"/>
    <w:rsid w:val="00115D07"/>
    <w:rsid w:val="00116669"/>
    <w:rsid w:val="00117034"/>
    <w:rsid w:val="00117F54"/>
    <w:rsid w:val="001200F2"/>
    <w:rsid w:val="001201D2"/>
    <w:rsid w:val="00120A3E"/>
    <w:rsid w:val="00120ACC"/>
    <w:rsid w:val="00121213"/>
    <w:rsid w:val="00121972"/>
    <w:rsid w:val="00121BF4"/>
    <w:rsid w:val="00121D05"/>
    <w:rsid w:val="0012211A"/>
    <w:rsid w:val="00122916"/>
    <w:rsid w:val="001232E3"/>
    <w:rsid w:val="00123561"/>
    <w:rsid w:val="001243D5"/>
    <w:rsid w:val="001245D4"/>
    <w:rsid w:val="00124FE5"/>
    <w:rsid w:val="001250CD"/>
    <w:rsid w:val="001252AA"/>
    <w:rsid w:val="00125EE8"/>
    <w:rsid w:val="0012601C"/>
    <w:rsid w:val="001260E5"/>
    <w:rsid w:val="00126CFB"/>
    <w:rsid w:val="0012717E"/>
    <w:rsid w:val="00127712"/>
    <w:rsid w:val="001278BA"/>
    <w:rsid w:val="00127AE0"/>
    <w:rsid w:val="00127B39"/>
    <w:rsid w:val="00127BEF"/>
    <w:rsid w:val="00127C50"/>
    <w:rsid w:val="001311C1"/>
    <w:rsid w:val="001312B9"/>
    <w:rsid w:val="00131388"/>
    <w:rsid w:val="00131B3E"/>
    <w:rsid w:val="00132188"/>
    <w:rsid w:val="001330B2"/>
    <w:rsid w:val="001330C4"/>
    <w:rsid w:val="001337AD"/>
    <w:rsid w:val="00134A43"/>
    <w:rsid w:val="00134C3E"/>
    <w:rsid w:val="00134D21"/>
    <w:rsid w:val="0013587F"/>
    <w:rsid w:val="0013644B"/>
    <w:rsid w:val="001365A1"/>
    <w:rsid w:val="001366CC"/>
    <w:rsid w:val="00136A38"/>
    <w:rsid w:val="001402C7"/>
    <w:rsid w:val="001403C3"/>
    <w:rsid w:val="001407EF"/>
    <w:rsid w:val="00140DC7"/>
    <w:rsid w:val="00140EC8"/>
    <w:rsid w:val="00140F34"/>
    <w:rsid w:val="00140F3E"/>
    <w:rsid w:val="00140FCB"/>
    <w:rsid w:val="00141456"/>
    <w:rsid w:val="001414D7"/>
    <w:rsid w:val="001414E8"/>
    <w:rsid w:val="00141520"/>
    <w:rsid w:val="0014179C"/>
    <w:rsid w:val="00141812"/>
    <w:rsid w:val="00141915"/>
    <w:rsid w:val="00142634"/>
    <w:rsid w:val="00143237"/>
    <w:rsid w:val="00143815"/>
    <w:rsid w:val="00144325"/>
    <w:rsid w:val="00144478"/>
    <w:rsid w:val="001446AF"/>
    <w:rsid w:val="00144E84"/>
    <w:rsid w:val="001455E9"/>
    <w:rsid w:val="001458DE"/>
    <w:rsid w:val="001460F6"/>
    <w:rsid w:val="00146444"/>
    <w:rsid w:val="001468FA"/>
    <w:rsid w:val="00146BB0"/>
    <w:rsid w:val="00146C01"/>
    <w:rsid w:val="001473EB"/>
    <w:rsid w:val="00147419"/>
    <w:rsid w:val="001479C8"/>
    <w:rsid w:val="0015009A"/>
    <w:rsid w:val="0015095E"/>
    <w:rsid w:val="00150CCE"/>
    <w:rsid w:val="00152882"/>
    <w:rsid w:val="00153827"/>
    <w:rsid w:val="00153D53"/>
    <w:rsid w:val="00153EB2"/>
    <w:rsid w:val="00153F8E"/>
    <w:rsid w:val="0015411A"/>
    <w:rsid w:val="0015436D"/>
    <w:rsid w:val="00154AA5"/>
    <w:rsid w:val="00155569"/>
    <w:rsid w:val="001566DA"/>
    <w:rsid w:val="00156E66"/>
    <w:rsid w:val="00157938"/>
    <w:rsid w:val="00157C85"/>
    <w:rsid w:val="00157C91"/>
    <w:rsid w:val="001603E1"/>
    <w:rsid w:val="00160B15"/>
    <w:rsid w:val="00160C0B"/>
    <w:rsid w:val="00160D5B"/>
    <w:rsid w:val="00160EDB"/>
    <w:rsid w:val="001626A8"/>
    <w:rsid w:val="0016277B"/>
    <w:rsid w:val="00163552"/>
    <w:rsid w:val="0016388B"/>
    <w:rsid w:val="00163C00"/>
    <w:rsid w:val="00163D5E"/>
    <w:rsid w:val="00163F5B"/>
    <w:rsid w:val="001642A8"/>
    <w:rsid w:val="00164388"/>
    <w:rsid w:val="0016468C"/>
    <w:rsid w:val="001649A2"/>
    <w:rsid w:val="00164F60"/>
    <w:rsid w:val="0016544C"/>
    <w:rsid w:val="001654D5"/>
    <w:rsid w:val="00165A1C"/>
    <w:rsid w:val="00165A95"/>
    <w:rsid w:val="00165D6E"/>
    <w:rsid w:val="0016619F"/>
    <w:rsid w:val="001661E3"/>
    <w:rsid w:val="001665AC"/>
    <w:rsid w:val="00166A8A"/>
    <w:rsid w:val="00166BC5"/>
    <w:rsid w:val="00166BCA"/>
    <w:rsid w:val="00166C5A"/>
    <w:rsid w:val="00166D77"/>
    <w:rsid w:val="00167543"/>
    <w:rsid w:val="00167817"/>
    <w:rsid w:val="00170100"/>
    <w:rsid w:val="0017013B"/>
    <w:rsid w:val="001706BA"/>
    <w:rsid w:val="00170D53"/>
    <w:rsid w:val="00171AFF"/>
    <w:rsid w:val="00171D75"/>
    <w:rsid w:val="00171F6E"/>
    <w:rsid w:val="0017299D"/>
    <w:rsid w:val="00172AAF"/>
    <w:rsid w:val="00173133"/>
    <w:rsid w:val="00173159"/>
    <w:rsid w:val="001735A3"/>
    <w:rsid w:val="00173AAC"/>
    <w:rsid w:val="00173FC0"/>
    <w:rsid w:val="0017401E"/>
    <w:rsid w:val="001745DB"/>
    <w:rsid w:val="00174972"/>
    <w:rsid w:val="00174A29"/>
    <w:rsid w:val="00174AF2"/>
    <w:rsid w:val="0017564F"/>
    <w:rsid w:val="001756A0"/>
    <w:rsid w:val="001758C8"/>
    <w:rsid w:val="00176023"/>
    <w:rsid w:val="0017647A"/>
    <w:rsid w:val="001779BF"/>
    <w:rsid w:val="00177A36"/>
    <w:rsid w:val="00177E99"/>
    <w:rsid w:val="00177F3A"/>
    <w:rsid w:val="00180030"/>
    <w:rsid w:val="0018043F"/>
    <w:rsid w:val="0018066F"/>
    <w:rsid w:val="00180797"/>
    <w:rsid w:val="001809B3"/>
    <w:rsid w:val="0018199A"/>
    <w:rsid w:val="00182759"/>
    <w:rsid w:val="001828BA"/>
    <w:rsid w:val="00182C08"/>
    <w:rsid w:val="00182E1E"/>
    <w:rsid w:val="00182E79"/>
    <w:rsid w:val="0018345A"/>
    <w:rsid w:val="00183EE8"/>
    <w:rsid w:val="00184290"/>
    <w:rsid w:val="001848EE"/>
    <w:rsid w:val="00185568"/>
    <w:rsid w:val="00185967"/>
    <w:rsid w:val="00185A1B"/>
    <w:rsid w:val="001861D1"/>
    <w:rsid w:val="001866E7"/>
    <w:rsid w:val="00186795"/>
    <w:rsid w:val="00186B04"/>
    <w:rsid w:val="00186C77"/>
    <w:rsid w:val="00186EE5"/>
    <w:rsid w:val="0018719C"/>
    <w:rsid w:val="0018793F"/>
    <w:rsid w:val="00187B3F"/>
    <w:rsid w:val="00190005"/>
    <w:rsid w:val="00191484"/>
    <w:rsid w:val="001918BB"/>
    <w:rsid w:val="00191B76"/>
    <w:rsid w:val="00191F2E"/>
    <w:rsid w:val="00192092"/>
    <w:rsid w:val="00192192"/>
    <w:rsid w:val="001921DD"/>
    <w:rsid w:val="0019254E"/>
    <w:rsid w:val="001925F0"/>
    <w:rsid w:val="0019281C"/>
    <w:rsid w:val="0019293E"/>
    <w:rsid w:val="0019314A"/>
    <w:rsid w:val="001934A6"/>
    <w:rsid w:val="00193CD7"/>
    <w:rsid w:val="00193ECC"/>
    <w:rsid w:val="00194E27"/>
    <w:rsid w:val="0019578C"/>
    <w:rsid w:val="00196276"/>
    <w:rsid w:val="001975B0"/>
    <w:rsid w:val="00197AAD"/>
    <w:rsid w:val="001A0129"/>
    <w:rsid w:val="001A1CF4"/>
    <w:rsid w:val="001A2292"/>
    <w:rsid w:val="001A2323"/>
    <w:rsid w:val="001A2A28"/>
    <w:rsid w:val="001A2F18"/>
    <w:rsid w:val="001A325B"/>
    <w:rsid w:val="001A3389"/>
    <w:rsid w:val="001A40EE"/>
    <w:rsid w:val="001A45AC"/>
    <w:rsid w:val="001A4613"/>
    <w:rsid w:val="001A463F"/>
    <w:rsid w:val="001A46DC"/>
    <w:rsid w:val="001A51A5"/>
    <w:rsid w:val="001A5459"/>
    <w:rsid w:val="001A54B1"/>
    <w:rsid w:val="001A5616"/>
    <w:rsid w:val="001A5D2D"/>
    <w:rsid w:val="001A68B1"/>
    <w:rsid w:val="001A7739"/>
    <w:rsid w:val="001A7C1F"/>
    <w:rsid w:val="001B095C"/>
    <w:rsid w:val="001B0ABB"/>
    <w:rsid w:val="001B1583"/>
    <w:rsid w:val="001B1CC1"/>
    <w:rsid w:val="001B21D4"/>
    <w:rsid w:val="001B2249"/>
    <w:rsid w:val="001B2A95"/>
    <w:rsid w:val="001B2B83"/>
    <w:rsid w:val="001B2F01"/>
    <w:rsid w:val="001B32E9"/>
    <w:rsid w:val="001B34B9"/>
    <w:rsid w:val="001B3CB0"/>
    <w:rsid w:val="001B4BBA"/>
    <w:rsid w:val="001B4CF0"/>
    <w:rsid w:val="001B54DA"/>
    <w:rsid w:val="001B555A"/>
    <w:rsid w:val="001B5D47"/>
    <w:rsid w:val="001B65FE"/>
    <w:rsid w:val="001B7038"/>
    <w:rsid w:val="001B7AD8"/>
    <w:rsid w:val="001B7B9D"/>
    <w:rsid w:val="001C01A6"/>
    <w:rsid w:val="001C085A"/>
    <w:rsid w:val="001C0D22"/>
    <w:rsid w:val="001C1D97"/>
    <w:rsid w:val="001C1E43"/>
    <w:rsid w:val="001C1E4A"/>
    <w:rsid w:val="001C1ECE"/>
    <w:rsid w:val="001C28D4"/>
    <w:rsid w:val="001C2DEF"/>
    <w:rsid w:val="001C2E71"/>
    <w:rsid w:val="001C3093"/>
    <w:rsid w:val="001C3233"/>
    <w:rsid w:val="001C3D66"/>
    <w:rsid w:val="001C3DDE"/>
    <w:rsid w:val="001C4896"/>
    <w:rsid w:val="001C4998"/>
    <w:rsid w:val="001C5AC2"/>
    <w:rsid w:val="001C5B11"/>
    <w:rsid w:val="001C5F29"/>
    <w:rsid w:val="001C6349"/>
    <w:rsid w:val="001C6B60"/>
    <w:rsid w:val="001C6C66"/>
    <w:rsid w:val="001C6EB0"/>
    <w:rsid w:val="001C721B"/>
    <w:rsid w:val="001C7514"/>
    <w:rsid w:val="001C75FC"/>
    <w:rsid w:val="001C7640"/>
    <w:rsid w:val="001C7698"/>
    <w:rsid w:val="001C769C"/>
    <w:rsid w:val="001C76A2"/>
    <w:rsid w:val="001C7A5D"/>
    <w:rsid w:val="001D0119"/>
    <w:rsid w:val="001D033F"/>
    <w:rsid w:val="001D070D"/>
    <w:rsid w:val="001D085B"/>
    <w:rsid w:val="001D0F01"/>
    <w:rsid w:val="001D0F03"/>
    <w:rsid w:val="001D1360"/>
    <w:rsid w:val="001D190A"/>
    <w:rsid w:val="001D1C97"/>
    <w:rsid w:val="001D1F04"/>
    <w:rsid w:val="001D265C"/>
    <w:rsid w:val="001D311A"/>
    <w:rsid w:val="001D3319"/>
    <w:rsid w:val="001D382D"/>
    <w:rsid w:val="001D3B35"/>
    <w:rsid w:val="001D416B"/>
    <w:rsid w:val="001D429B"/>
    <w:rsid w:val="001D44F0"/>
    <w:rsid w:val="001D45D1"/>
    <w:rsid w:val="001D5347"/>
    <w:rsid w:val="001D6C87"/>
    <w:rsid w:val="001D7419"/>
    <w:rsid w:val="001D78B4"/>
    <w:rsid w:val="001D7D29"/>
    <w:rsid w:val="001E0202"/>
    <w:rsid w:val="001E051C"/>
    <w:rsid w:val="001E08DD"/>
    <w:rsid w:val="001E0C87"/>
    <w:rsid w:val="001E161C"/>
    <w:rsid w:val="001E1BD2"/>
    <w:rsid w:val="001E1BD4"/>
    <w:rsid w:val="001E1C40"/>
    <w:rsid w:val="001E247E"/>
    <w:rsid w:val="001E24F7"/>
    <w:rsid w:val="001E260D"/>
    <w:rsid w:val="001E2A37"/>
    <w:rsid w:val="001E2DAA"/>
    <w:rsid w:val="001E3447"/>
    <w:rsid w:val="001E3D35"/>
    <w:rsid w:val="001E3F54"/>
    <w:rsid w:val="001E409A"/>
    <w:rsid w:val="001E4CF5"/>
    <w:rsid w:val="001E5815"/>
    <w:rsid w:val="001E5E6B"/>
    <w:rsid w:val="001E62A7"/>
    <w:rsid w:val="001E643F"/>
    <w:rsid w:val="001E68B2"/>
    <w:rsid w:val="001E6B87"/>
    <w:rsid w:val="001E6FE2"/>
    <w:rsid w:val="001E7155"/>
    <w:rsid w:val="001E775E"/>
    <w:rsid w:val="001E79A7"/>
    <w:rsid w:val="001F07EA"/>
    <w:rsid w:val="001F0F3C"/>
    <w:rsid w:val="001F127A"/>
    <w:rsid w:val="001F175E"/>
    <w:rsid w:val="001F1DCC"/>
    <w:rsid w:val="001F2078"/>
    <w:rsid w:val="001F25C0"/>
    <w:rsid w:val="001F2E16"/>
    <w:rsid w:val="001F335B"/>
    <w:rsid w:val="001F35D5"/>
    <w:rsid w:val="001F39C4"/>
    <w:rsid w:val="001F3A52"/>
    <w:rsid w:val="001F3AA1"/>
    <w:rsid w:val="001F4B92"/>
    <w:rsid w:val="001F4F6C"/>
    <w:rsid w:val="001F5108"/>
    <w:rsid w:val="001F5856"/>
    <w:rsid w:val="001F586D"/>
    <w:rsid w:val="001F5C48"/>
    <w:rsid w:val="001F643C"/>
    <w:rsid w:val="001F6AE8"/>
    <w:rsid w:val="001F7139"/>
    <w:rsid w:val="001F73F8"/>
    <w:rsid w:val="001F73FB"/>
    <w:rsid w:val="002007DF"/>
    <w:rsid w:val="002010F6"/>
    <w:rsid w:val="00201CE8"/>
    <w:rsid w:val="0020276F"/>
    <w:rsid w:val="00202CEA"/>
    <w:rsid w:val="00202D73"/>
    <w:rsid w:val="00203B03"/>
    <w:rsid w:val="002042A9"/>
    <w:rsid w:val="00204941"/>
    <w:rsid w:val="00204C22"/>
    <w:rsid w:val="00204D0F"/>
    <w:rsid w:val="00204D67"/>
    <w:rsid w:val="00205007"/>
    <w:rsid w:val="00205615"/>
    <w:rsid w:val="002058CE"/>
    <w:rsid w:val="00205985"/>
    <w:rsid w:val="00205A6C"/>
    <w:rsid w:val="0020616F"/>
    <w:rsid w:val="002065A0"/>
    <w:rsid w:val="0020682C"/>
    <w:rsid w:val="002071D6"/>
    <w:rsid w:val="0020774E"/>
    <w:rsid w:val="00210172"/>
    <w:rsid w:val="0021067B"/>
    <w:rsid w:val="00210913"/>
    <w:rsid w:val="00210C81"/>
    <w:rsid w:val="002113EA"/>
    <w:rsid w:val="002122F3"/>
    <w:rsid w:val="00212A81"/>
    <w:rsid w:val="00213095"/>
    <w:rsid w:val="002132DE"/>
    <w:rsid w:val="00213697"/>
    <w:rsid w:val="00213B84"/>
    <w:rsid w:val="00213E29"/>
    <w:rsid w:val="00213EC1"/>
    <w:rsid w:val="002142D5"/>
    <w:rsid w:val="00214536"/>
    <w:rsid w:val="002148C3"/>
    <w:rsid w:val="002151FA"/>
    <w:rsid w:val="002153ED"/>
    <w:rsid w:val="00215E04"/>
    <w:rsid w:val="00215EBD"/>
    <w:rsid w:val="00216077"/>
    <w:rsid w:val="0021610E"/>
    <w:rsid w:val="00216B7B"/>
    <w:rsid w:val="00216F38"/>
    <w:rsid w:val="00217096"/>
    <w:rsid w:val="002174C6"/>
    <w:rsid w:val="002177C1"/>
    <w:rsid w:val="0021784F"/>
    <w:rsid w:val="00217F3C"/>
    <w:rsid w:val="00220AB6"/>
    <w:rsid w:val="002210FE"/>
    <w:rsid w:val="002216FF"/>
    <w:rsid w:val="0022261B"/>
    <w:rsid w:val="0022293F"/>
    <w:rsid w:val="002229DB"/>
    <w:rsid w:val="0022337A"/>
    <w:rsid w:val="002234E8"/>
    <w:rsid w:val="00223913"/>
    <w:rsid w:val="00223BE0"/>
    <w:rsid w:val="00223D4B"/>
    <w:rsid w:val="00223E68"/>
    <w:rsid w:val="00224074"/>
    <w:rsid w:val="00224AD3"/>
    <w:rsid w:val="00224DB7"/>
    <w:rsid w:val="00225379"/>
    <w:rsid w:val="00225439"/>
    <w:rsid w:val="002255C1"/>
    <w:rsid w:val="0022568A"/>
    <w:rsid w:val="00226244"/>
    <w:rsid w:val="0022684A"/>
    <w:rsid w:val="00227E92"/>
    <w:rsid w:val="00230E29"/>
    <w:rsid w:val="002313E2"/>
    <w:rsid w:val="00231933"/>
    <w:rsid w:val="00231BB2"/>
    <w:rsid w:val="0023250D"/>
    <w:rsid w:val="00232874"/>
    <w:rsid w:val="00232A81"/>
    <w:rsid w:val="0023319F"/>
    <w:rsid w:val="00233D66"/>
    <w:rsid w:val="002347A3"/>
    <w:rsid w:val="002348E8"/>
    <w:rsid w:val="00234DED"/>
    <w:rsid w:val="00234F69"/>
    <w:rsid w:val="0023517F"/>
    <w:rsid w:val="00235A6B"/>
    <w:rsid w:val="00235B3D"/>
    <w:rsid w:val="00235E76"/>
    <w:rsid w:val="00236946"/>
    <w:rsid w:val="00236955"/>
    <w:rsid w:val="002369BE"/>
    <w:rsid w:val="00236F25"/>
    <w:rsid w:val="00237058"/>
    <w:rsid w:val="0023726A"/>
    <w:rsid w:val="00237484"/>
    <w:rsid w:val="00237AE1"/>
    <w:rsid w:val="00237CF8"/>
    <w:rsid w:val="00237E9B"/>
    <w:rsid w:val="00240073"/>
    <w:rsid w:val="0024050D"/>
    <w:rsid w:val="0024080C"/>
    <w:rsid w:val="00240CE1"/>
    <w:rsid w:val="00240EAD"/>
    <w:rsid w:val="00240F67"/>
    <w:rsid w:val="00241097"/>
    <w:rsid w:val="002412B2"/>
    <w:rsid w:val="002420C0"/>
    <w:rsid w:val="002421C2"/>
    <w:rsid w:val="002422DC"/>
    <w:rsid w:val="00243D20"/>
    <w:rsid w:val="00244A9C"/>
    <w:rsid w:val="00244EB6"/>
    <w:rsid w:val="0024591F"/>
    <w:rsid w:val="002459BC"/>
    <w:rsid w:val="00245B69"/>
    <w:rsid w:val="00245E4C"/>
    <w:rsid w:val="00246249"/>
    <w:rsid w:val="00246650"/>
    <w:rsid w:val="002467BA"/>
    <w:rsid w:val="00246B80"/>
    <w:rsid w:val="002473C3"/>
    <w:rsid w:val="00247557"/>
    <w:rsid w:val="00247837"/>
    <w:rsid w:val="00247865"/>
    <w:rsid w:val="00250965"/>
    <w:rsid w:val="002510C0"/>
    <w:rsid w:val="00251A55"/>
    <w:rsid w:val="00251AE1"/>
    <w:rsid w:val="00251B03"/>
    <w:rsid w:val="00252042"/>
    <w:rsid w:val="00252141"/>
    <w:rsid w:val="002525AD"/>
    <w:rsid w:val="0025324F"/>
    <w:rsid w:val="0025378A"/>
    <w:rsid w:val="002538E8"/>
    <w:rsid w:val="002539A0"/>
    <w:rsid w:val="00253FF5"/>
    <w:rsid w:val="00254407"/>
    <w:rsid w:val="002544F6"/>
    <w:rsid w:val="00254580"/>
    <w:rsid w:val="0025470B"/>
    <w:rsid w:val="00254D34"/>
    <w:rsid w:val="0025550D"/>
    <w:rsid w:val="0025577A"/>
    <w:rsid w:val="00256865"/>
    <w:rsid w:val="00256A7F"/>
    <w:rsid w:val="00256F1C"/>
    <w:rsid w:val="0025700B"/>
    <w:rsid w:val="002575AA"/>
    <w:rsid w:val="00257C90"/>
    <w:rsid w:val="00257F08"/>
    <w:rsid w:val="00257F4C"/>
    <w:rsid w:val="0026031E"/>
    <w:rsid w:val="00260E7E"/>
    <w:rsid w:val="00261128"/>
    <w:rsid w:val="00261706"/>
    <w:rsid w:val="0026178D"/>
    <w:rsid w:val="00261B23"/>
    <w:rsid w:val="00261CD3"/>
    <w:rsid w:val="002622DC"/>
    <w:rsid w:val="002624E0"/>
    <w:rsid w:val="00262A57"/>
    <w:rsid w:val="002631EB"/>
    <w:rsid w:val="002632B9"/>
    <w:rsid w:val="00263729"/>
    <w:rsid w:val="00263B58"/>
    <w:rsid w:val="002645ED"/>
    <w:rsid w:val="00264A3C"/>
    <w:rsid w:val="00264DF0"/>
    <w:rsid w:val="00264ED1"/>
    <w:rsid w:val="002650D7"/>
    <w:rsid w:val="00265107"/>
    <w:rsid w:val="00265524"/>
    <w:rsid w:val="0026587F"/>
    <w:rsid w:val="00265A40"/>
    <w:rsid w:val="00265C29"/>
    <w:rsid w:val="00265E67"/>
    <w:rsid w:val="002662A6"/>
    <w:rsid w:val="0026651B"/>
    <w:rsid w:val="002669AA"/>
    <w:rsid w:val="0026731D"/>
    <w:rsid w:val="00267358"/>
    <w:rsid w:val="00267A02"/>
    <w:rsid w:val="00270902"/>
    <w:rsid w:val="00270A14"/>
    <w:rsid w:val="00270F8A"/>
    <w:rsid w:val="00271092"/>
    <w:rsid w:val="00271D47"/>
    <w:rsid w:val="00271EFE"/>
    <w:rsid w:val="002721AC"/>
    <w:rsid w:val="00272660"/>
    <w:rsid w:val="00272736"/>
    <w:rsid w:val="002729CB"/>
    <w:rsid w:val="00272C50"/>
    <w:rsid w:val="00272EDB"/>
    <w:rsid w:val="002733E2"/>
    <w:rsid w:val="002733EB"/>
    <w:rsid w:val="0027402B"/>
    <w:rsid w:val="00274B49"/>
    <w:rsid w:val="00274F6E"/>
    <w:rsid w:val="0027533A"/>
    <w:rsid w:val="0027638A"/>
    <w:rsid w:val="00276AED"/>
    <w:rsid w:val="002775DB"/>
    <w:rsid w:val="002777AE"/>
    <w:rsid w:val="002778EC"/>
    <w:rsid w:val="0027790A"/>
    <w:rsid w:val="00277C21"/>
    <w:rsid w:val="00280458"/>
    <w:rsid w:val="002806CB"/>
    <w:rsid w:val="002808BF"/>
    <w:rsid w:val="00280B5C"/>
    <w:rsid w:val="00280CCD"/>
    <w:rsid w:val="00281014"/>
    <w:rsid w:val="00281204"/>
    <w:rsid w:val="0028137E"/>
    <w:rsid w:val="00281471"/>
    <w:rsid w:val="0028208C"/>
    <w:rsid w:val="0028290A"/>
    <w:rsid w:val="002833F6"/>
    <w:rsid w:val="00283842"/>
    <w:rsid w:val="002839CC"/>
    <w:rsid w:val="00283DE6"/>
    <w:rsid w:val="00284076"/>
    <w:rsid w:val="00284104"/>
    <w:rsid w:val="002844A5"/>
    <w:rsid w:val="0028486E"/>
    <w:rsid w:val="002850FF"/>
    <w:rsid w:val="0028555C"/>
    <w:rsid w:val="002862F2"/>
    <w:rsid w:val="002866EF"/>
    <w:rsid w:val="00286D61"/>
    <w:rsid w:val="00286E2F"/>
    <w:rsid w:val="002873EA"/>
    <w:rsid w:val="0029029A"/>
    <w:rsid w:val="002903C6"/>
    <w:rsid w:val="00290810"/>
    <w:rsid w:val="002909C2"/>
    <w:rsid w:val="00290A9C"/>
    <w:rsid w:val="0029119D"/>
    <w:rsid w:val="002923A3"/>
    <w:rsid w:val="002923B3"/>
    <w:rsid w:val="00292A2F"/>
    <w:rsid w:val="00292EB4"/>
    <w:rsid w:val="00292F11"/>
    <w:rsid w:val="00292FC7"/>
    <w:rsid w:val="00293391"/>
    <w:rsid w:val="002934A4"/>
    <w:rsid w:val="002935E5"/>
    <w:rsid w:val="00293DF5"/>
    <w:rsid w:val="00293F5F"/>
    <w:rsid w:val="00293F93"/>
    <w:rsid w:val="00294B55"/>
    <w:rsid w:val="002954AB"/>
    <w:rsid w:val="002954E8"/>
    <w:rsid w:val="00295D43"/>
    <w:rsid w:val="00295F22"/>
    <w:rsid w:val="002963CE"/>
    <w:rsid w:val="002964E3"/>
    <w:rsid w:val="0029669D"/>
    <w:rsid w:val="00297035"/>
    <w:rsid w:val="00297193"/>
    <w:rsid w:val="0029728D"/>
    <w:rsid w:val="002977E1"/>
    <w:rsid w:val="002978AC"/>
    <w:rsid w:val="00297F44"/>
    <w:rsid w:val="002A0887"/>
    <w:rsid w:val="002A1473"/>
    <w:rsid w:val="002A2DFC"/>
    <w:rsid w:val="002A3DDF"/>
    <w:rsid w:val="002A3F28"/>
    <w:rsid w:val="002A436E"/>
    <w:rsid w:val="002A481D"/>
    <w:rsid w:val="002A5514"/>
    <w:rsid w:val="002A55D4"/>
    <w:rsid w:val="002A62CC"/>
    <w:rsid w:val="002A6C06"/>
    <w:rsid w:val="002A6D5E"/>
    <w:rsid w:val="002A6E4E"/>
    <w:rsid w:val="002A7188"/>
    <w:rsid w:val="002A7310"/>
    <w:rsid w:val="002B0A9C"/>
    <w:rsid w:val="002B151D"/>
    <w:rsid w:val="002B2B03"/>
    <w:rsid w:val="002B2BB6"/>
    <w:rsid w:val="002B2D50"/>
    <w:rsid w:val="002B2FFD"/>
    <w:rsid w:val="002B31F8"/>
    <w:rsid w:val="002B3AF1"/>
    <w:rsid w:val="002B3B20"/>
    <w:rsid w:val="002B3E48"/>
    <w:rsid w:val="002B4414"/>
    <w:rsid w:val="002B49CD"/>
    <w:rsid w:val="002B4F10"/>
    <w:rsid w:val="002B4F9F"/>
    <w:rsid w:val="002B5446"/>
    <w:rsid w:val="002B6A64"/>
    <w:rsid w:val="002B6C77"/>
    <w:rsid w:val="002B6C90"/>
    <w:rsid w:val="002B6F52"/>
    <w:rsid w:val="002B72AD"/>
    <w:rsid w:val="002B74AA"/>
    <w:rsid w:val="002B7590"/>
    <w:rsid w:val="002B75B5"/>
    <w:rsid w:val="002B7CCD"/>
    <w:rsid w:val="002C04E0"/>
    <w:rsid w:val="002C08B8"/>
    <w:rsid w:val="002C09C7"/>
    <w:rsid w:val="002C1093"/>
    <w:rsid w:val="002C1133"/>
    <w:rsid w:val="002C205F"/>
    <w:rsid w:val="002C269C"/>
    <w:rsid w:val="002C2905"/>
    <w:rsid w:val="002C2989"/>
    <w:rsid w:val="002C2BE2"/>
    <w:rsid w:val="002C4162"/>
    <w:rsid w:val="002C44BE"/>
    <w:rsid w:val="002C477E"/>
    <w:rsid w:val="002C478A"/>
    <w:rsid w:val="002C488A"/>
    <w:rsid w:val="002C4D23"/>
    <w:rsid w:val="002C4F77"/>
    <w:rsid w:val="002C5CC0"/>
    <w:rsid w:val="002C5FB0"/>
    <w:rsid w:val="002C63B3"/>
    <w:rsid w:val="002C63DB"/>
    <w:rsid w:val="002C69D1"/>
    <w:rsid w:val="002C6F20"/>
    <w:rsid w:val="002C71FA"/>
    <w:rsid w:val="002C7200"/>
    <w:rsid w:val="002C7777"/>
    <w:rsid w:val="002C7AE6"/>
    <w:rsid w:val="002D0474"/>
    <w:rsid w:val="002D0C98"/>
    <w:rsid w:val="002D1009"/>
    <w:rsid w:val="002D105A"/>
    <w:rsid w:val="002D1557"/>
    <w:rsid w:val="002D1765"/>
    <w:rsid w:val="002D1B71"/>
    <w:rsid w:val="002D1B90"/>
    <w:rsid w:val="002D23B9"/>
    <w:rsid w:val="002D2ABA"/>
    <w:rsid w:val="002D3395"/>
    <w:rsid w:val="002D34F4"/>
    <w:rsid w:val="002D365B"/>
    <w:rsid w:val="002D36F7"/>
    <w:rsid w:val="002D3C4A"/>
    <w:rsid w:val="002D4288"/>
    <w:rsid w:val="002D5472"/>
    <w:rsid w:val="002D54FF"/>
    <w:rsid w:val="002D5549"/>
    <w:rsid w:val="002D5C9E"/>
    <w:rsid w:val="002D5D23"/>
    <w:rsid w:val="002D5EA8"/>
    <w:rsid w:val="002D6783"/>
    <w:rsid w:val="002D695D"/>
    <w:rsid w:val="002D6A61"/>
    <w:rsid w:val="002D6CE7"/>
    <w:rsid w:val="002D6DD7"/>
    <w:rsid w:val="002D6E91"/>
    <w:rsid w:val="002D6F4F"/>
    <w:rsid w:val="002D703D"/>
    <w:rsid w:val="002D7085"/>
    <w:rsid w:val="002D726C"/>
    <w:rsid w:val="002D75C7"/>
    <w:rsid w:val="002D7817"/>
    <w:rsid w:val="002D7B5D"/>
    <w:rsid w:val="002D7E7C"/>
    <w:rsid w:val="002E0B3E"/>
    <w:rsid w:val="002E0B50"/>
    <w:rsid w:val="002E0D2F"/>
    <w:rsid w:val="002E1B8D"/>
    <w:rsid w:val="002E1B90"/>
    <w:rsid w:val="002E1C34"/>
    <w:rsid w:val="002E2CF3"/>
    <w:rsid w:val="002E2F42"/>
    <w:rsid w:val="002E3170"/>
    <w:rsid w:val="002E3190"/>
    <w:rsid w:val="002E3224"/>
    <w:rsid w:val="002E3269"/>
    <w:rsid w:val="002E37FB"/>
    <w:rsid w:val="002E38BA"/>
    <w:rsid w:val="002E411F"/>
    <w:rsid w:val="002E43FA"/>
    <w:rsid w:val="002E4DBD"/>
    <w:rsid w:val="002E56A5"/>
    <w:rsid w:val="002E5C1A"/>
    <w:rsid w:val="002E5C5C"/>
    <w:rsid w:val="002E5E08"/>
    <w:rsid w:val="002E5FAF"/>
    <w:rsid w:val="002E65EF"/>
    <w:rsid w:val="002E6A75"/>
    <w:rsid w:val="002E75F6"/>
    <w:rsid w:val="002E7ABF"/>
    <w:rsid w:val="002E7EC7"/>
    <w:rsid w:val="002F026E"/>
    <w:rsid w:val="002F04E2"/>
    <w:rsid w:val="002F06A3"/>
    <w:rsid w:val="002F0938"/>
    <w:rsid w:val="002F09E7"/>
    <w:rsid w:val="002F0EA7"/>
    <w:rsid w:val="002F1AE3"/>
    <w:rsid w:val="002F1BD6"/>
    <w:rsid w:val="002F1EFA"/>
    <w:rsid w:val="002F2317"/>
    <w:rsid w:val="002F23A1"/>
    <w:rsid w:val="002F26B3"/>
    <w:rsid w:val="002F2E4F"/>
    <w:rsid w:val="002F377A"/>
    <w:rsid w:val="002F40A0"/>
    <w:rsid w:val="002F471A"/>
    <w:rsid w:val="002F4EF7"/>
    <w:rsid w:val="002F4F90"/>
    <w:rsid w:val="002F5C54"/>
    <w:rsid w:val="002F5E9F"/>
    <w:rsid w:val="002F63DD"/>
    <w:rsid w:val="002F6964"/>
    <w:rsid w:val="002F6CE0"/>
    <w:rsid w:val="002F7CDC"/>
    <w:rsid w:val="002F7D52"/>
    <w:rsid w:val="00300B54"/>
    <w:rsid w:val="00300D57"/>
    <w:rsid w:val="0030148F"/>
    <w:rsid w:val="0030171B"/>
    <w:rsid w:val="00301896"/>
    <w:rsid w:val="00301FE9"/>
    <w:rsid w:val="00302A35"/>
    <w:rsid w:val="00302B12"/>
    <w:rsid w:val="00302CF8"/>
    <w:rsid w:val="00303346"/>
    <w:rsid w:val="003037A6"/>
    <w:rsid w:val="00303C8D"/>
    <w:rsid w:val="00303E80"/>
    <w:rsid w:val="00304505"/>
    <w:rsid w:val="00304A3E"/>
    <w:rsid w:val="003052DE"/>
    <w:rsid w:val="003058D5"/>
    <w:rsid w:val="00306025"/>
    <w:rsid w:val="00306687"/>
    <w:rsid w:val="00306F5D"/>
    <w:rsid w:val="00307787"/>
    <w:rsid w:val="00307853"/>
    <w:rsid w:val="003078C7"/>
    <w:rsid w:val="00307D1F"/>
    <w:rsid w:val="00310282"/>
    <w:rsid w:val="003106F2"/>
    <w:rsid w:val="00311017"/>
    <w:rsid w:val="00311108"/>
    <w:rsid w:val="00311213"/>
    <w:rsid w:val="00311395"/>
    <w:rsid w:val="00311685"/>
    <w:rsid w:val="00311B22"/>
    <w:rsid w:val="00311B76"/>
    <w:rsid w:val="0031299A"/>
    <w:rsid w:val="00312E21"/>
    <w:rsid w:val="00313005"/>
    <w:rsid w:val="00313935"/>
    <w:rsid w:val="00313E49"/>
    <w:rsid w:val="00314038"/>
    <w:rsid w:val="00314822"/>
    <w:rsid w:val="003150A1"/>
    <w:rsid w:val="00315AF8"/>
    <w:rsid w:val="00315B38"/>
    <w:rsid w:val="00316038"/>
    <w:rsid w:val="00316385"/>
    <w:rsid w:val="00317217"/>
    <w:rsid w:val="0031734D"/>
    <w:rsid w:val="00317B78"/>
    <w:rsid w:val="00317D0D"/>
    <w:rsid w:val="00317F40"/>
    <w:rsid w:val="00320080"/>
    <w:rsid w:val="00320A95"/>
    <w:rsid w:val="00320C71"/>
    <w:rsid w:val="00320FC2"/>
    <w:rsid w:val="003214E7"/>
    <w:rsid w:val="00322195"/>
    <w:rsid w:val="00322411"/>
    <w:rsid w:val="003234C1"/>
    <w:rsid w:val="0032377B"/>
    <w:rsid w:val="00323B9F"/>
    <w:rsid w:val="00323FB3"/>
    <w:rsid w:val="00324422"/>
    <w:rsid w:val="00324766"/>
    <w:rsid w:val="00324773"/>
    <w:rsid w:val="00324A98"/>
    <w:rsid w:val="00324ECC"/>
    <w:rsid w:val="00324F61"/>
    <w:rsid w:val="00324FFE"/>
    <w:rsid w:val="003254C8"/>
    <w:rsid w:val="003266F0"/>
    <w:rsid w:val="0032672F"/>
    <w:rsid w:val="00327163"/>
    <w:rsid w:val="00327831"/>
    <w:rsid w:val="00327F8B"/>
    <w:rsid w:val="0033007B"/>
    <w:rsid w:val="003302D8"/>
    <w:rsid w:val="00330439"/>
    <w:rsid w:val="0033055A"/>
    <w:rsid w:val="00330AC7"/>
    <w:rsid w:val="00330DDB"/>
    <w:rsid w:val="00331522"/>
    <w:rsid w:val="00331567"/>
    <w:rsid w:val="00331583"/>
    <w:rsid w:val="0033174A"/>
    <w:rsid w:val="0033183B"/>
    <w:rsid w:val="003320BC"/>
    <w:rsid w:val="003321CA"/>
    <w:rsid w:val="003328B3"/>
    <w:rsid w:val="00332F50"/>
    <w:rsid w:val="0033372C"/>
    <w:rsid w:val="00333B0B"/>
    <w:rsid w:val="00333D36"/>
    <w:rsid w:val="00333DE6"/>
    <w:rsid w:val="00334321"/>
    <w:rsid w:val="0033488E"/>
    <w:rsid w:val="003355D5"/>
    <w:rsid w:val="003356EF"/>
    <w:rsid w:val="003359A5"/>
    <w:rsid w:val="00336128"/>
    <w:rsid w:val="00336602"/>
    <w:rsid w:val="00337AF2"/>
    <w:rsid w:val="0034001B"/>
    <w:rsid w:val="00340778"/>
    <w:rsid w:val="0034108B"/>
    <w:rsid w:val="00341275"/>
    <w:rsid w:val="003418C2"/>
    <w:rsid w:val="003419F8"/>
    <w:rsid w:val="003420C3"/>
    <w:rsid w:val="003424F2"/>
    <w:rsid w:val="00342D31"/>
    <w:rsid w:val="00343862"/>
    <w:rsid w:val="00343888"/>
    <w:rsid w:val="00343BEE"/>
    <w:rsid w:val="00343D36"/>
    <w:rsid w:val="00343D96"/>
    <w:rsid w:val="00343ECC"/>
    <w:rsid w:val="0034433D"/>
    <w:rsid w:val="003446EC"/>
    <w:rsid w:val="00345352"/>
    <w:rsid w:val="0034545C"/>
    <w:rsid w:val="00345685"/>
    <w:rsid w:val="00345E6F"/>
    <w:rsid w:val="003467B7"/>
    <w:rsid w:val="00346AF4"/>
    <w:rsid w:val="00346DA6"/>
    <w:rsid w:val="00347113"/>
    <w:rsid w:val="003476D6"/>
    <w:rsid w:val="0034791E"/>
    <w:rsid w:val="00347CA4"/>
    <w:rsid w:val="00347E1D"/>
    <w:rsid w:val="00347E42"/>
    <w:rsid w:val="00351043"/>
    <w:rsid w:val="003511EB"/>
    <w:rsid w:val="003515E6"/>
    <w:rsid w:val="003518A4"/>
    <w:rsid w:val="00351A35"/>
    <w:rsid w:val="00351B4D"/>
    <w:rsid w:val="003522C6"/>
    <w:rsid w:val="003522EF"/>
    <w:rsid w:val="00352978"/>
    <w:rsid w:val="00352B37"/>
    <w:rsid w:val="00352D32"/>
    <w:rsid w:val="00353719"/>
    <w:rsid w:val="00353E05"/>
    <w:rsid w:val="00354049"/>
    <w:rsid w:val="00354334"/>
    <w:rsid w:val="00354767"/>
    <w:rsid w:val="003554CC"/>
    <w:rsid w:val="00355AD5"/>
    <w:rsid w:val="00355AE1"/>
    <w:rsid w:val="00355F69"/>
    <w:rsid w:val="00356215"/>
    <w:rsid w:val="0035625A"/>
    <w:rsid w:val="0035715B"/>
    <w:rsid w:val="003576CB"/>
    <w:rsid w:val="003577CA"/>
    <w:rsid w:val="003602CB"/>
    <w:rsid w:val="0036068C"/>
    <w:rsid w:val="00360995"/>
    <w:rsid w:val="00360B84"/>
    <w:rsid w:val="00361525"/>
    <w:rsid w:val="00361B8C"/>
    <w:rsid w:val="00361D4F"/>
    <w:rsid w:val="00361EAD"/>
    <w:rsid w:val="003623A2"/>
    <w:rsid w:val="0036271E"/>
    <w:rsid w:val="003629C6"/>
    <w:rsid w:val="00362CB0"/>
    <w:rsid w:val="00362EC5"/>
    <w:rsid w:val="0036352F"/>
    <w:rsid w:val="00363848"/>
    <w:rsid w:val="0036386A"/>
    <w:rsid w:val="00363D00"/>
    <w:rsid w:val="00363EA5"/>
    <w:rsid w:val="00364040"/>
    <w:rsid w:val="00364206"/>
    <w:rsid w:val="00364A40"/>
    <w:rsid w:val="003654F6"/>
    <w:rsid w:val="00365DB7"/>
    <w:rsid w:val="00366296"/>
    <w:rsid w:val="003669B0"/>
    <w:rsid w:val="00366D74"/>
    <w:rsid w:val="00367605"/>
    <w:rsid w:val="003676AB"/>
    <w:rsid w:val="00367F95"/>
    <w:rsid w:val="003703CB"/>
    <w:rsid w:val="00371BC9"/>
    <w:rsid w:val="00372091"/>
    <w:rsid w:val="00372E27"/>
    <w:rsid w:val="00373240"/>
    <w:rsid w:val="00373347"/>
    <w:rsid w:val="00373F0D"/>
    <w:rsid w:val="00373F18"/>
    <w:rsid w:val="003744D4"/>
    <w:rsid w:val="003745C9"/>
    <w:rsid w:val="003747D2"/>
    <w:rsid w:val="00374CE3"/>
    <w:rsid w:val="0037600D"/>
    <w:rsid w:val="00376024"/>
    <w:rsid w:val="003761EB"/>
    <w:rsid w:val="00376523"/>
    <w:rsid w:val="0037671F"/>
    <w:rsid w:val="003769D6"/>
    <w:rsid w:val="00376F91"/>
    <w:rsid w:val="003770BA"/>
    <w:rsid w:val="00377779"/>
    <w:rsid w:val="00377E39"/>
    <w:rsid w:val="00377EC5"/>
    <w:rsid w:val="00380358"/>
    <w:rsid w:val="003803ED"/>
    <w:rsid w:val="00380782"/>
    <w:rsid w:val="00380E16"/>
    <w:rsid w:val="0038130F"/>
    <w:rsid w:val="0038255D"/>
    <w:rsid w:val="00382745"/>
    <w:rsid w:val="00382FEF"/>
    <w:rsid w:val="00383016"/>
    <w:rsid w:val="0038333F"/>
    <w:rsid w:val="00383368"/>
    <w:rsid w:val="003835F4"/>
    <w:rsid w:val="00383BEA"/>
    <w:rsid w:val="00383E92"/>
    <w:rsid w:val="00383F99"/>
    <w:rsid w:val="00384710"/>
    <w:rsid w:val="003847FE"/>
    <w:rsid w:val="00384F1A"/>
    <w:rsid w:val="0038534A"/>
    <w:rsid w:val="003856DD"/>
    <w:rsid w:val="0038577A"/>
    <w:rsid w:val="00385849"/>
    <w:rsid w:val="00385E64"/>
    <w:rsid w:val="00386531"/>
    <w:rsid w:val="00386C32"/>
    <w:rsid w:val="00386CE7"/>
    <w:rsid w:val="00387742"/>
    <w:rsid w:val="00387787"/>
    <w:rsid w:val="003879BF"/>
    <w:rsid w:val="00387AF5"/>
    <w:rsid w:val="003903C2"/>
    <w:rsid w:val="003907C4"/>
    <w:rsid w:val="003909D4"/>
    <w:rsid w:val="00391085"/>
    <w:rsid w:val="003912C7"/>
    <w:rsid w:val="003913A8"/>
    <w:rsid w:val="0039151D"/>
    <w:rsid w:val="00391551"/>
    <w:rsid w:val="00391959"/>
    <w:rsid w:val="00391B14"/>
    <w:rsid w:val="00391EC1"/>
    <w:rsid w:val="00393862"/>
    <w:rsid w:val="00394707"/>
    <w:rsid w:val="003948DC"/>
    <w:rsid w:val="003949EE"/>
    <w:rsid w:val="003954EE"/>
    <w:rsid w:val="00395C83"/>
    <w:rsid w:val="00395CE1"/>
    <w:rsid w:val="00395FAC"/>
    <w:rsid w:val="00396F62"/>
    <w:rsid w:val="00396FE6"/>
    <w:rsid w:val="00397294"/>
    <w:rsid w:val="003972D3"/>
    <w:rsid w:val="003974F3"/>
    <w:rsid w:val="00397974"/>
    <w:rsid w:val="003A0050"/>
    <w:rsid w:val="003A0138"/>
    <w:rsid w:val="003A09E7"/>
    <w:rsid w:val="003A19A2"/>
    <w:rsid w:val="003A1C30"/>
    <w:rsid w:val="003A217A"/>
    <w:rsid w:val="003A2182"/>
    <w:rsid w:val="003A2682"/>
    <w:rsid w:val="003A2C71"/>
    <w:rsid w:val="003A30D3"/>
    <w:rsid w:val="003A35E2"/>
    <w:rsid w:val="003A3BEF"/>
    <w:rsid w:val="003A3C77"/>
    <w:rsid w:val="003A43DE"/>
    <w:rsid w:val="003A44B0"/>
    <w:rsid w:val="003A491A"/>
    <w:rsid w:val="003A4ADC"/>
    <w:rsid w:val="003A4DC0"/>
    <w:rsid w:val="003A4E79"/>
    <w:rsid w:val="003A5334"/>
    <w:rsid w:val="003A565E"/>
    <w:rsid w:val="003A5963"/>
    <w:rsid w:val="003A5E49"/>
    <w:rsid w:val="003A6875"/>
    <w:rsid w:val="003A6A95"/>
    <w:rsid w:val="003A6E12"/>
    <w:rsid w:val="003A6EDB"/>
    <w:rsid w:val="003B0AE7"/>
    <w:rsid w:val="003B13D4"/>
    <w:rsid w:val="003B154C"/>
    <w:rsid w:val="003B163B"/>
    <w:rsid w:val="003B1BDC"/>
    <w:rsid w:val="003B1F95"/>
    <w:rsid w:val="003B2038"/>
    <w:rsid w:val="003B2791"/>
    <w:rsid w:val="003B30CC"/>
    <w:rsid w:val="003B32B7"/>
    <w:rsid w:val="003B32DC"/>
    <w:rsid w:val="003B342E"/>
    <w:rsid w:val="003B3A53"/>
    <w:rsid w:val="003B4314"/>
    <w:rsid w:val="003B44AA"/>
    <w:rsid w:val="003B476E"/>
    <w:rsid w:val="003B4812"/>
    <w:rsid w:val="003B5200"/>
    <w:rsid w:val="003B561B"/>
    <w:rsid w:val="003B586A"/>
    <w:rsid w:val="003B5B62"/>
    <w:rsid w:val="003B6235"/>
    <w:rsid w:val="003B630A"/>
    <w:rsid w:val="003B654A"/>
    <w:rsid w:val="003B6B8B"/>
    <w:rsid w:val="003B7351"/>
    <w:rsid w:val="003B76E5"/>
    <w:rsid w:val="003C10F7"/>
    <w:rsid w:val="003C118D"/>
    <w:rsid w:val="003C1307"/>
    <w:rsid w:val="003C1AE4"/>
    <w:rsid w:val="003C1E4C"/>
    <w:rsid w:val="003C24FE"/>
    <w:rsid w:val="003C25D4"/>
    <w:rsid w:val="003C2823"/>
    <w:rsid w:val="003C2B59"/>
    <w:rsid w:val="003C2EA4"/>
    <w:rsid w:val="003C2EC8"/>
    <w:rsid w:val="003C3984"/>
    <w:rsid w:val="003C3D14"/>
    <w:rsid w:val="003C40F0"/>
    <w:rsid w:val="003C40F3"/>
    <w:rsid w:val="003C4439"/>
    <w:rsid w:val="003C4C65"/>
    <w:rsid w:val="003C4D8E"/>
    <w:rsid w:val="003C552A"/>
    <w:rsid w:val="003C5BDB"/>
    <w:rsid w:val="003C6632"/>
    <w:rsid w:val="003C7075"/>
    <w:rsid w:val="003C7463"/>
    <w:rsid w:val="003C789E"/>
    <w:rsid w:val="003C7CE8"/>
    <w:rsid w:val="003D06E9"/>
    <w:rsid w:val="003D0BF1"/>
    <w:rsid w:val="003D0C1B"/>
    <w:rsid w:val="003D0D92"/>
    <w:rsid w:val="003D0F0C"/>
    <w:rsid w:val="003D1537"/>
    <w:rsid w:val="003D176C"/>
    <w:rsid w:val="003D17C4"/>
    <w:rsid w:val="003D189E"/>
    <w:rsid w:val="003D1C37"/>
    <w:rsid w:val="003D240A"/>
    <w:rsid w:val="003D2FE8"/>
    <w:rsid w:val="003D339E"/>
    <w:rsid w:val="003D42E7"/>
    <w:rsid w:val="003D481C"/>
    <w:rsid w:val="003D4933"/>
    <w:rsid w:val="003D4B6D"/>
    <w:rsid w:val="003D5A3D"/>
    <w:rsid w:val="003D5DD6"/>
    <w:rsid w:val="003D5E2D"/>
    <w:rsid w:val="003D6FEA"/>
    <w:rsid w:val="003D738C"/>
    <w:rsid w:val="003D756D"/>
    <w:rsid w:val="003D7637"/>
    <w:rsid w:val="003D76EC"/>
    <w:rsid w:val="003D7D43"/>
    <w:rsid w:val="003E03FF"/>
    <w:rsid w:val="003E08B0"/>
    <w:rsid w:val="003E0ACC"/>
    <w:rsid w:val="003E0E11"/>
    <w:rsid w:val="003E1DD2"/>
    <w:rsid w:val="003E1F61"/>
    <w:rsid w:val="003E2067"/>
    <w:rsid w:val="003E24A5"/>
    <w:rsid w:val="003E30DF"/>
    <w:rsid w:val="003E30E8"/>
    <w:rsid w:val="003E3783"/>
    <w:rsid w:val="003E3A8C"/>
    <w:rsid w:val="003E5262"/>
    <w:rsid w:val="003E5AE5"/>
    <w:rsid w:val="003E5FE3"/>
    <w:rsid w:val="003E64C4"/>
    <w:rsid w:val="003E6974"/>
    <w:rsid w:val="003E6DF2"/>
    <w:rsid w:val="003E6FE7"/>
    <w:rsid w:val="003E7145"/>
    <w:rsid w:val="003E72B7"/>
    <w:rsid w:val="003E73A6"/>
    <w:rsid w:val="003E73D5"/>
    <w:rsid w:val="003E77E0"/>
    <w:rsid w:val="003E7B75"/>
    <w:rsid w:val="003E7C88"/>
    <w:rsid w:val="003E7EFD"/>
    <w:rsid w:val="003F008C"/>
    <w:rsid w:val="003F0585"/>
    <w:rsid w:val="003F0818"/>
    <w:rsid w:val="003F08C8"/>
    <w:rsid w:val="003F09CE"/>
    <w:rsid w:val="003F133E"/>
    <w:rsid w:val="003F1742"/>
    <w:rsid w:val="003F175D"/>
    <w:rsid w:val="003F1A3C"/>
    <w:rsid w:val="003F1EC4"/>
    <w:rsid w:val="003F28BD"/>
    <w:rsid w:val="003F484B"/>
    <w:rsid w:val="003F5331"/>
    <w:rsid w:val="003F589A"/>
    <w:rsid w:val="003F6779"/>
    <w:rsid w:val="003F6890"/>
    <w:rsid w:val="003F6A8B"/>
    <w:rsid w:val="003F7524"/>
    <w:rsid w:val="003F7B2E"/>
    <w:rsid w:val="003F7C11"/>
    <w:rsid w:val="003F7D83"/>
    <w:rsid w:val="003F7EEA"/>
    <w:rsid w:val="004001D7"/>
    <w:rsid w:val="00400465"/>
    <w:rsid w:val="004007C8"/>
    <w:rsid w:val="00400828"/>
    <w:rsid w:val="00400ABD"/>
    <w:rsid w:val="0040127A"/>
    <w:rsid w:val="00401468"/>
    <w:rsid w:val="004014C7"/>
    <w:rsid w:val="004019B0"/>
    <w:rsid w:val="00401B13"/>
    <w:rsid w:val="00401B2E"/>
    <w:rsid w:val="0040259F"/>
    <w:rsid w:val="00402917"/>
    <w:rsid w:val="0040308E"/>
    <w:rsid w:val="00403D8A"/>
    <w:rsid w:val="00403FF5"/>
    <w:rsid w:val="00404425"/>
    <w:rsid w:val="00404437"/>
    <w:rsid w:val="004047C1"/>
    <w:rsid w:val="00404D96"/>
    <w:rsid w:val="00404EAE"/>
    <w:rsid w:val="00405945"/>
    <w:rsid w:val="004060CC"/>
    <w:rsid w:val="0040615B"/>
    <w:rsid w:val="004061A4"/>
    <w:rsid w:val="00406291"/>
    <w:rsid w:val="0040689D"/>
    <w:rsid w:val="004069C9"/>
    <w:rsid w:val="00406B67"/>
    <w:rsid w:val="00406D72"/>
    <w:rsid w:val="00407430"/>
    <w:rsid w:val="00407464"/>
    <w:rsid w:val="00407766"/>
    <w:rsid w:val="004077AF"/>
    <w:rsid w:val="00407A82"/>
    <w:rsid w:val="00407CA8"/>
    <w:rsid w:val="004108FC"/>
    <w:rsid w:val="00410A04"/>
    <w:rsid w:val="00410E5F"/>
    <w:rsid w:val="00411067"/>
    <w:rsid w:val="00411248"/>
    <w:rsid w:val="00411696"/>
    <w:rsid w:val="00412033"/>
    <w:rsid w:val="004125A6"/>
    <w:rsid w:val="004138DA"/>
    <w:rsid w:val="00413A9B"/>
    <w:rsid w:val="00413D9B"/>
    <w:rsid w:val="0041418B"/>
    <w:rsid w:val="004143AD"/>
    <w:rsid w:val="00414490"/>
    <w:rsid w:val="00414555"/>
    <w:rsid w:val="004148F9"/>
    <w:rsid w:val="00415342"/>
    <w:rsid w:val="004158B2"/>
    <w:rsid w:val="00415EA4"/>
    <w:rsid w:val="0041622D"/>
    <w:rsid w:val="00416C55"/>
    <w:rsid w:val="004173D0"/>
    <w:rsid w:val="00417AD4"/>
    <w:rsid w:val="00417AE1"/>
    <w:rsid w:val="00417BF7"/>
    <w:rsid w:val="00417E3A"/>
    <w:rsid w:val="0042030A"/>
    <w:rsid w:val="0042060C"/>
    <w:rsid w:val="00420BF9"/>
    <w:rsid w:val="00420D75"/>
    <w:rsid w:val="00420F4E"/>
    <w:rsid w:val="0042158D"/>
    <w:rsid w:val="00421A35"/>
    <w:rsid w:val="00421A5C"/>
    <w:rsid w:val="00421E98"/>
    <w:rsid w:val="004226AC"/>
    <w:rsid w:val="00422AF1"/>
    <w:rsid w:val="00423C6D"/>
    <w:rsid w:val="00423D10"/>
    <w:rsid w:val="00423D7B"/>
    <w:rsid w:val="00423EAC"/>
    <w:rsid w:val="00423FCA"/>
    <w:rsid w:val="00424148"/>
    <w:rsid w:val="00424CFF"/>
    <w:rsid w:val="00425608"/>
    <w:rsid w:val="004257BF"/>
    <w:rsid w:val="004259BD"/>
    <w:rsid w:val="00425AB2"/>
    <w:rsid w:val="00425E63"/>
    <w:rsid w:val="004261CF"/>
    <w:rsid w:val="00426C94"/>
    <w:rsid w:val="00427219"/>
    <w:rsid w:val="004274FC"/>
    <w:rsid w:val="0042768A"/>
    <w:rsid w:val="00427759"/>
    <w:rsid w:val="0042779C"/>
    <w:rsid w:val="0042786B"/>
    <w:rsid w:val="00430345"/>
    <w:rsid w:val="00430AED"/>
    <w:rsid w:val="00430B20"/>
    <w:rsid w:val="004311C4"/>
    <w:rsid w:val="00431786"/>
    <w:rsid w:val="00431AA2"/>
    <w:rsid w:val="00431DAF"/>
    <w:rsid w:val="00431E72"/>
    <w:rsid w:val="00432263"/>
    <w:rsid w:val="0043249B"/>
    <w:rsid w:val="00432DE4"/>
    <w:rsid w:val="004330C6"/>
    <w:rsid w:val="00433AAF"/>
    <w:rsid w:val="00433D08"/>
    <w:rsid w:val="00433F6C"/>
    <w:rsid w:val="00434089"/>
    <w:rsid w:val="00434607"/>
    <w:rsid w:val="00434767"/>
    <w:rsid w:val="00434B3F"/>
    <w:rsid w:val="0043575F"/>
    <w:rsid w:val="004358CF"/>
    <w:rsid w:val="00435C36"/>
    <w:rsid w:val="00436202"/>
    <w:rsid w:val="0043680C"/>
    <w:rsid w:val="00436DB7"/>
    <w:rsid w:val="00436E84"/>
    <w:rsid w:val="00436EE4"/>
    <w:rsid w:val="00437448"/>
    <w:rsid w:val="0043744E"/>
    <w:rsid w:val="004374DC"/>
    <w:rsid w:val="00437770"/>
    <w:rsid w:val="00437941"/>
    <w:rsid w:val="00437AD5"/>
    <w:rsid w:val="00440359"/>
    <w:rsid w:val="0044059C"/>
    <w:rsid w:val="0044087C"/>
    <w:rsid w:val="00441765"/>
    <w:rsid w:val="00441A5E"/>
    <w:rsid w:val="00441E7F"/>
    <w:rsid w:val="00441ED4"/>
    <w:rsid w:val="004422F4"/>
    <w:rsid w:val="00442322"/>
    <w:rsid w:val="00442667"/>
    <w:rsid w:val="00442D7A"/>
    <w:rsid w:val="00443D5D"/>
    <w:rsid w:val="00443F88"/>
    <w:rsid w:val="004450DA"/>
    <w:rsid w:val="00445662"/>
    <w:rsid w:val="004456BC"/>
    <w:rsid w:val="00445B02"/>
    <w:rsid w:val="00446108"/>
    <w:rsid w:val="004467CE"/>
    <w:rsid w:val="00446958"/>
    <w:rsid w:val="00447B37"/>
    <w:rsid w:val="004501AD"/>
    <w:rsid w:val="0045028A"/>
    <w:rsid w:val="00450995"/>
    <w:rsid w:val="00450D65"/>
    <w:rsid w:val="0045111F"/>
    <w:rsid w:val="0045171F"/>
    <w:rsid w:val="00451C15"/>
    <w:rsid w:val="00451C7E"/>
    <w:rsid w:val="00451C96"/>
    <w:rsid w:val="004520D5"/>
    <w:rsid w:val="00452293"/>
    <w:rsid w:val="00452782"/>
    <w:rsid w:val="00452E7A"/>
    <w:rsid w:val="00453015"/>
    <w:rsid w:val="00453531"/>
    <w:rsid w:val="00453712"/>
    <w:rsid w:val="00453744"/>
    <w:rsid w:val="00453A67"/>
    <w:rsid w:val="00453B15"/>
    <w:rsid w:val="00453C13"/>
    <w:rsid w:val="00453CBB"/>
    <w:rsid w:val="00454675"/>
    <w:rsid w:val="004549EF"/>
    <w:rsid w:val="00454E9C"/>
    <w:rsid w:val="00455165"/>
    <w:rsid w:val="00455D4C"/>
    <w:rsid w:val="00456A46"/>
    <w:rsid w:val="00456D77"/>
    <w:rsid w:val="00457225"/>
    <w:rsid w:val="00457604"/>
    <w:rsid w:val="004602A3"/>
    <w:rsid w:val="0046035F"/>
    <w:rsid w:val="00460E51"/>
    <w:rsid w:val="00460F51"/>
    <w:rsid w:val="004611C5"/>
    <w:rsid w:val="00461D53"/>
    <w:rsid w:val="004620A1"/>
    <w:rsid w:val="0046278C"/>
    <w:rsid w:val="00462C62"/>
    <w:rsid w:val="00462DFF"/>
    <w:rsid w:val="004639B2"/>
    <w:rsid w:val="00463C15"/>
    <w:rsid w:val="004640C1"/>
    <w:rsid w:val="004649D2"/>
    <w:rsid w:val="00465606"/>
    <w:rsid w:val="00465669"/>
    <w:rsid w:val="004661A3"/>
    <w:rsid w:val="00466491"/>
    <w:rsid w:val="004665B1"/>
    <w:rsid w:val="00466675"/>
    <w:rsid w:val="00466E73"/>
    <w:rsid w:val="0046726C"/>
    <w:rsid w:val="00467B94"/>
    <w:rsid w:val="00470312"/>
    <w:rsid w:val="004706E9"/>
    <w:rsid w:val="00470CB1"/>
    <w:rsid w:val="00471271"/>
    <w:rsid w:val="0047168A"/>
    <w:rsid w:val="00471A72"/>
    <w:rsid w:val="00471C45"/>
    <w:rsid w:val="00472BE3"/>
    <w:rsid w:val="00473080"/>
    <w:rsid w:val="0047322E"/>
    <w:rsid w:val="004736B0"/>
    <w:rsid w:val="004736F5"/>
    <w:rsid w:val="00473824"/>
    <w:rsid w:val="0047438F"/>
    <w:rsid w:val="00474C39"/>
    <w:rsid w:val="00474E23"/>
    <w:rsid w:val="004750A9"/>
    <w:rsid w:val="004752F8"/>
    <w:rsid w:val="004758E2"/>
    <w:rsid w:val="00475C03"/>
    <w:rsid w:val="00475DAF"/>
    <w:rsid w:val="00475E48"/>
    <w:rsid w:val="00475FCC"/>
    <w:rsid w:val="00476039"/>
    <w:rsid w:val="004768A1"/>
    <w:rsid w:val="00476C17"/>
    <w:rsid w:val="0047770E"/>
    <w:rsid w:val="00477994"/>
    <w:rsid w:val="00477AB8"/>
    <w:rsid w:val="00477C4B"/>
    <w:rsid w:val="0048001A"/>
    <w:rsid w:val="0048056B"/>
    <w:rsid w:val="0048097E"/>
    <w:rsid w:val="00480A4D"/>
    <w:rsid w:val="0048142A"/>
    <w:rsid w:val="0048178F"/>
    <w:rsid w:val="0048189D"/>
    <w:rsid w:val="00481C63"/>
    <w:rsid w:val="00481E74"/>
    <w:rsid w:val="00482671"/>
    <w:rsid w:val="00482693"/>
    <w:rsid w:val="00482CD0"/>
    <w:rsid w:val="004833ED"/>
    <w:rsid w:val="00483C99"/>
    <w:rsid w:val="004844F3"/>
    <w:rsid w:val="00484575"/>
    <w:rsid w:val="0048499F"/>
    <w:rsid w:val="00484A54"/>
    <w:rsid w:val="00484DBF"/>
    <w:rsid w:val="0048533C"/>
    <w:rsid w:val="00485632"/>
    <w:rsid w:val="00485A07"/>
    <w:rsid w:val="0048658E"/>
    <w:rsid w:val="0048674E"/>
    <w:rsid w:val="004875BF"/>
    <w:rsid w:val="004876FE"/>
    <w:rsid w:val="0048796C"/>
    <w:rsid w:val="00487E24"/>
    <w:rsid w:val="00487E6B"/>
    <w:rsid w:val="00490121"/>
    <w:rsid w:val="00490385"/>
    <w:rsid w:val="004903E5"/>
    <w:rsid w:val="00490541"/>
    <w:rsid w:val="0049061A"/>
    <w:rsid w:val="00490775"/>
    <w:rsid w:val="00490795"/>
    <w:rsid w:val="00490D07"/>
    <w:rsid w:val="00490D56"/>
    <w:rsid w:val="0049223F"/>
    <w:rsid w:val="004930B8"/>
    <w:rsid w:val="00494368"/>
    <w:rsid w:val="0049447E"/>
    <w:rsid w:val="00494A4C"/>
    <w:rsid w:val="00494D8A"/>
    <w:rsid w:val="004952CA"/>
    <w:rsid w:val="004954A2"/>
    <w:rsid w:val="004954A9"/>
    <w:rsid w:val="004957A5"/>
    <w:rsid w:val="00495BD8"/>
    <w:rsid w:val="00495CDF"/>
    <w:rsid w:val="00495CE5"/>
    <w:rsid w:val="0049606D"/>
    <w:rsid w:val="0049642B"/>
    <w:rsid w:val="00496801"/>
    <w:rsid w:val="00496960"/>
    <w:rsid w:val="00496E11"/>
    <w:rsid w:val="00496F26"/>
    <w:rsid w:val="0049703C"/>
    <w:rsid w:val="00497C75"/>
    <w:rsid w:val="00497F61"/>
    <w:rsid w:val="004A01F3"/>
    <w:rsid w:val="004A0266"/>
    <w:rsid w:val="004A0E7D"/>
    <w:rsid w:val="004A109B"/>
    <w:rsid w:val="004A19A8"/>
    <w:rsid w:val="004A1A3A"/>
    <w:rsid w:val="004A20E3"/>
    <w:rsid w:val="004A27AD"/>
    <w:rsid w:val="004A2B3D"/>
    <w:rsid w:val="004A2CB3"/>
    <w:rsid w:val="004A2EF2"/>
    <w:rsid w:val="004A3020"/>
    <w:rsid w:val="004A338A"/>
    <w:rsid w:val="004A3456"/>
    <w:rsid w:val="004A3854"/>
    <w:rsid w:val="004A4A25"/>
    <w:rsid w:val="004A4ACC"/>
    <w:rsid w:val="004A5187"/>
    <w:rsid w:val="004A5327"/>
    <w:rsid w:val="004A579F"/>
    <w:rsid w:val="004A59D3"/>
    <w:rsid w:val="004A5C01"/>
    <w:rsid w:val="004A5CF9"/>
    <w:rsid w:val="004A5DAC"/>
    <w:rsid w:val="004A5E28"/>
    <w:rsid w:val="004A6173"/>
    <w:rsid w:val="004A64BA"/>
    <w:rsid w:val="004A65AF"/>
    <w:rsid w:val="004A682F"/>
    <w:rsid w:val="004A6E79"/>
    <w:rsid w:val="004A70B1"/>
    <w:rsid w:val="004A76B9"/>
    <w:rsid w:val="004B02FA"/>
    <w:rsid w:val="004B0944"/>
    <w:rsid w:val="004B0E7B"/>
    <w:rsid w:val="004B1657"/>
    <w:rsid w:val="004B16D7"/>
    <w:rsid w:val="004B188F"/>
    <w:rsid w:val="004B19FC"/>
    <w:rsid w:val="004B1D31"/>
    <w:rsid w:val="004B1EA6"/>
    <w:rsid w:val="004B27DE"/>
    <w:rsid w:val="004B2929"/>
    <w:rsid w:val="004B2AED"/>
    <w:rsid w:val="004B350F"/>
    <w:rsid w:val="004B36F0"/>
    <w:rsid w:val="004B3731"/>
    <w:rsid w:val="004B3989"/>
    <w:rsid w:val="004B4E74"/>
    <w:rsid w:val="004B4F7B"/>
    <w:rsid w:val="004B4FFD"/>
    <w:rsid w:val="004B50FE"/>
    <w:rsid w:val="004B523A"/>
    <w:rsid w:val="004B67F2"/>
    <w:rsid w:val="004B6885"/>
    <w:rsid w:val="004B6AE7"/>
    <w:rsid w:val="004B6C07"/>
    <w:rsid w:val="004B71E8"/>
    <w:rsid w:val="004B7BD7"/>
    <w:rsid w:val="004C0C13"/>
    <w:rsid w:val="004C122E"/>
    <w:rsid w:val="004C13F4"/>
    <w:rsid w:val="004C142D"/>
    <w:rsid w:val="004C1705"/>
    <w:rsid w:val="004C1CB9"/>
    <w:rsid w:val="004C2288"/>
    <w:rsid w:val="004C22D0"/>
    <w:rsid w:val="004C26A8"/>
    <w:rsid w:val="004C2923"/>
    <w:rsid w:val="004C38F0"/>
    <w:rsid w:val="004C39A9"/>
    <w:rsid w:val="004C4046"/>
    <w:rsid w:val="004C40C8"/>
    <w:rsid w:val="004C4B97"/>
    <w:rsid w:val="004C53E4"/>
    <w:rsid w:val="004C5673"/>
    <w:rsid w:val="004C59D2"/>
    <w:rsid w:val="004C64DE"/>
    <w:rsid w:val="004C6584"/>
    <w:rsid w:val="004C6D67"/>
    <w:rsid w:val="004C70FA"/>
    <w:rsid w:val="004C73C5"/>
    <w:rsid w:val="004C7C45"/>
    <w:rsid w:val="004D0313"/>
    <w:rsid w:val="004D033F"/>
    <w:rsid w:val="004D0D41"/>
    <w:rsid w:val="004D1087"/>
    <w:rsid w:val="004D1127"/>
    <w:rsid w:val="004D1193"/>
    <w:rsid w:val="004D16BC"/>
    <w:rsid w:val="004D192A"/>
    <w:rsid w:val="004D1EBF"/>
    <w:rsid w:val="004D285B"/>
    <w:rsid w:val="004D2EBB"/>
    <w:rsid w:val="004D309C"/>
    <w:rsid w:val="004D3437"/>
    <w:rsid w:val="004D46A3"/>
    <w:rsid w:val="004D54EC"/>
    <w:rsid w:val="004D5761"/>
    <w:rsid w:val="004D5EE0"/>
    <w:rsid w:val="004D62CB"/>
    <w:rsid w:val="004D652B"/>
    <w:rsid w:val="004D6F08"/>
    <w:rsid w:val="004D764F"/>
    <w:rsid w:val="004D7B5E"/>
    <w:rsid w:val="004D7DBD"/>
    <w:rsid w:val="004E035B"/>
    <w:rsid w:val="004E04F6"/>
    <w:rsid w:val="004E055E"/>
    <w:rsid w:val="004E0D6D"/>
    <w:rsid w:val="004E0D96"/>
    <w:rsid w:val="004E17C3"/>
    <w:rsid w:val="004E2006"/>
    <w:rsid w:val="004E2A80"/>
    <w:rsid w:val="004E337A"/>
    <w:rsid w:val="004E3A79"/>
    <w:rsid w:val="004E3E92"/>
    <w:rsid w:val="004E43B4"/>
    <w:rsid w:val="004E46FB"/>
    <w:rsid w:val="004E4C5D"/>
    <w:rsid w:val="004E53CA"/>
    <w:rsid w:val="004E58A8"/>
    <w:rsid w:val="004E5DB1"/>
    <w:rsid w:val="004E5FE5"/>
    <w:rsid w:val="004E64AD"/>
    <w:rsid w:val="004E66C2"/>
    <w:rsid w:val="004E67A2"/>
    <w:rsid w:val="004E6829"/>
    <w:rsid w:val="004E6908"/>
    <w:rsid w:val="004E697A"/>
    <w:rsid w:val="004E6D03"/>
    <w:rsid w:val="004E7151"/>
    <w:rsid w:val="004E72E2"/>
    <w:rsid w:val="004F0D85"/>
    <w:rsid w:val="004F15D9"/>
    <w:rsid w:val="004F18F3"/>
    <w:rsid w:val="004F1BAE"/>
    <w:rsid w:val="004F33B7"/>
    <w:rsid w:val="004F3BCD"/>
    <w:rsid w:val="004F3DA3"/>
    <w:rsid w:val="004F4EFF"/>
    <w:rsid w:val="004F5619"/>
    <w:rsid w:val="004F5959"/>
    <w:rsid w:val="004F71BE"/>
    <w:rsid w:val="004F7468"/>
    <w:rsid w:val="004F7A87"/>
    <w:rsid w:val="004F7F83"/>
    <w:rsid w:val="00500B16"/>
    <w:rsid w:val="00501233"/>
    <w:rsid w:val="00501814"/>
    <w:rsid w:val="005018E3"/>
    <w:rsid w:val="00501F8B"/>
    <w:rsid w:val="0050257B"/>
    <w:rsid w:val="00503195"/>
    <w:rsid w:val="0050382A"/>
    <w:rsid w:val="005039B1"/>
    <w:rsid w:val="005041B1"/>
    <w:rsid w:val="00504B6E"/>
    <w:rsid w:val="00505932"/>
    <w:rsid w:val="00505E5F"/>
    <w:rsid w:val="00505E80"/>
    <w:rsid w:val="00505FD5"/>
    <w:rsid w:val="005063DC"/>
    <w:rsid w:val="00506BB1"/>
    <w:rsid w:val="00506CA3"/>
    <w:rsid w:val="00507765"/>
    <w:rsid w:val="005077B0"/>
    <w:rsid w:val="00507FF6"/>
    <w:rsid w:val="00510084"/>
    <w:rsid w:val="00510366"/>
    <w:rsid w:val="00510655"/>
    <w:rsid w:val="00510F07"/>
    <w:rsid w:val="00511665"/>
    <w:rsid w:val="00511E95"/>
    <w:rsid w:val="00511ED7"/>
    <w:rsid w:val="00512187"/>
    <w:rsid w:val="005121C8"/>
    <w:rsid w:val="00512697"/>
    <w:rsid w:val="00512B67"/>
    <w:rsid w:val="00512BAA"/>
    <w:rsid w:val="0051309F"/>
    <w:rsid w:val="005144A0"/>
    <w:rsid w:val="00514D2A"/>
    <w:rsid w:val="00515400"/>
    <w:rsid w:val="00515BCB"/>
    <w:rsid w:val="00515EDD"/>
    <w:rsid w:val="00515FB1"/>
    <w:rsid w:val="00516585"/>
    <w:rsid w:val="00516860"/>
    <w:rsid w:val="0051776F"/>
    <w:rsid w:val="0051781B"/>
    <w:rsid w:val="00517A5A"/>
    <w:rsid w:val="00517C6B"/>
    <w:rsid w:val="00517DFA"/>
    <w:rsid w:val="005200D9"/>
    <w:rsid w:val="0052044E"/>
    <w:rsid w:val="00520571"/>
    <w:rsid w:val="00520FA4"/>
    <w:rsid w:val="00521E73"/>
    <w:rsid w:val="00522256"/>
    <w:rsid w:val="005223A9"/>
    <w:rsid w:val="005224A1"/>
    <w:rsid w:val="00522629"/>
    <w:rsid w:val="00522895"/>
    <w:rsid w:val="00522AC8"/>
    <w:rsid w:val="00522D38"/>
    <w:rsid w:val="005236A1"/>
    <w:rsid w:val="0052383A"/>
    <w:rsid w:val="005239A5"/>
    <w:rsid w:val="00523B55"/>
    <w:rsid w:val="005240EB"/>
    <w:rsid w:val="00524189"/>
    <w:rsid w:val="0052420A"/>
    <w:rsid w:val="0052425E"/>
    <w:rsid w:val="005242AA"/>
    <w:rsid w:val="00524554"/>
    <w:rsid w:val="00524DAD"/>
    <w:rsid w:val="005257CF"/>
    <w:rsid w:val="00525942"/>
    <w:rsid w:val="00525AB6"/>
    <w:rsid w:val="00526E55"/>
    <w:rsid w:val="00526F38"/>
    <w:rsid w:val="005270FC"/>
    <w:rsid w:val="00527269"/>
    <w:rsid w:val="005274E9"/>
    <w:rsid w:val="00527757"/>
    <w:rsid w:val="00527FD5"/>
    <w:rsid w:val="00527FF5"/>
    <w:rsid w:val="0053058E"/>
    <w:rsid w:val="00530658"/>
    <w:rsid w:val="00530870"/>
    <w:rsid w:val="005309FE"/>
    <w:rsid w:val="00530A86"/>
    <w:rsid w:val="0053118C"/>
    <w:rsid w:val="005325DD"/>
    <w:rsid w:val="005327FD"/>
    <w:rsid w:val="00532BDE"/>
    <w:rsid w:val="005331E2"/>
    <w:rsid w:val="005335AD"/>
    <w:rsid w:val="00533B10"/>
    <w:rsid w:val="005349BD"/>
    <w:rsid w:val="00534D46"/>
    <w:rsid w:val="00535908"/>
    <w:rsid w:val="00535E4A"/>
    <w:rsid w:val="0053644D"/>
    <w:rsid w:val="0053675F"/>
    <w:rsid w:val="00536A47"/>
    <w:rsid w:val="00537514"/>
    <w:rsid w:val="00540271"/>
    <w:rsid w:val="0054099B"/>
    <w:rsid w:val="00540F4F"/>
    <w:rsid w:val="00541007"/>
    <w:rsid w:val="0054100C"/>
    <w:rsid w:val="0054151E"/>
    <w:rsid w:val="00541B2F"/>
    <w:rsid w:val="00542154"/>
    <w:rsid w:val="005430A2"/>
    <w:rsid w:val="005432AD"/>
    <w:rsid w:val="0054370F"/>
    <w:rsid w:val="00543A1E"/>
    <w:rsid w:val="00543B89"/>
    <w:rsid w:val="005443F6"/>
    <w:rsid w:val="00544785"/>
    <w:rsid w:val="005447C1"/>
    <w:rsid w:val="00544969"/>
    <w:rsid w:val="00544AA8"/>
    <w:rsid w:val="00544DCB"/>
    <w:rsid w:val="005453E6"/>
    <w:rsid w:val="00545A6A"/>
    <w:rsid w:val="00546BEA"/>
    <w:rsid w:val="00547617"/>
    <w:rsid w:val="0054768D"/>
    <w:rsid w:val="005477F4"/>
    <w:rsid w:val="0055035A"/>
    <w:rsid w:val="00550FD4"/>
    <w:rsid w:val="00551049"/>
    <w:rsid w:val="005513F4"/>
    <w:rsid w:val="005521BE"/>
    <w:rsid w:val="0055261B"/>
    <w:rsid w:val="00552631"/>
    <w:rsid w:val="005526C9"/>
    <w:rsid w:val="00552F45"/>
    <w:rsid w:val="005534B6"/>
    <w:rsid w:val="00553B9E"/>
    <w:rsid w:val="00554282"/>
    <w:rsid w:val="005543E6"/>
    <w:rsid w:val="0055469C"/>
    <w:rsid w:val="005546F8"/>
    <w:rsid w:val="00555094"/>
    <w:rsid w:val="005551BC"/>
    <w:rsid w:val="00555343"/>
    <w:rsid w:val="005554F3"/>
    <w:rsid w:val="00555D71"/>
    <w:rsid w:val="00555EC7"/>
    <w:rsid w:val="005562C7"/>
    <w:rsid w:val="00556596"/>
    <w:rsid w:val="005565FB"/>
    <w:rsid w:val="00556845"/>
    <w:rsid w:val="00556E92"/>
    <w:rsid w:val="00557DF7"/>
    <w:rsid w:val="00557E62"/>
    <w:rsid w:val="00560E01"/>
    <w:rsid w:val="00560EEA"/>
    <w:rsid w:val="0056173F"/>
    <w:rsid w:val="00561982"/>
    <w:rsid w:val="00561C9F"/>
    <w:rsid w:val="00561D29"/>
    <w:rsid w:val="0056223B"/>
    <w:rsid w:val="0056223D"/>
    <w:rsid w:val="005629B7"/>
    <w:rsid w:val="00562BCE"/>
    <w:rsid w:val="00563F89"/>
    <w:rsid w:val="005647F7"/>
    <w:rsid w:val="00564BA4"/>
    <w:rsid w:val="00564C3E"/>
    <w:rsid w:val="00564D83"/>
    <w:rsid w:val="005655D7"/>
    <w:rsid w:val="00565B5E"/>
    <w:rsid w:val="00566033"/>
    <w:rsid w:val="005661F9"/>
    <w:rsid w:val="005663F9"/>
    <w:rsid w:val="005666DE"/>
    <w:rsid w:val="00567036"/>
    <w:rsid w:val="005671D4"/>
    <w:rsid w:val="00567623"/>
    <w:rsid w:val="0057054D"/>
    <w:rsid w:val="005706BF"/>
    <w:rsid w:val="005708CF"/>
    <w:rsid w:val="00570AC7"/>
    <w:rsid w:val="00570D6E"/>
    <w:rsid w:val="0057188F"/>
    <w:rsid w:val="00571CA1"/>
    <w:rsid w:val="00571D89"/>
    <w:rsid w:val="005721AF"/>
    <w:rsid w:val="00572451"/>
    <w:rsid w:val="005724EC"/>
    <w:rsid w:val="0057308A"/>
    <w:rsid w:val="0057320C"/>
    <w:rsid w:val="005745B2"/>
    <w:rsid w:val="005745E1"/>
    <w:rsid w:val="00574BC4"/>
    <w:rsid w:val="00574C50"/>
    <w:rsid w:val="00575A67"/>
    <w:rsid w:val="00575C7B"/>
    <w:rsid w:val="0057644C"/>
    <w:rsid w:val="005768F5"/>
    <w:rsid w:val="00576C4F"/>
    <w:rsid w:val="00577F03"/>
    <w:rsid w:val="005807A5"/>
    <w:rsid w:val="005811C7"/>
    <w:rsid w:val="0058133E"/>
    <w:rsid w:val="0058168F"/>
    <w:rsid w:val="005821C9"/>
    <w:rsid w:val="00582706"/>
    <w:rsid w:val="00582F60"/>
    <w:rsid w:val="00583156"/>
    <w:rsid w:val="00583488"/>
    <w:rsid w:val="00584522"/>
    <w:rsid w:val="005846F3"/>
    <w:rsid w:val="0058470B"/>
    <w:rsid w:val="00584D67"/>
    <w:rsid w:val="00585795"/>
    <w:rsid w:val="00585DBE"/>
    <w:rsid w:val="0058658F"/>
    <w:rsid w:val="005875F0"/>
    <w:rsid w:val="00587CB2"/>
    <w:rsid w:val="00587F3C"/>
    <w:rsid w:val="00590386"/>
    <w:rsid w:val="00590402"/>
    <w:rsid w:val="00590646"/>
    <w:rsid w:val="0059065F"/>
    <w:rsid w:val="00590661"/>
    <w:rsid w:val="00590A6F"/>
    <w:rsid w:val="00590A8E"/>
    <w:rsid w:val="00590AD7"/>
    <w:rsid w:val="00590FB3"/>
    <w:rsid w:val="005916F4"/>
    <w:rsid w:val="005918A6"/>
    <w:rsid w:val="00591D0C"/>
    <w:rsid w:val="00591DFC"/>
    <w:rsid w:val="00592056"/>
    <w:rsid w:val="005923B5"/>
    <w:rsid w:val="00592B8B"/>
    <w:rsid w:val="00593396"/>
    <w:rsid w:val="00593499"/>
    <w:rsid w:val="005934D7"/>
    <w:rsid w:val="0059358C"/>
    <w:rsid w:val="005938F4"/>
    <w:rsid w:val="00593953"/>
    <w:rsid w:val="00593ACD"/>
    <w:rsid w:val="005946D5"/>
    <w:rsid w:val="00594ABC"/>
    <w:rsid w:val="00594AC9"/>
    <w:rsid w:val="0059512B"/>
    <w:rsid w:val="00595598"/>
    <w:rsid w:val="00595DAF"/>
    <w:rsid w:val="00595FDD"/>
    <w:rsid w:val="00596337"/>
    <w:rsid w:val="00596639"/>
    <w:rsid w:val="005969DF"/>
    <w:rsid w:val="00596A79"/>
    <w:rsid w:val="00596DF2"/>
    <w:rsid w:val="0059703B"/>
    <w:rsid w:val="00597BFF"/>
    <w:rsid w:val="00597C6D"/>
    <w:rsid w:val="005A0096"/>
    <w:rsid w:val="005A01F9"/>
    <w:rsid w:val="005A0371"/>
    <w:rsid w:val="005A0776"/>
    <w:rsid w:val="005A0981"/>
    <w:rsid w:val="005A11EA"/>
    <w:rsid w:val="005A13AF"/>
    <w:rsid w:val="005A1D1E"/>
    <w:rsid w:val="005A2115"/>
    <w:rsid w:val="005A2953"/>
    <w:rsid w:val="005A2B76"/>
    <w:rsid w:val="005A2F3E"/>
    <w:rsid w:val="005A33BA"/>
    <w:rsid w:val="005A3497"/>
    <w:rsid w:val="005A3DAE"/>
    <w:rsid w:val="005A41B0"/>
    <w:rsid w:val="005A49E5"/>
    <w:rsid w:val="005A4E97"/>
    <w:rsid w:val="005A6036"/>
    <w:rsid w:val="005A6477"/>
    <w:rsid w:val="005A6C1D"/>
    <w:rsid w:val="005A6CCB"/>
    <w:rsid w:val="005A7702"/>
    <w:rsid w:val="005A7B77"/>
    <w:rsid w:val="005B0188"/>
    <w:rsid w:val="005B023B"/>
    <w:rsid w:val="005B03AD"/>
    <w:rsid w:val="005B111F"/>
    <w:rsid w:val="005B1212"/>
    <w:rsid w:val="005B13B3"/>
    <w:rsid w:val="005B16B9"/>
    <w:rsid w:val="005B1718"/>
    <w:rsid w:val="005B186F"/>
    <w:rsid w:val="005B1A6F"/>
    <w:rsid w:val="005B1DEB"/>
    <w:rsid w:val="005B1F78"/>
    <w:rsid w:val="005B2443"/>
    <w:rsid w:val="005B2510"/>
    <w:rsid w:val="005B3005"/>
    <w:rsid w:val="005B37C1"/>
    <w:rsid w:val="005B3AA8"/>
    <w:rsid w:val="005B437D"/>
    <w:rsid w:val="005B4394"/>
    <w:rsid w:val="005B4432"/>
    <w:rsid w:val="005B448E"/>
    <w:rsid w:val="005B4CA7"/>
    <w:rsid w:val="005B558A"/>
    <w:rsid w:val="005B577F"/>
    <w:rsid w:val="005B662A"/>
    <w:rsid w:val="005B70D6"/>
    <w:rsid w:val="005B7D5D"/>
    <w:rsid w:val="005C01F7"/>
    <w:rsid w:val="005C03C0"/>
    <w:rsid w:val="005C03D6"/>
    <w:rsid w:val="005C056C"/>
    <w:rsid w:val="005C091F"/>
    <w:rsid w:val="005C0B69"/>
    <w:rsid w:val="005C0D5C"/>
    <w:rsid w:val="005C111E"/>
    <w:rsid w:val="005C11A4"/>
    <w:rsid w:val="005C146E"/>
    <w:rsid w:val="005C1C45"/>
    <w:rsid w:val="005C1CD7"/>
    <w:rsid w:val="005C1D95"/>
    <w:rsid w:val="005C1F7B"/>
    <w:rsid w:val="005C20A2"/>
    <w:rsid w:val="005C266C"/>
    <w:rsid w:val="005C27BD"/>
    <w:rsid w:val="005C28CF"/>
    <w:rsid w:val="005C28F8"/>
    <w:rsid w:val="005C2C9F"/>
    <w:rsid w:val="005C3A5E"/>
    <w:rsid w:val="005C3AA5"/>
    <w:rsid w:val="005C3E60"/>
    <w:rsid w:val="005C43ED"/>
    <w:rsid w:val="005C4D5F"/>
    <w:rsid w:val="005C4DC6"/>
    <w:rsid w:val="005C4EC3"/>
    <w:rsid w:val="005C52EC"/>
    <w:rsid w:val="005C5BEC"/>
    <w:rsid w:val="005C5E29"/>
    <w:rsid w:val="005C5F28"/>
    <w:rsid w:val="005C5F98"/>
    <w:rsid w:val="005C60D5"/>
    <w:rsid w:val="005C711C"/>
    <w:rsid w:val="005C73EA"/>
    <w:rsid w:val="005C7C5B"/>
    <w:rsid w:val="005C7FA9"/>
    <w:rsid w:val="005D0132"/>
    <w:rsid w:val="005D0A82"/>
    <w:rsid w:val="005D0F80"/>
    <w:rsid w:val="005D1B51"/>
    <w:rsid w:val="005D1C8F"/>
    <w:rsid w:val="005D1D0C"/>
    <w:rsid w:val="005D2058"/>
    <w:rsid w:val="005D206F"/>
    <w:rsid w:val="005D264B"/>
    <w:rsid w:val="005D268D"/>
    <w:rsid w:val="005D26DB"/>
    <w:rsid w:val="005D28AF"/>
    <w:rsid w:val="005D28E3"/>
    <w:rsid w:val="005D3098"/>
    <w:rsid w:val="005D3250"/>
    <w:rsid w:val="005D3390"/>
    <w:rsid w:val="005D3405"/>
    <w:rsid w:val="005D34DD"/>
    <w:rsid w:val="005D41B3"/>
    <w:rsid w:val="005D46F7"/>
    <w:rsid w:val="005D47A8"/>
    <w:rsid w:val="005D4AC2"/>
    <w:rsid w:val="005D4B2C"/>
    <w:rsid w:val="005D4E76"/>
    <w:rsid w:val="005D59F8"/>
    <w:rsid w:val="005D5B0C"/>
    <w:rsid w:val="005D5C90"/>
    <w:rsid w:val="005D5CB3"/>
    <w:rsid w:val="005D6545"/>
    <w:rsid w:val="005D6F4C"/>
    <w:rsid w:val="005D7BB1"/>
    <w:rsid w:val="005E1206"/>
    <w:rsid w:val="005E16BA"/>
    <w:rsid w:val="005E1D46"/>
    <w:rsid w:val="005E1F9C"/>
    <w:rsid w:val="005E2D00"/>
    <w:rsid w:val="005E2D2D"/>
    <w:rsid w:val="005E32B7"/>
    <w:rsid w:val="005E395D"/>
    <w:rsid w:val="005E3A4A"/>
    <w:rsid w:val="005E3E87"/>
    <w:rsid w:val="005E3F28"/>
    <w:rsid w:val="005E4061"/>
    <w:rsid w:val="005E415B"/>
    <w:rsid w:val="005E45B7"/>
    <w:rsid w:val="005E4953"/>
    <w:rsid w:val="005E49C4"/>
    <w:rsid w:val="005E4AC8"/>
    <w:rsid w:val="005E508D"/>
    <w:rsid w:val="005E5762"/>
    <w:rsid w:val="005E59B0"/>
    <w:rsid w:val="005E6B05"/>
    <w:rsid w:val="005E6FF2"/>
    <w:rsid w:val="005E7F70"/>
    <w:rsid w:val="005F0923"/>
    <w:rsid w:val="005F0F2C"/>
    <w:rsid w:val="005F136A"/>
    <w:rsid w:val="005F170F"/>
    <w:rsid w:val="005F1872"/>
    <w:rsid w:val="005F1C42"/>
    <w:rsid w:val="005F23BF"/>
    <w:rsid w:val="005F27C1"/>
    <w:rsid w:val="005F284C"/>
    <w:rsid w:val="005F2CB1"/>
    <w:rsid w:val="005F2DD7"/>
    <w:rsid w:val="005F2DF2"/>
    <w:rsid w:val="005F31A8"/>
    <w:rsid w:val="005F39D5"/>
    <w:rsid w:val="005F3A10"/>
    <w:rsid w:val="005F3C02"/>
    <w:rsid w:val="005F4493"/>
    <w:rsid w:val="005F4870"/>
    <w:rsid w:val="005F4E33"/>
    <w:rsid w:val="005F4F05"/>
    <w:rsid w:val="005F5030"/>
    <w:rsid w:val="005F5BB3"/>
    <w:rsid w:val="005F5CC0"/>
    <w:rsid w:val="005F5E04"/>
    <w:rsid w:val="005F6935"/>
    <w:rsid w:val="005F69D0"/>
    <w:rsid w:val="005F715C"/>
    <w:rsid w:val="005F7327"/>
    <w:rsid w:val="005F7904"/>
    <w:rsid w:val="00600304"/>
    <w:rsid w:val="00600775"/>
    <w:rsid w:val="006018D2"/>
    <w:rsid w:val="0060194F"/>
    <w:rsid w:val="006021E6"/>
    <w:rsid w:val="0060279D"/>
    <w:rsid w:val="00602843"/>
    <w:rsid w:val="0060292B"/>
    <w:rsid w:val="00602ACE"/>
    <w:rsid w:val="00602F02"/>
    <w:rsid w:val="00602F82"/>
    <w:rsid w:val="006035AA"/>
    <w:rsid w:val="00603602"/>
    <w:rsid w:val="00603FE9"/>
    <w:rsid w:val="0060448B"/>
    <w:rsid w:val="0060466A"/>
    <w:rsid w:val="00604779"/>
    <w:rsid w:val="006048C6"/>
    <w:rsid w:val="006049F9"/>
    <w:rsid w:val="00604D2A"/>
    <w:rsid w:val="00604F72"/>
    <w:rsid w:val="00605AAC"/>
    <w:rsid w:val="00606433"/>
    <w:rsid w:val="00606E68"/>
    <w:rsid w:val="00606EAA"/>
    <w:rsid w:val="0060735D"/>
    <w:rsid w:val="00607587"/>
    <w:rsid w:val="00607723"/>
    <w:rsid w:val="00607BCB"/>
    <w:rsid w:val="00607CC6"/>
    <w:rsid w:val="0061068A"/>
    <w:rsid w:val="0061097A"/>
    <w:rsid w:val="00610FF7"/>
    <w:rsid w:val="006118FD"/>
    <w:rsid w:val="00612F31"/>
    <w:rsid w:val="006130BE"/>
    <w:rsid w:val="0061313A"/>
    <w:rsid w:val="00613291"/>
    <w:rsid w:val="006133A9"/>
    <w:rsid w:val="006133D7"/>
    <w:rsid w:val="00613C23"/>
    <w:rsid w:val="00613F2B"/>
    <w:rsid w:val="00613F48"/>
    <w:rsid w:val="0061427F"/>
    <w:rsid w:val="0061437C"/>
    <w:rsid w:val="0061447D"/>
    <w:rsid w:val="006144E6"/>
    <w:rsid w:val="0061462F"/>
    <w:rsid w:val="00615BB7"/>
    <w:rsid w:val="00615CD3"/>
    <w:rsid w:val="00616337"/>
    <w:rsid w:val="00616855"/>
    <w:rsid w:val="00616BCE"/>
    <w:rsid w:val="00616E78"/>
    <w:rsid w:val="00617003"/>
    <w:rsid w:val="00617727"/>
    <w:rsid w:val="00617945"/>
    <w:rsid w:val="00620734"/>
    <w:rsid w:val="006208BE"/>
    <w:rsid w:val="00621777"/>
    <w:rsid w:val="006219C4"/>
    <w:rsid w:val="00621D3B"/>
    <w:rsid w:val="006223E3"/>
    <w:rsid w:val="00622E37"/>
    <w:rsid w:val="00622FB6"/>
    <w:rsid w:val="006232C5"/>
    <w:rsid w:val="006236CB"/>
    <w:rsid w:val="00623CBB"/>
    <w:rsid w:val="00623FB1"/>
    <w:rsid w:val="00624568"/>
    <w:rsid w:val="00624785"/>
    <w:rsid w:val="006247FB"/>
    <w:rsid w:val="00624B6C"/>
    <w:rsid w:val="00625035"/>
    <w:rsid w:val="006251AE"/>
    <w:rsid w:val="0062549D"/>
    <w:rsid w:val="00625835"/>
    <w:rsid w:val="00625DAB"/>
    <w:rsid w:val="00626115"/>
    <w:rsid w:val="006267AA"/>
    <w:rsid w:val="006271DA"/>
    <w:rsid w:val="0062737D"/>
    <w:rsid w:val="006306A1"/>
    <w:rsid w:val="006306E0"/>
    <w:rsid w:val="006311A7"/>
    <w:rsid w:val="00631434"/>
    <w:rsid w:val="006314F1"/>
    <w:rsid w:val="006316C8"/>
    <w:rsid w:val="00631965"/>
    <w:rsid w:val="006319DB"/>
    <w:rsid w:val="00631F67"/>
    <w:rsid w:val="006320AC"/>
    <w:rsid w:val="006326AF"/>
    <w:rsid w:val="00632873"/>
    <w:rsid w:val="006329C7"/>
    <w:rsid w:val="00632A16"/>
    <w:rsid w:val="00632A39"/>
    <w:rsid w:val="00632BAD"/>
    <w:rsid w:val="00632C35"/>
    <w:rsid w:val="00632CC8"/>
    <w:rsid w:val="006331A9"/>
    <w:rsid w:val="006332BA"/>
    <w:rsid w:val="00633915"/>
    <w:rsid w:val="00633953"/>
    <w:rsid w:val="0063434D"/>
    <w:rsid w:val="00634995"/>
    <w:rsid w:val="00634B05"/>
    <w:rsid w:val="0063510D"/>
    <w:rsid w:val="006358C9"/>
    <w:rsid w:val="00636652"/>
    <w:rsid w:val="006369F1"/>
    <w:rsid w:val="00636BAA"/>
    <w:rsid w:val="00637239"/>
    <w:rsid w:val="00637339"/>
    <w:rsid w:val="006374E3"/>
    <w:rsid w:val="00637722"/>
    <w:rsid w:val="00637858"/>
    <w:rsid w:val="00637955"/>
    <w:rsid w:val="006379BA"/>
    <w:rsid w:val="00637B08"/>
    <w:rsid w:val="006402AE"/>
    <w:rsid w:val="006402F6"/>
    <w:rsid w:val="006407FA"/>
    <w:rsid w:val="00640890"/>
    <w:rsid w:val="00640ADD"/>
    <w:rsid w:val="00640D39"/>
    <w:rsid w:val="006412B9"/>
    <w:rsid w:val="00641763"/>
    <w:rsid w:val="00641768"/>
    <w:rsid w:val="006419C1"/>
    <w:rsid w:val="00641E81"/>
    <w:rsid w:val="00641F5B"/>
    <w:rsid w:val="0064249E"/>
    <w:rsid w:val="00642D16"/>
    <w:rsid w:val="00643786"/>
    <w:rsid w:val="00643F7F"/>
    <w:rsid w:val="0064420F"/>
    <w:rsid w:val="00644570"/>
    <w:rsid w:val="006445B4"/>
    <w:rsid w:val="006449E6"/>
    <w:rsid w:val="00644C15"/>
    <w:rsid w:val="00645A6D"/>
    <w:rsid w:val="00646099"/>
    <w:rsid w:val="006462BF"/>
    <w:rsid w:val="006466C6"/>
    <w:rsid w:val="00646703"/>
    <w:rsid w:val="00646B7F"/>
    <w:rsid w:val="00646CF5"/>
    <w:rsid w:val="00646E4E"/>
    <w:rsid w:val="006473F4"/>
    <w:rsid w:val="00647635"/>
    <w:rsid w:val="006478BA"/>
    <w:rsid w:val="00647A6A"/>
    <w:rsid w:val="00647D5D"/>
    <w:rsid w:val="00650C63"/>
    <w:rsid w:val="00650D8B"/>
    <w:rsid w:val="00651E68"/>
    <w:rsid w:val="00651F6B"/>
    <w:rsid w:val="00652475"/>
    <w:rsid w:val="006525D8"/>
    <w:rsid w:val="00652899"/>
    <w:rsid w:val="006529CB"/>
    <w:rsid w:val="00652AB2"/>
    <w:rsid w:val="00652F7C"/>
    <w:rsid w:val="0065310F"/>
    <w:rsid w:val="0065360E"/>
    <w:rsid w:val="00653A85"/>
    <w:rsid w:val="00654022"/>
    <w:rsid w:val="00654051"/>
    <w:rsid w:val="006545F6"/>
    <w:rsid w:val="00654B96"/>
    <w:rsid w:val="006556DF"/>
    <w:rsid w:val="006558AB"/>
    <w:rsid w:val="00655B33"/>
    <w:rsid w:val="00655EAD"/>
    <w:rsid w:val="00656A67"/>
    <w:rsid w:val="00656AE7"/>
    <w:rsid w:val="0065725C"/>
    <w:rsid w:val="006574DE"/>
    <w:rsid w:val="006575FF"/>
    <w:rsid w:val="006577BD"/>
    <w:rsid w:val="00657956"/>
    <w:rsid w:val="00660677"/>
    <w:rsid w:val="0066075E"/>
    <w:rsid w:val="00660D7D"/>
    <w:rsid w:val="00660F11"/>
    <w:rsid w:val="006611F9"/>
    <w:rsid w:val="00661454"/>
    <w:rsid w:val="0066171C"/>
    <w:rsid w:val="00662089"/>
    <w:rsid w:val="006622A6"/>
    <w:rsid w:val="00662A94"/>
    <w:rsid w:val="00662AE4"/>
    <w:rsid w:val="00662AEA"/>
    <w:rsid w:val="00662C3C"/>
    <w:rsid w:val="00663253"/>
    <w:rsid w:val="00663421"/>
    <w:rsid w:val="00663700"/>
    <w:rsid w:val="006643F0"/>
    <w:rsid w:val="006647D9"/>
    <w:rsid w:val="00665168"/>
    <w:rsid w:val="00665473"/>
    <w:rsid w:val="006659CA"/>
    <w:rsid w:val="00665AA1"/>
    <w:rsid w:val="00665B1F"/>
    <w:rsid w:val="00665CDD"/>
    <w:rsid w:val="00666247"/>
    <w:rsid w:val="0066636C"/>
    <w:rsid w:val="0066673A"/>
    <w:rsid w:val="00666C23"/>
    <w:rsid w:val="006673EC"/>
    <w:rsid w:val="0066786C"/>
    <w:rsid w:val="00667B80"/>
    <w:rsid w:val="00670261"/>
    <w:rsid w:val="0067037D"/>
    <w:rsid w:val="006704AC"/>
    <w:rsid w:val="00670E93"/>
    <w:rsid w:val="0067112A"/>
    <w:rsid w:val="00671355"/>
    <w:rsid w:val="00671F35"/>
    <w:rsid w:val="00671F44"/>
    <w:rsid w:val="00672297"/>
    <w:rsid w:val="00672887"/>
    <w:rsid w:val="00673B3C"/>
    <w:rsid w:val="00674C50"/>
    <w:rsid w:val="00674D43"/>
    <w:rsid w:val="00675525"/>
    <w:rsid w:val="006755FA"/>
    <w:rsid w:val="00675750"/>
    <w:rsid w:val="00675C18"/>
    <w:rsid w:val="00676531"/>
    <w:rsid w:val="00676F16"/>
    <w:rsid w:val="00677158"/>
    <w:rsid w:val="0067774D"/>
    <w:rsid w:val="00680BA0"/>
    <w:rsid w:val="00680CA5"/>
    <w:rsid w:val="0068130E"/>
    <w:rsid w:val="0068155F"/>
    <w:rsid w:val="006819F3"/>
    <w:rsid w:val="00681F80"/>
    <w:rsid w:val="00682D1C"/>
    <w:rsid w:val="0068338D"/>
    <w:rsid w:val="00683C36"/>
    <w:rsid w:val="00683F70"/>
    <w:rsid w:val="006840B9"/>
    <w:rsid w:val="0068541A"/>
    <w:rsid w:val="0068541B"/>
    <w:rsid w:val="0068544F"/>
    <w:rsid w:val="00685A90"/>
    <w:rsid w:val="00686042"/>
    <w:rsid w:val="006862D9"/>
    <w:rsid w:val="00687093"/>
    <w:rsid w:val="006871D3"/>
    <w:rsid w:val="006902D0"/>
    <w:rsid w:val="0069075C"/>
    <w:rsid w:val="00690C3E"/>
    <w:rsid w:val="00690DAC"/>
    <w:rsid w:val="006913A9"/>
    <w:rsid w:val="006917B3"/>
    <w:rsid w:val="00691CB5"/>
    <w:rsid w:val="0069262D"/>
    <w:rsid w:val="00692702"/>
    <w:rsid w:val="00692922"/>
    <w:rsid w:val="00692D60"/>
    <w:rsid w:val="00692EEA"/>
    <w:rsid w:val="00694079"/>
    <w:rsid w:val="006940F9"/>
    <w:rsid w:val="00694300"/>
    <w:rsid w:val="00694AF9"/>
    <w:rsid w:val="00695240"/>
    <w:rsid w:val="0069561D"/>
    <w:rsid w:val="00695724"/>
    <w:rsid w:val="006970E1"/>
    <w:rsid w:val="0069717F"/>
    <w:rsid w:val="00697553"/>
    <w:rsid w:val="0069767E"/>
    <w:rsid w:val="00697729"/>
    <w:rsid w:val="00697C7C"/>
    <w:rsid w:val="006A00C1"/>
    <w:rsid w:val="006A0D9A"/>
    <w:rsid w:val="006A18A7"/>
    <w:rsid w:val="006A2E29"/>
    <w:rsid w:val="006A30B3"/>
    <w:rsid w:val="006A34A1"/>
    <w:rsid w:val="006A361B"/>
    <w:rsid w:val="006A3B60"/>
    <w:rsid w:val="006A3F59"/>
    <w:rsid w:val="006A4082"/>
    <w:rsid w:val="006A4319"/>
    <w:rsid w:val="006A4438"/>
    <w:rsid w:val="006A4E2C"/>
    <w:rsid w:val="006A5051"/>
    <w:rsid w:val="006A52F5"/>
    <w:rsid w:val="006A5315"/>
    <w:rsid w:val="006A5368"/>
    <w:rsid w:val="006A5502"/>
    <w:rsid w:val="006A561E"/>
    <w:rsid w:val="006A5C52"/>
    <w:rsid w:val="006A65F3"/>
    <w:rsid w:val="006A69D8"/>
    <w:rsid w:val="006A6A00"/>
    <w:rsid w:val="006A6A0C"/>
    <w:rsid w:val="006A6C30"/>
    <w:rsid w:val="006A6FD4"/>
    <w:rsid w:val="006A7023"/>
    <w:rsid w:val="006A78DE"/>
    <w:rsid w:val="006B0322"/>
    <w:rsid w:val="006B05FF"/>
    <w:rsid w:val="006B0666"/>
    <w:rsid w:val="006B0986"/>
    <w:rsid w:val="006B0D6E"/>
    <w:rsid w:val="006B0EA0"/>
    <w:rsid w:val="006B0F7B"/>
    <w:rsid w:val="006B175E"/>
    <w:rsid w:val="006B18CC"/>
    <w:rsid w:val="006B193A"/>
    <w:rsid w:val="006B1A87"/>
    <w:rsid w:val="006B2556"/>
    <w:rsid w:val="006B2B57"/>
    <w:rsid w:val="006B2FAA"/>
    <w:rsid w:val="006B3224"/>
    <w:rsid w:val="006B3977"/>
    <w:rsid w:val="006B41C5"/>
    <w:rsid w:val="006B43A8"/>
    <w:rsid w:val="006B43F6"/>
    <w:rsid w:val="006B4730"/>
    <w:rsid w:val="006B4CE8"/>
    <w:rsid w:val="006B5036"/>
    <w:rsid w:val="006B61E5"/>
    <w:rsid w:val="006B6569"/>
    <w:rsid w:val="006B6766"/>
    <w:rsid w:val="006B687C"/>
    <w:rsid w:val="006B68AC"/>
    <w:rsid w:val="006B7130"/>
    <w:rsid w:val="006B7F5D"/>
    <w:rsid w:val="006C069A"/>
    <w:rsid w:val="006C06E7"/>
    <w:rsid w:val="006C0D9F"/>
    <w:rsid w:val="006C134D"/>
    <w:rsid w:val="006C1700"/>
    <w:rsid w:val="006C19F3"/>
    <w:rsid w:val="006C1F31"/>
    <w:rsid w:val="006C22BB"/>
    <w:rsid w:val="006C2352"/>
    <w:rsid w:val="006C2DCD"/>
    <w:rsid w:val="006C3375"/>
    <w:rsid w:val="006C341C"/>
    <w:rsid w:val="006C4121"/>
    <w:rsid w:val="006C4E0D"/>
    <w:rsid w:val="006C5011"/>
    <w:rsid w:val="006C5D28"/>
    <w:rsid w:val="006C6308"/>
    <w:rsid w:val="006C6315"/>
    <w:rsid w:val="006C6332"/>
    <w:rsid w:val="006C6AFB"/>
    <w:rsid w:val="006C6B88"/>
    <w:rsid w:val="006C6BAF"/>
    <w:rsid w:val="006C6E2E"/>
    <w:rsid w:val="006D03D8"/>
    <w:rsid w:val="006D0532"/>
    <w:rsid w:val="006D06E9"/>
    <w:rsid w:val="006D08D3"/>
    <w:rsid w:val="006D09D6"/>
    <w:rsid w:val="006D0B18"/>
    <w:rsid w:val="006D0CF5"/>
    <w:rsid w:val="006D1186"/>
    <w:rsid w:val="006D1308"/>
    <w:rsid w:val="006D1342"/>
    <w:rsid w:val="006D1487"/>
    <w:rsid w:val="006D1834"/>
    <w:rsid w:val="006D192D"/>
    <w:rsid w:val="006D1BCB"/>
    <w:rsid w:val="006D2110"/>
    <w:rsid w:val="006D297E"/>
    <w:rsid w:val="006D3E88"/>
    <w:rsid w:val="006D3FA4"/>
    <w:rsid w:val="006D41FB"/>
    <w:rsid w:val="006D4467"/>
    <w:rsid w:val="006D48B7"/>
    <w:rsid w:val="006D4DC1"/>
    <w:rsid w:val="006D528C"/>
    <w:rsid w:val="006D5549"/>
    <w:rsid w:val="006D5737"/>
    <w:rsid w:val="006D68FE"/>
    <w:rsid w:val="006D69CE"/>
    <w:rsid w:val="006D6EBF"/>
    <w:rsid w:val="006D7454"/>
    <w:rsid w:val="006D7896"/>
    <w:rsid w:val="006D7E2D"/>
    <w:rsid w:val="006E0417"/>
    <w:rsid w:val="006E043B"/>
    <w:rsid w:val="006E0714"/>
    <w:rsid w:val="006E0B2D"/>
    <w:rsid w:val="006E0E2E"/>
    <w:rsid w:val="006E118E"/>
    <w:rsid w:val="006E132A"/>
    <w:rsid w:val="006E1851"/>
    <w:rsid w:val="006E1904"/>
    <w:rsid w:val="006E1F04"/>
    <w:rsid w:val="006E1F7D"/>
    <w:rsid w:val="006E1FC7"/>
    <w:rsid w:val="006E234D"/>
    <w:rsid w:val="006E2BB1"/>
    <w:rsid w:val="006E2BBD"/>
    <w:rsid w:val="006E2C0C"/>
    <w:rsid w:val="006E3AD0"/>
    <w:rsid w:val="006E3B90"/>
    <w:rsid w:val="006E45DB"/>
    <w:rsid w:val="006E4ABA"/>
    <w:rsid w:val="006E4B2F"/>
    <w:rsid w:val="006E4C9F"/>
    <w:rsid w:val="006E4E9D"/>
    <w:rsid w:val="006E56CA"/>
    <w:rsid w:val="006E5884"/>
    <w:rsid w:val="006E5A37"/>
    <w:rsid w:val="006E5BE8"/>
    <w:rsid w:val="006E6157"/>
    <w:rsid w:val="006E66D0"/>
    <w:rsid w:val="006E67E6"/>
    <w:rsid w:val="006E7762"/>
    <w:rsid w:val="006F039C"/>
    <w:rsid w:val="006F0460"/>
    <w:rsid w:val="006F052E"/>
    <w:rsid w:val="006F0F4E"/>
    <w:rsid w:val="006F140A"/>
    <w:rsid w:val="006F1828"/>
    <w:rsid w:val="006F1867"/>
    <w:rsid w:val="006F1A7F"/>
    <w:rsid w:val="006F23CA"/>
    <w:rsid w:val="006F23D2"/>
    <w:rsid w:val="006F24B8"/>
    <w:rsid w:val="006F27B8"/>
    <w:rsid w:val="006F2C25"/>
    <w:rsid w:val="006F3000"/>
    <w:rsid w:val="006F3D07"/>
    <w:rsid w:val="006F3FF2"/>
    <w:rsid w:val="006F40DC"/>
    <w:rsid w:val="006F49B6"/>
    <w:rsid w:val="006F586D"/>
    <w:rsid w:val="006F614E"/>
    <w:rsid w:val="006F6BC2"/>
    <w:rsid w:val="006F6CA7"/>
    <w:rsid w:val="006F6CAD"/>
    <w:rsid w:val="006F7360"/>
    <w:rsid w:val="006F7CA9"/>
    <w:rsid w:val="00700087"/>
    <w:rsid w:val="0070022B"/>
    <w:rsid w:val="0070057F"/>
    <w:rsid w:val="00700923"/>
    <w:rsid w:val="00700EA9"/>
    <w:rsid w:val="0070110F"/>
    <w:rsid w:val="00701513"/>
    <w:rsid w:val="00701BC5"/>
    <w:rsid w:val="00702832"/>
    <w:rsid w:val="0070298F"/>
    <w:rsid w:val="00702ED3"/>
    <w:rsid w:val="00703083"/>
    <w:rsid w:val="007033D3"/>
    <w:rsid w:val="0070345E"/>
    <w:rsid w:val="0070360D"/>
    <w:rsid w:val="007039A0"/>
    <w:rsid w:val="007041F5"/>
    <w:rsid w:val="00705355"/>
    <w:rsid w:val="007054F6"/>
    <w:rsid w:val="0070566D"/>
    <w:rsid w:val="00705C38"/>
    <w:rsid w:val="00705E6F"/>
    <w:rsid w:val="00706158"/>
    <w:rsid w:val="00706DBD"/>
    <w:rsid w:val="007070F3"/>
    <w:rsid w:val="00710021"/>
    <w:rsid w:val="007102C6"/>
    <w:rsid w:val="007103CB"/>
    <w:rsid w:val="0071095B"/>
    <w:rsid w:val="0071113A"/>
    <w:rsid w:val="0071134B"/>
    <w:rsid w:val="007115FE"/>
    <w:rsid w:val="00711710"/>
    <w:rsid w:val="00711D6B"/>
    <w:rsid w:val="00711F40"/>
    <w:rsid w:val="007123C3"/>
    <w:rsid w:val="00712C95"/>
    <w:rsid w:val="00712FBE"/>
    <w:rsid w:val="0071309B"/>
    <w:rsid w:val="00713255"/>
    <w:rsid w:val="0071364B"/>
    <w:rsid w:val="007137DC"/>
    <w:rsid w:val="00714134"/>
    <w:rsid w:val="0071472D"/>
    <w:rsid w:val="0071492C"/>
    <w:rsid w:val="0071506C"/>
    <w:rsid w:val="007151EE"/>
    <w:rsid w:val="00715601"/>
    <w:rsid w:val="0071594F"/>
    <w:rsid w:val="0071596F"/>
    <w:rsid w:val="0071655C"/>
    <w:rsid w:val="007172DC"/>
    <w:rsid w:val="007172F8"/>
    <w:rsid w:val="00720464"/>
    <w:rsid w:val="007209DB"/>
    <w:rsid w:val="00721627"/>
    <w:rsid w:val="00722DD6"/>
    <w:rsid w:val="00722E22"/>
    <w:rsid w:val="00722EDD"/>
    <w:rsid w:val="007235E3"/>
    <w:rsid w:val="0072393E"/>
    <w:rsid w:val="00724207"/>
    <w:rsid w:val="007250D9"/>
    <w:rsid w:val="00725241"/>
    <w:rsid w:val="007252EF"/>
    <w:rsid w:val="0072537D"/>
    <w:rsid w:val="007259AC"/>
    <w:rsid w:val="00726361"/>
    <w:rsid w:val="00726C0C"/>
    <w:rsid w:val="00726CA9"/>
    <w:rsid w:val="007272AF"/>
    <w:rsid w:val="007274BF"/>
    <w:rsid w:val="007279A4"/>
    <w:rsid w:val="00727EB1"/>
    <w:rsid w:val="00727F52"/>
    <w:rsid w:val="00730328"/>
    <w:rsid w:val="00730538"/>
    <w:rsid w:val="00730738"/>
    <w:rsid w:val="0073200B"/>
    <w:rsid w:val="007321A6"/>
    <w:rsid w:val="0073222A"/>
    <w:rsid w:val="00732C3B"/>
    <w:rsid w:val="00733077"/>
    <w:rsid w:val="007338CE"/>
    <w:rsid w:val="0073409D"/>
    <w:rsid w:val="00734450"/>
    <w:rsid w:val="007344BA"/>
    <w:rsid w:val="00734885"/>
    <w:rsid w:val="007352FF"/>
    <w:rsid w:val="007353BD"/>
    <w:rsid w:val="00735C88"/>
    <w:rsid w:val="00735CFA"/>
    <w:rsid w:val="00736303"/>
    <w:rsid w:val="00736783"/>
    <w:rsid w:val="00736A69"/>
    <w:rsid w:val="00736EA3"/>
    <w:rsid w:val="00737348"/>
    <w:rsid w:val="00737AA5"/>
    <w:rsid w:val="007404A3"/>
    <w:rsid w:val="007408CC"/>
    <w:rsid w:val="00740C5B"/>
    <w:rsid w:val="007411F0"/>
    <w:rsid w:val="007414BA"/>
    <w:rsid w:val="007420E8"/>
    <w:rsid w:val="007422DF"/>
    <w:rsid w:val="0074243A"/>
    <w:rsid w:val="00742786"/>
    <w:rsid w:val="00742F60"/>
    <w:rsid w:val="00743115"/>
    <w:rsid w:val="00743476"/>
    <w:rsid w:val="007436C7"/>
    <w:rsid w:val="0074407F"/>
    <w:rsid w:val="0074435C"/>
    <w:rsid w:val="00744928"/>
    <w:rsid w:val="00744D2B"/>
    <w:rsid w:val="00744D41"/>
    <w:rsid w:val="0074532E"/>
    <w:rsid w:val="007453A1"/>
    <w:rsid w:val="00745E47"/>
    <w:rsid w:val="007460E9"/>
    <w:rsid w:val="00746E11"/>
    <w:rsid w:val="00747309"/>
    <w:rsid w:val="007506AC"/>
    <w:rsid w:val="0075075E"/>
    <w:rsid w:val="00750ACD"/>
    <w:rsid w:val="00750B14"/>
    <w:rsid w:val="00750B8C"/>
    <w:rsid w:val="00750CF9"/>
    <w:rsid w:val="00751556"/>
    <w:rsid w:val="007516C7"/>
    <w:rsid w:val="00751EFE"/>
    <w:rsid w:val="00751F14"/>
    <w:rsid w:val="0075270A"/>
    <w:rsid w:val="00752A86"/>
    <w:rsid w:val="00752B59"/>
    <w:rsid w:val="00752CFA"/>
    <w:rsid w:val="007532E1"/>
    <w:rsid w:val="00753A83"/>
    <w:rsid w:val="0075548E"/>
    <w:rsid w:val="00756E09"/>
    <w:rsid w:val="00756EAF"/>
    <w:rsid w:val="00757519"/>
    <w:rsid w:val="00757D3C"/>
    <w:rsid w:val="00757E54"/>
    <w:rsid w:val="00760EA6"/>
    <w:rsid w:val="00761529"/>
    <w:rsid w:val="007615AA"/>
    <w:rsid w:val="00761BE8"/>
    <w:rsid w:val="00761C4F"/>
    <w:rsid w:val="007620C0"/>
    <w:rsid w:val="007625A7"/>
    <w:rsid w:val="00762837"/>
    <w:rsid w:val="00762C13"/>
    <w:rsid w:val="0076346B"/>
    <w:rsid w:val="0076372A"/>
    <w:rsid w:val="00763A69"/>
    <w:rsid w:val="0076416F"/>
    <w:rsid w:val="00764E1A"/>
    <w:rsid w:val="00765138"/>
    <w:rsid w:val="007654AA"/>
    <w:rsid w:val="0076591D"/>
    <w:rsid w:val="00765920"/>
    <w:rsid w:val="00765E2A"/>
    <w:rsid w:val="00766002"/>
    <w:rsid w:val="00766C52"/>
    <w:rsid w:val="00766FF2"/>
    <w:rsid w:val="00767240"/>
    <w:rsid w:val="00767A73"/>
    <w:rsid w:val="00767CEE"/>
    <w:rsid w:val="00770446"/>
    <w:rsid w:val="00770A21"/>
    <w:rsid w:val="00770BC4"/>
    <w:rsid w:val="00770E25"/>
    <w:rsid w:val="00770F1E"/>
    <w:rsid w:val="0077118B"/>
    <w:rsid w:val="0077138D"/>
    <w:rsid w:val="007718E4"/>
    <w:rsid w:val="00771C20"/>
    <w:rsid w:val="00771F8F"/>
    <w:rsid w:val="0077226F"/>
    <w:rsid w:val="0077233A"/>
    <w:rsid w:val="00772880"/>
    <w:rsid w:val="00773378"/>
    <w:rsid w:val="00773419"/>
    <w:rsid w:val="00773636"/>
    <w:rsid w:val="00773A1A"/>
    <w:rsid w:val="00773C6F"/>
    <w:rsid w:val="00773E58"/>
    <w:rsid w:val="00773FB1"/>
    <w:rsid w:val="00774334"/>
    <w:rsid w:val="0077470D"/>
    <w:rsid w:val="00774C23"/>
    <w:rsid w:val="00774E93"/>
    <w:rsid w:val="00775B19"/>
    <w:rsid w:val="00776249"/>
    <w:rsid w:val="007762D2"/>
    <w:rsid w:val="00776513"/>
    <w:rsid w:val="00776C1B"/>
    <w:rsid w:val="00776F3C"/>
    <w:rsid w:val="0077705D"/>
    <w:rsid w:val="0077714E"/>
    <w:rsid w:val="007776F8"/>
    <w:rsid w:val="00777790"/>
    <w:rsid w:val="0077787D"/>
    <w:rsid w:val="00777936"/>
    <w:rsid w:val="0077797D"/>
    <w:rsid w:val="0078060F"/>
    <w:rsid w:val="00780824"/>
    <w:rsid w:val="00780A8B"/>
    <w:rsid w:val="00780EDB"/>
    <w:rsid w:val="00781A03"/>
    <w:rsid w:val="00782273"/>
    <w:rsid w:val="00782503"/>
    <w:rsid w:val="0078290F"/>
    <w:rsid w:val="00782AF7"/>
    <w:rsid w:val="00782D35"/>
    <w:rsid w:val="00782EB7"/>
    <w:rsid w:val="00783737"/>
    <w:rsid w:val="007839AF"/>
    <w:rsid w:val="00783ACD"/>
    <w:rsid w:val="0078439E"/>
    <w:rsid w:val="00784AFD"/>
    <w:rsid w:val="00785288"/>
    <w:rsid w:val="007854BA"/>
    <w:rsid w:val="007855A6"/>
    <w:rsid w:val="0078563A"/>
    <w:rsid w:val="00785692"/>
    <w:rsid w:val="00785754"/>
    <w:rsid w:val="007858C9"/>
    <w:rsid w:val="007863DD"/>
    <w:rsid w:val="007865CD"/>
    <w:rsid w:val="00786C46"/>
    <w:rsid w:val="00786E5F"/>
    <w:rsid w:val="007872BF"/>
    <w:rsid w:val="00787A61"/>
    <w:rsid w:val="007902A1"/>
    <w:rsid w:val="00790DC5"/>
    <w:rsid w:val="007917C3"/>
    <w:rsid w:val="007917F8"/>
    <w:rsid w:val="00791DAA"/>
    <w:rsid w:val="00791EC9"/>
    <w:rsid w:val="00792072"/>
    <w:rsid w:val="0079235D"/>
    <w:rsid w:val="0079252A"/>
    <w:rsid w:val="00792B67"/>
    <w:rsid w:val="00792B7D"/>
    <w:rsid w:val="00793959"/>
    <w:rsid w:val="00793BCE"/>
    <w:rsid w:val="00793EF3"/>
    <w:rsid w:val="00794534"/>
    <w:rsid w:val="00794920"/>
    <w:rsid w:val="00794996"/>
    <w:rsid w:val="00794CE8"/>
    <w:rsid w:val="00794EBE"/>
    <w:rsid w:val="007952A7"/>
    <w:rsid w:val="00795514"/>
    <w:rsid w:val="00795BF4"/>
    <w:rsid w:val="00795FDF"/>
    <w:rsid w:val="0079612E"/>
    <w:rsid w:val="00796F71"/>
    <w:rsid w:val="00797F30"/>
    <w:rsid w:val="00797FA2"/>
    <w:rsid w:val="007A08B2"/>
    <w:rsid w:val="007A0E5A"/>
    <w:rsid w:val="007A0EF5"/>
    <w:rsid w:val="007A1134"/>
    <w:rsid w:val="007A114B"/>
    <w:rsid w:val="007A15C8"/>
    <w:rsid w:val="007A1F8D"/>
    <w:rsid w:val="007A2482"/>
    <w:rsid w:val="007A3192"/>
    <w:rsid w:val="007A44B4"/>
    <w:rsid w:val="007A4D5B"/>
    <w:rsid w:val="007A5280"/>
    <w:rsid w:val="007A55B0"/>
    <w:rsid w:val="007A5C0C"/>
    <w:rsid w:val="007A5DC4"/>
    <w:rsid w:val="007A5EC4"/>
    <w:rsid w:val="007A661A"/>
    <w:rsid w:val="007A6CDD"/>
    <w:rsid w:val="007A722F"/>
    <w:rsid w:val="007A750D"/>
    <w:rsid w:val="007A766B"/>
    <w:rsid w:val="007A7DF1"/>
    <w:rsid w:val="007B00CF"/>
    <w:rsid w:val="007B010E"/>
    <w:rsid w:val="007B07B1"/>
    <w:rsid w:val="007B0AED"/>
    <w:rsid w:val="007B2544"/>
    <w:rsid w:val="007B2AA4"/>
    <w:rsid w:val="007B2F31"/>
    <w:rsid w:val="007B30C1"/>
    <w:rsid w:val="007B3620"/>
    <w:rsid w:val="007B3741"/>
    <w:rsid w:val="007B3C14"/>
    <w:rsid w:val="007B3DB1"/>
    <w:rsid w:val="007B4516"/>
    <w:rsid w:val="007B4A21"/>
    <w:rsid w:val="007B535F"/>
    <w:rsid w:val="007B54CF"/>
    <w:rsid w:val="007B5612"/>
    <w:rsid w:val="007B566A"/>
    <w:rsid w:val="007B57B8"/>
    <w:rsid w:val="007B6D74"/>
    <w:rsid w:val="007B6DC0"/>
    <w:rsid w:val="007B7260"/>
    <w:rsid w:val="007B7454"/>
    <w:rsid w:val="007B7847"/>
    <w:rsid w:val="007B7A6B"/>
    <w:rsid w:val="007B7BBC"/>
    <w:rsid w:val="007C0183"/>
    <w:rsid w:val="007C06BF"/>
    <w:rsid w:val="007C08C2"/>
    <w:rsid w:val="007C0982"/>
    <w:rsid w:val="007C0A34"/>
    <w:rsid w:val="007C0B7E"/>
    <w:rsid w:val="007C16EF"/>
    <w:rsid w:val="007C1730"/>
    <w:rsid w:val="007C1B2E"/>
    <w:rsid w:val="007C1C56"/>
    <w:rsid w:val="007C1CCC"/>
    <w:rsid w:val="007C2095"/>
    <w:rsid w:val="007C217B"/>
    <w:rsid w:val="007C3289"/>
    <w:rsid w:val="007C4C4D"/>
    <w:rsid w:val="007C5111"/>
    <w:rsid w:val="007C5573"/>
    <w:rsid w:val="007C55F9"/>
    <w:rsid w:val="007C5C13"/>
    <w:rsid w:val="007C652F"/>
    <w:rsid w:val="007C657E"/>
    <w:rsid w:val="007C67EB"/>
    <w:rsid w:val="007C7101"/>
    <w:rsid w:val="007C7336"/>
    <w:rsid w:val="007C7573"/>
    <w:rsid w:val="007C7879"/>
    <w:rsid w:val="007C7D27"/>
    <w:rsid w:val="007C7FF6"/>
    <w:rsid w:val="007D0455"/>
    <w:rsid w:val="007D0A13"/>
    <w:rsid w:val="007D0BC8"/>
    <w:rsid w:val="007D0EA4"/>
    <w:rsid w:val="007D0F95"/>
    <w:rsid w:val="007D10B6"/>
    <w:rsid w:val="007D1168"/>
    <w:rsid w:val="007D132E"/>
    <w:rsid w:val="007D1696"/>
    <w:rsid w:val="007D1778"/>
    <w:rsid w:val="007D1857"/>
    <w:rsid w:val="007D1D21"/>
    <w:rsid w:val="007D2398"/>
    <w:rsid w:val="007D23F1"/>
    <w:rsid w:val="007D2556"/>
    <w:rsid w:val="007D2899"/>
    <w:rsid w:val="007D2CB2"/>
    <w:rsid w:val="007D2E91"/>
    <w:rsid w:val="007D3304"/>
    <w:rsid w:val="007D3631"/>
    <w:rsid w:val="007D3FC1"/>
    <w:rsid w:val="007D4442"/>
    <w:rsid w:val="007D4BFE"/>
    <w:rsid w:val="007D4F59"/>
    <w:rsid w:val="007D552B"/>
    <w:rsid w:val="007D794C"/>
    <w:rsid w:val="007D79C6"/>
    <w:rsid w:val="007D7F21"/>
    <w:rsid w:val="007E0068"/>
    <w:rsid w:val="007E007E"/>
    <w:rsid w:val="007E06D6"/>
    <w:rsid w:val="007E0AA9"/>
    <w:rsid w:val="007E0CA3"/>
    <w:rsid w:val="007E0FE4"/>
    <w:rsid w:val="007E133D"/>
    <w:rsid w:val="007E1BB6"/>
    <w:rsid w:val="007E1BC9"/>
    <w:rsid w:val="007E2320"/>
    <w:rsid w:val="007E24B5"/>
    <w:rsid w:val="007E2786"/>
    <w:rsid w:val="007E27B3"/>
    <w:rsid w:val="007E2B97"/>
    <w:rsid w:val="007E2F53"/>
    <w:rsid w:val="007E36BF"/>
    <w:rsid w:val="007E3780"/>
    <w:rsid w:val="007E3E3B"/>
    <w:rsid w:val="007E3ED7"/>
    <w:rsid w:val="007E3F72"/>
    <w:rsid w:val="007E41B6"/>
    <w:rsid w:val="007E41FE"/>
    <w:rsid w:val="007E43D9"/>
    <w:rsid w:val="007E46BF"/>
    <w:rsid w:val="007E5019"/>
    <w:rsid w:val="007E535E"/>
    <w:rsid w:val="007E54F5"/>
    <w:rsid w:val="007E5A5D"/>
    <w:rsid w:val="007E5D66"/>
    <w:rsid w:val="007E62B3"/>
    <w:rsid w:val="007E62C9"/>
    <w:rsid w:val="007E6B72"/>
    <w:rsid w:val="007E7926"/>
    <w:rsid w:val="007F02EB"/>
    <w:rsid w:val="007F06D4"/>
    <w:rsid w:val="007F13C0"/>
    <w:rsid w:val="007F1A96"/>
    <w:rsid w:val="007F1F0C"/>
    <w:rsid w:val="007F2134"/>
    <w:rsid w:val="007F3038"/>
    <w:rsid w:val="007F31EF"/>
    <w:rsid w:val="007F35DB"/>
    <w:rsid w:val="007F389B"/>
    <w:rsid w:val="007F3F8C"/>
    <w:rsid w:val="007F4993"/>
    <w:rsid w:val="007F49DE"/>
    <w:rsid w:val="007F4B15"/>
    <w:rsid w:val="007F4C6E"/>
    <w:rsid w:val="007F4D16"/>
    <w:rsid w:val="007F4D4D"/>
    <w:rsid w:val="007F4E62"/>
    <w:rsid w:val="007F5A73"/>
    <w:rsid w:val="007F5EBD"/>
    <w:rsid w:val="007F66B1"/>
    <w:rsid w:val="007F6A65"/>
    <w:rsid w:val="007F6AC5"/>
    <w:rsid w:val="007F6CC3"/>
    <w:rsid w:val="007F6D29"/>
    <w:rsid w:val="007F6D2C"/>
    <w:rsid w:val="007F7BD5"/>
    <w:rsid w:val="007F7FC9"/>
    <w:rsid w:val="008002CA"/>
    <w:rsid w:val="008002E3"/>
    <w:rsid w:val="00800C8A"/>
    <w:rsid w:val="00800E12"/>
    <w:rsid w:val="008013C9"/>
    <w:rsid w:val="008013F9"/>
    <w:rsid w:val="008017E9"/>
    <w:rsid w:val="00802AB1"/>
    <w:rsid w:val="008033E3"/>
    <w:rsid w:val="008042E2"/>
    <w:rsid w:val="008045D9"/>
    <w:rsid w:val="00804607"/>
    <w:rsid w:val="00804690"/>
    <w:rsid w:val="00804794"/>
    <w:rsid w:val="00804EA1"/>
    <w:rsid w:val="0080560E"/>
    <w:rsid w:val="00805757"/>
    <w:rsid w:val="00805778"/>
    <w:rsid w:val="00805864"/>
    <w:rsid w:val="00805D70"/>
    <w:rsid w:val="00806406"/>
    <w:rsid w:val="0080643E"/>
    <w:rsid w:val="008064FA"/>
    <w:rsid w:val="00806724"/>
    <w:rsid w:val="00807059"/>
    <w:rsid w:val="00807280"/>
    <w:rsid w:val="008077F9"/>
    <w:rsid w:val="00807C33"/>
    <w:rsid w:val="00810122"/>
    <w:rsid w:val="00810348"/>
    <w:rsid w:val="008106C3"/>
    <w:rsid w:val="00810881"/>
    <w:rsid w:val="00810929"/>
    <w:rsid w:val="00811B06"/>
    <w:rsid w:val="00811CC1"/>
    <w:rsid w:val="00811E42"/>
    <w:rsid w:val="008137D1"/>
    <w:rsid w:val="00813E4D"/>
    <w:rsid w:val="00814017"/>
    <w:rsid w:val="00814659"/>
    <w:rsid w:val="008148B2"/>
    <w:rsid w:val="00814DD3"/>
    <w:rsid w:val="00815054"/>
    <w:rsid w:val="008154CC"/>
    <w:rsid w:val="0081564D"/>
    <w:rsid w:val="00815BFE"/>
    <w:rsid w:val="00815C79"/>
    <w:rsid w:val="00815D40"/>
    <w:rsid w:val="008163A8"/>
    <w:rsid w:val="00816746"/>
    <w:rsid w:val="00816E41"/>
    <w:rsid w:val="008175A5"/>
    <w:rsid w:val="008177B7"/>
    <w:rsid w:val="00817A9B"/>
    <w:rsid w:val="00817BF9"/>
    <w:rsid w:val="00817F19"/>
    <w:rsid w:val="0082170B"/>
    <w:rsid w:val="00821AE4"/>
    <w:rsid w:val="00821D10"/>
    <w:rsid w:val="00821FFB"/>
    <w:rsid w:val="00822553"/>
    <w:rsid w:val="00822999"/>
    <w:rsid w:val="00822E71"/>
    <w:rsid w:val="00823108"/>
    <w:rsid w:val="00823BEE"/>
    <w:rsid w:val="00823F1F"/>
    <w:rsid w:val="00825017"/>
    <w:rsid w:val="008251BD"/>
    <w:rsid w:val="008252EB"/>
    <w:rsid w:val="008259F1"/>
    <w:rsid w:val="00825C4E"/>
    <w:rsid w:val="00825D13"/>
    <w:rsid w:val="008264C3"/>
    <w:rsid w:val="00826642"/>
    <w:rsid w:val="00826B25"/>
    <w:rsid w:val="00826DDF"/>
    <w:rsid w:val="00826E6A"/>
    <w:rsid w:val="00827D70"/>
    <w:rsid w:val="00830430"/>
    <w:rsid w:val="00830582"/>
    <w:rsid w:val="00830630"/>
    <w:rsid w:val="00830C56"/>
    <w:rsid w:val="00831603"/>
    <w:rsid w:val="00831935"/>
    <w:rsid w:val="00831FFF"/>
    <w:rsid w:val="00832426"/>
    <w:rsid w:val="00832474"/>
    <w:rsid w:val="00832966"/>
    <w:rsid w:val="008334DD"/>
    <w:rsid w:val="008334F9"/>
    <w:rsid w:val="008337E1"/>
    <w:rsid w:val="00833C96"/>
    <w:rsid w:val="00834D75"/>
    <w:rsid w:val="0083505E"/>
    <w:rsid w:val="008355A7"/>
    <w:rsid w:val="00835750"/>
    <w:rsid w:val="00835807"/>
    <w:rsid w:val="0083589A"/>
    <w:rsid w:val="008359E9"/>
    <w:rsid w:val="00835A62"/>
    <w:rsid w:val="00835A6D"/>
    <w:rsid w:val="00835CD6"/>
    <w:rsid w:val="00835DDD"/>
    <w:rsid w:val="00835EBC"/>
    <w:rsid w:val="0083626C"/>
    <w:rsid w:val="008362E2"/>
    <w:rsid w:val="008365FB"/>
    <w:rsid w:val="008370D4"/>
    <w:rsid w:val="008370DB"/>
    <w:rsid w:val="00837A16"/>
    <w:rsid w:val="00840291"/>
    <w:rsid w:val="00840D83"/>
    <w:rsid w:val="00841C5A"/>
    <w:rsid w:val="00842983"/>
    <w:rsid w:val="00842C12"/>
    <w:rsid w:val="00842E25"/>
    <w:rsid w:val="008434B2"/>
    <w:rsid w:val="00843A8F"/>
    <w:rsid w:val="00844243"/>
    <w:rsid w:val="0084426A"/>
    <w:rsid w:val="0084443B"/>
    <w:rsid w:val="0084445A"/>
    <w:rsid w:val="0084472D"/>
    <w:rsid w:val="00844CE8"/>
    <w:rsid w:val="00844D68"/>
    <w:rsid w:val="00844EB5"/>
    <w:rsid w:val="00845006"/>
    <w:rsid w:val="0084590B"/>
    <w:rsid w:val="00845C0C"/>
    <w:rsid w:val="008469F9"/>
    <w:rsid w:val="00846AAB"/>
    <w:rsid w:val="00846F53"/>
    <w:rsid w:val="0085027B"/>
    <w:rsid w:val="00850557"/>
    <w:rsid w:val="0085142B"/>
    <w:rsid w:val="00851434"/>
    <w:rsid w:val="00851532"/>
    <w:rsid w:val="0085154F"/>
    <w:rsid w:val="00851659"/>
    <w:rsid w:val="008516B4"/>
    <w:rsid w:val="00851B45"/>
    <w:rsid w:val="00851BAB"/>
    <w:rsid w:val="0085241A"/>
    <w:rsid w:val="00852661"/>
    <w:rsid w:val="00852848"/>
    <w:rsid w:val="00852EC3"/>
    <w:rsid w:val="0085303F"/>
    <w:rsid w:val="00853150"/>
    <w:rsid w:val="00853561"/>
    <w:rsid w:val="00853812"/>
    <w:rsid w:val="00853CF5"/>
    <w:rsid w:val="008546CC"/>
    <w:rsid w:val="0085475D"/>
    <w:rsid w:val="00854CD7"/>
    <w:rsid w:val="0085536D"/>
    <w:rsid w:val="0085539C"/>
    <w:rsid w:val="00855F96"/>
    <w:rsid w:val="00856B58"/>
    <w:rsid w:val="00856F95"/>
    <w:rsid w:val="008570E0"/>
    <w:rsid w:val="00857469"/>
    <w:rsid w:val="0085772B"/>
    <w:rsid w:val="0086008A"/>
    <w:rsid w:val="0086098D"/>
    <w:rsid w:val="008611F0"/>
    <w:rsid w:val="0086149E"/>
    <w:rsid w:val="00862999"/>
    <w:rsid w:val="00862D69"/>
    <w:rsid w:val="008630BD"/>
    <w:rsid w:val="00863A89"/>
    <w:rsid w:val="00863C57"/>
    <w:rsid w:val="00863E3F"/>
    <w:rsid w:val="00864122"/>
    <w:rsid w:val="008646D7"/>
    <w:rsid w:val="008647B4"/>
    <w:rsid w:val="00864985"/>
    <w:rsid w:val="0086508D"/>
    <w:rsid w:val="00865C84"/>
    <w:rsid w:val="008666D8"/>
    <w:rsid w:val="00866E0D"/>
    <w:rsid w:val="008678E7"/>
    <w:rsid w:val="00867AC0"/>
    <w:rsid w:val="008703D0"/>
    <w:rsid w:val="00870583"/>
    <w:rsid w:val="008715F1"/>
    <w:rsid w:val="008718DB"/>
    <w:rsid w:val="00872288"/>
    <w:rsid w:val="0087236D"/>
    <w:rsid w:val="00872560"/>
    <w:rsid w:val="008728D4"/>
    <w:rsid w:val="00872912"/>
    <w:rsid w:val="008730AA"/>
    <w:rsid w:val="00873918"/>
    <w:rsid w:val="00873A47"/>
    <w:rsid w:val="00873C65"/>
    <w:rsid w:val="00873E62"/>
    <w:rsid w:val="00874580"/>
    <w:rsid w:val="008745B1"/>
    <w:rsid w:val="008746AC"/>
    <w:rsid w:val="0087489F"/>
    <w:rsid w:val="0087597D"/>
    <w:rsid w:val="00875DAB"/>
    <w:rsid w:val="008765D3"/>
    <w:rsid w:val="00876E05"/>
    <w:rsid w:val="008778A4"/>
    <w:rsid w:val="00877ABB"/>
    <w:rsid w:val="00877DA8"/>
    <w:rsid w:val="008804EC"/>
    <w:rsid w:val="008805E8"/>
    <w:rsid w:val="00880E8C"/>
    <w:rsid w:val="00881071"/>
    <w:rsid w:val="00881D30"/>
    <w:rsid w:val="00882D50"/>
    <w:rsid w:val="0088321A"/>
    <w:rsid w:val="00883420"/>
    <w:rsid w:val="00883483"/>
    <w:rsid w:val="0088376A"/>
    <w:rsid w:val="008837D0"/>
    <w:rsid w:val="008839D3"/>
    <w:rsid w:val="008842E8"/>
    <w:rsid w:val="008844FF"/>
    <w:rsid w:val="00884635"/>
    <w:rsid w:val="00884870"/>
    <w:rsid w:val="00884CA9"/>
    <w:rsid w:val="00885064"/>
    <w:rsid w:val="00885290"/>
    <w:rsid w:val="008858B6"/>
    <w:rsid w:val="00885E74"/>
    <w:rsid w:val="00885F68"/>
    <w:rsid w:val="00886458"/>
    <w:rsid w:val="00886989"/>
    <w:rsid w:val="008874C0"/>
    <w:rsid w:val="00887641"/>
    <w:rsid w:val="00887ACD"/>
    <w:rsid w:val="00887F61"/>
    <w:rsid w:val="008903CA"/>
    <w:rsid w:val="0089059C"/>
    <w:rsid w:val="00892F27"/>
    <w:rsid w:val="008931F7"/>
    <w:rsid w:val="0089461F"/>
    <w:rsid w:val="0089473E"/>
    <w:rsid w:val="00894782"/>
    <w:rsid w:val="00894E14"/>
    <w:rsid w:val="00895145"/>
    <w:rsid w:val="00896340"/>
    <w:rsid w:val="00896538"/>
    <w:rsid w:val="008967E1"/>
    <w:rsid w:val="00896AF6"/>
    <w:rsid w:val="00897F30"/>
    <w:rsid w:val="008A06F2"/>
    <w:rsid w:val="008A091A"/>
    <w:rsid w:val="008A0EF9"/>
    <w:rsid w:val="008A0F48"/>
    <w:rsid w:val="008A12CD"/>
    <w:rsid w:val="008A15C2"/>
    <w:rsid w:val="008A1E76"/>
    <w:rsid w:val="008A2237"/>
    <w:rsid w:val="008A2515"/>
    <w:rsid w:val="008A280E"/>
    <w:rsid w:val="008A2D53"/>
    <w:rsid w:val="008A3999"/>
    <w:rsid w:val="008A3E8F"/>
    <w:rsid w:val="008A42F1"/>
    <w:rsid w:val="008A489B"/>
    <w:rsid w:val="008A48DA"/>
    <w:rsid w:val="008A4D7B"/>
    <w:rsid w:val="008A5187"/>
    <w:rsid w:val="008A57E4"/>
    <w:rsid w:val="008A66DF"/>
    <w:rsid w:val="008A7711"/>
    <w:rsid w:val="008A787F"/>
    <w:rsid w:val="008A78D5"/>
    <w:rsid w:val="008A7A09"/>
    <w:rsid w:val="008A7DBB"/>
    <w:rsid w:val="008B0B55"/>
    <w:rsid w:val="008B15B1"/>
    <w:rsid w:val="008B26ED"/>
    <w:rsid w:val="008B2BE4"/>
    <w:rsid w:val="008B3051"/>
    <w:rsid w:val="008B308F"/>
    <w:rsid w:val="008B3341"/>
    <w:rsid w:val="008B342F"/>
    <w:rsid w:val="008B3A19"/>
    <w:rsid w:val="008B3A83"/>
    <w:rsid w:val="008B3D2F"/>
    <w:rsid w:val="008B3DC5"/>
    <w:rsid w:val="008B3E6D"/>
    <w:rsid w:val="008B3FE7"/>
    <w:rsid w:val="008B4025"/>
    <w:rsid w:val="008B4AE8"/>
    <w:rsid w:val="008B50DA"/>
    <w:rsid w:val="008B55EE"/>
    <w:rsid w:val="008B57EF"/>
    <w:rsid w:val="008B58E2"/>
    <w:rsid w:val="008B5F61"/>
    <w:rsid w:val="008B6093"/>
    <w:rsid w:val="008B687F"/>
    <w:rsid w:val="008B704A"/>
    <w:rsid w:val="008B724F"/>
    <w:rsid w:val="008B7272"/>
    <w:rsid w:val="008B756B"/>
    <w:rsid w:val="008B7D10"/>
    <w:rsid w:val="008B7D1D"/>
    <w:rsid w:val="008C036F"/>
    <w:rsid w:val="008C0476"/>
    <w:rsid w:val="008C0C06"/>
    <w:rsid w:val="008C134B"/>
    <w:rsid w:val="008C1842"/>
    <w:rsid w:val="008C19E3"/>
    <w:rsid w:val="008C25F1"/>
    <w:rsid w:val="008C2608"/>
    <w:rsid w:val="008C2A8D"/>
    <w:rsid w:val="008C2CA5"/>
    <w:rsid w:val="008C3C00"/>
    <w:rsid w:val="008C5342"/>
    <w:rsid w:val="008C555E"/>
    <w:rsid w:val="008C5836"/>
    <w:rsid w:val="008C59B2"/>
    <w:rsid w:val="008C59B3"/>
    <w:rsid w:val="008C5BB8"/>
    <w:rsid w:val="008C5C8A"/>
    <w:rsid w:val="008C62E0"/>
    <w:rsid w:val="008C64C4"/>
    <w:rsid w:val="008C654F"/>
    <w:rsid w:val="008C65FD"/>
    <w:rsid w:val="008C66AD"/>
    <w:rsid w:val="008C7043"/>
    <w:rsid w:val="008C72A0"/>
    <w:rsid w:val="008C74A4"/>
    <w:rsid w:val="008D0017"/>
    <w:rsid w:val="008D00A0"/>
    <w:rsid w:val="008D094D"/>
    <w:rsid w:val="008D0D34"/>
    <w:rsid w:val="008D193F"/>
    <w:rsid w:val="008D2450"/>
    <w:rsid w:val="008D2572"/>
    <w:rsid w:val="008D25EC"/>
    <w:rsid w:val="008D2C0A"/>
    <w:rsid w:val="008D2F4E"/>
    <w:rsid w:val="008D310F"/>
    <w:rsid w:val="008D37F5"/>
    <w:rsid w:val="008D37FE"/>
    <w:rsid w:val="008D3C8D"/>
    <w:rsid w:val="008D3D25"/>
    <w:rsid w:val="008D4502"/>
    <w:rsid w:val="008D45C1"/>
    <w:rsid w:val="008D49A2"/>
    <w:rsid w:val="008D4B28"/>
    <w:rsid w:val="008D4CA2"/>
    <w:rsid w:val="008D4D63"/>
    <w:rsid w:val="008D4F89"/>
    <w:rsid w:val="008D512C"/>
    <w:rsid w:val="008D5452"/>
    <w:rsid w:val="008D5494"/>
    <w:rsid w:val="008D57CC"/>
    <w:rsid w:val="008D58D7"/>
    <w:rsid w:val="008D5A98"/>
    <w:rsid w:val="008D5AAC"/>
    <w:rsid w:val="008D5E86"/>
    <w:rsid w:val="008D668A"/>
    <w:rsid w:val="008D6781"/>
    <w:rsid w:val="008D68D4"/>
    <w:rsid w:val="008D6D06"/>
    <w:rsid w:val="008D7444"/>
    <w:rsid w:val="008D7A50"/>
    <w:rsid w:val="008D7C83"/>
    <w:rsid w:val="008D7E6F"/>
    <w:rsid w:val="008E07D8"/>
    <w:rsid w:val="008E0A14"/>
    <w:rsid w:val="008E0E5B"/>
    <w:rsid w:val="008E186B"/>
    <w:rsid w:val="008E1FA8"/>
    <w:rsid w:val="008E27AE"/>
    <w:rsid w:val="008E2921"/>
    <w:rsid w:val="008E3A3F"/>
    <w:rsid w:val="008E3DC1"/>
    <w:rsid w:val="008E40D5"/>
    <w:rsid w:val="008E416E"/>
    <w:rsid w:val="008E4A88"/>
    <w:rsid w:val="008E51FE"/>
    <w:rsid w:val="008E54C5"/>
    <w:rsid w:val="008E55A6"/>
    <w:rsid w:val="008E586F"/>
    <w:rsid w:val="008E625E"/>
    <w:rsid w:val="008E6270"/>
    <w:rsid w:val="008E69DE"/>
    <w:rsid w:val="008F0DAC"/>
    <w:rsid w:val="008F1C11"/>
    <w:rsid w:val="008F1C66"/>
    <w:rsid w:val="008F2384"/>
    <w:rsid w:val="008F30D7"/>
    <w:rsid w:val="008F30DB"/>
    <w:rsid w:val="008F32B8"/>
    <w:rsid w:val="008F372A"/>
    <w:rsid w:val="008F42D9"/>
    <w:rsid w:val="008F4E68"/>
    <w:rsid w:val="008F5003"/>
    <w:rsid w:val="008F515E"/>
    <w:rsid w:val="008F56DB"/>
    <w:rsid w:val="008F5F7E"/>
    <w:rsid w:val="008F7398"/>
    <w:rsid w:val="008F771D"/>
    <w:rsid w:val="008F7DCE"/>
    <w:rsid w:val="008F7E7C"/>
    <w:rsid w:val="009003BF"/>
    <w:rsid w:val="009005AE"/>
    <w:rsid w:val="009008ED"/>
    <w:rsid w:val="00900F00"/>
    <w:rsid w:val="00901171"/>
    <w:rsid w:val="009012D5"/>
    <w:rsid w:val="0090134B"/>
    <w:rsid w:val="00901749"/>
    <w:rsid w:val="00901963"/>
    <w:rsid w:val="009021DE"/>
    <w:rsid w:val="00902902"/>
    <w:rsid w:val="00902EED"/>
    <w:rsid w:val="00903BC1"/>
    <w:rsid w:val="00904705"/>
    <w:rsid w:val="00904886"/>
    <w:rsid w:val="0090573C"/>
    <w:rsid w:val="00905B8D"/>
    <w:rsid w:val="00905E95"/>
    <w:rsid w:val="00906000"/>
    <w:rsid w:val="0090630E"/>
    <w:rsid w:val="009063DA"/>
    <w:rsid w:val="009068D3"/>
    <w:rsid w:val="00906A77"/>
    <w:rsid w:val="00906AF1"/>
    <w:rsid w:val="00906BA1"/>
    <w:rsid w:val="00906C0B"/>
    <w:rsid w:val="00907123"/>
    <w:rsid w:val="00907148"/>
    <w:rsid w:val="00907153"/>
    <w:rsid w:val="0090759D"/>
    <w:rsid w:val="00910090"/>
    <w:rsid w:val="009100A0"/>
    <w:rsid w:val="00910401"/>
    <w:rsid w:val="00910525"/>
    <w:rsid w:val="009105A1"/>
    <w:rsid w:val="00910887"/>
    <w:rsid w:val="009108A1"/>
    <w:rsid w:val="00910917"/>
    <w:rsid w:val="00910BAC"/>
    <w:rsid w:val="00911DB8"/>
    <w:rsid w:val="009125D6"/>
    <w:rsid w:val="0091323B"/>
    <w:rsid w:val="0091438A"/>
    <w:rsid w:val="009145E1"/>
    <w:rsid w:val="009149E4"/>
    <w:rsid w:val="00914AEB"/>
    <w:rsid w:val="0091562E"/>
    <w:rsid w:val="00915BF3"/>
    <w:rsid w:val="00915BF4"/>
    <w:rsid w:val="009166DE"/>
    <w:rsid w:val="00916845"/>
    <w:rsid w:val="0091690A"/>
    <w:rsid w:val="00916984"/>
    <w:rsid w:val="0091775C"/>
    <w:rsid w:val="00920406"/>
    <w:rsid w:val="00920D98"/>
    <w:rsid w:val="00922395"/>
    <w:rsid w:val="009223D2"/>
    <w:rsid w:val="00922442"/>
    <w:rsid w:val="00922867"/>
    <w:rsid w:val="009229D5"/>
    <w:rsid w:val="00922F93"/>
    <w:rsid w:val="00922FCD"/>
    <w:rsid w:val="00923334"/>
    <w:rsid w:val="009233F1"/>
    <w:rsid w:val="00923564"/>
    <w:rsid w:val="0092372D"/>
    <w:rsid w:val="00923B59"/>
    <w:rsid w:val="00924BB5"/>
    <w:rsid w:val="00924E60"/>
    <w:rsid w:val="00925187"/>
    <w:rsid w:val="00925D57"/>
    <w:rsid w:val="00926525"/>
    <w:rsid w:val="009268CF"/>
    <w:rsid w:val="009269C0"/>
    <w:rsid w:val="00926B57"/>
    <w:rsid w:val="00927286"/>
    <w:rsid w:val="00927592"/>
    <w:rsid w:val="0092796C"/>
    <w:rsid w:val="00927BB9"/>
    <w:rsid w:val="00927BFB"/>
    <w:rsid w:val="00927CC2"/>
    <w:rsid w:val="00927E63"/>
    <w:rsid w:val="00930149"/>
    <w:rsid w:val="009313A3"/>
    <w:rsid w:val="00931402"/>
    <w:rsid w:val="009315DD"/>
    <w:rsid w:val="00931681"/>
    <w:rsid w:val="009319F7"/>
    <w:rsid w:val="00931C15"/>
    <w:rsid w:val="00931C47"/>
    <w:rsid w:val="00932962"/>
    <w:rsid w:val="009330F9"/>
    <w:rsid w:val="009333AA"/>
    <w:rsid w:val="0093385B"/>
    <w:rsid w:val="009338AE"/>
    <w:rsid w:val="009339A0"/>
    <w:rsid w:val="00933FC9"/>
    <w:rsid w:val="009340AD"/>
    <w:rsid w:val="00934508"/>
    <w:rsid w:val="0093471C"/>
    <w:rsid w:val="00934D91"/>
    <w:rsid w:val="009359E1"/>
    <w:rsid w:val="0093655A"/>
    <w:rsid w:val="00936C63"/>
    <w:rsid w:val="00937426"/>
    <w:rsid w:val="009377BE"/>
    <w:rsid w:val="00937B43"/>
    <w:rsid w:val="00937DF9"/>
    <w:rsid w:val="00937FD5"/>
    <w:rsid w:val="00940205"/>
    <w:rsid w:val="00940251"/>
    <w:rsid w:val="0094075D"/>
    <w:rsid w:val="00940B51"/>
    <w:rsid w:val="00940C8A"/>
    <w:rsid w:val="00940D01"/>
    <w:rsid w:val="00940D53"/>
    <w:rsid w:val="00940E12"/>
    <w:rsid w:val="00940EBF"/>
    <w:rsid w:val="009411FB"/>
    <w:rsid w:val="00942038"/>
    <w:rsid w:val="009429D2"/>
    <w:rsid w:val="00942F6E"/>
    <w:rsid w:val="009431A6"/>
    <w:rsid w:val="00943CA3"/>
    <w:rsid w:val="009452CE"/>
    <w:rsid w:val="009458BE"/>
    <w:rsid w:val="009461A0"/>
    <w:rsid w:val="009466E8"/>
    <w:rsid w:val="00946828"/>
    <w:rsid w:val="00946D11"/>
    <w:rsid w:val="0094743D"/>
    <w:rsid w:val="0094747F"/>
    <w:rsid w:val="009474F8"/>
    <w:rsid w:val="00947512"/>
    <w:rsid w:val="00947A82"/>
    <w:rsid w:val="00950A07"/>
    <w:rsid w:val="00950D46"/>
    <w:rsid w:val="009515EE"/>
    <w:rsid w:val="00951FFB"/>
    <w:rsid w:val="00952267"/>
    <w:rsid w:val="009526E2"/>
    <w:rsid w:val="009526F2"/>
    <w:rsid w:val="00952980"/>
    <w:rsid w:val="00952A3B"/>
    <w:rsid w:val="00952EA6"/>
    <w:rsid w:val="00952F42"/>
    <w:rsid w:val="0095331B"/>
    <w:rsid w:val="00953476"/>
    <w:rsid w:val="00953935"/>
    <w:rsid w:val="00954596"/>
    <w:rsid w:val="009545FB"/>
    <w:rsid w:val="00954681"/>
    <w:rsid w:val="00954B7F"/>
    <w:rsid w:val="00954C46"/>
    <w:rsid w:val="0095560E"/>
    <w:rsid w:val="00956078"/>
    <w:rsid w:val="00956091"/>
    <w:rsid w:val="009560D7"/>
    <w:rsid w:val="00956652"/>
    <w:rsid w:val="009568B6"/>
    <w:rsid w:val="009569D5"/>
    <w:rsid w:val="009569F9"/>
    <w:rsid w:val="00956B62"/>
    <w:rsid w:val="00956DE6"/>
    <w:rsid w:val="00956F23"/>
    <w:rsid w:val="0095750A"/>
    <w:rsid w:val="00957D58"/>
    <w:rsid w:val="0096014F"/>
    <w:rsid w:val="00960269"/>
    <w:rsid w:val="00960AE1"/>
    <w:rsid w:val="00961544"/>
    <w:rsid w:val="00961666"/>
    <w:rsid w:val="0096196C"/>
    <w:rsid w:val="00961D0A"/>
    <w:rsid w:val="00961FF2"/>
    <w:rsid w:val="00962081"/>
    <w:rsid w:val="00962525"/>
    <w:rsid w:val="00962925"/>
    <w:rsid w:val="00963768"/>
    <w:rsid w:val="00963B97"/>
    <w:rsid w:val="00963DBF"/>
    <w:rsid w:val="009642BC"/>
    <w:rsid w:val="0096452F"/>
    <w:rsid w:val="00964565"/>
    <w:rsid w:val="009646E0"/>
    <w:rsid w:val="00964B10"/>
    <w:rsid w:val="00965086"/>
    <w:rsid w:val="0096514A"/>
    <w:rsid w:val="0096597A"/>
    <w:rsid w:val="00965CAE"/>
    <w:rsid w:val="00965FAD"/>
    <w:rsid w:val="00966451"/>
    <w:rsid w:val="00966512"/>
    <w:rsid w:val="00966CAE"/>
    <w:rsid w:val="00966EEF"/>
    <w:rsid w:val="00967337"/>
    <w:rsid w:val="009675B4"/>
    <w:rsid w:val="00967781"/>
    <w:rsid w:val="00967C5A"/>
    <w:rsid w:val="00967EDD"/>
    <w:rsid w:val="00970172"/>
    <w:rsid w:val="00970217"/>
    <w:rsid w:val="0097022C"/>
    <w:rsid w:val="00970254"/>
    <w:rsid w:val="00970489"/>
    <w:rsid w:val="009704F1"/>
    <w:rsid w:val="009709A3"/>
    <w:rsid w:val="0097140B"/>
    <w:rsid w:val="009719D7"/>
    <w:rsid w:val="00971D94"/>
    <w:rsid w:val="0097223C"/>
    <w:rsid w:val="009729C2"/>
    <w:rsid w:val="00972B15"/>
    <w:rsid w:val="00972C42"/>
    <w:rsid w:val="00972E53"/>
    <w:rsid w:val="00973556"/>
    <w:rsid w:val="00973DA4"/>
    <w:rsid w:val="009746CC"/>
    <w:rsid w:val="0097474E"/>
    <w:rsid w:val="00974DAB"/>
    <w:rsid w:val="00975145"/>
    <w:rsid w:val="009751D7"/>
    <w:rsid w:val="009756EF"/>
    <w:rsid w:val="009761E8"/>
    <w:rsid w:val="00976971"/>
    <w:rsid w:val="00976B0F"/>
    <w:rsid w:val="00976C4C"/>
    <w:rsid w:val="0097761E"/>
    <w:rsid w:val="00980031"/>
    <w:rsid w:val="0098062C"/>
    <w:rsid w:val="00980955"/>
    <w:rsid w:val="00981104"/>
    <w:rsid w:val="00981169"/>
    <w:rsid w:val="0098184D"/>
    <w:rsid w:val="0098297E"/>
    <w:rsid w:val="00982D9D"/>
    <w:rsid w:val="00982DE2"/>
    <w:rsid w:val="00983E92"/>
    <w:rsid w:val="009844BA"/>
    <w:rsid w:val="0098471D"/>
    <w:rsid w:val="00984C6A"/>
    <w:rsid w:val="009850A8"/>
    <w:rsid w:val="0098519C"/>
    <w:rsid w:val="0098755D"/>
    <w:rsid w:val="0098793E"/>
    <w:rsid w:val="00987985"/>
    <w:rsid w:val="00990035"/>
    <w:rsid w:val="009906A0"/>
    <w:rsid w:val="00990A3C"/>
    <w:rsid w:val="00990A87"/>
    <w:rsid w:val="00990AC6"/>
    <w:rsid w:val="00990D1D"/>
    <w:rsid w:val="00991296"/>
    <w:rsid w:val="00991468"/>
    <w:rsid w:val="00991583"/>
    <w:rsid w:val="00991871"/>
    <w:rsid w:val="00991EE3"/>
    <w:rsid w:val="00992418"/>
    <w:rsid w:val="00992CB9"/>
    <w:rsid w:val="009936EF"/>
    <w:rsid w:val="00993B3F"/>
    <w:rsid w:val="0099543F"/>
    <w:rsid w:val="00995473"/>
    <w:rsid w:val="009957F4"/>
    <w:rsid w:val="009958F8"/>
    <w:rsid w:val="009965F7"/>
    <w:rsid w:val="00996DF9"/>
    <w:rsid w:val="00997BAF"/>
    <w:rsid w:val="009A005C"/>
    <w:rsid w:val="009A02E9"/>
    <w:rsid w:val="009A03F5"/>
    <w:rsid w:val="009A1B08"/>
    <w:rsid w:val="009A1CE3"/>
    <w:rsid w:val="009A27C6"/>
    <w:rsid w:val="009A2C64"/>
    <w:rsid w:val="009A2F48"/>
    <w:rsid w:val="009A3254"/>
    <w:rsid w:val="009A355B"/>
    <w:rsid w:val="009A40DE"/>
    <w:rsid w:val="009A418F"/>
    <w:rsid w:val="009A44EB"/>
    <w:rsid w:val="009A4930"/>
    <w:rsid w:val="009A49B9"/>
    <w:rsid w:val="009A4B5E"/>
    <w:rsid w:val="009A4F99"/>
    <w:rsid w:val="009A574F"/>
    <w:rsid w:val="009A5836"/>
    <w:rsid w:val="009A6DA7"/>
    <w:rsid w:val="009A7417"/>
    <w:rsid w:val="009B0016"/>
    <w:rsid w:val="009B0124"/>
    <w:rsid w:val="009B02DA"/>
    <w:rsid w:val="009B02E2"/>
    <w:rsid w:val="009B0DCE"/>
    <w:rsid w:val="009B1043"/>
    <w:rsid w:val="009B13EE"/>
    <w:rsid w:val="009B14F7"/>
    <w:rsid w:val="009B1FD9"/>
    <w:rsid w:val="009B201D"/>
    <w:rsid w:val="009B21F4"/>
    <w:rsid w:val="009B2CF6"/>
    <w:rsid w:val="009B2E7E"/>
    <w:rsid w:val="009B30B8"/>
    <w:rsid w:val="009B31AC"/>
    <w:rsid w:val="009B334C"/>
    <w:rsid w:val="009B3E55"/>
    <w:rsid w:val="009B464C"/>
    <w:rsid w:val="009B4697"/>
    <w:rsid w:val="009B4EDC"/>
    <w:rsid w:val="009B570E"/>
    <w:rsid w:val="009B5844"/>
    <w:rsid w:val="009B5EEA"/>
    <w:rsid w:val="009B626E"/>
    <w:rsid w:val="009B6373"/>
    <w:rsid w:val="009B63B4"/>
    <w:rsid w:val="009B66AB"/>
    <w:rsid w:val="009B681F"/>
    <w:rsid w:val="009B6C0E"/>
    <w:rsid w:val="009B6FAD"/>
    <w:rsid w:val="009C0D3F"/>
    <w:rsid w:val="009C0EB0"/>
    <w:rsid w:val="009C1220"/>
    <w:rsid w:val="009C20E7"/>
    <w:rsid w:val="009C22AE"/>
    <w:rsid w:val="009C4239"/>
    <w:rsid w:val="009C42E7"/>
    <w:rsid w:val="009C43CD"/>
    <w:rsid w:val="009C4414"/>
    <w:rsid w:val="009C46EC"/>
    <w:rsid w:val="009C4B54"/>
    <w:rsid w:val="009C574E"/>
    <w:rsid w:val="009C5786"/>
    <w:rsid w:val="009C58FC"/>
    <w:rsid w:val="009C5BDD"/>
    <w:rsid w:val="009C696D"/>
    <w:rsid w:val="009C6C84"/>
    <w:rsid w:val="009C6CB5"/>
    <w:rsid w:val="009C6E22"/>
    <w:rsid w:val="009C71D5"/>
    <w:rsid w:val="009C745F"/>
    <w:rsid w:val="009C7A11"/>
    <w:rsid w:val="009C7C4F"/>
    <w:rsid w:val="009C7C76"/>
    <w:rsid w:val="009D0487"/>
    <w:rsid w:val="009D0609"/>
    <w:rsid w:val="009D0657"/>
    <w:rsid w:val="009D0FF9"/>
    <w:rsid w:val="009D16B2"/>
    <w:rsid w:val="009D1AA8"/>
    <w:rsid w:val="009D1BE8"/>
    <w:rsid w:val="009D1F1F"/>
    <w:rsid w:val="009D2A2B"/>
    <w:rsid w:val="009D2B66"/>
    <w:rsid w:val="009D2C9E"/>
    <w:rsid w:val="009D2D81"/>
    <w:rsid w:val="009D3530"/>
    <w:rsid w:val="009D38EA"/>
    <w:rsid w:val="009D3C7A"/>
    <w:rsid w:val="009D3FE8"/>
    <w:rsid w:val="009D4514"/>
    <w:rsid w:val="009D4E36"/>
    <w:rsid w:val="009D4EA6"/>
    <w:rsid w:val="009D4EF2"/>
    <w:rsid w:val="009D584A"/>
    <w:rsid w:val="009D5C6C"/>
    <w:rsid w:val="009D5F6B"/>
    <w:rsid w:val="009D6062"/>
    <w:rsid w:val="009D6393"/>
    <w:rsid w:val="009D69E9"/>
    <w:rsid w:val="009D6BDD"/>
    <w:rsid w:val="009D6F8A"/>
    <w:rsid w:val="009D707A"/>
    <w:rsid w:val="009D7BC5"/>
    <w:rsid w:val="009E1235"/>
    <w:rsid w:val="009E138D"/>
    <w:rsid w:val="009E17DB"/>
    <w:rsid w:val="009E1BD3"/>
    <w:rsid w:val="009E1D90"/>
    <w:rsid w:val="009E1D94"/>
    <w:rsid w:val="009E2589"/>
    <w:rsid w:val="009E25BA"/>
    <w:rsid w:val="009E2C23"/>
    <w:rsid w:val="009E2DE7"/>
    <w:rsid w:val="009E2E5D"/>
    <w:rsid w:val="009E31EE"/>
    <w:rsid w:val="009E320A"/>
    <w:rsid w:val="009E3332"/>
    <w:rsid w:val="009E34D7"/>
    <w:rsid w:val="009E37FC"/>
    <w:rsid w:val="009E391B"/>
    <w:rsid w:val="009E3DFA"/>
    <w:rsid w:val="009E3FEB"/>
    <w:rsid w:val="009E407C"/>
    <w:rsid w:val="009E45F0"/>
    <w:rsid w:val="009E4E63"/>
    <w:rsid w:val="009E58D0"/>
    <w:rsid w:val="009E5970"/>
    <w:rsid w:val="009E5C89"/>
    <w:rsid w:val="009E5E7B"/>
    <w:rsid w:val="009E5FAA"/>
    <w:rsid w:val="009E707F"/>
    <w:rsid w:val="009E7D98"/>
    <w:rsid w:val="009F0C5E"/>
    <w:rsid w:val="009F0F7B"/>
    <w:rsid w:val="009F14CB"/>
    <w:rsid w:val="009F17FE"/>
    <w:rsid w:val="009F1ACA"/>
    <w:rsid w:val="009F1B4D"/>
    <w:rsid w:val="009F29D4"/>
    <w:rsid w:val="009F34FF"/>
    <w:rsid w:val="009F36B0"/>
    <w:rsid w:val="009F39DC"/>
    <w:rsid w:val="009F3B43"/>
    <w:rsid w:val="009F3EE8"/>
    <w:rsid w:val="009F3F4E"/>
    <w:rsid w:val="009F408E"/>
    <w:rsid w:val="009F4915"/>
    <w:rsid w:val="009F4CB9"/>
    <w:rsid w:val="009F4ED5"/>
    <w:rsid w:val="009F509F"/>
    <w:rsid w:val="009F5148"/>
    <w:rsid w:val="009F534F"/>
    <w:rsid w:val="009F539F"/>
    <w:rsid w:val="009F5A02"/>
    <w:rsid w:val="009F5C5C"/>
    <w:rsid w:val="009F5DB9"/>
    <w:rsid w:val="009F73A9"/>
    <w:rsid w:val="009F7403"/>
    <w:rsid w:val="009F7552"/>
    <w:rsid w:val="009F7A6A"/>
    <w:rsid w:val="00A00374"/>
    <w:rsid w:val="00A006D5"/>
    <w:rsid w:val="00A00716"/>
    <w:rsid w:val="00A007E0"/>
    <w:rsid w:val="00A009E5"/>
    <w:rsid w:val="00A01289"/>
    <w:rsid w:val="00A0139A"/>
    <w:rsid w:val="00A01D7A"/>
    <w:rsid w:val="00A02287"/>
    <w:rsid w:val="00A02556"/>
    <w:rsid w:val="00A029F5"/>
    <w:rsid w:val="00A02BBC"/>
    <w:rsid w:val="00A031F0"/>
    <w:rsid w:val="00A0322C"/>
    <w:rsid w:val="00A034AD"/>
    <w:rsid w:val="00A03B95"/>
    <w:rsid w:val="00A03E39"/>
    <w:rsid w:val="00A03E9E"/>
    <w:rsid w:val="00A046EE"/>
    <w:rsid w:val="00A048E7"/>
    <w:rsid w:val="00A0508C"/>
    <w:rsid w:val="00A0527D"/>
    <w:rsid w:val="00A05525"/>
    <w:rsid w:val="00A057FB"/>
    <w:rsid w:val="00A05BD3"/>
    <w:rsid w:val="00A0650F"/>
    <w:rsid w:val="00A0704D"/>
    <w:rsid w:val="00A07536"/>
    <w:rsid w:val="00A076E8"/>
    <w:rsid w:val="00A07ADD"/>
    <w:rsid w:val="00A07DC5"/>
    <w:rsid w:val="00A07E1F"/>
    <w:rsid w:val="00A102E7"/>
    <w:rsid w:val="00A108AA"/>
    <w:rsid w:val="00A10CF4"/>
    <w:rsid w:val="00A10EA3"/>
    <w:rsid w:val="00A111BF"/>
    <w:rsid w:val="00A11413"/>
    <w:rsid w:val="00A11D37"/>
    <w:rsid w:val="00A11F06"/>
    <w:rsid w:val="00A12029"/>
    <w:rsid w:val="00A12E46"/>
    <w:rsid w:val="00A12F62"/>
    <w:rsid w:val="00A12FAE"/>
    <w:rsid w:val="00A13435"/>
    <w:rsid w:val="00A134BC"/>
    <w:rsid w:val="00A1369D"/>
    <w:rsid w:val="00A137D1"/>
    <w:rsid w:val="00A140A4"/>
    <w:rsid w:val="00A14316"/>
    <w:rsid w:val="00A14319"/>
    <w:rsid w:val="00A144AA"/>
    <w:rsid w:val="00A14D4C"/>
    <w:rsid w:val="00A154F7"/>
    <w:rsid w:val="00A15725"/>
    <w:rsid w:val="00A1574A"/>
    <w:rsid w:val="00A16024"/>
    <w:rsid w:val="00A16234"/>
    <w:rsid w:val="00A16498"/>
    <w:rsid w:val="00A165B7"/>
    <w:rsid w:val="00A166F5"/>
    <w:rsid w:val="00A16BAC"/>
    <w:rsid w:val="00A16E37"/>
    <w:rsid w:val="00A170B3"/>
    <w:rsid w:val="00A17205"/>
    <w:rsid w:val="00A1778D"/>
    <w:rsid w:val="00A17820"/>
    <w:rsid w:val="00A17AF8"/>
    <w:rsid w:val="00A17B46"/>
    <w:rsid w:val="00A17EE0"/>
    <w:rsid w:val="00A2026C"/>
    <w:rsid w:val="00A2048B"/>
    <w:rsid w:val="00A205C0"/>
    <w:rsid w:val="00A2067C"/>
    <w:rsid w:val="00A2133C"/>
    <w:rsid w:val="00A21776"/>
    <w:rsid w:val="00A21C9F"/>
    <w:rsid w:val="00A220F0"/>
    <w:rsid w:val="00A22100"/>
    <w:rsid w:val="00A2288B"/>
    <w:rsid w:val="00A22E17"/>
    <w:rsid w:val="00A232D9"/>
    <w:rsid w:val="00A23A6C"/>
    <w:rsid w:val="00A23B76"/>
    <w:rsid w:val="00A23DAE"/>
    <w:rsid w:val="00A248B2"/>
    <w:rsid w:val="00A24C37"/>
    <w:rsid w:val="00A25B37"/>
    <w:rsid w:val="00A25F2B"/>
    <w:rsid w:val="00A26B11"/>
    <w:rsid w:val="00A26B7D"/>
    <w:rsid w:val="00A26B9E"/>
    <w:rsid w:val="00A26DC5"/>
    <w:rsid w:val="00A26F3D"/>
    <w:rsid w:val="00A27ADE"/>
    <w:rsid w:val="00A27CFE"/>
    <w:rsid w:val="00A27E2D"/>
    <w:rsid w:val="00A30246"/>
    <w:rsid w:val="00A305F9"/>
    <w:rsid w:val="00A312E6"/>
    <w:rsid w:val="00A315B6"/>
    <w:rsid w:val="00A31A99"/>
    <w:rsid w:val="00A32009"/>
    <w:rsid w:val="00A3295D"/>
    <w:rsid w:val="00A32BD9"/>
    <w:rsid w:val="00A33076"/>
    <w:rsid w:val="00A335E4"/>
    <w:rsid w:val="00A33888"/>
    <w:rsid w:val="00A33A2F"/>
    <w:rsid w:val="00A3438B"/>
    <w:rsid w:val="00A345B8"/>
    <w:rsid w:val="00A34671"/>
    <w:rsid w:val="00A34C57"/>
    <w:rsid w:val="00A35A83"/>
    <w:rsid w:val="00A35BAD"/>
    <w:rsid w:val="00A35F2B"/>
    <w:rsid w:val="00A35FCF"/>
    <w:rsid w:val="00A36061"/>
    <w:rsid w:val="00A36109"/>
    <w:rsid w:val="00A36200"/>
    <w:rsid w:val="00A372F6"/>
    <w:rsid w:val="00A374D9"/>
    <w:rsid w:val="00A37A37"/>
    <w:rsid w:val="00A37C12"/>
    <w:rsid w:val="00A37C4E"/>
    <w:rsid w:val="00A37FF7"/>
    <w:rsid w:val="00A408A5"/>
    <w:rsid w:val="00A41840"/>
    <w:rsid w:val="00A43246"/>
    <w:rsid w:val="00A432B8"/>
    <w:rsid w:val="00A43CD5"/>
    <w:rsid w:val="00A44589"/>
    <w:rsid w:val="00A44EAC"/>
    <w:rsid w:val="00A450BA"/>
    <w:rsid w:val="00A4598F"/>
    <w:rsid w:val="00A463CD"/>
    <w:rsid w:val="00A468CF"/>
    <w:rsid w:val="00A46A11"/>
    <w:rsid w:val="00A47D46"/>
    <w:rsid w:val="00A47F3B"/>
    <w:rsid w:val="00A5124B"/>
    <w:rsid w:val="00A51395"/>
    <w:rsid w:val="00A5188B"/>
    <w:rsid w:val="00A520B2"/>
    <w:rsid w:val="00A522B0"/>
    <w:rsid w:val="00A52BF9"/>
    <w:rsid w:val="00A53502"/>
    <w:rsid w:val="00A537B5"/>
    <w:rsid w:val="00A5399E"/>
    <w:rsid w:val="00A53F83"/>
    <w:rsid w:val="00A53FD2"/>
    <w:rsid w:val="00A542E9"/>
    <w:rsid w:val="00A54349"/>
    <w:rsid w:val="00A548B4"/>
    <w:rsid w:val="00A54EEC"/>
    <w:rsid w:val="00A5582A"/>
    <w:rsid w:val="00A561D5"/>
    <w:rsid w:val="00A56381"/>
    <w:rsid w:val="00A5638F"/>
    <w:rsid w:val="00A5690F"/>
    <w:rsid w:val="00A569E2"/>
    <w:rsid w:val="00A56D95"/>
    <w:rsid w:val="00A56E89"/>
    <w:rsid w:val="00A5710D"/>
    <w:rsid w:val="00A579B3"/>
    <w:rsid w:val="00A57C9F"/>
    <w:rsid w:val="00A57CA0"/>
    <w:rsid w:val="00A6038F"/>
    <w:rsid w:val="00A60638"/>
    <w:rsid w:val="00A606A9"/>
    <w:rsid w:val="00A60DD2"/>
    <w:rsid w:val="00A61437"/>
    <w:rsid w:val="00A616BC"/>
    <w:rsid w:val="00A616F1"/>
    <w:rsid w:val="00A618F2"/>
    <w:rsid w:val="00A61ABC"/>
    <w:rsid w:val="00A61BED"/>
    <w:rsid w:val="00A61C6A"/>
    <w:rsid w:val="00A62022"/>
    <w:rsid w:val="00A62A02"/>
    <w:rsid w:val="00A63228"/>
    <w:rsid w:val="00A6379D"/>
    <w:rsid w:val="00A63AED"/>
    <w:rsid w:val="00A63E9B"/>
    <w:rsid w:val="00A63F4A"/>
    <w:rsid w:val="00A643B9"/>
    <w:rsid w:val="00A65058"/>
    <w:rsid w:val="00A65FAA"/>
    <w:rsid w:val="00A665A0"/>
    <w:rsid w:val="00A667D3"/>
    <w:rsid w:val="00A66898"/>
    <w:rsid w:val="00A66A46"/>
    <w:rsid w:val="00A67A1D"/>
    <w:rsid w:val="00A67B1A"/>
    <w:rsid w:val="00A67BFD"/>
    <w:rsid w:val="00A67C6D"/>
    <w:rsid w:val="00A67EAF"/>
    <w:rsid w:val="00A67F72"/>
    <w:rsid w:val="00A70011"/>
    <w:rsid w:val="00A7014E"/>
    <w:rsid w:val="00A7024C"/>
    <w:rsid w:val="00A705F4"/>
    <w:rsid w:val="00A70760"/>
    <w:rsid w:val="00A70EBD"/>
    <w:rsid w:val="00A714A8"/>
    <w:rsid w:val="00A7189A"/>
    <w:rsid w:val="00A71A36"/>
    <w:rsid w:val="00A7225A"/>
    <w:rsid w:val="00A72F1C"/>
    <w:rsid w:val="00A731EA"/>
    <w:rsid w:val="00A73609"/>
    <w:rsid w:val="00A73DC4"/>
    <w:rsid w:val="00A74058"/>
    <w:rsid w:val="00A7442A"/>
    <w:rsid w:val="00A74497"/>
    <w:rsid w:val="00A74800"/>
    <w:rsid w:val="00A749D0"/>
    <w:rsid w:val="00A74A98"/>
    <w:rsid w:val="00A750F8"/>
    <w:rsid w:val="00A758F1"/>
    <w:rsid w:val="00A75BF0"/>
    <w:rsid w:val="00A75D7C"/>
    <w:rsid w:val="00A7778F"/>
    <w:rsid w:val="00A778E6"/>
    <w:rsid w:val="00A77B1A"/>
    <w:rsid w:val="00A77B59"/>
    <w:rsid w:val="00A77F97"/>
    <w:rsid w:val="00A806E1"/>
    <w:rsid w:val="00A807F8"/>
    <w:rsid w:val="00A809B5"/>
    <w:rsid w:val="00A8104D"/>
    <w:rsid w:val="00A82071"/>
    <w:rsid w:val="00A8238F"/>
    <w:rsid w:val="00A826D9"/>
    <w:rsid w:val="00A82902"/>
    <w:rsid w:val="00A82987"/>
    <w:rsid w:val="00A82CD3"/>
    <w:rsid w:val="00A82F9B"/>
    <w:rsid w:val="00A83719"/>
    <w:rsid w:val="00A839CC"/>
    <w:rsid w:val="00A84C92"/>
    <w:rsid w:val="00A8519C"/>
    <w:rsid w:val="00A8568A"/>
    <w:rsid w:val="00A85851"/>
    <w:rsid w:val="00A86F70"/>
    <w:rsid w:val="00A86FBA"/>
    <w:rsid w:val="00A876BE"/>
    <w:rsid w:val="00A87DF1"/>
    <w:rsid w:val="00A87FE9"/>
    <w:rsid w:val="00A9027C"/>
    <w:rsid w:val="00A9052B"/>
    <w:rsid w:val="00A90860"/>
    <w:rsid w:val="00A90867"/>
    <w:rsid w:val="00A90980"/>
    <w:rsid w:val="00A90F90"/>
    <w:rsid w:val="00A916BF"/>
    <w:rsid w:val="00A91891"/>
    <w:rsid w:val="00A91A18"/>
    <w:rsid w:val="00A91E19"/>
    <w:rsid w:val="00A91F38"/>
    <w:rsid w:val="00A922F9"/>
    <w:rsid w:val="00A92305"/>
    <w:rsid w:val="00A92348"/>
    <w:rsid w:val="00A92C5A"/>
    <w:rsid w:val="00A93A09"/>
    <w:rsid w:val="00A93AE1"/>
    <w:rsid w:val="00A93FA1"/>
    <w:rsid w:val="00A95055"/>
    <w:rsid w:val="00A95421"/>
    <w:rsid w:val="00A95753"/>
    <w:rsid w:val="00A959E5"/>
    <w:rsid w:val="00A95C52"/>
    <w:rsid w:val="00A95DB2"/>
    <w:rsid w:val="00A961BB"/>
    <w:rsid w:val="00A9659B"/>
    <w:rsid w:val="00A96697"/>
    <w:rsid w:val="00A96B0F"/>
    <w:rsid w:val="00A96C00"/>
    <w:rsid w:val="00A97B95"/>
    <w:rsid w:val="00AA0275"/>
    <w:rsid w:val="00AA0700"/>
    <w:rsid w:val="00AA0A0F"/>
    <w:rsid w:val="00AA0FC5"/>
    <w:rsid w:val="00AA12CD"/>
    <w:rsid w:val="00AA18AA"/>
    <w:rsid w:val="00AA1A98"/>
    <w:rsid w:val="00AA1DDA"/>
    <w:rsid w:val="00AA275C"/>
    <w:rsid w:val="00AA3850"/>
    <w:rsid w:val="00AA39A0"/>
    <w:rsid w:val="00AA3DC1"/>
    <w:rsid w:val="00AA3F64"/>
    <w:rsid w:val="00AA456A"/>
    <w:rsid w:val="00AA4AEF"/>
    <w:rsid w:val="00AA592F"/>
    <w:rsid w:val="00AA64D4"/>
    <w:rsid w:val="00AA6948"/>
    <w:rsid w:val="00AA6F5A"/>
    <w:rsid w:val="00AA7B5E"/>
    <w:rsid w:val="00AA7B9E"/>
    <w:rsid w:val="00AB0C5E"/>
    <w:rsid w:val="00AB106E"/>
    <w:rsid w:val="00AB139B"/>
    <w:rsid w:val="00AB26AE"/>
    <w:rsid w:val="00AB2C35"/>
    <w:rsid w:val="00AB3129"/>
    <w:rsid w:val="00AB38FC"/>
    <w:rsid w:val="00AB3A82"/>
    <w:rsid w:val="00AB3D32"/>
    <w:rsid w:val="00AB4017"/>
    <w:rsid w:val="00AB46B7"/>
    <w:rsid w:val="00AB4AE2"/>
    <w:rsid w:val="00AB4D0A"/>
    <w:rsid w:val="00AB509F"/>
    <w:rsid w:val="00AB51D6"/>
    <w:rsid w:val="00AB5447"/>
    <w:rsid w:val="00AB5590"/>
    <w:rsid w:val="00AB5FE7"/>
    <w:rsid w:val="00AB676B"/>
    <w:rsid w:val="00AB680E"/>
    <w:rsid w:val="00AB7201"/>
    <w:rsid w:val="00AB7216"/>
    <w:rsid w:val="00AC0222"/>
    <w:rsid w:val="00AC03ED"/>
    <w:rsid w:val="00AC0738"/>
    <w:rsid w:val="00AC0D26"/>
    <w:rsid w:val="00AC0DEE"/>
    <w:rsid w:val="00AC1380"/>
    <w:rsid w:val="00AC179D"/>
    <w:rsid w:val="00AC17AC"/>
    <w:rsid w:val="00AC1824"/>
    <w:rsid w:val="00AC19EE"/>
    <w:rsid w:val="00AC19FA"/>
    <w:rsid w:val="00AC1A37"/>
    <w:rsid w:val="00AC232D"/>
    <w:rsid w:val="00AC2647"/>
    <w:rsid w:val="00AC29D5"/>
    <w:rsid w:val="00AC2E9D"/>
    <w:rsid w:val="00AC2F52"/>
    <w:rsid w:val="00AC4B9E"/>
    <w:rsid w:val="00AC4C9F"/>
    <w:rsid w:val="00AC54E2"/>
    <w:rsid w:val="00AC56E8"/>
    <w:rsid w:val="00AC6153"/>
    <w:rsid w:val="00AC6C38"/>
    <w:rsid w:val="00AC7D50"/>
    <w:rsid w:val="00AD0391"/>
    <w:rsid w:val="00AD06E8"/>
    <w:rsid w:val="00AD07F4"/>
    <w:rsid w:val="00AD08C7"/>
    <w:rsid w:val="00AD09B2"/>
    <w:rsid w:val="00AD1304"/>
    <w:rsid w:val="00AD14A0"/>
    <w:rsid w:val="00AD181B"/>
    <w:rsid w:val="00AD1A50"/>
    <w:rsid w:val="00AD25DF"/>
    <w:rsid w:val="00AD3AC6"/>
    <w:rsid w:val="00AD3CCD"/>
    <w:rsid w:val="00AD3E2C"/>
    <w:rsid w:val="00AD42E5"/>
    <w:rsid w:val="00AD43AD"/>
    <w:rsid w:val="00AD4571"/>
    <w:rsid w:val="00AD502D"/>
    <w:rsid w:val="00AD5778"/>
    <w:rsid w:val="00AD585E"/>
    <w:rsid w:val="00AD5E5E"/>
    <w:rsid w:val="00AD6159"/>
    <w:rsid w:val="00AD6245"/>
    <w:rsid w:val="00AD634D"/>
    <w:rsid w:val="00AD6360"/>
    <w:rsid w:val="00AD6390"/>
    <w:rsid w:val="00AD6547"/>
    <w:rsid w:val="00AD6635"/>
    <w:rsid w:val="00AD730B"/>
    <w:rsid w:val="00AD787A"/>
    <w:rsid w:val="00AD7A55"/>
    <w:rsid w:val="00AD7F60"/>
    <w:rsid w:val="00AE01EE"/>
    <w:rsid w:val="00AE0448"/>
    <w:rsid w:val="00AE0B38"/>
    <w:rsid w:val="00AE0CBA"/>
    <w:rsid w:val="00AE1A8A"/>
    <w:rsid w:val="00AE1B5B"/>
    <w:rsid w:val="00AE26F4"/>
    <w:rsid w:val="00AE2A4B"/>
    <w:rsid w:val="00AE352E"/>
    <w:rsid w:val="00AE3730"/>
    <w:rsid w:val="00AE3800"/>
    <w:rsid w:val="00AE3D5D"/>
    <w:rsid w:val="00AE4755"/>
    <w:rsid w:val="00AE4794"/>
    <w:rsid w:val="00AE480E"/>
    <w:rsid w:val="00AE4E49"/>
    <w:rsid w:val="00AE4FC1"/>
    <w:rsid w:val="00AE52D9"/>
    <w:rsid w:val="00AE5B32"/>
    <w:rsid w:val="00AE5B6E"/>
    <w:rsid w:val="00AE64E0"/>
    <w:rsid w:val="00AE6D69"/>
    <w:rsid w:val="00AE6E57"/>
    <w:rsid w:val="00AE7108"/>
    <w:rsid w:val="00AF00C7"/>
    <w:rsid w:val="00AF023B"/>
    <w:rsid w:val="00AF02EF"/>
    <w:rsid w:val="00AF0859"/>
    <w:rsid w:val="00AF0EB6"/>
    <w:rsid w:val="00AF122C"/>
    <w:rsid w:val="00AF12E1"/>
    <w:rsid w:val="00AF1309"/>
    <w:rsid w:val="00AF145B"/>
    <w:rsid w:val="00AF1985"/>
    <w:rsid w:val="00AF1A63"/>
    <w:rsid w:val="00AF1A7F"/>
    <w:rsid w:val="00AF1BD1"/>
    <w:rsid w:val="00AF1E36"/>
    <w:rsid w:val="00AF2350"/>
    <w:rsid w:val="00AF2B19"/>
    <w:rsid w:val="00AF3A10"/>
    <w:rsid w:val="00AF3E2F"/>
    <w:rsid w:val="00AF48F9"/>
    <w:rsid w:val="00AF533C"/>
    <w:rsid w:val="00AF59F5"/>
    <w:rsid w:val="00AF5E6B"/>
    <w:rsid w:val="00AF5EB4"/>
    <w:rsid w:val="00AF620E"/>
    <w:rsid w:val="00AF62EE"/>
    <w:rsid w:val="00AF6354"/>
    <w:rsid w:val="00AF6726"/>
    <w:rsid w:val="00AF6904"/>
    <w:rsid w:val="00AF6C1D"/>
    <w:rsid w:val="00AF777E"/>
    <w:rsid w:val="00AF781D"/>
    <w:rsid w:val="00B00747"/>
    <w:rsid w:val="00B00A41"/>
    <w:rsid w:val="00B00E15"/>
    <w:rsid w:val="00B016CD"/>
    <w:rsid w:val="00B0180F"/>
    <w:rsid w:val="00B01A5C"/>
    <w:rsid w:val="00B03BC6"/>
    <w:rsid w:val="00B03D18"/>
    <w:rsid w:val="00B05484"/>
    <w:rsid w:val="00B057FB"/>
    <w:rsid w:val="00B063BD"/>
    <w:rsid w:val="00B0749B"/>
    <w:rsid w:val="00B105DA"/>
    <w:rsid w:val="00B109A1"/>
    <w:rsid w:val="00B114B8"/>
    <w:rsid w:val="00B1193B"/>
    <w:rsid w:val="00B1197C"/>
    <w:rsid w:val="00B11B02"/>
    <w:rsid w:val="00B12722"/>
    <w:rsid w:val="00B131C0"/>
    <w:rsid w:val="00B1388F"/>
    <w:rsid w:val="00B13DF6"/>
    <w:rsid w:val="00B14433"/>
    <w:rsid w:val="00B1458C"/>
    <w:rsid w:val="00B1468F"/>
    <w:rsid w:val="00B14A05"/>
    <w:rsid w:val="00B14FA4"/>
    <w:rsid w:val="00B15147"/>
    <w:rsid w:val="00B151EF"/>
    <w:rsid w:val="00B15D17"/>
    <w:rsid w:val="00B1678B"/>
    <w:rsid w:val="00B16F53"/>
    <w:rsid w:val="00B1705C"/>
    <w:rsid w:val="00B17094"/>
    <w:rsid w:val="00B1734E"/>
    <w:rsid w:val="00B20236"/>
    <w:rsid w:val="00B20F15"/>
    <w:rsid w:val="00B2116B"/>
    <w:rsid w:val="00B2146F"/>
    <w:rsid w:val="00B214A2"/>
    <w:rsid w:val="00B21C20"/>
    <w:rsid w:val="00B21D07"/>
    <w:rsid w:val="00B22433"/>
    <w:rsid w:val="00B2268E"/>
    <w:rsid w:val="00B2369B"/>
    <w:rsid w:val="00B23A24"/>
    <w:rsid w:val="00B23B06"/>
    <w:rsid w:val="00B25031"/>
    <w:rsid w:val="00B2504C"/>
    <w:rsid w:val="00B2522E"/>
    <w:rsid w:val="00B254E0"/>
    <w:rsid w:val="00B25641"/>
    <w:rsid w:val="00B25CB4"/>
    <w:rsid w:val="00B25F83"/>
    <w:rsid w:val="00B2626C"/>
    <w:rsid w:val="00B26518"/>
    <w:rsid w:val="00B2652C"/>
    <w:rsid w:val="00B26A7C"/>
    <w:rsid w:val="00B26D3F"/>
    <w:rsid w:val="00B2796D"/>
    <w:rsid w:val="00B27E1F"/>
    <w:rsid w:val="00B27F33"/>
    <w:rsid w:val="00B3023B"/>
    <w:rsid w:val="00B3039E"/>
    <w:rsid w:val="00B307D8"/>
    <w:rsid w:val="00B311E6"/>
    <w:rsid w:val="00B317BB"/>
    <w:rsid w:val="00B31851"/>
    <w:rsid w:val="00B324FA"/>
    <w:rsid w:val="00B32F87"/>
    <w:rsid w:val="00B33763"/>
    <w:rsid w:val="00B3437F"/>
    <w:rsid w:val="00B344B9"/>
    <w:rsid w:val="00B34F85"/>
    <w:rsid w:val="00B35142"/>
    <w:rsid w:val="00B357CB"/>
    <w:rsid w:val="00B35AE8"/>
    <w:rsid w:val="00B35F75"/>
    <w:rsid w:val="00B361D7"/>
    <w:rsid w:val="00B36321"/>
    <w:rsid w:val="00B37030"/>
    <w:rsid w:val="00B3726E"/>
    <w:rsid w:val="00B37453"/>
    <w:rsid w:val="00B37A30"/>
    <w:rsid w:val="00B37B3B"/>
    <w:rsid w:val="00B37E6E"/>
    <w:rsid w:val="00B40EAD"/>
    <w:rsid w:val="00B411CD"/>
    <w:rsid w:val="00B4140D"/>
    <w:rsid w:val="00B416B8"/>
    <w:rsid w:val="00B419A2"/>
    <w:rsid w:val="00B42A79"/>
    <w:rsid w:val="00B42B8F"/>
    <w:rsid w:val="00B42DAC"/>
    <w:rsid w:val="00B42DF6"/>
    <w:rsid w:val="00B42F31"/>
    <w:rsid w:val="00B42FB0"/>
    <w:rsid w:val="00B43148"/>
    <w:rsid w:val="00B43322"/>
    <w:rsid w:val="00B43395"/>
    <w:rsid w:val="00B4391D"/>
    <w:rsid w:val="00B43A8D"/>
    <w:rsid w:val="00B43CD7"/>
    <w:rsid w:val="00B44237"/>
    <w:rsid w:val="00B44936"/>
    <w:rsid w:val="00B44A07"/>
    <w:rsid w:val="00B44AA8"/>
    <w:rsid w:val="00B44E47"/>
    <w:rsid w:val="00B46259"/>
    <w:rsid w:val="00B46A7E"/>
    <w:rsid w:val="00B476C8"/>
    <w:rsid w:val="00B47A1E"/>
    <w:rsid w:val="00B5057B"/>
    <w:rsid w:val="00B505A6"/>
    <w:rsid w:val="00B50BA0"/>
    <w:rsid w:val="00B512AF"/>
    <w:rsid w:val="00B51503"/>
    <w:rsid w:val="00B516A1"/>
    <w:rsid w:val="00B51CA6"/>
    <w:rsid w:val="00B51DAC"/>
    <w:rsid w:val="00B51E44"/>
    <w:rsid w:val="00B51EB2"/>
    <w:rsid w:val="00B5253B"/>
    <w:rsid w:val="00B53105"/>
    <w:rsid w:val="00B5319F"/>
    <w:rsid w:val="00B53DBF"/>
    <w:rsid w:val="00B54348"/>
    <w:rsid w:val="00B55F35"/>
    <w:rsid w:val="00B56385"/>
    <w:rsid w:val="00B57579"/>
    <w:rsid w:val="00B57747"/>
    <w:rsid w:val="00B60429"/>
    <w:rsid w:val="00B61093"/>
    <w:rsid w:val="00B618AD"/>
    <w:rsid w:val="00B62149"/>
    <w:rsid w:val="00B62631"/>
    <w:rsid w:val="00B62EBF"/>
    <w:rsid w:val="00B62F12"/>
    <w:rsid w:val="00B62F55"/>
    <w:rsid w:val="00B6354A"/>
    <w:rsid w:val="00B63DAB"/>
    <w:rsid w:val="00B63EA4"/>
    <w:rsid w:val="00B64CCD"/>
    <w:rsid w:val="00B65163"/>
    <w:rsid w:val="00B65C38"/>
    <w:rsid w:val="00B65EEC"/>
    <w:rsid w:val="00B664E9"/>
    <w:rsid w:val="00B66F8F"/>
    <w:rsid w:val="00B671ED"/>
    <w:rsid w:val="00B67504"/>
    <w:rsid w:val="00B67699"/>
    <w:rsid w:val="00B6772A"/>
    <w:rsid w:val="00B67CBA"/>
    <w:rsid w:val="00B67CDD"/>
    <w:rsid w:val="00B701C7"/>
    <w:rsid w:val="00B703D8"/>
    <w:rsid w:val="00B70648"/>
    <w:rsid w:val="00B70A38"/>
    <w:rsid w:val="00B70EF6"/>
    <w:rsid w:val="00B70F4F"/>
    <w:rsid w:val="00B711DC"/>
    <w:rsid w:val="00B71569"/>
    <w:rsid w:val="00B71A20"/>
    <w:rsid w:val="00B71A73"/>
    <w:rsid w:val="00B71B43"/>
    <w:rsid w:val="00B71BDA"/>
    <w:rsid w:val="00B721CE"/>
    <w:rsid w:val="00B727E4"/>
    <w:rsid w:val="00B72FC5"/>
    <w:rsid w:val="00B7307D"/>
    <w:rsid w:val="00B732A2"/>
    <w:rsid w:val="00B7391F"/>
    <w:rsid w:val="00B73EA6"/>
    <w:rsid w:val="00B73EB7"/>
    <w:rsid w:val="00B74062"/>
    <w:rsid w:val="00B7445C"/>
    <w:rsid w:val="00B754FE"/>
    <w:rsid w:val="00B75B64"/>
    <w:rsid w:val="00B76482"/>
    <w:rsid w:val="00B7666F"/>
    <w:rsid w:val="00B7696D"/>
    <w:rsid w:val="00B76E64"/>
    <w:rsid w:val="00B77166"/>
    <w:rsid w:val="00B772D4"/>
    <w:rsid w:val="00B807C1"/>
    <w:rsid w:val="00B807EC"/>
    <w:rsid w:val="00B80B40"/>
    <w:rsid w:val="00B80D77"/>
    <w:rsid w:val="00B8183F"/>
    <w:rsid w:val="00B81B2D"/>
    <w:rsid w:val="00B8219D"/>
    <w:rsid w:val="00B825D7"/>
    <w:rsid w:val="00B82C79"/>
    <w:rsid w:val="00B8382C"/>
    <w:rsid w:val="00B84ADA"/>
    <w:rsid w:val="00B84FDD"/>
    <w:rsid w:val="00B853E2"/>
    <w:rsid w:val="00B8589D"/>
    <w:rsid w:val="00B85A36"/>
    <w:rsid w:val="00B865E2"/>
    <w:rsid w:val="00B86813"/>
    <w:rsid w:val="00B879FC"/>
    <w:rsid w:val="00B87ED8"/>
    <w:rsid w:val="00B900DE"/>
    <w:rsid w:val="00B90233"/>
    <w:rsid w:val="00B90A92"/>
    <w:rsid w:val="00B91003"/>
    <w:rsid w:val="00B910D4"/>
    <w:rsid w:val="00B91448"/>
    <w:rsid w:val="00B91FD1"/>
    <w:rsid w:val="00B920E8"/>
    <w:rsid w:val="00B92147"/>
    <w:rsid w:val="00B92498"/>
    <w:rsid w:val="00B926F9"/>
    <w:rsid w:val="00B92E26"/>
    <w:rsid w:val="00B949A2"/>
    <w:rsid w:val="00B952FF"/>
    <w:rsid w:val="00B95769"/>
    <w:rsid w:val="00B96126"/>
    <w:rsid w:val="00B9671D"/>
    <w:rsid w:val="00B96BE4"/>
    <w:rsid w:val="00B979F4"/>
    <w:rsid w:val="00B97E44"/>
    <w:rsid w:val="00B97E47"/>
    <w:rsid w:val="00BA0188"/>
    <w:rsid w:val="00BA0292"/>
    <w:rsid w:val="00BA0437"/>
    <w:rsid w:val="00BA0B97"/>
    <w:rsid w:val="00BA10E2"/>
    <w:rsid w:val="00BA217E"/>
    <w:rsid w:val="00BA2269"/>
    <w:rsid w:val="00BA2278"/>
    <w:rsid w:val="00BA2329"/>
    <w:rsid w:val="00BA2677"/>
    <w:rsid w:val="00BA2BAA"/>
    <w:rsid w:val="00BA3358"/>
    <w:rsid w:val="00BA359D"/>
    <w:rsid w:val="00BA3DA0"/>
    <w:rsid w:val="00BA3F06"/>
    <w:rsid w:val="00BA436D"/>
    <w:rsid w:val="00BA44B4"/>
    <w:rsid w:val="00BA476B"/>
    <w:rsid w:val="00BA6B17"/>
    <w:rsid w:val="00BA73C0"/>
    <w:rsid w:val="00BA76CC"/>
    <w:rsid w:val="00BA7893"/>
    <w:rsid w:val="00BB0D32"/>
    <w:rsid w:val="00BB1462"/>
    <w:rsid w:val="00BB1C72"/>
    <w:rsid w:val="00BB1DCE"/>
    <w:rsid w:val="00BB2621"/>
    <w:rsid w:val="00BB2741"/>
    <w:rsid w:val="00BB2B2D"/>
    <w:rsid w:val="00BB321E"/>
    <w:rsid w:val="00BB346A"/>
    <w:rsid w:val="00BB3E53"/>
    <w:rsid w:val="00BB422A"/>
    <w:rsid w:val="00BB44FB"/>
    <w:rsid w:val="00BB5750"/>
    <w:rsid w:val="00BB5858"/>
    <w:rsid w:val="00BB6B91"/>
    <w:rsid w:val="00BB6C2A"/>
    <w:rsid w:val="00BB701F"/>
    <w:rsid w:val="00BB704F"/>
    <w:rsid w:val="00BB760F"/>
    <w:rsid w:val="00BB76AB"/>
    <w:rsid w:val="00BB76F3"/>
    <w:rsid w:val="00BB7754"/>
    <w:rsid w:val="00BB7A63"/>
    <w:rsid w:val="00BC0034"/>
    <w:rsid w:val="00BC0216"/>
    <w:rsid w:val="00BC0895"/>
    <w:rsid w:val="00BC12AD"/>
    <w:rsid w:val="00BC1CE8"/>
    <w:rsid w:val="00BC21ED"/>
    <w:rsid w:val="00BC2393"/>
    <w:rsid w:val="00BC24A3"/>
    <w:rsid w:val="00BC2573"/>
    <w:rsid w:val="00BC2BF9"/>
    <w:rsid w:val="00BC323A"/>
    <w:rsid w:val="00BC3EAB"/>
    <w:rsid w:val="00BC424B"/>
    <w:rsid w:val="00BC47DA"/>
    <w:rsid w:val="00BC524B"/>
    <w:rsid w:val="00BC54EF"/>
    <w:rsid w:val="00BC54F7"/>
    <w:rsid w:val="00BC56A2"/>
    <w:rsid w:val="00BC57BB"/>
    <w:rsid w:val="00BC5D01"/>
    <w:rsid w:val="00BC7D3C"/>
    <w:rsid w:val="00BD0211"/>
    <w:rsid w:val="00BD063E"/>
    <w:rsid w:val="00BD06E9"/>
    <w:rsid w:val="00BD073F"/>
    <w:rsid w:val="00BD101D"/>
    <w:rsid w:val="00BD167C"/>
    <w:rsid w:val="00BD1834"/>
    <w:rsid w:val="00BD2897"/>
    <w:rsid w:val="00BD3050"/>
    <w:rsid w:val="00BD32B3"/>
    <w:rsid w:val="00BD37ED"/>
    <w:rsid w:val="00BD3861"/>
    <w:rsid w:val="00BD389B"/>
    <w:rsid w:val="00BD3ECF"/>
    <w:rsid w:val="00BD4145"/>
    <w:rsid w:val="00BD4762"/>
    <w:rsid w:val="00BD488B"/>
    <w:rsid w:val="00BD53DB"/>
    <w:rsid w:val="00BD57AE"/>
    <w:rsid w:val="00BD6274"/>
    <w:rsid w:val="00BD6F0B"/>
    <w:rsid w:val="00BD7341"/>
    <w:rsid w:val="00BD759D"/>
    <w:rsid w:val="00BE000D"/>
    <w:rsid w:val="00BE038A"/>
    <w:rsid w:val="00BE05F6"/>
    <w:rsid w:val="00BE090F"/>
    <w:rsid w:val="00BE0C42"/>
    <w:rsid w:val="00BE1959"/>
    <w:rsid w:val="00BE1C91"/>
    <w:rsid w:val="00BE2058"/>
    <w:rsid w:val="00BE20A0"/>
    <w:rsid w:val="00BE2102"/>
    <w:rsid w:val="00BE220A"/>
    <w:rsid w:val="00BE2963"/>
    <w:rsid w:val="00BE2AE4"/>
    <w:rsid w:val="00BE2D44"/>
    <w:rsid w:val="00BE3282"/>
    <w:rsid w:val="00BE34E4"/>
    <w:rsid w:val="00BE39B4"/>
    <w:rsid w:val="00BE3D77"/>
    <w:rsid w:val="00BE4217"/>
    <w:rsid w:val="00BE45A6"/>
    <w:rsid w:val="00BE51E6"/>
    <w:rsid w:val="00BE5683"/>
    <w:rsid w:val="00BE628A"/>
    <w:rsid w:val="00BE69E0"/>
    <w:rsid w:val="00BE6F40"/>
    <w:rsid w:val="00BE6FDA"/>
    <w:rsid w:val="00BE70A1"/>
    <w:rsid w:val="00BE75B3"/>
    <w:rsid w:val="00BE7B8C"/>
    <w:rsid w:val="00BE7D46"/>
    <w:rsid w:val="00BF0699"/>
    <w:rsid w:val="00BF1848"/>
    <w:rsid w:val="00BF20D1"/>
    <w:rsid w:val="00BF2472"/>
    <w:rsid w:val="00BF29A8"/>
    <w:rsid w:val="00BF2E61"/>
    <w:rsid w:val="00BF3030"/>
    <w:rsid w:val="00BF3181"/>
    <w:rsid w:val="00BF342C"/>
    <w:rsid w:val="00BF3F46"/>
    <w:rsid w:val="00BF4FBE"/>
    <w:rsid w:val="00BF5514"/>
    <w:rsid w:val="00BF5806"/>
    <w:rsid w:val="00BF5B52"/>
    <w:rsid w:val="00BF5C5E"/>
    <w:rsid w:val="00BF63FB"/>
    <w:rsid w:val="00BF64C9"/>
    <w:rsid w:val="00BF64D5"/>
    <w:rsid w:val="00BF6A75"/>
    <w:rsid w:val="00BF77E8"/>
    <w:rsid w:val="00BF78A3"/>
    <w:rsid w:val="00C000B6"/>
    <w:rsid w:val="00C007F9"/>
    <w:rsid w:val="00C00964"/>
    <w:rsid w:val="00C0110B"/>
    <w:rsid w:val="00C0116C"/>
    <w:rsid w:val="00C0130F"/>
    <w:rsid w:val="00C01808"/>
    <w:rsid w:val="00C01E7C"/>
    <w:rsid w:val="00C02356"/>
    <w:rsid w:val="00C02B82"/>
    <w:rsid w:val="00C02F97"/>
    <w:rsid w:val="00C04303"/>
    <w:rsid w:val="00C0556F"/>
    <w:rsid w:val="00C05706"/>
    <w:rsid w:val="00C05BCB"/>
    <w:rsid w:val="00C05DA9"/>
    <w:rsid w:val="00C06018"/>
    <w:rsid w:val="00C060E9"/>
    <w:rsid w:val="00C0619E"/>
    <w:rsid w:val="00C06F9D"/>
    <w:rsid w:val="00C074AD"/>
    <w:rsid w:val="00C0787D"/>
    <w:rsid w:val="00C078C2"/>
    <w:rsid w:val="00C07ABB"/>
    <w:rsid w:val="00C10189"/>
    <w:rsid w:val="00C10BC7"/>
    <w:rsid w:val="00C10E04"/>
    <w:rsid w:val="00C10EE8"/>
    <w:rsid w:val="00C11560"/>
    <w:rsid w:val="00C11B24"/>
    <w:rsid w:val="00C120C0"/>
    <w:rsid w:val="00C120D4"/>
    <w:rsid w:val="00C126DE"/>
    <w:rsid w:val="00C12AFA"/>
    <w:rsid w:val="00C13507"/>
    <w:rsid w:val="00C135A5"/>
    <w:rsid w:val="00C14642"/>
    <w:rsid w:val="00C14907"/>
    <w:rsid w:val="00C14B33"/>
    <w:rsid w:val="00C14EBD"/>
    <w:rsid w:val="00C1588E"/>
    <w:rsid w:val="00C15CBB"/>
    <w:rsid w:val="00C15EDE"/>
    <w:rsid w:val="00C166FB"/>
    <w:rsid w:val="00C166FC"/>
    <w:rsid w:val="00C16E5B"/>
    <w:rsid w:val="00C17508"/>
    <w:rsid w:val="00C175F8"/>
    <w:rsid w:val="00C1790B"/>
    <w:rsid w:val="00C2009A"/>
    <w:rsid w:val="00C20468"/>
    <w:rsid w:val="00C20C9E"/>
    <w:rsid w:val="00C20EFD"/>
    <w:rsid w:val="00C214B2"/>
    <w:rsid w:val="00C2165A"/>
    <w:rsid w:val="00C2171E"/>
    <w:rsid w:val="00C21F3A"/>
    <w:rsid w:val="00C22602"/>
    <w:rsid w:val="00C22CBC"/>
    <w:rsid w:val="00C22D6E"/>
    <w:rsid w:val="00C2348B"/>
    <w:rsid w:val="00C2349D"/>
    <w:rsid w:val="00C236DE"/>
    <w:rsid w:val="00C23907"/>
    <w:rsid w:val="00C23955"/>
    <w:rsid w:val="00C24016"/>
    <w:rsid w:val="00C245EE"/>
    <w:rsid w:val="00C24925"/>
    <w:rsid w:val="00C24C96"/>
    <w:rsid w:val="00C24D2B"/>
    <w:rsid w:val="00C25104"/>
    <w:rsid w:val="00C252F8"/>
    <w:rsid w:val="00C25589"/>
    <w:rsid w:val="00C2652E"/>
    <w:rsid w:val="00C26B22"/>
    <w:rsid w:val="00C26B33"/>
    <w:rsid w:val="00C2734C"/>
    <w:rsid w:val="00C273BF"/>
    <w:rsid w:val="00C27627"/>
    <w:rsid w:val="00C27706"/>
    <w:rsid w:val="00C27CB8"/>
    <w:rsid w:val="00C27E11"/>
    <w:rsid w:val="00C27F2F"/>
    <w:rsid w:val="00C30652"/>
    <w:rsid w:val="00C30CBA"/>
    <w:rsid w:val="00C31037"/>
    <w:rsid w:val="00C31289"/>
    <w:rsid w:val="00C3146F"/>
    <w:rsid w:val="00C32049"/>
    <w:rsid w:val="00C3241D"/>
    <w:rsid w:val="00C33886"/>
    <w:rsid w:val="00C33966"/>
    <w:rsid w:val="00C33D46"/>
    <w:rsid w:val="00C3508C"/>
    <w:rsid w:val="00C353CE"/>
    <w:rsid w:val="00C35639"/>
    <w:rsid w:val="00C35CF4"/>
    <w:rsid w:val="00C35FF5"/>
    <w:rsid w:val="00C361FF"/>
    <w:rsid w:val="00C3633A"/>
    <w:rsid w:val="00C36993"/>
    <w:rsid w:val="00C36D9E"/>
    <w:rsid w:val="00C36DED"/>
    <w:rsid w:val="00C37234"/>
    <w:rsid w:val="00C376D2"/>
    <w:rsid w:val="00C40B73"/>
    <w:rsid w:val="00C40CF8"/>
    <w:rsid w:val="00C40D42"/>
    <w:rsid w:val="00C41185"/>
    <w:rsid w:val="00C4178C"/>
    <w:rsid w:val="00C417FE"/>
    <w:rsid w:val="00C41CE0"/>
    <w:rsid w:val="00C4284D"/>
    <w:rsid w:val="00C429AC"/>
    <w:rsid w:val="00C4315E"/>
    <w:rsid w:val="00C431DB"/>
    <w:rsid w:val="00C449D0"/>
    <w:rsid w:val="00C44F1C"/>
    <w:rsid w:val="00C45090"/>
    <w:rsid w:val="00C450BD"/>
    <w:rsid w:val="00C45D4B"/>
    <w:rsid w:val="00C45FE1"/>
    <w:rsid w:val="00C4620C"/>
    <w:rsid w:val="00C462FE"/>
    <w:rsid w:val="00C46319"/>
    <w:rsid w:val="00C46BE6"/>
    <w:rsid w:val="00C47118"/>
    <w:rsid w:val="00C47126"/>
    <w:rsid w:val="00C478D6"/>
    <w:rsid w:val="00C47EE3"/>
    <w:rsid w:val="00C5007D"/>
    <w:rsid w:val="00C50223"/>
    <w:rsid w:val="00C505C9"/>
    <w:rsid w:val="00C512A8"/>
    <w:rsid w:val="00C514D4"/>
    <w:rsid w:val="00C517E0"/>
    <w:rsid w:val="00C527B2"/>
    <w:rsid w:val="00C52C6C"/>
    <w:rsid w:val="00C52ED6"/>
    <w:rsid w:val="00C5358B"/>
    <w:rsid w:val="00C53D5C"/>
    <w:rsid w:val="00C53E8D"/>
    <w:rsid w:val="00C53EC7"/>
    <w:rsid w:val="00C5462F"/>
    <w:rsid w:val="00C54C5C"/>
    <w:rsid w:val="00C54CED"/>
    <w:rsid w:val="00C54D10"/>
    <w:rsid w:val="00C54D91"/>
    <w:rsid w:val="00C5580A"/>
    <w:rsid w:val="00C5705C"/>
    <w:rsid w:val="00C57D9B"/>
    <w:rsid w:val="00C57FBB"/>
    <w:rsid w:val="00C602D9"/>
    <w:rsid w:val="00C60383"/>
    <w:rsid w:val="00C60CE1"/>
    <w:rsid w:val="00C6108B"/>
    <w:rsid w:val="00C61773"/>
    <w:rsid w:val="00C61B2E"/>
    <w:rsid w:val="00C61B8B"/>
    <w:rsid w:val="00C62495"/>
    <w:rsid w:val="00C6280E"/>
    <w:rsid w:val="00C629B5"/>
    <w:rsid w:val="00C62C0C"/>
    <w:rsid w:val="00C63558"/>
    <w:rsid w:val="00C63E4A"/>
    <w:rsid w:val="00C641DC"/>
    <w:rsid w:val="00C645A6"/>
    <w:rsid w:val="00C64CE1"/>
    <w:rsid w:val="00C64DE7"/>
    <w:rsid w:val="00C651C3"/>
    <w:rsid w:val="00C6568A"/>
    <w:rsid w:val="00C6578E"/>
    <w:rsid w:val="00C65B82"/>
    <w:rsid w:val="00C6600C"/>
    <w:rsid w:val="00C6667F"/>
    <w:rsid w:val="00C6669A"/>
    <w:rsid w:val="00C67166"/>
    <w:rsid w:val="00C67351"/>
    <w:rsid w:val="00C6744D"/>
    <w:rsid w:val="00C67576"/>
    <w:rsid w:val="00C6775E"/>
    <w:rsid w:val="00C67F60"/>
    <w:rsid w:val="00C70446"/>
    <w:rsid w:val="00C7057E"/>
    <w:rsid w:val="00C7093B"/>
    <w:rsid w:val="00C70AF9"/>
    <w:rsid w:val="00C71754"/>
    <w:rsid w:val="00C71A55"/>
    <w:rsid w:val="00C71E24"/>
    <w:rsid w:val="00C72065"/>
    <w:rsid w:val="00C720E9"/>
    <w:rsid w:val="00C72305"/>
    <w:rsid w:val="00C729D9"/>
    <w:rsid w:val="00C72A59"/>
    <w:rsid w:val="00C72FA8"/>
    <w:rsid w:val="00C7356C"/>
    <w:rsid w:val="00C73578"/>
    <w:rsid w:val="00C73F35"/>
    <w:rsid w:val="00C74107"/>
    <w:rsid w:val="00C748F1"/>
    <w:rsid w:val="00C74C4A"/>
    <w:rsid w:val="00C77723"/>
    <w:rsid w:val="00C805CD"/>
    <w:rsid w:val="00C80884"/>
    <w:rsid w:val="00C81458"/>
    <w:rsid w:val="00C819B5"/>
    <w:rsid w:val="00C81DD7"/>
    <w:rsid w:val="00C821F4"/>
    <w:rsid w:val="00C8229E"/>
    <w:rsid w:val="00C823AF"/>
    <w:rsid w:val="00C831AB"/>
    <w:rsid w:val="00C83A7D"/>
    <w:rsid w:val="00C84DD2"/>
    <w:rsid w:val="00C85266"/>
    <w:rsid w:val="00C85599"/>
    <w:rsid w:val="00C85881"/>
    <w:rsid w:val="00C85B4A"/>
    <w:rsid w:val="00C85F34"/>
    <w:rsid w:val="00C8665B"/>
    <w:rsid w:val="00C86E47"/>
    <w:rsid w:val="00C87A08"/>
    <w:rsid w:val="00C900E8"/>
    <w:rsid w:val="00C90682"/>
    <w:rsid w:val="00C9070E"/>
    <w:rsid w:val="00C90A22"/>
    <w:rsid w:val="00C91318"/>
    <w:rsid w:val="00C91362"/>
    <w:rsid w:val="00C914F2"/>
    <w:rsid w:val="00C916A1"/>
    <w:rsid w:val="00C91814"/>
    <w:rsid w:val="00C91AE0"/>
    <w:rsid w:val="00C91C0E"/>
    <w:rsid w:val="00C9211B"/>
    <w:rsid w:val="00C92516"/>
    <w:rsid w:val="00C92F32"/>
    <w:rsid w:val="00C931DF"/>
    <w:rsid w:val="00C93572"/>
    <w:rsid w:val="00C93592"/>
    <w:rsid w:val="00C93920"/>
    <w:rsid w:val="00C93BAE"/>
    <w:rsid w:val="00C93F3D"/>
    <w:rsid w:val="00C949D1"/>
    <w:rsid w:val="00C959EB"/>
    <w:rsid w:val="00C97414"/>
    <w:rsid w:val="00C977F3"/>
    <w:rsid w:val="00CA0BA5"/>
    <w:rsid w:val="00CA109F"/>
    <w:rsid w:val="00CA260D"/>
    <w:rsid w:val="00CA295D"/>
    <w:rsid w:val="00CA2997"/>
    <w:rsid w:val="00CA374A"/>
    <w:rsid w:val="00CA3900"/>
    <w:rsid w:val="00CA3CFB"/>
    <w:rsid w:val="00CA45FF"/>
    <w:rsid w:val="00CA47EC"/>
    <w:rsid w:val="00CA4AB9"/>
    <w:rsid w:val="00CA4AEA"/>
    <w:rsid w:val="00CA4C5C"/>
    <w:rsid w:val="00CA4CAE"/>
    <w:rsid w:val="00CA52A8"/>
    <w:rsid w:val="00CA576F"/>
    <w:rsid w:val="00CA5872"/>
    <w:rsid w:val="00CA591F"/>
    <w:rsid w:val="00CA5F31"/>
    <w:rsid w:val="00CA65C0"/>
    <w:rsid w:val="00CA699B"/>
    <w:rsid w:val="00CA6B02"/>
    <w:rsid w:val="00CA7341"/>
    <w:rsid w:val="00CA7A76"/>
    <w:rsid w:val="00CA7C71"/>
    <w:rsid w:val="00CA7D93"/>
    <w:rsid w:val="00CA7FB2"/>
    <w:rsid w:val="00CA7FE7"/>
    <w:rsid w:val="00CB0059"/>
    <w:rsid w:val="00CB00E2"/>
    <w:rsid w:val="00CB00F7"/>
    <w:rsid w:val="00CB0A4C"/>
    <w:rsid w:val="00CB0A7C"/>
    <w:rsid w:val="00CB0DCF"/>
    <w:rsid w:val="00CB0FCB"/>
    <w:rsid w:val="00CB1217"/>
    <w:rsid w:val="00CB182E"/>
    <w:rsid w:val="00CB1D88"/>
    <w:rsid w:val="00CB24CC"/>
    <w:rsid w:val="00CB292B"/>
    <w:rsid w:val="00CB4276"/>
    <w:rsid w:val="00CB457B"/>
    <w:rsid w:val="00CB4941"/>
    <w:rsid w:val="00CB4B8B"/>
    <w:rsid w:val="00CB580B"/>
    <w:rsid w:val="00CB58AC"/>
    <w:rsid w:val="00CB5A98"/>
    <w:rsid w:val="00CB5D2F"/>
    <w:rsid w:val="00CB5E99"/>
    <w:rsid w:val="00CB60D1"/>
    <w:rsid w:val="00CB669D"/>
    <w:rsid w:val="00CB71AB"/>
    <w:rsid w:val="00CC000C"/>
    <w:rsid w:val="00CC0227"/>
    <w:rsid w:val="00CC0B66"/>
    <w:rsid w:val="00CC1D8C"/>
    <w:rsid w:val="00CC2624"/>
    <w:rsid w:val="00CC27E3"/>
    <w:rsid w:val="00CC2885"/>
    <w:rsid w:val="00CC29C6"/>
    <w:rsid w:val="00CC3637"/>
    <w:rsid w:val="00CC39DA"/>
    <w:rsid w:val="00CC3DCA"/>
    <w:rsid w:val="00CC3F15"/>
    <w:rsid w:val="00CC3FE3"/>
    <w:rsid w:val="00CC4091"/>
    <w:rsid w:val="00CC45E5"/>
    <w:rsid w:val="00CC48AC"/>
    <w:rsid w:val="00CC4A26"/>
    <w:rsid w:val="00CC579A"/>
    <w:rsid w:val="00CC5AC9"/>
    <w:rsid w:val="00CC6BBE"/>
    <w:rsid w:val="00CC6C19"/>
    <w:rsid w:val="00CC73A9"/>
    <w:rsid w:val="00CC776F"/>
    <w:rsid w:val="00CD057F"/>
    <w:rsid w:val="00CD0EAC"/>
    <w:rsid w:val="00CD0F94"/>
    <w:rsid w:val="00CD17FB"/>
    <w:rsid w:val="00CD205F"/>
    <w:rsid w:val="00CD2D7B"/>
    <w:rsid w:val="00CD2EDE"/>
    <w:rsid w:val="00CD3084"/>
    <w:rsid w:val="00CD3B82"/>
    <w:rsid w:val="00CD4313"/>
    <w:rsid w:val="00CD46AC"/>
    <w:rsid w:val="00CD4A36"/>
    <w:rsid w:val="00CD4DC9"/>
    <w:rsid w:val="00CD4EA6"/>
    <w:rsid w:val="00CD5271"/>
    <w:rsid w:val="00CD55C9"/>
    <w:rsid w:val="00CD56D4"/>
    <w:rsid w:val="00CD5817"/>
    <w:rsid w:val="00CD5A08"/>
    <w:rsid w:val="00CD63A1"/>
    <w:rsid w:val="00CD6B64"/>
    <w:rsid w:val="00CD6DA2"/>
    <w:rsid w:val="00CD7553"/>
    <w:rsid w:val="00CE0A5D"/>
    <w:rsid w:val="00CE0E20"/>
    <w:rsid w:val="00CE12F4"/>
    <w:rsid w:val="00CE1300"/>
    <w:rsid w:val="00CE1B8C"/>
    <w:rsid w:val="00CE1D60"/>
    <w:rsid w:val="00CE1E6B"/>
    <w:rsid w:val="00CE20F9"/>
    <w:rsid w:val="00CE37F3"/>
    <w:rsid w:val="00CE410A"/>
    <w:rsid w:val="00CE445A"/>
    <w:rsid w:val="00CE45CF"/>
    <w:rsid w:val="00CE4987"/>
    <w:rsid w:val="00CE4A06"/>
    <w:rsid w:val="00CE4A8C"/>
    <w:rsid w:val="00CE4D34"/>
    <w:rsid w:val="00CE4ED8"/>
    <w:rsid w:val="00CE5C21"/>
    <w:rsid w:val="00CE621D"/>
    <w:rsid w:val="00CE6440"/>
    <w:rsid w:val="00CE6C4A"/>
    <w:rsid w:val="00CE6D2E"/>
    <w:rsid w:val="00CE6FB5"/>
    <w:rsid w:val="00CE707E"/>
    <w:rsid w:val="00CE70E6"/>
    <w:rsid w:val="00CE7226"/>
    <w:rsid w:val="00CE75B3"/>
    <w:rsid w:val="00CE76CB"/>
    <w:rsid w:val="00CE78BE"/>
    <w:rsid w:val="00CE7BBC"/>
    <w:rsid w:val="00CE7E8A"/>
    <w:rsid w:val="00CF03D8"/>
    <w:rsid w:val="00CF040A"/>
    <w:rsid w:val="00CF0610"/>
    <w:rsid w:val="00CF077B"/>
    <w:rsid w:val="00CF1168"/>
    <w:rsid w:val="00CF1190"/>
    <w:rsid w:val="00CF1310"/>
    <w:rsid w:val="00CF15AD"/>
    <w:rsid w:val="00CF1898"/>
    <w:rsid w:val="00CF27C4"/>
    <w:rsid w:val="00CF2AA1"/>
    <w:rsid w:val="00CF3108"/>
    <w:rsid w:val="00CF3896"/>
    <w:rsid w:val="00CF44A7"/>
    <w:rsid w:val="00CF4839"/>
    <w:rsid w:val="00CF4B67"/>
    <w:rsid w:val="00CF4C7C"/>
    <w:rsid w:val="00CF51E7"/>
    <w:rsid w:val="00CF5D36"/>
    <w:rsid w:val="00CF5DA6"/>
    <w:rsid w:val="00CF66AC"/>
    <w:rsid w:val="00CF66F4"/>
    <w:rsid w:val="00CF67FC"/>
    <w:rsid w:val="00CF6834"/>
    <w:rsid w:val="00CF68D7"/>
    <w:rsid w:val="00CF69E1"/>
    <w:rsid w:val="00D005F6"/>
    <w:rsid w:val="00D0078B"/>
    <w:rsid w:val="00D008DD"/>
    <w:rsid w:val="00D009C4"/>
    <w:rsid w:val="00D00B8F"/>
    <w:rsid w:val="00D00F11"/>
    <w:rsid w:val="00D015C3"/>
    <w:rsid w:val="00D02126"/>
    <w:rsid w:val="00D024B8"/>
    <w:rsid w:val="00D024FA"/>
    <w:rsid w:val="00D02931"/>
    <w:rsid w:val="00D03282"/>
    <w:rsid w:val="00D03797"/>
    <w:rsid w:val="00D03B17"/>
    <w:rsid w:val="00D03BAA"/>
    <w:rsid w:val="00D03D68"/>
    <w:rsid w:val="00D040CF"/>
    <w:rsid w:val="00D041F9"/>
    <w:rsid w:val="00D042B3"/>
    <w:rsid w:val="00D046F7"/>
    <w:rsid w:val="00D049CD"/>
    <w:rsid w:val="00D04F53"/>
    <w:rsid w:val="00D05194"/>
    <w:rsid w:val="00D0595E"/>
    <w:rsid w:val="00D05DC1"/>
    <w:rsid w:val="00D05EEF"/>
    <w:rsid w:val="00D06122"/>
    <w:rsid w:val="00D06447"/>
    <w:rsid w:val="00D0679A"/>
    <w:rsid w:val="00D0681D"/>
    <w:rsid w:val="00D0697B"/>
    <w:rsid w:val="00D069B4"/>
    <w:rsid w:val="00D06A03"/>
    <w:rsid w:val="00D06A82"/>
    <w:rsid w:val="00D06AE7"/>
    <w:rsid w:val="00D0750E"/>
    <w:rsid w:val="00D07A70"/>
    <w:rsid w:val="00D10482"/>
    <w:rsid w:val="00D10F33"/>
    <w:rsid w:val="00D110CD"/>
    <w:rsid w:val="00D114A4"/>
    <w:rsid w:val="00D12010"/>
    <w:rsid w:val="00D1282E"/>
    <w:rsid w:val="00D12A31"/>
    <w:rsid w:val="00D13CCA"/>
    <w:rsid w:val="00D13F75"/>
    <w:rsid w:val="00D141F7"/>
    <w:rsid w:val="00D144AF"/>
    <w:rsid w:val="00D14541"/>
    <w:rsid w:val="00D14766"/>
    <w:rsid w:val="00D15093"/>
    <w:rsid w:val="00D151B9"/>
    <w:rsid w:val="00D15D2F"/>
    <w:rsid w:val="00D16172"/>
    <w:rsid w:val="00D1674D"/>
    <w:rsid w:val="00D16C3C"/>
    <w:rsid w:val="00D176DE"/>
    <w:rsid w:val="00D17B33"/>
    <w:rsid w:val="00D17E78"/>
    <w:rsid w:val="00D17EE3"/>
    <w:rsid w:val="00D20818"/>
    <w:rsid w:val="00D20B4C"/>
    <w:rsid w:val="00D21005"/>
    <w:rsid w:val="00D213B6"/>
    <w:rsid w:val="00D21400"/>
    <w:rsid w:val="00D214DC"/>
    <w:rsid w:val="00D21AC5"/>
    <w:rsid w:val="00D21DFE"/>
    <w:rsid w:val="00D2235D"/>
    <w:rsid w:val="00D22A29"/>
    <w:rsid w:val="00D22FEC"/>
    <w:rsid w:val="00D23615"/>
    <w:rsid w:val="00D23A64"/>
    <w:rsid w:val="00D23BB0"/>
    <w:rsid w:val="00D24132"/>
    <w:rsid w:val="00D2428C"/>
    <w:rsid w:val="00D2444C"/>
    <w:rsid w:val="00D2523C"/>
    <w:rsid w:val="00D252C1"/>
    <w:rsid w:val="00D254B6"/>
    <w:rsid w:val="00D262E3"/>
    <w:rsid w:val="00D26543"/>
    <w:rsid w:val="00D269E6"/>
    <w:rsid w:val="00D26BF3"/>
    <w:rsid w:val="00D26CA3"/>
    <w:rsid w:val="00D26DE8"/>
    <w:rsid w:val="00D27330"/>
    <w:rsid w:val="00D27967"/>
    <w:rsid w:val="00D3044A"/>
    <w:rsid w:val="00D304BA"/>
    <w:rsid w:val="00D309DF"/>
    <w:rsid w:val="00D30C03"/>
    <w:rsid w:val="00D30D22"/>
    <w:rsid w:val="00D32228"/>
    <w:rsid w:val="00D32BF5"/>
    <w:rsid w:val="00D32E87"/>
    <w:rsid w:val="00D33300"/>
    <w:rsid w:val="00D33518"/>
    <w:rsid w:val="00D3351B"/>
    <w:rsid w:val="00D3351E"/>
    <w:rsid w:val="00D3356C"/>
    <w:rsid w:val="00D33A9E"/>
    <w:rsid w:val="00D33D4C"/>
    <w:rsid w:val="00D33EBF"/>
    <w:rsid w:val="00D34542"/>
    <w:rsid w:val="00D3460C"/>
    <w:rsid w:val="00D34863"/>
    <w:rsid w:val="00D34B39"/>
    <w:rsid w:val="00D354BC"/>
    <w:rsid w:val="00D355F3"/>
    <w:rsid w:val="00D35C9A"/>
    <w:rsid w:val="00D368F4"/>
    <w:rsid w:val="00D36DD9"/>
    <w:rsid w:val="00D36DF4"/>
    <w:rsid w:val="00D36EAB"/>
    <w:rsid w:val="00D3723D"/>
    <w:rsid w:val="00D372B8"/>
    <w:rsid w:val="00D3751C"/>
    <w:rsid w:val="00D375CC"/>
    <w:rsid w:val="00D379F7"/>
    <w:rsid w:val="00D37A2A"/>
    <w:rsid w:val="00D37F2E"/>
    <w:rsid w:val="00D4005B"/>
    <w:rsid w:val="00D402F7"/>
    <w:rsid w:val="00D40CD4"/>
    <w:rsid w:val="00D40F11"/>
    <w:rsid w:val="00D4184F"/>
    <w:rsid w:val="00D4185A"/>
    <w:rsid w:val="00D41DA2"/>
    <w:rsid w:val="00D41FD9"/>
    <w:rsid w:val="00D420ED"/>
    <w:rsid w:val="00D42A72"/>
    <w:rsid w:val="00D42B5C"/>
    <w:rsid w:val="00D43205"/>
    <w:rsid w:val="00D43629"/>
    <w:rsid w:val="00D43E76"/>
    <w:rsid w:val="00D448B9"/>
    <w:rsid w:val="00D449D5"/>
    <w:rsid w:val="00D44E79"/>
    <w:rsid w:val="00D44F90"/>
    <w:rsid w:val="00D4516F"/>
    <w:rsid w:val="00D45466"/>
    <w:rsid w:val="00D45551"/>
    <w:rsid w:val="00D45594"/>
    <w:rsid w:val="00D45708"/>
    <w:rsid w:val="00D458C1"/>
    <w:rsid w:val="00D45E75"/>
    <w:rsid w:val="00D46106"/>
    <w:rsid w:val="00D46749"/>
    <w:rsid w:val="00D468DD"/>
    <w:rsid w:val="00D47479"/>
    <w:rsid w:val="00D47857"/>
    <w:rsid w:val="00D504FB"/>
    <w:rsid w:val="00D50596"/>
    <w:rsid w:val="00D51000"/>
    <w:rsid w:val="00D5174C"/>
    <w:rsid w:val="00D51E47"/>
    <w:rsid w:val="00D5214C"/>
    <w:rsid w:val="00D52B72"/>
    <w:rsid w:val="00D52B82"/>
    <w:rsid w:val="00D536C3"/>
    <w:rsid w:val="00D53B1E"/>
    <w:rsid w:val="00D53CD4"/>
    <w:rsid w:val="00D5424D"/>
    <w:rsid w:val="00D54343"/>
    <w:rsid w:val="00D543C6"/>
    <w:rsid w:val="00D54504"/>
    <w:rsid w:val="00D54944"/>
    <w:rsid w:val="00D55BD3"/>
    <w:rsid w:val="00D563E8"/>
    <w:rsid w:val="00D5674E"/>
    <w:rsid w:val="00D5686C"/>
    <w:rsid w:val="00D56BA2"/>
    <w:rsid w:val="00D57059"/>
    <w:rsid w:val="00D5734F"/>
    <w:rsid w:val="00D600D7"/>
    <w:rsid w:val="00D60696"/>
    <w:rsid w:val="00D60A4F"/>
    <w:rsid w:val="00D60C93"/>
    <w:rsid w:val="00D616A7"/>
    <w:rsid w:val="00D61F61"/>
    <w:rsid w:val="00D62481"/>
    <w:rsid w:val="00D62D0E"/>
    <w:rsid w:val="00D63304"/>
    <w:rsid w:val="00D644A7"/>
    <w:rsid w:val="00D644C9"/>
    <w:rsid w:val="00D644D7"/>
    <w:rsid w:val="00D64767"/>
    <w:rsid w:val="00D65320"/>
    <w:rsid w:val="00D660AD"/>
    <w:rsid w:val="00D6639E"/>
    <w:rsid w:val="00D66B89"/>
    <w:rsid w:val="00D66BED"/>
    <w:rsid w:val="00D6772F"/>
    <w:rsid w:val="00D67901"/>
    <w:rsid w:val="00D67C80"/>
    <w:rsid w:val="00D67D72"/>
    <w:rsid w:val="00D70595"/>
    <w:rsid w:val="00D707C9"/>
    <w:rsid w:val="00D70914"/>
    <w:rsid w:val="00D71475"/>
    <w:rsid w:val="00D71EB6"/>
    <w:rsid w:val="00D72072"/>
    <w:rsid w:val="00D722AE"/>
    <w:rsid w:val="00D72DF1"/>
    <w:rsid w:val="00D72FB5"/>
    <w:rsid w:val="00D73326"/>
    <w:rsid w:val="00D73E3A"/>
    <w:rsid w:val="00D73E3D"/>
    <w:rsid w:val="00D73E88"/>
    <w:rsid w:val="00D7481D"/>
    <w:rsid w:val="00D74B2D"/>
    <w:rsid w:val="00D74F68"/>
    <w:rsid w:val="00D750FC"/>
    <w:rsid w:val="00D7515B"/>
    <w:rsid w:val="00D753F7"/>
    <w:rsid w:val="00D75CD5"/>
    <w:rsid w:val="00D76469"/>
    <w:rsid w:val="00D768A4"/>
    <w:rsid w:val="00D76A03"/>
    <w:rsid w:val="00D76BCA"/>
    <w:rsid w:val="00D77AA6"/>
    <w:rsid w:val="00D77DFB"/>
    <w:rsid w:val="00D80206"/>
    <w:rsid w:val="00D808D2"/>
    <w:rsid w:val="00D80B7A"/>
    <w:rsid w:val="00D80FAF"/>
    <w:rsid w:val="00D81562"/>
    <w:rsid w:val="00D81563"/>
    <w:rsid w:val="00D81980"/>
    <w:rsid w:val="00D81BA8"/>
    <w:rsid w:val="00D82221"/>
    <w:rsid w:val="00D822A4"/>
    <w:rsid w:val="00D822DD"/>
    <w:rsid w:val="00D8263B"/>
    <w:rsid w:val="00D82819"/>
    <w:rsid w:val="00D828DA"/>
    <w:rsid w:val="00D829A3"/>
    <w:rsid w:val="00D839E2"/>
    <w:rsid w:val="00D841CA"/>
    <w:rsid w:val="00D844D3"/>
    <w:rsid w:val="00D8458E"/>
    <w:rsid w:val="00D849BE"/>
    <w:rsid w:val="00D84AE1"/>
    <w:rsid w:val="00D84C77"/>
    <w:rsid w:val="00D84CE1"/>
    <w:rsid w:val="00D853AC"/>
    <w:rsid w:val="00D85A3D"/>
    <w:rsid w:val="00D86960"/>
    <w:rsid w:val="00D8718B"/>
    <w:rsid w:val="00D87259"/>
    <w:rsid w:val="00D87787"/>
    <w:rsid w:val="00D877EE"/>
    <w:rsid w:val="00D879EF"/>
    <w:rsid w:val="00D87DAA"/>
    <w:rsid w:val="00D900D5"/>
    <w:rsid w:val="00D909C4"/>
    <w:rsid w:val="00D9103F"/>
    <w:rsid w:val="00D91289"/>
    <w:rsid w:val="00D9128B"/>
    <w:rsid w:val="00D9129F"/>
    <w:rsid w:val="00D91A3C"/>
    <w:rsid w:val="00D91A82"/>
    <w:rsid w:val="00D91C67"/>
    <w:rsid w:val="00D92166"/>
    <w:rsid w:val="00D92359"/>
    <w:rsid w:val="00D9239C"/>
    <w:rsid w:val="00D92B08"/>
    <w:rsid w:val="00D93127"/>
    <w:rsid w:val="00D93427"/>
    <w:rsid w:val="00D93548"/>
    <w:rsid w:val="00D93851"/>
    <w:rsid w:val="00D9445E"/>
    <w:rsid w:val="00D94485"/>
    <w:rsid w:val="00D9459C"/>
    <w:rsid w:val="00D9512C"/>
    <w:rsid w:val="00D954A0"/>
    <w:rsid w:val="00D9594D"/>
    <w:rsid w:val="00D9608B"/>
    <w:rsid w:val="00D96A11"/>
    <w:rsid w:val="00D97711"/>
    <w:rsid w:val="00D97ABD"/>
    <w:rsid w:val="00D97B6C"/>
    <w:rsid w:val="00D97F43"/>
    <w:rsid w:val="00DA00F7"/>
    <w:rsid w:val="00DA02B1"/>
    <w:rsid w:val="00DA0A9C"/>
    <w:rsid w:val="00DA0F54"/>
    <w:rsid w:val="00DA275A"/>
    <w:rsid w:val="00DA295D"/>
    <w:rsid w:val="00DA2AA9"/>
    <w:rsid w:val="00DA2AD8"/>
    <w:rsid w:val="00DA2DB5"/>
    <w:rsid w:val="00DA36FB"/>
    <w:rsid w:val="00DA4368"/>
    <w:rsid w:val="00DA4647"/>
    <w:rsid w:val="00DA4C7F"/>
    <w:rsid w:val="00DA4CE6"/>
    <w:rsid w:val="00DA4E40"/>
    <w:rsid w:val="00DA55A5"/>
    <w:rsid w:val="00DA5895"/>
    <w:rsid w:val="00DA5C2E"/>
    <w:rsid w:val="00DA6004"/>
    <w:rsid w:val="00DA60D5"/>
    <w:rsid w:val="00DA6107"/>
    <w:rsid w:val="00DA6C99"/>
    <w:rsid w:val="00DA6E3E"/>
    <w:rsid w:val="00DB00CD"/>
    <w:rsid w:val="00DB069C"/>
    <w:rsid w:val="00DB0815"/>
    <w:rsid w:val="00DB0829"/>
    <w:rsid w:val="00DB0DE5"/>
    <w:rsid w:val="00DB1063"/>
    <w:rsid w:val="00DB134C"/>
    <w:rsid w:val="00DB1627"/>
    <w:rsid w:val="00DB17D1"/>
    <w:rsid w:val="00DB1A41"/>
    <w:rsid w:val="00DB2606"/>
    <w:rsid w:val="00DB260A"/>
    <w:rsid w:val="00DB28B3"/>
    <w:rsid w:val="00DB2E37"/>
    <w:rsid w:val="00DB3064"/>
    <w:rsid w:val="00DB3083"/>
    <w:rsid w:val="00DB308D"/>
    <w:rsid w:val="00DB3591"/>
    <w:rsid w:val="00DB3C69"/>
    <w:rsid w:val="00DB3F07"/>
    <w:rsid w:val="00DB4337"/>
    <w:rsid w:val="00DB45F1"/>
    <w:rsid w:val="00DB472C"/>
    <w:rsid w:val="00DB501F"/>
    <w:rsid w:val="00DB50F3"/>
    <w:rsid w:val="00DB564F"/>
    <w:rsid w:val="00DB5B90"/>
    <w:rsid w:val="00DB5E4C"/>
    <w:rsid w:val="00DB6196"/>
    <w:rsid w:val="00DB6594"/>
    <w:rsid w:val="00DB7A3F"/>
    <w:rsid w:val="00DB7ADC"/>
    <w:rsid w:val="00DB7C8A"/>
    <w:rsid w:val="00DC0042"/>
    <w:rsid w:val="00DC06BD"/>
    <w:rsid w:val="00DC0C87"/>
    <w:rsid w:val="00DC1198"/>
    <w:rsid w:val="00DC11B7"/>
    <w:rsid w:val="00DC1401"/>
    <w:rsid w:val="00DC1474"/>
    <w:rsid w:val="00DC1618"/>
    <w:rsid w:val="00DC1840"/>
    <w:rsid w:val="00DC2356"/>
    <w:rsid w:val="00DC24BE"/>
    <w:rsid w:val="00DC3942"/>
    <w:rsid w:val="00DC39EF"/>
    <w:rsid w:val="00DC45BD"/>
    <w:rsid w:val="00DC5251"/>
    <w:rsid w:val="00DC5480"/>
    <w:rsid w:val="00DC54BD"/>
    <w:rsid w:val="00DC5ED0"/>
    <w:rsid w:val="00DC6DE1"/>
    <w:rsid w:val="00DC7109"/>
    <w:rsid w:val="00DC717D"/>
    <w:rsid w:val="00DC7ACA"/>
    <w:rsid w:val="00DC7B6D"/>
    <w:rsid w:val="00DC7BF3"/>
    <w:rsid w:val="00DC7CDA"/>
    <w:rsid w:val="00DD010F"/>
    <w:rsid w:val="00DD0400"/>
    <w:rsid w:val="00DD095B"/>
    <w:rsid w:val="00DD0A80"/>
    <w:rsid w:val="00DD0B58"/>
    <w:rsid w:val="00DD0BE1"/>
    <w:rsid w:val="00DD13D2"/>
    <w:rsid w:val="00DD1518"/>
    <w:rsid w:val="00DD1C51"/>
    <w:rsid w:val="00DD1CB2"/>
    <w:rsid w:val="00DD1FF7"/>
    <w:rsid w:val="00DD25C7"/>
    <w:rsid w:val="00DD2B04"/>
    <w:rsid w:val="00DD34D1"/>
    <w:rsid w:val="00DD35FC"/>
    <w:rsid w:val="00DD3A57"/>
    <w:rsid w:val="00DD5139"/>
    <w:rsid w:val="00DD5749"/>
    <w:rsid w:val="00DD6822"/>
    <w:rsid w:val="00DD6EAE"/>
    <w:rsid w:val="00DD7795"/>
    <w:rsid w:val="00DD7D0A"/>
    <w:rsid w:val="00DD7F35"/>
    <w:rsid w:val="00DD7FB1"/>
    <w:rsid w:val="00DE04C6"/>
    <w:rsid w:val="00DE0A2F"/>
    <w:rsid w:val="00DE0C2A"/>
    <w:rsid w:val="00DE1185"/>
    <w:rsid w:val="00DE1C87"/>
    <w:rsid w:val="00DE20BF"/>
    <w:rsid w:val="00DE2C2C"/>
    <w:rsid w:val="00DE30D1"/>
    <w:rsid w:val="00DE3233"/>
    <w:rsid w:val="00DE3C3C"/>
    <w:rsid w:val="00DE3E5C"/>
    <w:rsid w:val="00DE3F7A"/>
    <w:rsid w:val="00DE3FB5"/>
    <w:rsid w:val="00DE4169"/>
    <w:rsid w:val="00DE4242"/>
    <w:rsid w:val="00DE4A03"/>
    <w:rsid w:val="00DE4A15"/>
    <w:rsid w:val="00DE4A26"/>
    <w:rsid w:val="00DE4BF2"/>
    <w:rsid w:val="00DE58B3"/>
    <w:rsid w:val="00DE6470"/>
    <w:rsid w:val="00DE64BC"/>
    <w:rsid w:val="00DE6CB0"/>
    <w:rsid w:val="00DE6F7A"/>
    <w:rsid w:val="00DE7C04"/>
    <w:rsid w:val="00DE7DF9"/>
    <w:rsid w:val="00DF0EC5"/>
    <w:rsid w:val="00DF1303"/>
    <w:rsid w:val="00DF13B8"/>
    <w:rsid w:val="00DF145B"/>
    <w:rsid w:val="00DF15D4"/>
    <w:rsid w:val="00DF1B2A"/>
    <w:rsid w:val="00DF1C59"/>
    <w:rsid w:val="00DF1C86"/>
    <w:rsid w:val="00DF1E1B"/>
    <w:rsid w:val="00DF2469"/>
    <w:rsid w:val="00DF26A1"/>
    <w:rsid w:val="00DF2A9F"/>
    <w:rsid w:val="00DF2B1E"/>
    <w:rsid w:val="00DF365F"/>
    <w:rsid w:val="00DF3979"/>
    <w:rsid w:val="00DF3B59"/>
    <w:rsid w:val="00DF4493"/>
    <w:rsid w:val="00DF4809"/>
    <w:rsid w:val="00DF4D47"/>
    <w:rsid w:val="00DF4E10"/>
    <w:rsid w:val="00DF5847"/>
    <w:rsid w:val="00DF6079"/>
    <w:rsid w:val="00DF6563"/>
    <w:rsid w:val="00DF65FD"/>
    <w:rsid w:val="00DF7F6B"/>
    <w:rsid w:val="00E00967"/>
    <w:rsid w:val="00E0096F"/>
    <w:rsid w:val="00E00B15"/>
    <w:rsid w:val="00E00E0F"/>
    <w:rsid w:val="00E010AD"/>
    <w:rsid w:val="00E0134E"/>
    <w:rsid w:val="00E01676"/>
    <w:rsid w:val="00E01CE3"/>
    <w:rsid w:val="00E01ED6"/>
    <w:rsid w:val="00E020DA"/>
    <w:rsid w:val="00E02267"/>
    <w:rsid w:val="00E02318"/>
    <w:rsid w:val="00E028C2"/>
    <w:rsid w:val="00E02A1F"/>
    <w:rsid w:val="00E03080"/>
    <w:rsid w:val="00E0358A"/>
    <w:rsid w:val="00E03643"/>
    <w:rsid w:val="00E03FCF"/>
    <w:rsid w:val="00E0405B"/>
    <w:rsid w:val="00E0445E"/>
    <w:rsid w:val="00E05C84"/>
    <w:rsid w:val="00E066A2"/>
    <w:rsid w:val="00E06856"/>
    <w:rsid w:val="00E06E1D"/>
    <w:rsid w:val="00E06EF2"/>
    <w:rsid w:val="00E06F31"/>
    <w:rsid w:val="00E070FD"/>
    <w:rsid w:val="00E071AB"/>
    <w:rsid w:val="00E07322"/>
    <w:rsid w:val="00E0732F"/>
    <w:rsid w:val="00E07525"/>
    <w:rsid w:val="00E077D2"/>
    <w:rsid w:val="00E079DA"/>
    <w:rsid w:val="00E079E1"/>
    <w:rsid w:val="00E07BE0"/>
    <w:rsid w:val="00E07C11"/>
    <w:rsid w:val="00E07FAC"/>
    <w:rsid w:val="00E1000A"/>
    <w:rsid w:val="00E101B9"/>
    <w:rsid w:val="00E101DE"/>
    <w:rsid w:val="00E102FA"/>
    <w:rsid w:val="00E1046E"/>
    <w:rsid w:val="00E12506"/>
    <w:rsid w:val="00E125B5"/>
    <w:rsid w:val="00E125F5"/>
    <w:rsid w:val="00E12F59"/>
    <w:rsid w:val="00E13506"/>
    <w:rsid w:val="00E13A98"/>
    <w:rsid w:val="00E13EAA"/>
    <w:rsid w:val="00E14117"/>
    <w:rsid w:val="00E142E3"/>
    <w:rsid w:val="00E14382"/>
    <w:rsid w:val="00E14407"/>
    <w:rsid w:val="00E1504C"/>
    <w:rsid w:val="00E15062"/>
    <w:rsid w:val="00E15090"/>
    <w:rsid w:val="00E156F4"/>
    <w:rsid w:val="00E15B84"/>
    <w:rsid w:val="00E15E0E"/>
    <w:rsid w:val="00E1632C"/>
    <w:rsid w:val="00E163EA"/>
    <w:rsid w:val="00E164F6"/>
    <w:rsid w:val="00E1659D"/>
    <w:rsid w:val="00E16846"/>
    <w:rsid w:val="00E169B8"/>
    <w:rsid w:val="00E16DFE"/>
    <w:rsid w:val="00E16E4A"/>
    <w:rsid w:val="00E170B5"/>
    <w:rsid w:val="00E1761F"/>
    <w:rsid w:val="00E17969"/>
    <w:rsid w:val="00E17DFE"/>
    <w:rsid w:val="00E20173"/>
    <w:rsid w:val="00E2068C"/>
    <w:rsid w:val="00E20B44"/>
    <w:rsid w:val="00E20E70"/>
    <w:rsid w:val="00E21268"/>
    <w:rsid w:val="00E2203C"/>
    <w:rsid w:val="00E228A8"/>
    <w:rsid w:val="00E23439"/>
    <w:rsid w:val="00E238CE"/>
    <w:rsid w:val="00E241EF"/>
    <w:rsid w:val="00E242CE"/>
    <w:rsid w:val="00E2482B"/>
    <w:rsid w:val="00E24B69"/>
    <w:rsid w:val="00E24EC3"/>
    <w:rsid w:val="00E254F6"/>
    <w:rsid w:val="00E25FB0"/>
    <w:rsid w:val="00E272E9"/>
    <w:rsid w:val="00E27343"/>
    <w:rsid w:val="00E27630"/>
    <w:rsid w:val="00E27B0F"/>
    <w:rsid w:val="00E27B5C"/>
    <w:rsid w:val="00E30DCF"/>
    <w:rsid w:val="00E315D9"/>
    <w:rsid w:val="00E31DEB"/>
    <w:rsid w:val="00E32068"/>
    <w:rsid w:val="00E32E5B"/>
    <w:rsid w:val="00E32F4C"/>
    <w:rsid w:val="00E330D7"/>
    <w:rsid w:val="00E334B3"/>
    <w:rsid w:val="00E33543"/>
    <w:rsid w:val="00E33690"/>
    <w:rsid w:val="00E336CE"/>
    <w:rsid w:val="00E33A03"/>
    <w:rsid w:val="00E34022"/>
    <w:rsid w:val="00E3427A"/>
    <w:rsid w:val="00E3437E"/>
    <w:rsid w:val="00E34A41"/>
    <w:rsid w:val="00E34D94"/>
    <w:rsid w:val="00E34E9D"/>
    <w:rsid w:val="00E34F9F"/>
    <w:rsid w:val="00E35630"/>
    <w:rsid w:val="00E35764"/>
    <w:rsid w:val="00E35B0A"/>
    <w:rsid w:val="00E35F0D"/>
    <w:rsid w:val="00E363DA"/>
    <w:rsid w:val="00E3678D"/>
    <w:rsid w:val="00E36D69"/>
    <w:rsid w:val="00E377F3"/>
    <w:rsid w:val="00E40135"/>
    <w:rsid w:val="00E4043C"/>
    <w:rsid w:val="00E4060E"/>
    <w:rsid w:val="00E406B5"/>
    <w:rsid w:val="00E40E6F"/>
    <w:rsid w:val="00E40E9D"/>
    <w:rsid w:val="00E40F67"/>
    <w:rsid w:val="00E4115A"/>
    <w:rsid w:val="00E4137F"/>
    <w:rsid w:val="00E41AE9"/>
    <w:rsid w:val="00E42169"/>
    <w:rsid w:val="00E42366"/>
    <w:rsid w:val="00E4250F"/>
    <w:rsid w:val="00E427E3"/>
    <w:rsid w:val="00E42AA4"/>
    <w:rsid w:val="00E42C73"/>
    <w:rsid w:val="00E42CD3"/>
    <w:rsid w:val="00E430D0"/>
    <w:rsid w:val="00E431A8"/>
    <w:rsid w:val="00E433CE"/>
    <w:rsid w:val="00E433E5"/>
    <w:rsid w:val="00E44359"/>
    <w:rsid w:val="00E4471B"/>
    <w:rsid w:val="00E44815"/>
    <w:rsid w:val="00E45027"/>
    <w:rsid w:val="00E45549"/>
    <w:rsid w:val="00E468D5"/>
    <w:rsid w:val="00E46AF6"/>
    <w:rsid w:val="00E46B4A"/>
    <w:rsid w:val="00E47356"/>
    <w:rsid w:val="00E47625"/>
    <w:rsid w:val="00E47D8A"/>
    <w:rsid w:val="00E50D29"/>
    <w:rsid w:val="00E50E1C"/>
    <w:rsid w:val="00E51965"/>
    <w:rsid w:val="00E51FF9"/>
    <w:rsid w:val="00E52156"/>
    <w:rsid w:val="00E52607"/>
    <w:rsid w:val="00E5268B"/>
    <w:rsid w:val="00E53220"/>
    <w:rsid w:val="00E537F8"/>
    <w:rsid w:val="00E53850"/>
    <w:rsid w:val="00E53DEE"/>
    <w:rsid w:val="00E5416D"/>
    <w:rsid w:val="00E54643"/>
    <w:rsid w:val="00E54683"/>
    <w:rsid w:val="00E54B3C"/>
    <w:rsid w:val="00E54D7C"/>
    <w:rsid w:val="00E55574"/>
    <w:rsid w:val="00E55775"/>
    <w:rsid w:val="00E5645C"/>
    <w:rsid w:val="00E566A9"/>
    <w:rsid w:val="00E566DB"/>
    <w:rsid w:val="00E57F46"/>
    <w:rsid w:val="00E60BDE"/>
    <w:rsid w:val="00E61484"/>
    <w:rsid w:val="00E61C3D"/>
    <w:rsid w:val="00E61D4D"/>
    <w:rsid w:val="00E61DC3"/>
    <w:rsid w:val="00E62D8F"/>
    <w:rsid w:val="00E62ECF"/>
    <w:rsid w:val="00E632C7"/>
    <w:rsid w:val="00E63AE5"/>
    <w:rsid w:val="00E63B31"/>
    <w:rsid w:val="00E6461F"/>
    <w:rsid w:val="00E6523F"/>
    <w:rsid w:val="00E653B6"/>
    <w:rsid w:val="00E653CF"/>
    <w:rsid w:val="00E6545D"/>
    <w:rsid w:val="00E65615"/>
    <w:rsid w:val="00E65CB4"/>
    <w:rsid w:val="00E65F51"/>
    <w:rsid w:val="00E66140"/>
    <w:rsid w:val="00E66B38"/>
    <w:rsid w:val="00E66D2E"/>
    <w:rsid w:val="00E66EDD"/>
    <w:rsid w:val="00E67651"/>
    <w:rsid w:val="00E676FC"/>
    <w:rsid w:val="00E67BDD"/>
    <w:rsid w:val="00E67CA2"/>
    <w:rsid w:val="00E67EA3"/>
    <w:rsid w:val="00E67F09"/>
    <w:rsid w:val="00E70EEE"/>
    <w:rsid w:val="00E70FCB"/>
    <w:rsid w:val="00E71201"/>
    <w:rsid w:val="00E71389"/>
    <w:rsid w:val="00E71B31"/>
    <w:rsid w:val="00E721E3"/>
    <w:rsid w:val="00E72835"/>
    <w:rsid w:val="00E728F4"/>
    <w:rsid w:val="00E72D4A"/>
    <w:rsid w:val="00E731EA"/>
    <w:rsid w:val="00E74855"/>
    <w:rsid w:val="00E7494F"/>
    <w:rsid w:val="00E74C40"/>
    <w:rsid w:val="00E74ED4"/>
    <w:rsid w:val="00E75074"/>
    <w:rsid w:val="00E75376"/>
    <w:rsid w:val="00E7566D"/>
    <w:rsid w:val="00E75B5C"/>
    <w:rsid w:val="00E75D0D"/>
    <w:rsid w:val="00E75DD6"/>
    <w:rsid w:val="00E7604D"/>
    <w:rsid w:val="00E767DC"/>
    <w:rsid w:val="00E76909"/>
    <w:rsid w:val="00E76D5E"/>
    <w:rsid w:val="00E77DCF"/>
    <w:rsid w:val="00E8072C"/>
    <w:rsid w:val="00E807F5"/>
    <w:rsid w:val="00E80984"/>
    <w:rsid w:val="00E80E7F"/>
    <w:rsid w:val="00E810FC"/>
    <w:rsid w:val="00E81F5C"/>
    <w:rsid w:val="00E826FD"/>
    <w:rsid w:val="00E828DF"/>
    <w:rsid w:val="00E828E0"/>
    <w:rsid w:val="00E82973"/>
    <w:rsid w:val="00E82E33"/>
    <w:rsid w:val="00E82FEF"/>
    <w:rsid w:val="00E83D68"/>
    <w:rsid w:val="00E84043"/>
    <w:rsid w:val="00E84145"/>
    <w:rsid w:val="00E84176"/>
    <w:rsid w:val="00E845C7"/>
    <w:rsid w:val="00E857B9"/>
    <w:rsid w:val="00E85A00"/>
    <w:rsid w:val="00E85BCE"/>
    <w:rsid w:val="00E860AC"/>
    <w:rsid w:val="00E86251"/>
    <w:rsid w:val="00E8627E"/>
    <w:rsid w:val="00E86DBC"/>
    <w:rsid w:val="00E870E1"/>
    <w:rsid w:val="00E870E4"/>
    <w:rsid w:val="00E875CC"/>
    <w:rsid w:val="00E87613"/>
    <w:rsid w:val="00E87642"/>
    <w:rsid w:val="00E8799A"/>
    <w:rsid w:val="00E87F4C"/>
    <w:rsid w:val="00E90C2E"/>
    <w:rsid w:val="00E91686"/>
    <w:rsid w:val="00E91BF5"/>
    <w:rsid w:val="00E91F22"/>
    <w:rsid w:val="00E92351"/>
    <w:rsid w:val="00E94501"/>
    <w:rsid w:val="00E94C1D"/>
    <w:rsid w:val="00E94D6C"/>
    <w:rsid w:val="00E94E0B"/>
    <w:rsid w:val="00E94EC8"/>
    <w:rsid w:val="00E951AE"/>
    <w:rsid w:val="00E953AC"/>
    <w:rsid w:val="00E95710"/>
    <w:rsid w:val="00E9573C"/>
    <w:rsid w:val="00E961AB"/>
    <w:rsid w:val="00E962E1"/>
    <w:rsid w:val="00E9699B"/>
    <w:rsid w:val="00E96F8B"/>
    <w:rsid w:val="00E97256"/>
    <w:rsid w:val="00E97A0A"/>
    <w:rsid w:val="00E97A1E"/>
    <w:rsid w:val="00EA008C"/>
    <w:rsid w:val="00EA057E"/>
    <w:rsid w:val="00EA0C37"/>
    <w:rsid w:val="00EA1742"/>
    <w:rsid w:val="00EA1B14"/>
    <w:rsid w:val="00EA1D91"/>
    <w:rsid w:val="00EA2D46"/>
    <w:rsid w:val="00EA2E9F"/>
    <w:rsid w:val="00EA2EF9"/>
    <w:rsid w:val="00EA30A8"/>
    <w:rsid w:val="00EA31B9"/>
    <w:rsid w:val="00EA35DD"/>
    <w:rsid w:val="00EA36D8"/>
    <w:rsid w:val="00EA3DB1"/>
    <w:rsid w:val="00EA3DEA"/>
    <w:rsid w:val="00EA41C0"/>
    <w:rsid w:val="00EA43B9"/>
    <w:rsid w:val="00EA4B8E"/>
    <w:rsid w:val="00EA4FBC"/>
    <w:rsid w:val="00EA5EC4"/>
    <w:rsid w:val="00EA5F74"/>
    <w:rsid w:val="00EA6704"/>
    <w:rsid w:val="00EA6A8F"/>
    <w:rsid w:val="00EA6B22"/>
    <w:rsid w:val="00EA6DF2"/>
    <w:rsid w:val="00EA7047"/>
    <w:rsid w:val="00EA724B"/>
    <w:rsid w:val="00EA7530"/>
    <w:rsid w:val="00EB003C"/>
    <w:rsid w:val="00EB0A0D"/>
    <w:rsid w:val="00EB0AD9"/>
    <w:rsid w:val="00EB0F27"/>
    <w:rsid w:val="00EB1661"/>
    <w:rsid w:val="00EB1668"/>
    <w:rsid w:val="00EB1C9B"/>
    <w:rsid w:val="00EB2640"/>
    <w:rsid w:val="00EB4124"/>
    <w:rsid w:val="00EB424A"/>
    <w:rsid w:val="00EB4753"/>
    <w:rsid w:val="00EB4AA2"/>
    <w:rsid w:val="00EB4C22"/>
    <w:rsid w:val="00EB4D12"/>
    <w:rsid w:val="00EB5344"/>
    <w:rsid w:val="00EB5825"/>
    <w:rsid w:val="00EB62E1"/>
    <w:rsid w:val="00EB6BB9"/>
    <w:rsid w:val="00EB6D20"/>
    <w:rsid w:val="00EB7286"/>
    <w:rsid w:val="00EB73AE"/>
    <w:rsid w:val="00EB780B"/>
    <w:rsid w:val="00EC015E"/>
    <w:rsid w:val="00EC036A"/>
    <w:rsid w:val="00EC0380"/>
    <w:rsid w:val="00EC0BC4"/>
    <w:rsid w:val="00EC104D"/>
    <w:rsid w:val="00EC1C4C"/>
    <w:rsid w:val="00EC2618"/>
    <w:rsid w:val="00EC3065"/>
    <w:rsid w:val="00EC32EE"/>
    <w:rsid w:val="00EC35D6"/>
    <w:rsid w:val="00EC3858"/>
    <w:rsid w:val="00EC418F"/>
    <w:rsid w:val="00EC463E"/>
    <w:rsid w:val="00EC4DBC"/>
    <w:rsid w:val="00EC51D4"/>
    <w:rsid w:val="00EC5B8B"/>
    <w:rsid w:val="00EC5F89"/>
    <w:rsid w:val="00EC690D"/>
    <w:rsid w:val="00EC6BDC"/>
    <w:rsid w:val="00EC6C64"/>
    <w:rsid w:val="00EC6FA2"/>
    <w:rsid w:val="00EC7211"/>
    <w:rsid w:val="00EC77F5"/>
    <w:rsid w:val="00ED1A3B"/>
    <w:rsid w:val="00ED1D9C"/>
    <w:rsid w:val="00ED1F30"/>
    <w:rsid w:val="00ED22BA"/>
    <w:rsid w:val="00ED235D"/>
    <w:rsid w:val="00ED2395"/>
    <w:rsid w:val="00ED25F8"/>
    <w:rsid w:val="00ED2BA5"/>
    <w:rsid w:val="00ED3733"/>
    <w:rsid w:val="00ED3862"/>
    <w:rsid w:val="00ED3CE4"/>
    <w:rsid w:val="00ED3D8E"/>
    <w:rsid w:val="00ED3DA0"/>
    <w:rsid w:val="00ED3F63"/>
    <w:rsid w:val="00ED4114"/>
    <w:rsid w:val="00ED457C"/>
    <w:rsid w:val="00ED5234"/>
    <w:rsid w:val="00ED5FD6"/>
    <w:rsid w:val="00ED608D"/>
    <w:rsid w:val="00ED64FE"/>
    <w:rsid w:val="00ED738C"/>
    <w:rsid w:val="00ED7697"/>
    <w:rsid w:val="00ED77CD"/>
    <w:rsid w:val="00ED7E4C"/>
    <w:rsid w:val="00EE00AE"/>
    <w:rsid w:val="00EE1083"/>
    <w:rsid w:val="00EE1965"/>
    <w:rsid w:val="00EE1CB3"/>
    <w:rsid w:val="00EE28D8"/>
    <w:rsid w:val="00EE32A1"/>
    <w:rsid w:val="00EE33B8"/>
    <w:rsid w:val="00EE3979"/>
    <w:rsid w:val="00EE3B6A"/>
    <w:rsid w:val="00EE40ED"/>
    <w:rsid w:val="00EE40F1"/>
    <w:rsid w:val="00EE4C7E"/>
    <w:rsid w:val="00EE4D2C"/>
    <w:rsid w:val="00EE5229"/>
    <w:rsid w:val="00EE5285"/>
    <w:rsid w:val="00EE6031"/>
    <w:rsid w:val="00EE65C9"/>
    <w:rsid w:val="00EE6B2D"/>
    <w:rsid w:val="00EE75B6"/>
    <w:rsid w:val="00EE7CEB"/>
    <w:rsid w:val="00EF008D"/>
    <w:rsid w:val="00EF0507"/>
    <w:rsid w:val="00EF05D2"/>
    <w:rsid w:val="00EF10C7"/>
    <w:rsid w:val="00EF117E"/>
    <w:rsid w:val="00EF1186"/>
    <w:rsid w:val="00EF1DDB"/>
    <w:rsid w:val="00EF2455"/>
    <w:rsid w:val="00EF2B30"/>
    <w:rsid w:val="00EF39C1"/>
    <w:rsid w:val="00EF41CC"/>
    <w:rsid w:val="00EF458E"/>
    <w:rsid w:val="00EF45C2"/>
    <w:rsid w:val="00EF48C5"/>
    <w:rsid w:val="00EF4D6D"/>
    <w:rsid w:val="00EF5353"/>
    <w:rsid w:val="00EF5665"/>
    <w:rsid w:val="00EF5816"/>
    <w:rsid w:val="00EF5845"/>
    <w:rsid w:val="00EF5B94"/>
    <w:rsid w:val="00EF5D7E"/>
    <w:rsid w:val="00EF639E"/>
    <w:rsid w:val="00EF666B"/>
    <w:rsid w:val="00EF697F"/>
    <w:rsid w:val="00EF7131"/>
    <w:rsid w:val="00EF71E5"/>
    <w:rsid w:val="00EF7560"/>
    <w:rsid w:val="00EF7598"/>
    <w:rsid w:val="00EF7983"/>
    <w:rsid w:val="00EF7DF1"/>
    <w:rsid w:val="00F003D0"/>
    <w:rsid w:val="00F00D2C"/>
    <w:rsid w:val="00F011D2"/>
    <w:rsid w:val="00F01438"/>
    <w:rsid w:val="00F01724"/>
    <w:rsid w:val="00F018FA"/>
    <w:rsid w:val="00F01B50"/>
    <w:rsid w:val="00F01F15"/>
    <w:rsid w:val="00F02464"/>
    <w:rsid w:val="00F03422"/>
    <w:rsid w:val="00F0381E"/>
    <w:rsid w:val="00F03CE9"/>
    <w:rsid w:val="00F03D62"/>
    <w:rsid w:val="00F03E4F"/>
    <w:rsid w:val="00F03EED"/>
    <w:rsid w:val="00F04561"/>
    <w:rsid w:val="00F0484F"/>
    <w:rsid w:val="00F04A5E"/>
    <w:rsid w:val="00F05047"/>
    <w:rsid w:val="00F0537D"/>
    <w:rsid w:val="00F054FB"/>
    <w:rsid w:val="00F05AE0"/>
    <w:rsid w:val="00F05C9C"/>
    <w:rsid w:val="00F05DBA"/>
    <w:rsid w:val="00F05E11"/>
    <w:rsid w:val="00F0667C"/>
    <w:rsid w:val="00F0782E"/>
    <w:rsid w:val="00F07A61"/>
    <w:rsid w:val="00F10123"/>
    <w:rsid w:val="00F106B4"/>
    <w:rsid w:val="00F10F06"/>
    <w:rsid w:val="00F11377"/>
    <w:rsid w:val="00F11507"/>
    <w:rsid w:val="00F115B5"/>
    <w:rsid w:val="00F11764"/>
    <w:rsid w:val="00F11997"/>
    <w:rsid w:val="00F11B38"/>
    <w:rsid w:val="00F11C4A"/>
    <w:rsid w:val="00F1250F"/>
    <w:rsid w:val="00F1271B"/>
    <w:rsid w:val="00F12B30"/>
    <w:rsid w:val="00F12B65"/>
    <w:rsid w:val="00F12BC3"/>
    <w:rsid w:val="00F12C5E"/>
    <w:rsid w:val="00F12EA3"/>
    <w:rsid w:val="00F1335B"/>
    <w:rsid w:val="00F133E1"/>
    <w:rsid w:val="00F146A5"/>
    <w:rsid w:val="00F14DA2"/>
    <w:rsid w:val="00F1550D"/>
    <w:rsid w:val="00F15A2B"/>
    <w:rsid w:val="00F15A48"/>
    <w:rsid w:val="00F15D23"/>
    <w:rsid w:val="00F15DA7"/>
    <w:rsid w:val="00F160E0"/>
    <w:rsid w:val="00F16967"/>
    <w:rsid w:val="00F17077"/>
    <w:rsid w:val="00F17159"/>
    <w:rsid w:val="00F17BB0"/>
    <w:rsid w:val="00F17E84"/>
    <w:rsid w:val="00F17EA4"/>
    <w:rsid w:val="00F17F4E"/>
    <w:rsid w:val="00F204A5"/>
    <w:rsid w:val="00F20762"/>
    <w:rsid w:val="00F20B27"/>
    <w:rsid w:val="00F21567"/>
    <w:rsid w:val="00F215B6"/>
    <w:rsid w:val="00F21BCC"/>
    <w:rsid w:val="00F21C98"/>
    <w:rsid w:val="00F22029"/>
    <w:rsid w:val="00F225D8"/>
    <w:rsid w:val="00F23454"/>
    <w:rsid w:val="00F237F0"/>
    <w:rsid w:val="00F23E3E"/>
    <w:rsid w:val="00F242A2"/>
    <w:rsid w:val="00F244EF"/>
    <w:rsid w:val="00F24573"/>
    <w:rsid w:val="00F2473D"/>
    <w:rsid w:val="00F256B5"/>
    <w:rsid w:val="00F256C3"/>
    <w:rsid w:val="00F2593F"/>
    <w:rsid w:val="00F26A99"/>
    <w:rsid w:val="00F26E9E"/>
    <w:rsid w:val="00F27A61"/>
    <w:rsid w:val="00F27EB1"/>
    <w:rsid w:val="00F311A3"/>
    <w:rsid w:val="00F311E9"/>
    <w:rsid w:val="00F31475"/>
    <w:rsid w:val="00F31B51"/>
    <w:rsid w:val="00F31D03"/>
    <w:rsid w:val="00F32154"/>
    <w:rsid w:val="00F322E5"/>
    <w:rsid w:val="00F32575"/>
    <w:rsid w:val="00F33407"/>
    <w:rsid w:val="00F33433"/>
    <w:rsid w:val="00F33E45"/>
    <w:rsid w:val="00F34195"/>
    <w:rsid w:val="00F3459A"/>
    <w:rsid w:val="00F34AA6"/>
    <w:rsid w:val="00F34D45"/>
    <w:rsid w:val="00F34D5D"/>
    <w:rsid w:val="00F359A8"/>
    <w:rsid w:val="00F35A58"/>
    <w:rsid w:val="00F36037"/>
    <w:rsid w:val="00F367A2"/>
    <w:rsid w:val="00F368B8"/>
    <w:rsid w:val="00F3721F"/>
    <w:rsid w:val="00F372D5"/>
    <w:rsid w:val="00F37544"/>
    <w:rsid w:val="00F403CD"/>
    <w:rsid w:val="00F40449"/>
    <w:rsid w:val="00F40518"/>
    <w:rsid w:val="00F407B4"/>
    <w:rsid w:val="00F41431"/>
    <w:rsid w:val="00F41A03"/>
    <w:rsid w:val="00F41EE0"/>
    <w:rsid w:val="00F42320"/>
    <w:rsid w:val="00F42521"/>
    <w:rsid w:val="00F43745"/>
    <w:rsid w:val="00F437B1"/>
    <w:rsid w:val="00F43C1B"/>
    <w:rsid w:val="00F444D0"/>
    <w:rsid w:val="00F446D4"/>
    <w:rsid w:val="00F44A3A"/>
    <w:rsid w:val="00F44CA6"/>
    <w:rsid w:val="00F44D8D"/>
    <w:rsid w:val="00F45511"/>
    <w:rsid w:val="00F45FA3"/>
    <w:rsid w:val="00F463C4"/>
    <w:rsid w:val="00F47170"/>
    <w:rsid w:val="00F50326"/>
    <w:rsid w:val="00F50396"/>
    <w:rsid w:val="00F503FD"/>
    <w:rsid w:val="00F50433"/>
    <w:rsid w:val="00F504CD"/>
    <w:rsid w:val="00F504D2"/>
    <w:rsid w:val="00F506E5"/>
    <w:rsid w:val="00F508D4"/>
    <w:rsid w:val="00F50DA4"/>
    <w:rsid w:val="00F50FC5"/>
    <w:rsid w:val="00F51F59"/>
    <w:rsid w:val="00F524BF"/>
    <w:rsid w:val="00F52552"/>
    <w:rsid w:val="00F52635"/>
    <w:rsid w:val="00F52880"/>
    <w:rsid w:val="00F52B49"/>
    <w:rsid w:val="00F53608"/>
    <w:rsid w:val="00F536EF"/>
    <w:rsid w:val="00F53AFB"/>
    <w:rsid w:val="00F53BA7"/>
    <w:rsid w:val="00F53D7E"/>
    <w:rsid w:val="00F548CA"/>
    <w:rsid w:val="00F54A1A"/>
    <w:rsid w:val="00F54ACD"/>
    <w:rsid w:val="00F54B7A"/>
    <w:rsid w:val="00F55725"/>
    <w:rsid w:val="00F55B08"/>
    <w:rsid w:val="00F5620E"/>
    <w:rsid w:val="00F563FA"/>
    <w:rsid w:val="00F5671E"/>
    <w:rsid w:val="00F56D8F"/>
    <w:rsid w:val="00F56E1F"/>
    <w:rsid w:val="00F57041"/>
    <w:rsid w:val="00F57082"/>
    <w:rsid w:val="00F572F3"/>
    <w:rsid w:val="00F5756E"/>
    <w:rsid w:val="00F57A1A"/>
    <w:rsid w:val="00F57BDE"/>
    <w:rsid w:val="00F57DBE"/>
    <w:rsid w:val="00F57EDB"/>
    <w:rsid w:val="00F57F63"/>
    <w:rsid w:val="00F60360"/>
    <w:rsid w:val="00F60405"/>
    <w:rsid w:val="00F6047B"/>
    <w:rsid w:val="00F618B1"/>
    <w:rsid w:val="00F61AED"/>
    <w:rsid w:val="00F62146"/>
    <w:rsid w:val="00F6268C"/>
    <w:rsid w:val="00F62C64"/>
    <w:rsid w:val="00F62D55"/>
    <w:rsid w:val="00F62FD1"/>
    <w:rsid w:val="00F63AD6"/>
    <w:rsid w:val="00F63B21"/>
    <w:rsid w:val="00F64078"/>
    <w:rsid w:val="00F6429E"/>
    <w:rsid w:val="00F64376"/>
    <w:rsid w:val="00F643F1"/>
    <w:rsid w:val="00F64582"/>
    <w:rsid w:val="00F64E50"/>
    <w:rsid w:val="00F65199"/>
    <w:rsid w:val="00F65A3F"/>
    <w:rsid w:val="00F65D1A"/>
    <w:rsid w:val="00F65E4D"/>
    <w:rsid w:val="00F66807"/>
    <w:rsid w:val="00F672F4"/>
    <w:rsid w:val="00F6792E"/>
    <w:rsid w:val="00F7024B"/>
    <w:rsid w:val="00F708DD"/>
    <w:rsid w:val="00F70D6B"/>
    <w:rsid w:val="00F7124B"/>
    <w:rsid w:val="00F714B8"/>
    <w:rsid w:val="00F71AF2"/>
    <w:rsid w:val="00F71E86"/>
    <w:rsid w:val="00F7208D"/>
    <w:rsid w:val="00F7270B"/>
    <w:rsid w:val="00F7283C"/>
    <w:rsid w:val="00F73240"/>
    <w:rsid w:val="00F73254"/>
    <w:rsid w:val="00F7385A"/>
    <w:rsid w:val="00F7386A"/>
    <w:rsid w:val="00F7410A"/>
    <w:rsid w:val="00F74623"/>
    <w:rsid w:val="00F746AB"/>
    <w:rsid w:val="00F74F20"/>
    <w:rsid w:val="00F75090"/>
    <w:rsid w:val="00F7572E"/>
    <w:rsid w:val="00F75BDA"/>
    <w:rsid w:val="00F75F21"/>
    <w:rsid w:val="00F762BA"/>
    <w:rsid w:val="00F76D63"/>
    <w:rsid w:val="00F76F20"/>
    <w:rsid w:val="00F76F31"/>
    <w:rsid w:val="00F77604"/>
    <w:rsid w:val="00F77898"/>
    <w:rsid w:val="00F77BCA"/>
    <w:rsid w:val="00F77DDD"/>
    <w:rsid w:val="00F77EDF"/>
    <w:rsid w:val="00F77F3B"/>
    <w:rsid w:val="00F8028D"/>
    <w:rsid w:val="00F80E63"/>
    <w:rsid w:val="00F813F9"/>
    <w:rsid w:val="00F81668"/>
    <w:rsid w:val="00F82DCF"/>
    <w:rsid w:val="00F82F85"/>
    <w:rsid w:val="00F830AB"/>
    <w:rsid w:val="00F83763"/>
    <w:rsid w:val="00F83BBE"/>
    <w:rsid w:val="00F83FD7"/>
    <w:rsid w:val="00F841A7"/>
    <w:rsid w:val="00F84AFB"/>
    <w:rsid w:val="00F851ED"/>
    <w:rsid w:val="00F8534B"/>
    <w:rsid w:val="00F8547A"/>
    <w:rsid w:val="00F8566B"/>
    <w:rsid w:val="00F85788"/>
    <w:rsid w:val="00F85E96"/>
    <w:rsid w:val="00F86097"/>
    <w:rsid w:val="00F8628B"/>
    <w:rsid w:val="00F86C24"/>
    <w:rsid w:val="00F86DBE"/>
    <w:rsid w:val="00F878B0"/>
    <w:rsid w:val="00F878B1"/>
    <w:rsid w:val="00F87DF7"/>
    <w:rsid w:val="00F87E26"/>
    <w:rsid w:val="00F902A0"/>
    <w:rsid w:val="00F90343"/>
    <w:rsid w:val="00F906F3"/>
    <w:rsid w:val="00F90DD1"/>
    <w:rsid w:val="00F915AD"/>
    <w:rsid w:val="00F91706"/>
    <w:rsid w:val="00F91760"/>
    <w:rsid w:val="00F91980"/>
    <w:rsid w:val="00F91A6D"/>
    <w:rsid w:val="00F923A7"/>
    <w:rsid w:val="00F92447"/>
    <w:rsid w:val="00F92C23"/>
    <w:rsid w:val="00F9341C"/>
    <w:rsid w:val="00F946D4"/>
    <w:rsid w:val="00F9489D"/>
    <w:rsid w:val="00F94FDD"/>
    <w:rsid w:val="00F958E5"/>
    <w:rsid w:val="00F95D59"/>
    <w:rsid w:val="00F962CA"/>
    <w:rsid w:val="00F96888"/>
    <w:rsid w:val="00F9692A"/>
    <w:rsid w:val="00F96A41"/>
    <w:rsid w:val="00F96A9D"/>
    <w:rsid w:val="00F9732C"/>
    <w:rsid w:val="00F9756C"/>
    <w:rsid w:val="00F97818"/>
    <w:rsid w:val="00FA0077"/>
    <w:rsid w:val="00FA03A3"/>
    <w:rsid w:val="00FA04FA"/>
    <w:rsid w:val="00FA082E"/>
    <w:rsid w:val="00FA1266"/>
    <w:rsid w:val="00FA15FF"/>
    <w:rsid w:val="00FA224C"/>
    <w:rsid w:val="00FA2535"/>
    <w:rsid w:val="00FA29E5"/>
    <w:rsid w:val="00FA2AAF"/>
    <w:rsid w:val="00FA3CE4"/>
    <w:rsid w:val="00FA3CEA"/>
    <w:rsid w:val="00FA3ED7"/>
    <w:rsid w:val="00FA4078"/>
    <w:rsid w:val="00FA4E1C"/>
    <w:rsid w:val="00FA5B30"/>
    <w:rsid w:val="00FA5E35"/>
    <w:rsid w:val="00FA6498"/>
    <w:rsid w:val="00FA64ED"/>
    <w:rsid w:val="00FA6908"/>
    <w:rsid w:val="00FA6B43"/>
    <w:rsid w:val="00FA6BC1"/>
    <w:rsid w:val="00FA6BC2"/>
    <w:rsid w:val="00FA6DAF"/>
    <w:rsid w:val="00FA7A40"/>
    <w:rsid w:val="00FA7CAA"/>
    <w:rsid w:val="00FB04E1"/>
    <w:rsid w:val="00FB076D"/>
    <w:rsid w:val="00FB078D"/>
    <w:rsid w:val="00FB0A94"/>
    <w:rsid w:val="00FB0C49"/>
    <w:rsid w:val="00FB154B"/>
    <w:rsid w:val="00FB1FA1"/>
    <w:rsid w:val="00FB20E8"/>
    <w:rsid w:val="00FB4427"/>
    <w:rsid w:val="00FB4654"/>
    <w:rsid w:val="00FB46A8"/>
    <w:rsid w:val="00FB5096"/>
    <w:rsid w:val="00FB52F4"/>
    <w:rsid w:val="00FB535F"/>
    <w:rsid w:val="00FB570B"/>
    <w:rsid w:val="00FB59C7"/>
    <w:rsid w:val="00FB5B36"/>
    <w:rsid w:val="00FB5EB0"/>
    <w:rsid w:val="00FB6870"/>
    <w:rsid w:val="00FB68D9"/>
    <w:rsid w:val="00FB6972"/>
    <w:rsid w:val="00FB6DF7"/>
    <w:rsid w:val="00FB7935"/>
    <w:rsid w:val="00FB7AB6"/>
    <w:rsid w:val="00FC0ACF"/>
    <w:rsid w:val="00FC0B91"/>
    <w:rsid w:val="00FC141E"/>
    <w:rsid w:val="00FC1571"/>
    <w:rsid w:val="00FC167A"/>
    <w:rsid w:val="00FC1838"/>
    <w:rsid w:val="00FC1ACD"/>
    <w:rsid w:val="00FC2224"/>
    <w:rsid w:val="00FC22F5"/>
    <w:rsid w:val="00FC2674"/>
    <w:rsid w:val="00FC2868"/>
    <w:rsid w:val="00FC2F69"/>
    <w:rsid w:val="00FC2FCC"/>
    <w:rsid w:val="00FC31E8"/>
    <w:rsid w:val="00FC372B"/>
    <w:rsid w:val="00FC3F8B"/>
    <w:rsid w:val="00FC5496"/>
    <w:rsid w:val="00FC6318"/>
    <w:rsid w:val="00FC680E"/>
    <w:rsid w:val="00FC6E90"/>
    <w:rsid w:val="00FC73C2"/>
    <w:rsid w:val="00FC7409"/>
    <w:rsid w:val="00FC7811"/>
    <w:rsid w:val="00FC786D"/>
    <w:rsid w:val="00FC7FC2"/>
    <w:rsid w:val="00FC7FF1"/>
    <w:rsid w:val="00FD012B"/>
    <w:rsid w:val="00FD05A2"/>
    <w:rsid w:val="00FD0794"/>
    <w:rsid w:val="00FD0AC8"/>
    <w:rsid w:val="00FD1132"/>
    <w:rsid w:val="00FD180F"/>
    <w:rsid w:val="00FD1A9A"/>
    <w:rsid w:val="00FD1AD1"/>
    <w:rsid w:val="00FD1E39"/>
    <w:rsid w:val="00FD1E57"/>
    <w:rsid w:val="00FD1F8B"/>
    <w:rsid w:val="00FD22B8"/>
    <w:rsid w:val="00FD235A"/>
    <w:rsid w:val="00FD24BE"/>
    <w:rsid w:val="00FD31FD"/>
    <w:rsid w:val="00FD3CF6"/>
    <w:rsid w:val="00FD3F2F"/>
    <w:rsid w:val="00FD42B9"/>
    <w:rsid w:val="00FD4B83"/>
    <w:rsid w:val="00FD5043"/>
    <w:rsid w:val="00FD52D6"/>
    <w:rsid w:val="00FD5970"/>
    <w:rsid w:val="00FD5C29"/>
    <w:rsid w:val="00FD60C8"/>
    <w:rsid w:val="00FD6291"/>
    <w:rsid w:val="00FD67C4"/>
    <w:rsid w:val="00FD6EBC"/>
    <w:rsid w:val="00FD76E2"/>
    <w:rsid w:val="00FD795E"/>
    <w:rsid w:val="00FD7CE1"/>
    <w:rsid w:val="00FE04E4"/>
    <w:rsid w:val="00FE07B7"/>
    <w:rsid w:val="00FE0C8A"/>
    <w:rsid w:val="00FE0D39"/>
    <w:rsid w:val="00FE21DE"/>
    <w:rsid w:val="00FE2261"/>
    <w:rsid w:val="00FE2CEF"/>
    <w:rsid w:val="00FE2D38"/>
    <w:rsid w:val="00FE2DA0"/>
    <w:rsid w:val="00FE3C91"/>
    <w:rsid w:val="00FE474B"/>
    <w:rsid w:val="00FE4D68"/>
    <w:rsid w:val="00FE5021"/>
    <w:rsid w:val="00FE539D"/>
    <w:rsid w:val="00FE564F"/>
    <w:rsid w:val="00FE56C5"/>
    <w:rsid w:val="00FE6076"/>
    <w:rsid w:val="00FE66BE"/>
    <w:rsid w:val="00FE6BA4"/>
    <w:rsid w:val="00FE6BEF"/>
    <w:rsid w:val="00FE6D67"/>
    <w:rsid w:val="00FE6DA3"/>
    <w:rsid w:val="00FE6E89"/>
    <w:rsid w:val="00FF0078"/>
    <w:rsid w:val="00FF0568"/>
    <w:rsid w:val="00FF094C"/>
    <w:rsid w:val="00FF0A4F"/>
    <w:rsid w:val="00FF0CFD"/>
    <w:rsid w:val="00FF0F24"/>
    <w:rsid w:val="00FF10B6"/>
    <w:rsid w:val="00FF15CB"/>
    <w:rsid w:val="00FF1BE9"/>
    <w:rsid w:val="00FF1FE1"/>
    <w:rsid w:val="00FF2482"/>
    <w:rsid w:val="00FF2D5E"/>
    <w:rsid w:val="00FF3BA2"/>
    <w:rsid w:val="00FF3EF6"/>
    <w:rsid w:val="00FF4786"/>
    <w:rsid w:val="00FF47C7"/>
    <w:rsid w:val="00FF4F64"/>
    <w:rsid w:val="00FF5E39"/>
    <w:rsid w:val="00FF5EF4"/>
    <w:rsid w:val="00FF629F"/>
    <w:rsid w:val="00FF6735"/>
    <w:rsid w:val="00FF6991"/>
    <w:rsid w:val="00FF77E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2323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uiPriority="22" w:qFormat="1"/>
    <w:lsdException w:name="Emphasis" w:uiPriority="20" w:qFormat="1"/>
    <w:lsdException w:name="HTML Top of Form" w:uiPriority="99"/>
    <w:lsdException w:name="HTML Bottom of Form" w:uiPriority="99"/>
    <w:lsdException w:name="Table Grid" w:uiPriority="5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2F026E"/>
    <w:rPr>
      <w:sz w:val="24"/>
      <w:szCs w:val="24"/>
    </w:rPr>
  </w:style>
  <w:style w:type="paragraph" w:styleId="Heading1">
    <w:name w:val="heading 1"/>
    <w:basedOn w:val="Normal"/>
    <w:next w:val="Normal"/>
    <w:link w:val="Heading1Char"/>
    <w:qFormat/>
    <w:rsid w:val="00F7385A"/>
    <w:pPr>
      <w:keepNext/>
      <w:outlineLvl w:val="0"/>
    </w:pPr>
    <w:rPr>
      <w:b/>
      <w:bCs/>
    </w:rPr>
  </w:style>
  <w:style w:type="paragraph" w:styleId="Heading3">
    <w:name w:val="heading 3"/>
    <w:basedOn w:val="Normal"/>
    <w:next w:val="Normal"/>
    <w:link w:val="Heading3Char"/>
    <w:semiHidden/>
    <w:unhideWhenUsed/>
    <w:qFormat/>
    <w:rsid w:val="004A65AF"/>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qFormat/>
    <w:rsid w:val="00324A98"/>
    <w:pPr>
      <w:keepNext/>
      <w:spacing w:before="240" w:after="60"/>
      <w:outlineLvl w:val="3"/>
    </w:pPr>
    <w:rPr>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F7385A"/>
    <w:pPr>
      <w:jc w:val="both"/>
    </w:pPr>
  </w:style>
  <w:style w:type="paragraph" w:styleId="BalloonText">
    <w:name w:val="Balloon Text"/>
    <w:basedOn w:val="Normal"/>
    <w:semiHidden/>
    <w:rsid w:val="00DE4242"/>
    <w:rPr>
      <w:rFonts w:ascii="Tahoma" w:hAnsi="Tahoma" w:cs="Tahoma"/>
      <w:sz w:val="16"/>
      <w:szCs w:val="16"/>
    </w:rPr>
  </w:style>
  <w:style w:type="table" w:styleId="TableGrid">
    <w:name w:val="Table Grid"/>
    <w:basedOn w:val="TableNormal"/>
    <w:uiPriority w:val="59"/>
    <w:rsid w:val="005F503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rsid w:val="005B0188"/>
    <w:pPr>
      <w:tabs>
        <w:tab w:val="center" w:pos="4320"/>
        <w:tab w:val="right" w:pos="8640"/>
      </w:tabs>
    </w:pPr>
  </w:style>
  <w:style w:type="paragraph" w:styleId="Header">
    <w:name w:val="header"/>
    <w:basedOn w:val="Normal"/>
    <w:rsid w:val="001E3D35"/>
    <w:pPr>
      <w:tabs>
        <w:tab w:val="center" w:pos="4320"/>
        <w:tab w:val="right" w:pos="8640"/>
      </w:tabs>
    </w:pPr>
  </w:style>
  <w:style w:type="paragraph" w:styleId="ListParagraph">
    <w:name w:val="List Paragraph"/>
    <w:basedOn w:val="Normal"/>
    <w:uiPriority w:val="34"/>
    <w:qFormat/>
    <w:rsid w:val="00FD0794"/>
    <w:pPr>
      <w:ind w:left="720"/>
      <w:contextualSpacing/>
    </w:pPr>
  </w:style>
  <w:style w:type="paragraph" w:customStyle="1" w:styleId="Default">
    <w:name w:val="Default"/>
    <w:rsid w:val="004A70B1"/>
    <w:pPr>
      <w:autoSpaceDE w:val="0"/>
      <w:autoSpaceDN w:val="0"/>
      <w:adjustRightInd w:val="0"/>
    </w:pPr>
    <w:rPr>
      <w:rFonts w:ascii="Calibri" w:hAnsi="Calibri" w:cs="Calibri"/>
      <w:color w:val="000000"/>
      <w:sz w:val="24"/>
      <w:szCs w:val="24"/>
    </w:rPr>
  </w:style>
  <w:style w:type="character" w:customStyle="1" w:styleId="BodyTextChar">
    <w:name w:val="Body Text Char"/>
    <w:basedOn w:val="DefaultParagraphFont"/>
    <w:link w:val="BodyText"/>
    <w:rsid w:val="00885064"/>
    <w:rPr>
      <w:sz w:val="24"/>
      <w:szCs w:val="24"/>
    </w:rPr>
  </w:style>
  <w:style w:type="character" w:customStyle="1" w:styleId="Heading3Char">
    <w:name w:val="Heading 3 Char"/>
    <w:basedOn w:val="DefaultParagraphFont"/>
    <w:link w:val="Heading3"/>
    <w:semiHidden/>
    <w:rsid w:val="004A65AF"/>
    <w:rPr>
      <w:rFonts w:asciiTheme="majorHAnsi" w:eastAsiaTheme="majorEastAsia" w:hAnsiTheme="majorHAnsi" w:cstheme="majorBidi"/>
      <w:b/>
      <w:bCs/>
      <w:color w:val="4F81BD" w:themeColor="accent1"/>
      <w:sz w:val="24"/>
      <w:szCs w:val="24"/>
    </w:rPr>
  </w:style>
  <w:style w:type="character" w:styleId="Emphasis">
    <w:name w:val="Emphasis"/>
    <w:basedOn w:val="DefaultParagraphFont"/>
    <w:uiPriority w:val="20"/>
    <w:qFormat/>
    <w:rsid w:val="004A65AF"/>
    <w:rPr>
      <w:i/>
      <w:iCs/>
    </w:rPr>
  </w:style>
  <w:style w:type="character" w:styleId="Strong">
    <w:name w:val="Strong"/>
    <w:basedOn w:val="DefaultParagraphFont"/>
    <w:uiPriority w:val="22"/>
    <w:qFormat/>
    <w:rsid w:val="004A65AF"/>
    <w:rPr>
      <w:b/>
      <w:bCs/>
    </w:rPr>
  </w:style>
  <w:style w:type="character" w:customStyle="1" w:styleId="ui-button-text1">
    <w:name w:val="ui-button-text1"/>
    <w:basedOn w:val="DefaultParagraphFont"/>
    <w:rsid w:val="004A65AF"/>
  </w:style>
  <w:style w:type="character" w:customStyle="1" w:styleId="service-text1">
    <w:name w:val="service-text1"/>
    <w:basedOn w:val="DefaultParagraphFont"/>
    <w:rsid w:val="004A65AF"/>
    <w:rPr>
      <w:rFonts w:ascii="Arial" w:hAnsi="Arial" w:cs="Arial" w:hint="default"/>
      <w:b/>
      <w:bCs/>
      <w:vanish w:val="0"/>
      <w:webHidden w:val="0"/>
      <w:color w:val="666666"/>
      <w:sz w:val="27"/>
      <w:szCs w:val="27"/>
      <w:specVanish w:val="0"/>
    </w:rPr>
  </w:style>
  <w:style w:type="character" w:customStyle="1" w:styleId="service-number1">
    <w:name w:val="service-number1"/>
    <w:basedOn w:val="DefaultParagraphFont"/>
    <w:rsid w:val="004A65AF"/>
    <w:rPr>
      <w:b/>
      <w:bCs/>
      <w:vanish/>
      <w:webHidden w:val="0"/>
      <w:sz w:val="30"/>
      <w:szCs w:val="30"/>
      <w:specVanish w:val="0"/>
    </w:rPr>
  </w:style>
  <w:style w:type="character" w:customStyle="1" w:styleId="service-description2">
    <w:name w:val="service-description2"/>
    <w:basedOn w:val="DefaultParagraphFont"/>
    <w:rsid w:val="004A65AF"/>
    <w:rPr>
      <w:b w:val="0"/>
      <w:bCs w:val="0"/>
      <w:vanish w:val="0"/>
      <w:webHidden w:val="0"/>
      <w:color w:val="666666"/>
      <w:sz w:val="20"/>
      <w:szCs w:val="20"/>
      <w:specVanish w:val="0"/>
    </w:rPr>
  </w:style>
  <w:style w:type="paragraph" w:customStyle="1" w:styleId="explaination4">
    <w:name w:val="explaination4"/>
    <w:basedOn w:val="Normal"/>
    <w:rsid w:val="004A65AF"/>
    <w:pPr>
      <w:spacing w:before="75" w:after="75"/>
      <w:ind w:left="150" w:right="150"/>
    </w:pPr>
  </w:style>
  <w:style w:type="character" w:customStyle="1" w:styleId="notice-explaination">
    <w:name w:val="notice-explaination"/>
    <w:basedOn w:val="DefaultParagraphFont"/>
    <w:rsid w:val="004A65AF"/>
  </w:style>
  <w:style w:type="character" w:customStyle="1" w:styleId="service-notice-message2">
    <w:name w:val="service-notice-message2"/>
    <w:basedOn w:val="DefaultParagraphFont"/>
    <w:rsid w:val="004A65AF"/>
  </w:style>
  <w:style w:type="paragraph" w:customStyle="1" w:styleId="tagline1">
    <w:name w:val="tagline1"/>
    <w:basedOn w:val="Normal"/>
    <w:rsid w:val="004A65AF"/>
    <w:pPr>
      <w:spacing w:before="100" w:beforeAutospacing="1" w:after="100" w:afterAutospacing="1"/>
    </w:pPr>
  </w:style>
  <w:style w:type="paragraph" w:customStyle="1" w:styleId="fine-print2">
    <w:name w:val="fine-print2"/>
    <w:basedOn w:val="Normal"/>
    <w:rsid w:val="004A65AF"/>
    <w:pPr>
      <w:spacing w:before="100" w:beforeAutospacing="1" w:after="100" w:afterAutospacing="1" w:line="355" w:lineRule="atLeast"/>
    </w:pPr>
    <w:rPr>
      <w:rFonts w:ascii="Arial" w:hAnsi="Arial" w:cs="Arial"/>
      <w:sz w:val="15"/>
      <w:szCs w:val="15"/>
    </w:rPr>
  </w:style>
  <w:style w:type="paragraph" w:styleId="z-TopofForm">
    <w:name w:val="HTML Top of Form"/>
    <w:basedOn w:val="Normal"/>
    <w:next w:val="Normal"/>
    <w:link w:val="z-TopofFormChar"/>
    <w:hidden/>
    <w:uiPriority w:val="99"/>
    <w:unhideWhenUsed/>
    <w:rsid w:val="004A65AF"/>
    <w:pPr>
      <w:pBdr>
        <w:bottom w:val="single" w:sz="6" w:space="1" w:color="auto"/>
      </w:pBdr>
      <w:jc w:val="center"/>
    </w:pPr>
    <w:rPr>
      <w:rFonts w:ascii="Arial" w:hAnsi="Arial" w:cs="Arial"/>
      <w:vanish/>
      <w:sz w:val="16"/>
      <w:szCs w:val="16"/>
    </w:rPr>
  </w:style>
  <w:style w:type="character" w:customStyle="1" w:styleId="z-TopofFormChar">
    <w:name w:val="z-Top of Form Char"/>
    <w:basedOn w:val="DefaultParagraphFont"/>
    <w:link w:val="z-TopofForm"/>
    <w:uiPriority w:val="99"/>
    <w:rsid w:val="004A65AF"/>
    <w:rPr>
      <w:rFonts w:ascii="Arial" w:hAnsi="Arial" w:cs="Arial"/>
      <w:vanish/>
      <w:sz w:val="16"/>
      <w:szCs w:val="16"/>
    </w:rPr>
  </w:style>
  <w:style w:type="paragraph" w:styleId="z-BottomofForm">
    <w:name w:val="HTML Bottom of Form"/>
    <w:basedOn w:val="Normal"/>
    <w:next w:val="Normal"/>
    <w:link w:val="z-BottomofFormChar"/>
    <w:hidden/>
    <w:uiPriority w:val="99"/>
    <w:unhideWhenUsed/>
    <w:rsid w:val="004A65AF"/>
    <w:pPr>
      <w:pBdr>
        <w:top w:val="single" w:sz="6" w:space="1" w:color="auto"/>
      </w:pBdr>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rsid w:val="004A65AF"/>
    <w:rPr>
      <w:rFonts w:ascii="Arial" w:hAnsi="Arial" w:cs="Arial"/>
      <w:vanish/>
      <w:sz w:val="16"/>
      <w:szCs w:val="16"/>
    </w:rPr>
  </w:style>
  <w:style w:type="character" w:customStyle="1" w:styleId="service-name3">
    <w:name w:val="service-name3"/>
    <w:basedOn w:val="DefaultParagraphFont"/>
    <w:rsid w:val="004A65AF"/>
    <w:rPr>
      <w:vanish w:val="0"/>
      <w:webHidden w:val="0"/>
      <w:color w:val="CC0000"/>
      <w:specVanish w:val="0"/>
    </w:rPr>
  </w:style>
  <w:style w:type="paragraph" w:customStyle="1" w:styleId="fine-print3">
    <w:name w:val="fine-print3"/>
    <w:basedOn w:val="Normal"/>
    <w:rsid w:val="004A65AF"/>
    <w:pPr>
      <w:spacing w:before="100" w:beforeAutospacing="1" w:after="100" w:afterAutospacing="1" w:line="355" w:lineRule="atLeast"/>
    </w:pPr>
    <w:rPr>
      <w:rFonts w:ascii="Arial" w:hAnsi="Arial" w:cs="Arial"/>
      <w:sz w:val="15"/>
      <w:szCs w:val="15"/>
    </w:rPr>
  </w:style>
  <w:style w:type="character" w:customStyle="1" w:styleId="Heading1Char">
    <w:name w:val="Heading 1 Char"/>
    <w:basedOn w:val="DefaultParagraphFont"/>
    <w:link w:val="Heading1"/>
    <w:rsid w:val="00D15093"/>
    <w:rPr>
      <w:b/>
      <w:bCs/>
      <w:sz w:val="24"/>
      <w:szCs w:val="24"/>
    </w:rPr>
  </w:style>
  <w:style w:type="character" w:customStyle="1" w:styleId="apple-converted-space">
    <w:name w:val="apple-converted-space"/>
    <w:basedOn w:val="DefaultParagraphFont"/>
    <w:rsid w:val="00676531"/>
  </w:style>
  <w:style w:type="character" w:customStyle="1" w:styleId="vm-hook">
    <w:name w:val="vm-hook"/>
    <w:basedOn w:val="DefaultParagraphFont"/>
    <w:rsid w:val="00676531"/>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uiPriority="22" w:qFormat="1"/>
    <w:lsdException w:name="Emphasis" w:uiPriority="20" w:qFormat="1"/>
    <w:lsdException w:name="HTML Top of Form" w:uiPriority="99"/>
    <w:lsdException w:name="HTML Bottom of Form" w:uiPriority="99"/>
    <w:lsdException w:name="Table Grid" w:uiPriority="5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2F026E"/>
    <w:rPr>
      <w:sz w:val="24"/>
      <w:szCs w:val="24"/>
    </w:rPr>
  </w:style>
  <w:style w:type="paragraph" w:styleId="Heading1">
    <w:name w:val="heading 1"/>
    <w:basedOn w:val="Normal"/>
    <w:next w:val="Normal"/>
    <w:link w:val="Heading1Char"/>
    <w:qFormat/>
    <w:rsid w:val="00F7385A"/>
    <w:pPr>
      <w:keepNext/>
      <w:outlineLvl w:val="0"/>
    </w:pPr>
    <w:rPr>
      <w:b/>
      <w:bCs/>
    </w:rPr>
  </w:style>
  <w:style w:type="paragraph" w:styleId="Heading3">
    <w:name w:val="heading 3"/>
    <w:basedOn w:val="Normal"/>
    <w:next w:val="Normal"/>
    <w:link w:val="Heading3Char"/>
    <w:semiHidden/>
    <w:unhideWhenUsed/>
    <w:qFormat/>
    <w:rsid w:val="004A65AF"/>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qFormat/>
    <w:rsid w:val="00324A98"/>
    <w:pPr>
      <w:keepNext/>
      <w:spacing w:before="240" w:after="60"/>
      <w:outlineLvl w:val="3"/>
    </w:pPr>
    <w:rPr>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F7385A"/>
    <w:pPr>
      <w:jc w:val="both"/>
    </w:pPr>
  </w:style>
  <w:style w:type="paragraph" w:styleId="BalloonText">
    <w:name w:val="Balloon Text"/>
    <w:basedOn w:val="Normal"/>
    <w:semiHidden/>
    <w:rsid w:val="00DE4242"/>
    <w:rPr>
      <w:rFonts w:ascii="Tahoma" w:hAnsi="Tahoma" w:cs="Tahoma"/>
      <w:sz w:val="16"/>
      <w:szCs w:val="16"/>
    </w:rPr>
  </w:style>
  <w:style w:type="table" w:styleId="TableGrid">
    <w:name w:val="Table Grid"/>
    <w:basedOn w:val="TableNormal"/>
    <w:uiPriority w:val="59"/>
    <w:rsid w:val="005F503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rsid w:val="005B0188"/>
    <w:pPr>
      <w:tabs>
        <w:tab w:val="center" w:pos="4320"/>
        <w:tab w:val="right" w:pos="8640"/>
      </w:tabs>
    </w:pPr>
  </w:style>
  <w:style w:type="paragraph" w:styleId="Header">
    <w:name w:val="header"/>
    <w:basedOn w:val="Normal"/>
    <w:rsid w:val="001E3D35"/>
    <w:pPr>
      <w:tabs>
        <w:tab w:val="center" w:pos="4320"/>
        <w:tab w:val="right" w:pos="8640"/>
      </w:tabs>
    </w:pPr>
  </w:style>
  <w:style w:type="paragraph" w:styleId="ListParagraph">
    <w:name w:val="List Paragraph"/>
    <w:basedOn w:val="Normal"/>
    <w:uiPriority w:val="34"/>
    <w:qFormat/>
    <w:rsid w:val="00FD0794"/>
    <w:pPr>
      <w:ind w:left="720"/>
      <w:contextualSpacing/>
    </w:pPr>
  </w:style>
  <w:style w:type="paragraph" w:customStyle="1" w:styleId="Default">
    <w:name w:val="Default"/>
    <w:rsid w:val="004A70B1"/>
    <w:pPr>
      <w:autoSpaceDE w:val="0"/>
      <w:autoSpaceDN w:val="0"/>
      <w:adjustRightInd w:val="0"/>
    </w:pPr>
    <w:rPr>
      <w:rFonts w:ascii="Calibri" w:hAnsi="Calibri" w:cs="Calibri"/>
      <w:color w:val="000000"/>
      <w:sz w:val="24"/>
      <w:szCs w:val="24"/>
    </w:rPr>
  </w:style>
  <w:style w:type="character" w:customStyle="1" w:styleId="BodyTextChar">
    <w:name w:val="Body Text Char"/>
    <w:basedOn w:val="DefaultParagraphFont"/>
    <w:link w:val="BodyText"/>
    <w:rsid w:val="00885064"/>
    <w:rPr>
      <w:sz w:val="24"/>
      <w:szCs w:val="24"/>
    </w:rPr>
  </w:style>
  <w:style w:type="character" w:customStyle="1" w:styleId="Heading3Char">
    <w:name w:val="Heading 3 Char"/>
    <w:basedOn w:val="DefaultParagraphFont"/>
    <w:link w:val="Heading3"/>
    <w:semiHidden/>
    <w:rsid w:val="004A65AF"/>
    <w:rPr>
      <w:rFonts w:asciiTheme="majorHAnsi" w:eastAsiaTheme="majorEastAsia" w:hAnsiTheme="majorHAnsi" w:cstheme="majorBidi"/>
      <w:b/>
      <w:bCs/>
      <w:color w:val="4F81BD" w:themeColor="accent1"/>
      <w:sz w:val="24"/>
      <w:szCs w:val="24"/>
    </w:rPr>
  </w:style>
  <w:style w:type="character" w:styleId="Emphasis">
    <w:name w:val="Emphasis"/>
    <w:basedOn w:val="DefaultParagraphFont"/>
    <w:uiPriority w:val="20"/>
    <w:qFormat/>
    <w:rsid w:val="004A65AF"/>
    <w:rPr>
      <w:i/>
      <w:iCs/>
    </w:rPr>
  </w:style>
  <w:style w:type="character" w:styleId="Strong">
    <w:name w:val="Strong"/>
    <w:basedOn w:val="DefaultParagraphFont"/>
    <w:uiPriority w:val="22"/>
    <w:qFormat/>
    <w:rsid w:val="004A65AF"/>
    <w:rPr>
      <w:b/>
      <w:bCs/>
    </w:rPr>
  </w:style>
  <w:style w:type="character" w:customStyle="1" w:styleId="ui-button-text1">
    <w:name w:val="ui-button-text1"/>
    <w:basedOn w:val="DefaultParagraphFont"/>
    <w:rsid w:val="004A65AF"/>
  </w:style>
  <w:style w:type="character" w:customStyle="1" w:styleId="service-text1">
    <w:name w:val="service-text1"/>
    <w:basedOn w:val="DefaultParagraphFont"/>
    <w:rsid w:val="004A65AF"/>
    <w:rPr>
      <w:rFonts w:ascii="Arial" w:hAnsi="Arial" w:cs="Arial" w:hint="default"/>
      <w:b/>
      <w:bCs/>
      <w:vanish w:val="0"/>
      <w:webHidden w:val="0"/>
      <w:color w:val="666666"/>
      <w:sz w:val="27"/>
      <w:szCs w:val="27"/>
      <w:specVanish w:val="0"/>
    </w:rPr>
  </w:style>
  <w:style w:type="character" w:customStyle="1" w:styleId="service-number1">
    <w:name w:val="service-number1"/>
    <w:basedOn w:val="DefaultParagraphFont"/>
    <w:rsid w:val="004A65AF"/>
    <w:rPr>
      <w:b/>
      <w:bCs/>
      <w:vanish/>
      <w:webHidden w:val="0"/>
      <w:sz w:val="30"/>
      <w:szCs w:val="30"/>
      <w:specVanish w:val="0"/>
    </w:rPr>
  </w:style>
  <w:style w:type="character" w:customStyle="1" w:styleId="service-description2">
    <w:name w:val="service-description2"/>
    <w:basedOn w:val="DefaultParagraphFont"/>
    <w:rsid w:val="004A65AF"/>
    <w:rPr>
      <w:b w:val="0"/>
      <w:bCs w:val="0"/>
      <w:vanish w:val="0"/>
      <w:webHidden w:val="0"/>
      <w:color w:val="666666"/>
      <w:sz w:val="20"/>
      <w:szCs w:val="20"/>
      <w:specVanish w:val="0"/>
    </w:rPr>
  </w:style>
  <w:style w:type="paragraph" w:customStyle="1" w:styleId="explaination4">
    <w:name w:val="explaination4"/>
    <w:basedOn w:val="Normal"/>
    <w:rsid w:val="004A65AF"/>
    <w:pPr>
      <w:spacing w:before="75" w:after="75"/>
      <w:ind w:left="150" w:right="150"/>
    </w:pPr>
  </w:style>
  <w:style w:type="character" w:customStyle="1" w:styleId="notice-explaination">
    <w:name w:val="notice-explaination"/>
    <w:basedOn w:val="DefaultParagraphFont"/>
    <w:rsid w:val="004A65AF"/>
  </w:style>
  <w:style w:type="character" w:customStyle="1" w:styleId="service-notice-message2">
    <w:name w:val="service-notice-message2"/>
    <w:basedOn w:val="DefaultParagraphFont"/>
    <w:rsid w:val="004A65AF"/>
  </w:style>
  <w:style w:type="paragraph" w:customStyle="1" w:styleId="tagline1">
    <w:name w:val="tagline1"/>
    <w:basedOn w:val="Normal"/>
    <w:rsid w:val="004A65AF"/>
    <w:pPr>
      <w:spacing w:before="100" w:beforeAutospacing="1" w:after="100" w:afterAutospacing="1"/>
    </w:pPr>
  </w:style>
  <w:style w:type="paragraph" w:customStyle="1" w:styleId="fine-print2">
    <w:name w:val="fine-print2"/>
    <w:basedOn w:val="Normal"/>
    <w:rsid w:val="004A65AF"/>
    <w:pPr>
      <w:spacing w:before="100" w:beforeAutospacing="1" w:after="100" w:afterAutospacing="1" w:line="355" w:lineRule="atLeast"/>
    </w:pPr>
    <w:rPr>
      <w:rFonts w:ascii="Arial" w:hAnsi="Arial" w:cs="Arial"/>
      <w:sz w:val="15"/>
      <w:szCs w:val="15"/>
    </w:rPr>
  </w:style>
  <w:style w:type="paragraph" w:styleId="z-TopofForm">
    <w:name w:val="HTML Top of Form"/>
    <w:basedOn w:val="Normal"/>
    <w:next w:val="Normal"/>
    <w:link w:val="z-TopofFormChar"/>
    <w:hidden/>
    <w:uiPriority w:val="99"/>
    <w:unhideWhenUsed/>
    <w:rsid w:val="004A65AF"/>
    <w:pPr>
      <w:pBdr>
        <w:bottom w:val="single" w:sz="6" w:space="1" w:color="auto"/>
      </w:pBdr>
      <w:jc w:val="center"/>
    </w:pPr>
    <w:rPr>
      <w:rFonts w:ascii="Arial" w:hAnsi="Arial" w:cs="Arial"/>
      <w:vanish/>
      <w:sz w:val="16"/>
      <w:szCs w:val="16"/>
    </w:rPr>
  </w:style>
  <w:style w:type="character" w:customStyle="1" w:styleId="z-TopofFormChar">
    <w:name w:val="z-Top of Form Char"/>
    <w:basedOn w:val="DefaultParagraphFont"/>
    <w:link w:val="z-TopofForm"/>
    <w:uiPriority w:val="99"/>
    <w:rsid w:val="004A65AF"/>
    <w:rPr>
      <w:rFonts w:ascii="Arial" w:hAnsi="Arial" w:cs="Arial"/>
      <w:vanish/>
      <w:sz w:val="16"/>
      <w:szCs w:val="16"/>
    </w:rPr>
  </w:style>
  <w:style w:type="paragraph" w:styleId="z-BottomofForm">
    <w:name w:val="HTML Bottom of Form"/>
    <w:basedOn w:val="Normal"/>
    <w:next w:val="Normal"/>
    <w:link w:val="z-BottomofFormChar"/>
    <w:hidden/>
    <w:uiPriority w:val="99"/>
    <w:unhideWhenUsed/>
    <w:rsid w:val="004A65AF"/>
    <w:pPr>
      <w:pBdr>
        <w:top w:val="single" w:sz="6" w:space="1" w:color="auto"/>
      </w:pBdr>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rsid w:val="004A65AF"/>
    <w:rPr>
      <w:rFonts w:ascii="Arial" w:hAnsi="Arial" w:cs="Arial"/>
      <w:vanish/>
      <w:sz w:val="16"/>
      <w:szCs w:val="16"/>
    </w:rPr>
  </w:style>
  <w:style w:type="character" w:customStyle="1" w:styleId="service-name3">
    <w:name w:val="service-name3"/>
    <w:basedOn w:val="DefaultParagraphFont"/>
    <w:rsid w:val="004A65AF"/>
    <w:rPr>
      <w:vanish w:val="0"/>
      <w:webHidden w:val="0"/>
      <w:color w:val="CC0000"/>
      <w:specVanish w:val="0"/>
    </w:rPr>
  </w:style>
  <w:style w:type="paragraph" w:customStyle="1" w:styleId="fine-print3">
    <w:name w:val="fine-print3"/>
    <w:basedOn w:val="Normal"/>
    <w:rsid w:val="004A65AF"/>
    <w:pPr>
      <w:spacing w:before="100" w:beforeAutospacing="1" w:after="100" w:afterAutospacing="1" w:line="355" w:lineRule="atLeast"/>
    </w:pPr>
    <w:rPr>
      <w:rFonts w:ascii="Arial" w:hAnsi="Arial" w:cs="Arial"/>
      <w:sz w:val="15"/>
      <w:szCs w:val="15"/>
    </w:rPr>
  </w:style>
  <w:style w:type="character" w:customStyle="1" w:styleId="Heading1Char">
    <w:name w:val="Heading 1 Char"/>
    <w:basedOn w:val="DefaultParagraphFont"/>
    <w:link w:val="Heading1"/>
    <w:rsid w:val="00D15093"/>
    <w:rPr>
      <w:b/>
      <w:bCs/>
      <w:sz w:val="24"/>
      <w:szCs w:val="24"/>
    </w:rPr>
  </w:style>
  <w:style w:type="character" w:customStyle="1" w:styleId="apple-converted-space">
    <w:name w:val="apple-converted-space"/>
    <w:basedOn w:val="DefaultParagraphFont"/>
    <w:rsid w:val="00676531"/>
  </w:style>
  <w:style w:type="character" w:customStyle="1" w:styleId="vm-hook">
    <w:name w:val="vm-hook"/>
    <w:basedOn w:val="DefaultParagraphFont"/>
    <w:rsid w:val="0067653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450763">
      <w:bodyDiv w:val="1"/>
      <w:marLeft w:val="0"/>
      <w:marRight w:val="0"/>
      <w:marTop w:val="0"/>
      <w:marBottom w:val="0"/>
      <w:divBdr>
        <w:top w:val="none" w:sz="0" w:space="0" w:color="auto"/>
        <w:left w:val="none" w:sz="0" w:space="0" w:color="auto"/>
        <w:bottom w:val="none" w:sz="0" w:space="0" w:color="auto"/>
        <w:right w:val="none" w:sz="0" w:space="0" w:color="auto"/>
      </w:divBdr>
    </w:div>
    <w:div w:id="64689210">
      <w:bodyDiv w:val="1"/>
      <w:marLeft w:val="0"/>
      <w:marRight w:val="0"/>
      <w:marTop w:val="0"/>
      <w:marBottom w:val="0"/>
      <w:divBdr>
        <w:top w:val="none" w:sz="0" w:space="0" w:color="auto"/>
        <w:left w:val="none" w:sz="0" w:space="0" w:color="auto"/>
        <w:bottom w:val="none" w:sz="0" w:space="0" w:color="auto"/>
        <w:right w:val="none" w:sz="0" w:space="0" w:color="auto"/>
      </w:divBdr>
    </w:div>
    <w:div w:id="157310427">
      <w:bodyDiv w:val="1"/>
      <w:marLeft w:val="0"/>
      <w:marRight w:val="0"/>
      <w:marTop w:val="0"/>
      <w:marBottom w:val="0"/>
      <w:divBdr>
        <w:top w:val="none" w:sz="0" w:space="0" w:color="auto"/>
        <w:left w:val="none" w:sz="0" w:space="0" w:color="auto"/>
        <w:bottom w:val="none" w:sz="0" w:space="0" w:color="auto"/>
        <w:right w:val="none" w:sz="0" w:space="0" w:color="auto"/>
      </w:divBdr>
    </w:div>
    <w:div w:id="219245597">
      <w:bodyDiv w:val="1"/>
      <w:marLeft w:val="0"/>
      <w:marRight w:val="0"/>
      <w:marTop w:val="0"/>
      <w:marBottom w:val="0"/>
      <w:divBdr>
        <w:top w:val="none" w:sz="0" w:space="0" w:color="auto"/>
        <w:left w:val="none" w:sz="0" w:space="0" w:color="auto"/>
        <w:bottom w:val="none" w:sz="0" w:space="0" w:color="auto"/>
        <w:right w:val="none" w:sz="0" w:space="0" w:color="auto"/>
      </w:divBdr>
    </w:div>
    <w:div w:id="252975761">
      <w:bodyDiv w:val="1"/>
      <w:marLeft w:val="0"/>
      <w:marRight w:val="0"/>
      <w:marTop w:val="0"/>
      <w:marBottom w:val="0"/>
      <w:divBdr>
        <w:top w:val="none" w:sz="0" w:space="0" w:color="auto"/>
        <w:left w:val="none" w:sz="0" w:space="0" w:color="auto"/>
        <w:bottom w:val="none" w:sz="0" w:space="0" w:color="auto"/>
        <w:right w:val="none" w:sz="0" w:space="0" w:color="auto"/>
      </w:divBdr>
    </w:div>
    <w:div w:id="271595344">
      <w:bodyDiv w:val="1"/>
      <w:marLeft w:val="0"/>
      <w:marRight w:val="0"/>
      <w:marTop w:val="0"/>
      <w:marBottom w:val="0"/>
      <w:divBdr>
        <w:top w:val="none" w:sz="0" w:space="0" w:color="auto"/>
        <w:left w:val="none" w:sz="0" w:space="0" w:color="auto"/>
        <w:bottom w:val="none" w:sz="0" w:space="0" w:color="auto"/>
        <w:right w:val="none" w:sz="0" w:space="0" w:color="auto"/>
      </w:divBdr>
    </w:div>
    <w:div w:id="310719881">
      <w:bodyDiv w:val="1"/>
      <w:marLeft w:val="0"/>
      <w:marRight w:val="0"/>
      <w:marTop w:val="0"/>
      <w:marBottom w:val="0"/>
      <w:divBdr>
        <w:top w:val="none" w:sz="0" w:space="0" w:color="auto"/>
        <w:left w:val="none" w:sz="0" w:space="0" w:color="auto"/>
        <w:bottom w:val="none" w:sz="0" w:space="0" w:color="auto"/>
        <w:right w:val="none" w:sz="0" w:space="0" w:color="auto"/>
      </w:divBdr>
    </w:div>
    <w:div w:id="344138116">
      <w:bodyDiv w:val="1"/>
      <w:marLeft w:val="0"/>
      <w:marRight w:val="0"/>
      <w:marTop w:val="0"/>
      <w:marBottom w:val="0"/>
      <w:divBdr>
        <w:top w:val="none" w:sz="0" w:space="0" w:color="auto"/>
        <w:left w:val="none" w:sz="0" w:space="0" w:color="auto"/>
        <w:bottom w:val="none" w:sz="0" w:space="0" w:color="auto"/>
        <w:right w:val="none" w:sz="0" w:space="0" w:color="auto"/>
      </w:divBdr>
    </w:div>
    <w:div w:id="403334330">
      <w:bodyDiv w:val="1"/>
      <w:marLeft w:val="0"/>
      <w:marRight w:val="0"/>
      <w:marTop w:val="0"/>
      <w:marBottom w:val="0"/>
      <w:divBdr>
        <w:top w:val="none" w:sz="0" w:space="0" w:color="auto"/>
        <w:left w:val="none" w:sz="0" w:space="0" w:color="auto"/>
        <w:bottom w:val="none" w:sz="0" w:space="0" w:color="auto"/>
        <w:right w:val="none" w:sz="0" w:space="0" w:color="auto"/>
      </w:divBdr>
    </w:div>
    <w:div w:id="442383306">
      <w:bodyDiv w:val="1"/>
      <w:marLeft w:val="0"/>
      <w:marRight w:val="0"/>
      <w:marTop w:val="0"/>
      <w:marBottom w:val="0"/>
      <w:divBdr>
        <w:top w:val="none" w:sz="0" w:space="0" w:color="auto"/>
        <w:left w:val="none" w:sz="0" w:space="0" w:color="auto"/>
        <w:bottom w:val="none" w:sz="0" w:space="0" w:color="auto"/>
        <w:right w:val="none" w:sz="0" w:space="0" w:color="auto"/>
      </w:divBdr>
    </w:div>
    <w:div w:id="453672475">
      <w:bodyDiv w:val="1"/>
      <w:marLeft w:val="0"/>
      <w:marRight w:val="0"/>
      <w:marTop w:val="0"/>
      <w:marBottom w:val="0"/>
      <w:divBdr>
        <w:top w:val="none" w:sz="0" w:space="0" w:color="auto"/>
        <w:left w:val="none" w:sz="0" w:space="0" w:color="auto"/>
        <w:bottom w:val="none" w:sz="0" w:space="0" w:color="auto"/>
        <w:right w:val="none" w:sz="0" w:space="0" w:color="auto"/>
      </w:divBdr>
    </w:div>
    <w:div w:id="501510610">
      <w:bodyDiv w:val="1"/>
      <w:marLeft w:val="0"/>
      <w:marRight w:val="0"/>
      <w:marTop w:val="0"/>
      <w:marBottom w:val="0"/>
      <w:divBdr>
        <w:top w:val="none" w:sz="0" w:space="0" w:color="auto"/>
        <w:left w:val="none" w:sz="0" w:space="0" w:color="auto"/>
        <w:bottom w:val="none" w:sz="0" w:space="0" w:color="auto"/>
        <w:right w:val="none" w:sz="0" w:space="0" w:color="auto"/>
      </w:divBdr>
    </w:div>
    <w:div w:id="592053602">
      <w:bodyDiv w:val="1"/>
      <w:marLeft w:val="0"/>
      <w:marRight w:val="0"/>
      <w:marTop w:val="0"/>
      <w:marBottom w:val="0"/>
      <w:divBdr>
        <w:top w:val="none" w:sz="0" w:space="0" w:color="auto"/>
        <w:left w:val="none" w:sz="0" w:space="0" w:color="auto"/>
        <w:bottom w:val="none" w:sz="0" w:space="0" w:color="auto"/>
        <w:right w:val="none" w:sz="0" w:space="0" w:color="auto"/>
      </w:divBdr>
      <w:divsChild>
        <w:div w:id="1981955237">
          <w:marLeft w:val="0"/>
          <w:marRight w:val="0"/>
          <w:marTop w:val="0"/>
          <w:marBottom w:val="0"/>
          <w:divBdr>
            <w:top w:val="none" w:sz="0" w:space="0" w:color="auto"/>
            <w:left w:val="none" w:sz="0" w:space="0" w:color="auto"/>
            <w:bottom w:val="none" w:sz="0" w:space="0" w:color="auto"/>
            <w:right w:val="none" w:sz="0" w:space="0" w:color="auto"/>
          </w:divBdr>
        </w:div>
      </w:divsChild>
    </w:div>
    <w:div w:id="592864360">
      <w:bodyDiv w:val="1"/>
      <w:marLeft w:val="0"/>
      <w:marRight w:val="0"/>
      <w:marTop w:val="0"/>
      <w:marBottom w:val="0"/>
      <w:divBdr>
        <w:top w:val="none" w:sz="0" w:space="0" w:color="auto"/>
        <w:left w:val="none" w:sz="0" w:space="0" w:color="auto"/>
        <w:bottom w:val="none" w:sz="0" w:space="0" w:color="auto"/>
        <w:right w:val="none" w:sz="0" w:space="0" w:color="auto"/>
      </w:divBdr>
    </w:div>
    <w:div w:id="624508685">
      <w:bodyDiv w:val="1"/>
      <w:marLeft w:val="0"/>
      <w:marRight w:val="0"/>
      <w:marTop w:val="0"/>
      <w:marBottom w:val="0"/>
      <w:divBdr>
        <w:top w:val="none" w:sz="0" w:space="0" w:color="auto"/>
        <w:left w:val="none" w:sz="0" w:space="0" w:color="auto"/>
        <w:bottom w:val="none" w:sz="0" w:space="0" w:color="auto"/>
        <w:right w:val="none" w:sz="0" w:space="0" w:color="auto"/>
      </w:divBdr>
      <w:divsChild>
        <w:div w:id="1851480745">
          <w:marLeft w:val="0"/>
          <w:marRight w:val="0"/>
          <w:marTop w:val="0"/>
          <w:marBottom w:val="0"/>
          <w:divBdr>
            <w:top w:val="none" w:sz="0" w:space="0" w:color="auto"/>
            <w:left w:val="none" w:sz="0" w:space="0" w:color="auto"/>
            <w:bottom w:val="none" w:sz="0" w:space="0" w:color="auto"/>
            <w:right w:val="none" w:sz="0" w:space="0" w:color="auto"/>
          </w:divBdr>
          <w:divsChild>
            <w:div w:id="905721299">
              <w:marLeft w:val="0"/>
              <w:marRight w:val="0"/>
              <w:marTop w:val="0"/>
              <w:marBottom w:val="0"/>
              <w:divBdr>
                <w:top w:val="none" w:sz="0" w:space="0" w:color="auto"/>
                <w:left w:val="single" w:sz="6" w:space="0" w:color="CCCCCC"/>
                <w:bottom w:val="none" w:sz="0" w:space="0" w:color="auto"/>
                <w:right w:val="single" w:sz="6" w:space="0" w:color="CCCCCC"/>
              </w:divBdr>
              <w:divsChild>
                <w:div w:id="1084566162">
                  <w:marLeft w:val="150"/>
                  <w:marRight w:val="150"/>
                  <w:marTop w:val="0"/>
                  <w:marBottom w:val="0"/>
                  <w:divBdr>
                    <w:top w:val="none" w:sz="0" w:space="0" w:color="auto"/>
                    <w:left w:val="none" w:sz="0" w:space="0" w:color="auto"/>
                    <w:bottom w:val="none" w:sz="0" w:space="0" w:color="auto"/>
                    <w:right w:val="none" w:sz="0" w:space="0" w:color="auto"/>
                  </w:divBdr>
                  <w:divsChild>
                    <w:div w:id="795761815">
                      <w:marLeft w:val="0"/>
                      <w:marRight w:val="0"/>
                      <w:marTop w:val="0"/>
                      <w:marBottom w:val="0"/>
                      <w:divBdr>
                        <w:top w:val="none" w:sz="0" w:space="0" w:color="auto"/>
                        <w:left w:val="none" w:sz="0" w:space="0" w:color="auto"/>
                        <w:bottom w:val="none" w:sz="0" w:space="0" w:color="auto"/>
                        <w:right w:val="none" w:sz="0" w:space="0" w:color="auto"/>
                      </w:divBdr>
                      <w:divsChild>
                        <w:div w:id="1550994715">
                          <w:marLeft w:val="0"/>
                          <w:marRight w:val="0"/>
                          <w:marTop w:val="0"/>
                          <w:marBottom w:val="0"/>
                          <w:divBdr>
                            <w:top w:val="none" w:sz="0" w:space="0" w:color="auto"/>
                            <w:left w:val="none" w:sz="0" w:space="0" w:color="auto"/>
                            <w:bottom w:val="none" w:sz="0" w:space="0" w:color="auto"/>
                            <w:right w:val="none" w:sz="0" w:space="0" w:color="auto"/>
                          </w:divBdr>
                          <w:divsChild>
                            <w:div w:id="1767341554">
                              <w:marLeft w:val="0"/>
                              <w:marRight w:val="0"/>
                              <w:marTop w:val="0"/>
                              <w:marBottom w:val="0"/>
                              <w:divBdr>
                                <w:top w:val="none" w:sz="0" w:space="0" w:color="auto"/>
                                <w:left w:val="none" w:sz="0" w:space="0" w:color="auto"/>
                                <w:bottom w:val="none" w:sz="0" w:space="0" w:color="auto"/>
                                <w:right w:val="none" w:sz="0" w:space="0" w:color="auto"/>
                              </w:divBdr>
                              <w:divsChild>
                                <w:div w:id="1271277246">
                                  <w:marLeft w:val="0"/>
                                  <w:marRight w:val="0"/>
                                  <w:marTop w:val="0"/>
                                  <w:marBottom w:val="0"/>
                                  <w:divBdr>
                                    <w:top w:val="none" w:sz="0" w:space="0" w:color="auto"/>
                                    <w:left w:val="none" w:sz="0" w:space="0" w:color="auto"/>
                                    <w:bottom w:val="none" w:sz="0" w:space="0" w:color="auto"/>
                                    <w:right w:val="none" w:sz="0" w:space="0" w:color="auto"/>
                                  </w:divBdr>
                                  <w:divsChild>
                                    <w:div w:id="225995545">
                                      <w:marLeft w:val="0"/>
                                      <w:marRight w:val="0"/>
                                      <w:marTop w:val="0"/>
                                      <w:marBottom w:val="0"/>
                                      <w:divBdr>
                                        <w:top w:val="none" w:sz="0" w:space="0" w:color="auto"/>
                                        <w:left w:val="none" w:sz="0" w:space="0" w:color="auto"/>
                                        <w:bottom w:val="none" w:sz="0" w:space="0" w:color="auto"/>
                                        <w:right w:val="none" w:sz="0" w:space="0" w:color="auto"/>
                                      </w:divBdr>
                                      <w:divsChild>
                                        <w:div w:id="2129814369">
                                          <w:marLeft w:val="0"/>
                                          <w:marRight w:val="0"/>
                                          <w:marTop w:val="150"/>
                                          <w:marBottom w:val="150"/>
                                          <w:divBdr>
                                            <w:top w:val="none" w:sz="0" w:space="0" w:color="auto"/>
                                            <w:left w:val="none" w:sz="0" w:space="0" w:color="auto"/>
                                            <w:bottom w:val="none" w:sz="0" w:space="0" w:color="auto"/>
                                            <w:right w:val="none" w:sz="0" w:space="0" w:color="auto"/>
                                          </w:divBdr>
                                          <w:divsChild>
                                            <w:div w:id="1529029717">
                                              <w:marLeft w:val="150"/>
                                              <w:marRight w:val="150"/>
                                              <w:marTop w:val="150"/>
                                              <w:marBottom w:val="150"/>
                                              <w:divBdr>
                                                <w:top w:val="none" w:sz="0" w:space="0" w:color="auto"/>
                                                <w:left w:val="none" w:sz="0" w:space="0" w:color="auto"/>
                                                <w:bottom w:val="none" w:sz="0" w:space="0" w:color="auto"/>
                                                <w:right w:val="none" w:sz="0" w:space="0" w:color="auto"/>
                                              </w:divBdr>
                                            </w:div>
                                            <w:div w:id="1184250705">
                                              <w:marLeft w:val="0"/>
                                              <w:marRight w:val="0"/>
                                              <w:marTop w:val="0"/>
                                              <w:marBottom w:val="0"/>
                                              <w:divBdr>
                                                <w:top w:val="none" w:sz="0" w:space="0" w:color="auto"/>
                                                <w:left w:val="none" w:sz="0" w:space="0" w:color="auto"/>
                                                <w:bottom w:val="none" w:sz="0" w:space="0" w:color="auto"/>
                                                <w:right w:val="none" w:sz="0" w:space="0" w:color="auto"/>
                                              </w:divBdr>
                                              <w:divsChild>
                                                <w:div w:id="1633053618">
                                                  <w:marLeft w:val="0"/>
                                                  <w:marRight w:val="0"/>
                                                  <w:marTop w:val="0"/>
                                                  <w:marBottom w:val="150"/>
                                                  <w:divBdr>
                                                    <w:top w:val="none" w:sz="0" w:space="0" w:color="auto"/>
                                                    <w:left w:val="none" w:sz="0" w:space="0" w:color="auto"/>
                                                    <w:bottom w:val="none" w:sz="0" w:space="0" w:color="auto"/>
                                                    <w:right w:val="none" w:sz="0" w:space="0" w:color="auto"/>
                                                  </w:divBdr>
                                                </w:div>
                                                <w:div w:id="864753474">
                                                  <w:marLeft w:val="0"/>
                                                  <w:marRight w:val="0"/>
                                                  <w:marTop w:val="0"/>
                                                  <w:marBottom w:val="0"/>
                                                  <w:divBdr>
                                                    <w:top w:val="none" w:sz="0" w:space="0" w:color="auto"/>
                                                    <w:left w:val="none" w:sz="0" w:space="0" w:color="auto"/>
                                                    <w:bottom w:val="none" w:sz="0" w:space="0" w:color="auto"/>
                                                    <w:right w:val="none" w:sz="0" w:space="0" w:color="auto"/>
                                                  </w:divBdr>
                                                </w:div>
                                                <w:div w:id="1332023705">
                                                  <w:marLeft w:val="0"/>
                                                  <w:marRight w:val="0"/>
                                                  <w:marTop w:val="0"/>
                                                  <w:marBottom w:val="0"/>
                                                  <w:divBdr>
                                                    <w:top w:val="none" w:sz="0" w:space="0" w:color="auto"/>
                                                    <w:left w:val="none" w:sz="0" w:space="0" w:color="auto"/>
                                                    <w:bottom w:val="none" w:sz="0" w:space="0" w:color="auto"/>
                                                    <w:right w:val="none" w:sz="0" w:space="0" w:color="auto"/>
                                                  </w:divBdr>
                                                </w:div>
                                                <w:div w:id="364987145">
                                                  <w:marLeft w:val="0"/>
                                                  <w:marRight w:val="0"/>
                                                  <w:marTop w:val="0"/>
                                                  <w:marBottom w:val="150"/>
                                                  <w:divBdr>
                                                    <w:top w:val="none" w:sz="0" w:space="0" w:color="auto"/>
                                                    <w:left w:val="none" w:sz="0" w:space="0" w:color="auto"/>
                                                    <w:bottom w:val="none" w:sz="0" w:space="0" w:color="auto"/>
                                                    <w:right w:val="none" w:sz="0" w:space="0" w:color="auto"/>
                                                  </w:divBdr>
                                                </w:div>
                                              </w:divsChild>
                                            </w:div>
                                            <w:div w:id="153377568">
                                              <w:marLeft w:val="0"/>
                                              <w:marRight w:val="0"/>
                                              <w:marTop w:val="0"/>
                                              <w:marBottom w:val="0"/>
                                              <w:divBdr>
                                                <w:top w:val="none" w:sz="0" w:space="0" w:color="auto"/>
                                                <w:left w:val="none" w:sz="0" w:space="0" w:color="auto"/>
                                                <w:bottom w:val="none" w:sz="0" w:space="0" w:color="auto"/>
                                                <w:right w:val="none" w:sz="0" w:space="0" w:color="auto"/>
                                              </w:divBdr>
                                              <w:divsChild>
                                                <w:div w:id="1981884294">
                                                  <w:marLeft w:val="0"/>
                                                  <w:marRight w:val="0"/>
                                                  <w:marTop w:val="0"/>
                                                  <w:marBottom w:val="0"/>
                                                  <w:divBdr>
                                                    <w:top w:val="none" w:sz="0" w:space="0" w:color="auto"/>
                                                    <w:left w:val="none" w:sz="0" w:space="0" w:color="auto"/>
                                                    <w:bottom w:val="none" w:sz="0" w:space="0" w:color="auto"/>
                                                    <w:right w:val="none" w:sz="0" w:space="0" w:color="auto"/>
                                                  </w:divBdr>
                                                </w:div>
                                                <w:div w:id="1923833891">
                                                  <w:marLeft w:val="0"/>
                                                  <w:marRight w:val="0"/>
                                                  <w:marTop w:val="0"/>
                                                  <w:marBottom w:val="0"/>
                                                  <w:divBdr>
                                                    <w:top w:val="none" w:sz="0" w:space="0" w:color="auto"/>
                                                    <w:left w:val="none" w:sz="0" w:space="0" w:color="auto"/>
                                                    <w:bottom w:val="none" w:sz="0" w:space="0" w:color="auto"/>
                                                    <w:right w:val="none" w:sz="0" w:space="0" w:color="auto"/>
                                                  </w:divBdr>
                                                </w:div>
                                                <w:div w:id="1725131990">
                                                  <w:marLeft w:val="0"/>
                                                  <w:marRight w:val="0"/>
                                                  <w:marTop w:val="0"/>
                                                  <w:marBottom w:val="0"/>
                                                  <w:divBdr>
                                                    <w:top w:val="none" w:sz="0" w:space="0" w:color="auto"/>
                                                    <w:left w:val="none" w:sz="0" w:space="0" w:color="auto"/>
                                                    <w:bottom w:val="none" w:sz="0" w:space="0" w:color="auto"/>
                                                    <w:right w:val="none" w:sz="0" w:space="0" w:color="auto"/>
                                                  </w:divBdr>
                                                  <w:divsChild>
                                                    <w:div w:id="822431665">
                                                      <w:marLeft w:val="0"/>
                                                      <w:marRight w:val="0"/>
                                                      <w:marTop w:val="0"/>
                                                      <w:marBottom w:val="0"/>
                                                      <w:divBdr>
                                                        <w:top w:val="none" w:sz="0" w:space="0" w:color="auto"/>
                                                        <w:left w:val="none" w:sz="0" w:space="0" w:color="auto"/>
                                                        <w:bottom w:val="none" w:sz="0" w:space="0" w:color="auto"/>
                                                        <w:right w:val="none" w:sz="0" w:space="0" w:color="auto"/>
                                                      </w:divBdr>
                                                    </w:div>
                                                    <w:div w:id="1624072152">
                                                      <w:marLeft w:val="0"/>
                                                      <w:marRight w:val="0"/>
                                                      <w:marTop w:val="0"/>
                                                      <w:marBottom w:val="0"/>
                                                      <w:divBdr>
                                                        <w:top w:val="none" w:sz="0" w:space="0" w:color="auto"/>
                                                        <w:left w:val="none" w:sz="0" w:space="0" w:color="auto"/>
                                                        <w:bottom w:val="none" w:sz="0" w:space="0" w:color="auto"/>
                                                        <w:right w:val="none" w:sz="0" w:space="0" w:color="auto"/>
                                                      </w:divBdr>
                                                    </w:div>
                                                    <w:div w:id="341709521">
                                                      <w:marLeft w:val="0"/>
                                                      <w:marRight w:val="0"/>
                                                      <w:marTop w:val="0"/>
                                                      <w:marBottom w:val="0"/>
                                                      <w:divBdr>
                                                        <w:top w:val="none" w:sz="0" w:space="0" w:color="auto"/>
                                                        <w:left w:val="none" w:sz="0" w:space="0" w:color="auto"/>
                                                        <w:bottom w:val="none" w:sz="0" w:space="0" w:color="auto"/>
                                                        <w:right w:val="none" w:sz="0" w:space="0" w:color="auto"/>
                                                      </w:divBdr>
                                                    </w:div>
                                                  </w:divsChild>
                                                </w:div>
                                                <w:div w:id="492989175">
                                                  <w:marLeft w:val="0"/>
                                                  <w:marRight w:val="0"/>
                                                  <w:marTop w:val="0"/>
                                                  <w:marBottom w:val="0"/>
                                                  <w:divBdr>
                                                    <w:top w:val="none" w:sz="0" w:space="0" w:color="auto"/>
                                                    <w:left w:val="none" w:sz="0" w:space="0" w:color="auto"/>
                                                    <w:bottom w:val="none" w:sz="0" w:space="0" w:color="auto"/>
                                                    <w:right w:val="none" w:sz="0" w:space="0" w:color="auto"/>
                                                  </w:divBdr>
                                                </w:div>
                                                <w:div w:id="1389257363">
                                                  <w:marLeft w:val="0"/>
                                                  <w:marRight w:val="0"/>
                                                  <w:marTop w:val="0"/>
                                                  <w:marBottom w:val="0"/>
                                                  <w:divBdr>
                                                    <w:top w:val="none" w:sz="0" w:space="0" w:color="auto"/>
                                                    <w:left w:val="none" w:sz="0" w:space="0" w:color="auto"/>
                                                    <w:bottom w:val="none" w:sz="0" w:space="0" w:color="auto"/>
                                                    <w:right w:val="none" w:sz="0" w:space="0" w:color="auto"/>
                                                  </w:divBdr>
                                                  <w:divsChild>
                                                    <w:div w:id="870916184">
                                                      <w:marLeft w:val="0"/>
                                                      <w:marRight w:val="0"/>
                                                      <w:marTop w:val="0"/>
                                                      <w:marBottom w:val="0"/>
                                                      <w:divBdr>
                                                        <w:top w:val="none" w:sz="0" w:space="0" w:color="auto"/>
                                                        <w:left w:val="none" w:sz="0" w:space="0" w:color="auto"/>
                                                        <w:bottom w:val="none" w:sz="0" w:space="0" w:color="auto"/>
                                                        <w:right w:val="none" w:sz="0" w:space="0" w:color="auto"/>
                                                      </w:divBdr>
                                                    </w:div>
                                                    <w:div w:id="1573662164">
                                                      <w:marLeft w:val="0"/>
                                                      <w:marRight w:val="0"/>
                                                      <w:marTop w:val="0"/>
                                                      <w:marBottom w:val="0"/>
                                                      <w:divBdr>
                                                        <w:top w:val="none" w:sz="0" w:space="0" w:color="auto"/>
                                                        <w:left w:val="none" w:sz="0" w:space="0" w:color="auto"/>
                                                        <w:bottom w:val="none" w:sz="0" w:space="0" w:color="auto"/>
                                                        <w:right w:val="none" w:sz="0" w:space="0" w:color="auto"/>
                                                      </w:divBdr>
                                                    </w:div>
                                                    <w:div w:id="1103764621">
                                                      <w:marLeft w:val="0"/>
                                                      <w:marRight w:val="0"/>
                                                      <w:marTop w:val="0"/>
                                                      <w:marBottom w:val="0"/>
                                                      <w:divBdr>
                                                        <w:top w:val="none" w:sz="0" w:space="0" w:color="auto"/>
                                                        <w:left w:val="none" w:sz="0" w:space="0" w:color="auto"/>
                                                        <w:bottom w:val="none" w:sz="0" w:space="0" w:color="auto"/>
                                                        <w:right w:val="none" w:sz="0" w:space="0" w:color="auto"/>
                                                      </w:divBdr>
                                                    </w:div>
                                                  </w:divsChild>
                                                </w:div>
                                                <w:div w:id="1728449520">
                                                  <w:marLeft w:val="0"/>
                                                  <w:marRight w:val="0"/>
                                                  <w:marTop w:val="0"/>
                                                  <w:marBottom w:val="0"/>
                                                  <w:divBdr>
                                                    <w:top w:val="none" w:sz="0" w:space="0" w:color="auto"/>
                                                    <w:left w:val="none" w:sz="0" w:space="0" w:color="auto"/>
                                                    <w:bottom w:val="none" w:sz="0" w:space="0" w:color="auto"/>
                                                    <w:right w:val="none" w:sz="0" w:space="0" w:color="auto"/>
                                                  </w:divBdr>
                                                </w:div>
                                                <w:div w:id="1855457013">
                                                  <w:marLeft w:val="0"/>
                                                  <w:marRight w:val="0"/>
                                                  <w:marTop w:val="0"/>
                                                  <w:marBottom w:val="0"/>
                                                  <w:divBdr>
                                                    <w:top w:val="none" w:sz="0" w:space="0" w:color="auto"/>
                                                    <w:left w:val="none" w:sz="0" w:space="0" w:color="auto"/>
                                                    <w:bottom w:val="none" w:sz="0" w:space="0" w:color="auto"/>
                                                    <w:right w:val="none" w:sz="0" w:space="0" w:color="auto"/>
                                                  </w:divBdr>
                                                  <w:divsChild>
                                                    <w:div w:id="1955020094">
                                                      <w:marLeft w:val="0"/>
                                                      <w:marRight w:val="0"/>
                                                      <w:marTop w:val="0"/>
                                                      <w:marBottom w:val="0"/>
                                                      <w:divBdr>
                                                        <w:top w:val="none" w:sz="0" w:space="0" w:color="auto"/>
                                                        <w:left w:val="none" w:sz="0" w:space="0" w:color="auto"/>
                                                        <w:bottom w:val="none" w:sz="0" w:space="0" w:color="auto"/>
                                                        <w:right w:val="none" w:sz="0" w:space="0" w:color="auto"/>
                                                      </w:divBdr>
                                                    </w:div>
                                                    <w:div w:id="265381776">
                                                      <w:marLeft w:val="0"/>
                                                      <w:marRight w:val="0"/>
                                                      <w:marTop w:val="0"/>
                                                      <w:marBottom w:val="0"/>
                                                      <w:divBdr>
                                                        <w:top w:val="none" w:sz="0" w:space="0" w:color="auto"/>
                                                        <w:left w:val="none" w:sz="0" w:space="0" w:color="auto"/>
                                                        <w:bottom w:val="none" w:sz="0" w:space="0" w:color="auto"/>
                                                        <w:right w:val="none" w:sz="0" w:space="0" w:color="auto"/>
                                                      </w:divBdr>
                                                    </w:div>
                                                    <w:div w:id="702943429">
                                                      <w:marLeft w:val="0"/>
                                                      <w:marRight w:val="0"/>
                                                      <w:marTop w:val="0"/>
                                                      <w:marBottom w:val="0"/>
                                                      <w:divBdr>
                                                        <w:top w:val="none" w:sz="0" w:space="0" w:color="auto"/>
                                                        <w:left w:val="none" w:sz="0" w:space="0" w:color="auto"/>
                                                        <w:bottom w:val="none" w:sz="0" w:space="0" w:color="auto"/>
                                                        <w:right w:val="none" w:sz="0" w:space="0" w:color="auto"/>
                                                      </w:divBdr>
                                                    </w:div>
                                                  </w:divsChild>
                                                </w:div>
                                                <w:div w:id="2041542455">
                                                  <w:marLeft w:val="0"/>
                                                  <w:marRight w:val="0"/>
                                                  <w:marTop w:val="0"/>
                                                  <w:marBottom w:val="0"/>
                                                  <w:divBdr>
                                                    <w:top w:val="none" w:sz="0" w:space="0" w:color="auto"/>
                                                    <w:left w:val="none" w:sz="0" w:space="0" w:color="auto"/>
                                                    <w:bottom w:val="none" w:sz="0" w:space="0" w:color="auto"/>
                                                    <w:right w:val="none" w:sz="0" w:space="0" w:color="auto"/>
                                                  </w:divBdr>
                                                </w:div>
                                                <w:div w:id="1980108843">
                                                  <w:marLeft w:val="0"/>
                                                  <w:marRight w:val="0"/>
                                                  <w:marTop w:val="0"/>
                                                  <w:marBottom w:val="0"/>
                                                  <w:divBdr>
                                                    <w:top w:val="none" w:sz="0" w:space="0" w:color="auto"/>
                                                    <w:left w:val="none" w:sz="0" w:space="0" w:color="auto"/>
                                                    <w:bottom w:val="none" w:sz="0" w:space="0" w:color="auto"/>
                                                    <w:right w:val="none" w:sz="0" w:space="0" w:color="auto"/>
                                                  </w:divBdr>
                                                  <w:divsChild>
                                                    <w:div w:id="340552037">
                                                      <w:marLeft w:val="0"/>
                                                      <w:marRight w:val="0"/>
                                                      <w:marTop w:val="0"/>
                                                      <w:marBottom w:val="0"/>
                                                      <w:divBdr>
                                                        <w:top w:val="none" w:sz="0" w:space="0" w:color="auto"/>
                                                        <w:left w:val="none" w:sz="0" w:space="0" w:color="auto"/>
                                                        <w:bottom w:val="none" w:sz="0" w:space="0" w:color="auto"/>
                                                        <w:right w:val="none" w:sz="0" w:space="0" w:color="auto"/>
                                                      </w:divBdr>
                                                    </w:div>
                                                  </w:divsChild>
                                                </w:div>
                                                <w:div w:id="163858471">
                                                  <w:marLeft w:val="0"/>
                                                  <w:marRight w:val="0"/>
                                                  <w:marTop w:val="0"/>
                                                  <w:marBottom w:val="0"/>
                                                  <w:divBdr>
                                                    <w:top w:val="none" w:sz="0" w:space="0" w:color="auto"/>
                                                    <w:left w:val="none" w:sz="0" w:space="0" w:color="auto"/>
                                                    <w:bottom w:val="none" w:sz="0" w:space="0" w:color="auto"/>
                                                    <w:right w:val="none" w:sz="0" w:space="0" w:color="auto"/>
                                                  </w:divBdr>
                                                </w:div>
                                                <w:div w:id="1361275611">
                                                  <w:marLeft w:val="0"/>
                                                  <w:marRight w:val="0"/>
                                                  <w:marTop w:val="0"/>
                                                  <w:marBottom w:val="0"/>
                                                  <w:divBdr>
                                                    <w:top w:val="none" w:sz="0" w:space="0" w:color="auto"/>
                                                    <w:left w:val="none" w:sz="0" w:space="0" w:color="auto"/>
                                                    <w:bottom w:val="none" w:sz="0" w:space="0" w:color="auto"/>
                                                    <w:right w:val="none" w:sz="0" w:space="0" w:color="auto"/>
                                                  </w:divBdr>
                                                  <w:divsChild>
                                                    <w:div w:id="7674323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819491">
                                              <w:marLeft w:val="0"/>
                                              <w:marRight w:val="0"/>
                                              <w:marTop w:val="0"/>
                                              <w:marBottom w:val="0"/>
                                              <w:divBdr>
                                                <w:top w:val="none" w:sz="0" w:space="0" w:color="auto"/>
                                                <w:left w:val="none" w:sz="0" w:space="0" w:color="auto"/>
                                                <w:bottom w:val="none" w:sz="0" w:space="0" w:color="auto"/>
                                                <w:right w:val="none" w:sz="0" w:space="0" w:color="auto"/>
                                              </w:divBdr>
                                            </w:div>
                                          </w:divsChild>
                                        </w:div>
                                        <w:div w:id="193615344">
                                          <w:marLeft w:val="0"/>
                                          <w:marRight w:val="0"/>
                                          <w:marTop w:val="0"/>
                                          <w:marBottom w:val="0"/>
                                          <w:divBdr>
                                            <w:top w:val="none" w:sz="0" w:space="0" w:color="auto"/>
                                            <w:left w:val="none" w:sz="0" w:space="0" w:color="auto"/>
                                            <w:bottom w:val="none" w:sz="0" w:space="0" w:color="auto"/>
                                            <w:right w:val="none" w:sz="0" w:space="0" w:color="auto"/>
                                          </w:divBdr>
                                          <w:divsChild>
                                            <w:div w:id="718940152">
                                              <w:marLeft w:val="0"/>
                                              <w:marRight w:val="0"/>
                                              <w:marTop w:val="0"/>
                                              <w:marBottom w:val="150"/>
                                              <w:divBdr>
                                                <w:top w:val="none" w:sz="0" w:space="0" w:color="auto"/>
                                                <w:left w:val="none" w:sz="0" w:space="0" w:color="auto"/>
                                                <w:bottom w:val="none" w:sz="0" w:space="0" w:color="auto"/>
                                                <w:right w:val="none" w:sz="0" w:space="0" w:color="auto"/>
                                              </w:divBdr>
                                            </w:div>
                                            <w:div w:id="1799107168">
                                              <w:marLeft w:val="0"/>
                                              <w:marRight w:val="0"/>
                                              <w:marTop w:val="0"/>
                                              <w:marBottom w:val="0"/>
                                              <w:divBdr>
                                                <w:top w:val="none" w:sz="0" w:space="0" w:color="auto"/>
                                                <w:left w:val="none" w:sz="0" w:space="0" w:color="auto"/>
                                                <w:bottom w:val="none" w:sz="0" w:space="0" w:color="auto"/>
                                                <w:right w:val="none" w:sz="0" w:space="0" w:color="auto"/>
                                              </w:divBdr>
                                            </w:div>
                                            <w:div w:id="464395509">
                                              <w:marLeft w:val="0"/>
                                              <w:marRight w:val="0"/>
                                              <w:marTop w:val="0"/>
                                              <w:marBottom w:val="0"/>
                                              <w:divBdr>
                                                <w:top w:val="none" w:sz="0" w:space="0" w:color="auto"/>
                                                <w:left w:val="none" w:sz="0" w:space="0" w:color="auto"/>
                                                <w:bottom w:val="none" w:sz="0" w:space="0" w:color="auto"/>
                                                <w:right w:val="none" w:sz="0" w:space="0" w:color="auto"/>
                                              </w:divBdr>
                                            </w:div>
                                            <w:div w:id="2071149242">
                                              <w:marLeft w:val="0"/>
                                              <w:marRight w:val="0"/>
                                              <w:marTop w:val="0"/>
                                              <w:marBottom w:val="150"/>
                                              <w:divBdr>
                                                <w:top w:val="none" w:sz="0" w:space="0" w:color="auto"/>
                                                <w:left w:val="none" w:sz="0" w:space="0" w:color="auto"/>
                                                <w:bottom w:val="none" w:sz="0" w:space="0" w:color="auto"/>
                                                <w:right w:val="none" w:sz="0" w:space="0" w:color="auto"/>
                                              </w:divBdr>
                                            </w:div>
                                          </w:divsChild>
                                        </w:div>
                                        <w:div w:id="647827853">
                                          <w:marLeft w:val="0"/>
                                          <w:marRight w:val="0"/>
                                          <w:marTop w:val="0"/>
                                          <w:marBottom w:val="0"/>
                                          <w:divBdr>
                                            <w:top w:val="none" w:sz="0" w:space="0" w:color="auto"/>
                                            <w:left w:val="none" w:sz="0" w:space="0" w:color="auto"/>
                                            <w:bottom w:val="none" w:sz="0" w:space="0" w:color="auto"/>
                                            <w:right w:val="none" w:sz="0" w:space="0" w:color="auto"/>
                                          </w:divBdr>
                                        </w:div>
                                        <w:div w:id="1432045235">
                                          <w:marLeft w:val="0"/>
                                          <w:marRight w:val="0"/>
                                          <w:marTop w:val="0"/>
                                          <w:marBottom w:val="0"/>
                                          <w:divBdr>
                                            <w:top w:val="none" w:sz="0" w:space="0" w:color="auto"/>
                                            <w:left w:val="none" w:sz="0" w:space="0" w:color="auto"/>
                                            <w:bottom w:val="none" w:sz="0" w:space="0" w:color="auto"/>
                                            <w:right w:val="none" w:sz="0" w:space="0" w:color="auto"/>
                                          </w:divBdr>
                                        </w:div>
                                        <w:div w:id="1500854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788088661">
      <w:bodyDiv w:val="1"/>
      <w:marLeft w:val="0"/>
      <w:marRight w:val="0"/>
      <w:marTop w:val="0"/>
      <w:marBottom w:val="0"/>
      <w:divBdr>
        <w:top w:val="none" w:sz="0" w:space="0" w:color="auto"/>
        <w:left w:val="none" w:sz="0" w:space="0" w:color="auto"/>
        <w:bottom w:val="none" w:sz="0" w:space="0" w:color="auto"/>
        <w:right w:val="none" w:sz="0" w:space="0" w:color="auto"/>
      </w:divBdr>
    </w:div>
    <w:div w:id="792864083">
      <w:bodyDiv w:val="1"/>
      <w:marLeft w:val="0"/>
      <w:marRight w:val="0"/>
      <w:marTop w:val="0"/>
      <w:marBottom w:val="0"/>
      <w:divBdr>
        <w:top w:val="none" w:sz="0" w:space="0" w:color="auto"/>
        <w:left w:val="none" w:sz="0" w:space="0" w:color="auto"/>
        <w:bottom w:val="none" w:sz="0" w:space="0" w:color="auto"/>
        <w:right w:val="none" w:sz="0" w:space="0" w:color="auto"/>
      </w:divBdr>
    </w:div>
    <w:div w:id="838352099">
      <w:bodyDiv w:val="1"/>
      <w:marLeft w:val="0"/>
      <w:marRight w:val="0"/>
      <w:marTop w:val="0"/>
      <w:marBottom w:val="0"/>
      <w:divBdr>
        <w:top w:val="none" w:sz="0" w:space="0" w:color="auto"/>
        <w:left w:val="none" w:sz="0" w:space="0" w:color="auto"/>
        <w:bottom w:val="none" w:sz="0" w:space="0" w:color="auto"/>
        <w:right w:val="none" w:sz="0" w:space="0" w:color="auto"/>
      </w:divBdr>
    </w:div>
    <w:div w:id="874002270">
      <w:bodyDiv w:val="1"/>
      <w:marLeft w:val="0"/>
      <w:marRight w:val="0"/>
      <w:marTop w:val="0"/>
      <w:marBottom w:val="0"/>
      <w:divBdr>
        <w:top w:val="none" w:sz="0" w:space="0" w:color="auto"/>
        <w:left w:val="none" w:sz="0" w:space="0" w:color="auto"/>
        <w:bottom w:val="none" w:sz="0" w:space="0" w:color="auto"/>
        <w:right w:val="none" w:sz="0" w:space="0" w:color="auto"/>
      </w:divBdr>
    </w:div>
    <w:div w:id="957101995">
      <w:bodyDiv w:val="1"/>
      <w:marLeft w:val="0"/>
      <w:marRight w:val="0"/>
      <w:marTop w:val="0"/>
      <w:marBottom w:val="0"/>
      <w:divBdr>
        <w:top w:val="none" w:sz="0" w:space="0" w:color="auto"/>
        <w:left w:val="none" w:sz="0" w:space="0" w:color="auto"/>
        <w:bottom w:val="none" w:sz="0" w:space="0" w:color="auto"/>
        <w:right w:val="none" w:sz="0" w:space="0" w:color="auto"/>
      </w:divBdr>
    </w:div>
    <w:div w:id="1017316486">
      <w:bodyDiv w:val="1"/>
      <w:marLeft w:val="0"/>
      <w:marRight w:val="0"/>
      <w:marTop w:val="0"/>
      <w:marBottom w:val="0"/>
      <w:divBdr>
        <w:top w:val="none" w:sz="0" w:space="0" w:color="auto"/>
        <w:left w:val="none" w:sz="0" w:space="0" w:color="auto"/>
        <w:bottom w:val="none" w:sz="0" w:space="0" w:color="auto"/>
        <w:right w:val="none" w:sz="0" w:space="0" w:color="auto"/>
      </w:divBdr>
    </w:div>
    <w:div w:id="1200899680">
      <w:bodyDiv w:val="1"/>
      <w:marLeft w:val="0"/>
      <w:marRight w:val="0"/>
      <w:marTop w:val="0"/>
      <w:marBottom w:val="0"/>
      <w:divBdr>
        <w:top w:val="none" w:sz="0" w:space="0" w:color="auto"/>
        <w:left w:val="none" w:sz="0" w:space="0" w:color="auto"/>
        <w:bottom w:val="none" w:sz="0" w:space="0" w:color="auto"/>
        <w:right w:val="none" w:sz="0" w:space="0" w:color="auto"/>
      </w:divBdr>
    </w:div>
    <w:div w:id="1295523410">
      <w:bodyDiv w:val="1"/>
      <w:marLeft w:val="0"/>
      <w:marRight w:val="0"/>
      <w:marTop w:val="0"/>
      <w:marBottom w:val="0"/>
      <w:divBdr>
        <w:top w:val="none" w:sz="0" w:space="0" w:color="auto"/>
        <w:left w:val="none" w:sz="0" w:space="0" w:color="auto"/>
        <w:bottom w:val="none" w:sz="0" w:space="0" w:color="auto"/>
        <w:right w:val="none" w:sz="0" w:space="0" w:color="auto"/>
      </w:divBdr>
    </w:div>
    <w:div w:id="1334408048">
      <w:bodyDiv w:val="1"/>
      <w:marLeft w:val="0"/>
      <w:marRight w:val="0"/>
      <w:marTop w:val="0"/>
      <w:marBottom w:val="0"/>
      <w:divBdr>
        <w:top w:val="none" w:sz="0" w:space="0" w:color="auto"/>
        <w:left w:val="none" w:sz="0" w:space="0" w:color="auto"/>
        <w:bottom w:val="none" w:sz="0" w:space="0" w:color="auto"/>
        <w:right w:val="none" w:sz="0" w:space="0" w:color="auto"/>
      </w:divBdr>
    </w:div>
    <w:div w:id="1363476491">
      <w:bodyDiv w:val="1"/>
      <w:marLeft w:val="0"/>
      <w:marRight w:val="0"/>
      <w:marTop w:val="0"/>
      <w:marBottom w:val="0"/>
      <w:divBdr>
        <w:top w:val="none" w:sz="0" w:space="0" w:color="auto"/>
        <w:left w:val="none" w:sz="0" w:space="0" w:color="auto"/>
        <w:bottom w:val="none" w:sz="0" w:space="0" w:color="auto"/>
        <w:right w:val="none" w:sz="0" w:space="0" w:color="auto"/>
      </w:divBdr>
    </w:div>
    <w:div w:id="1425607574">
      <w:bodyDiv w:val="1"/>
      <w:marLeft w:val="0"/>
      <w:marRight w:val="0"/>
      <w:marTop w:val="0"/>
      <w:marBottom w:val="0"/>
      <w:divBdr>
        <w:top w:val="none" w:sz="0" w:space="0" w:color="auto"/>
        <w:left w:val="none" w:sz="0" w:space="0" w:color="auto"/>
        <w:bottom w:val="none" w:sz="0" w:space="0" w:color="auto"/>
        <w:right w:val="none" w:sz="0" w:space="0" w:color="auto"/>
      </w:divBdr>
    </w:div>
    <w:div w:id="1428381102">
      <w:bodyDiv w:val="1"/>
      <w:marLeft w:val="0"/>
      <w:marRight w:val="0"/>
      <w:marTop w:val="0"/>
      <w:marBottom w:val="0"/>
      <w:divBdr>
        <w:top w:val="none" w:sz="0" w:space="0" w:color="auto"/>
        <w:left w:val="none" w:sz="0" w:space="0" w:color="auto"/>
        <w:bottom w:val="none" w:sz="0" w:space="0" w:color="auto"/>
        <w:right w:val="none" w:sz="0" w:space="0" w:color="auto"/>
      </w:divBdr>
    </w:div>
    <w:div w:id="1457262070">
      <w:bodyDiv w:val="1"/>
      <w:marLeft w:val="0"/>
      <w:marRight w:val="0"/>
      <w:marTop w:val="0"/>
      <w:marBottom w:val="0"/>
      <w:divBdr>
        <w:top w:val="none" w:sz="0" w:space="0" w:color="auto"/>
        <w:left w:val="none" w:sz="0" w:space="0" w:color="auto"/>
        <w:bottom w:val="none" w:sz="0" w:space="0" w:color="auto"/>
        <w:right w:val="none" w:sz="0" w:space="0" w:color="auto"/>
      </w:divBdr>
    </w:div>
    <w:div w:id="1476335850">
      <w:bodyDiv w:val="1"/>
      <w:marLeft w:val="0"/>
      <w:marRight w:val="0"/>
      <w:marTop w:val="0"/>
      <w:marBottom w:val="0"/>
      <w:divBdr>
        <w:top w:val="none" w:sz="0" w:space="0" w:color="auto"/>
        <w:left w:val="none" w:sz="0" w:space="0" w:color="auto"/>
        <w:bottom w:val="none" w:sz="0" w:space="0" w:color="auto"/>
        <w:right w:val="none" w:sz="0" w:space="0" w:color="auto"/>
      </w:divBdr>
    </w:div>
    <w:div w:id="1561017170">
      <w:bodyDiv w:val="1"/>
      <w:marLeft w:val="0"/>
      <w:marRight w:val="0"/>
      <w:marTop w:val="0"/>
      <w:marBottom w:val="0"/>
      <w:divBdr>
        <w:top w:val="none" w:sz="0" w:space="0" w:color="auto"/>
        <w:left w:val="none" w:sz="0" w:space="0" w:color="auto"/>
        <w:bottom w:val="none" w:sz="0" w:space="0" w:color="auto"/>
        <w:right w:val="none" w:sz="0" w:space="0" w:color="auto"/>
      </w:divBdr>
    </w:div>
    <w:div w:id="1566523711">
      <w:bodyDiv w:val="1"/>
      <w:marLeft w:val="0"/>
      <w:marRight w:val="0"/>
      <w:marTop w:val="0"/>
      <w:marBottom w:val="0"/>
      <w:divBdr>
        <w:top w:val="none" w:sz="0" w:space="0" w:color="auto"/>
        <w:left w:val="none" w:sz="0" w:space="0" w:color="auto"/>
        <w:bottom w:val="none" w:sz="0" w:space="0" w:color="auto"/>
        <w:right w:val="none" w:sz="0" w:space="0" w:color="auto"/>
      </w:divBdr>
    </w:div>
    <w:div w:id="1654530549">
      <w:bodyDiv w:val="1"/>
      <w:marLeft w:val="0"/>
      <w:marRight w:val="0"/>
      <w:marTop w:val="0"/>
      <w:marBottom w:val="0"/>
      <w:divBdr>
        <w:top w:val="none" w:sz="0" w:space="0" w:color="auto"/>
        <w:left w:val="none" w:sz="0" w:space="0" w:color="auto"/>
        <w:bottom w:val="none" w:sz="0" w:space="0" w:color="auto"/>
        <w:right w:val="none" w:sz="0" w:space="0" w:color="auto"/>
      </w:divBdr>
    </w:div>
    <w:div w:id="1684431867">
      <w:bodyDiv w:val="1"/>
      <w:marLeft w:val="0"/>
      <w:marRight w:val="0"/>
      <w:marTop w:val="0"/>
      <w:marBottom w:val="0"/>
      <w:divBdr>
        <w:top w:val="none" w:sz="0" w:space="0" w:color="auto"/>
        <w:left w:val="none" w:sz="0" w:space="0" w:color="auto"/>
        <w:bottom w:val="none" w:sz="0" w:space="0" w:color="auto"/>
        <w:right w:val="none" w:sz="0" w:space="0" w:color="auto"/>
      </w:divBdr>
    </w:div>
    <w:div w:id="1689941889">
      <w:bodyDiv w:val="1"/>
      <w:marLeft w:val="0"/>
      <w:marRight w:val="0"/>
      <w:marTop w:val="0"/>
      <w:marBottom w:val="0"/>
      <w:divBdr>
        <w:top w:val="none" w:sz="0" w:space="0" w:color="auto"/>
        <w:left w:val="none" w:sz="0" w:space="0" w:color="auto"/>
        <w:bottom w:val="none" w:sz="0" w:space="0" w:color="auto"/>
        <w:right w:val="none" w:sz="0" w:space="0" w:color="auto"/>
      </w:divBdr>
    </w:div>
    <w:div w:id="1728454152">
      <w:bodyDiv w:val="1"/>
      <w:marLeft w:val="0"/>
      <w:marRight w:val="0"/>
      <w:marTop w:val="0"/>
      <w:marBottom w:val="0"/>
      <w:divBdr>
        <w:top w:val="none" w:sz="0" w:space="0" w:color="auto"/>
        <w:left w:val="none" w:sz="0" w:space="0" w:color="auto"/>
        <w:bottom w:val="none" w:sz="0" w:space="0" w:color="auto"/>
        <w:right w:val="none" w:sz="0" w:space="0" w:color="auto"/>
      </w:divBdr>
    </w:div>
    <w:div w:id="1732923633">
      <w:bodyDiv w:val="1"/>
      <w:marLeft w:val="0"/>
      <w:marRight w:val="0"/>
      <w:marTop w:val="0"/>
      <w:marBottom w:val="0"/>
      <w:divBdr>
        <w:top w:val="none" w:sz="0" w:space="0" w:color="auto"/>
        <w:left w:val="none" w:sz="0" w:space="0" w:color="auto"/>
        <w:bottom w:val="none" w:sz="0" w:space="0" w:color="auto"/>
        <w:right w:val="none" w:sz="0" w:space="0" w:color="auto"/>
      </w:divBdr>
    </w:div>
    <w:div w:id="1758794578">
      <w:bodyDiv w:val="1"/>
      <w:marLeft w:val="0"/>
      <w:marRight w:val="0"/>
      <w:marTop w:val="0"/>
      <w:marBottom w:val="0"/>
      <w:divBdr>
        <w:top w:val="none" w:sz="0" w:space="0" w:color="auto"/>
        <w:left w:val="none" w:sz="0" w:space="0" w:color="auto"/>
        <w:bottom w:val="none" w:sz="0" w:space="0" w:color="auto"/>
        <w:right w:val="none" w:sz="0" w:space="0" w:color="auto"/>
      </w:divBdr>
    </w:div>
    <w:div w:id="1768425849">
      <w:bodyDiv w:val="1"/>
      <w:marLeft w:val="0"/>
      <w:marRight w:val="0"/>
      <w:marTop w:val="0"/>
      <w:marBottom w:val="0"/>
      <w:divBdr>
        <w:top w:val="none" w:sz="0" w:space="0" w:color="auto"/>
        <w:left w:val="none" w:sz="0" w:space="0" w:color="auto"/>
        <w:bottom w:val="none" w:sz="0" w:space="0" w:color="auto"/>
        <w:right w:val="none" w:sz="0" w:space="0" w:color="auto"/>
      </w:divBdr>
    </w:div>
    <w:div w:id="1778257629">
      <w:bodyDiv w:val="1"/>
      <w:marLeft w:val="0"/>
      <w:marRight w:val="0"/>
      <w:marTop w:val="0"/>
      <w:marBottom w:val="0"/>
      <w:divBdr>
        <w:top w:val="none" w:sz="0" w:space="0" w:color="auto"/>
        <w:left w:val="none" w:sz="0" w:space="0" w:color="auto"/>
        <w:bottom w:val="none" w:sz="0" w:space="0" w:color="auto"/>
        <w:right w:val="none" w:sz="0" w:space="0" w:color="auto"/>
      </w:divBdr>
    </w:div>
    <w:div w:id="1793162129">
      <w:bodyDiv w:val="1"/>
      <w:marLeft w:val="0"/>
      <w:marRight w:val="0"/>
      <w:marTop w:val="0"/>
      <w:marBottom w:val="0"/>
      <w:divBdr>
        <w:top w:val="none" w:sz="0" w:space="0" w:color="auto"/>
        <w:left w:val="none" w:sz="0" w:space="0" w:color="auto"/>
        <w:bottom w:val="none" w:sz="0" w:space="0" w:color="auto"/>
        <w:right w:val="none" w:sz="0" w:space="0" w:color="auto"/>
      </w:divBdr>
    </w:div>
    <w:div w:id="1804078739">
      <w:bodyDiv w:val="1"/>
      <w:marLeft w:val="0"/>
      <w:marRight w:val="0"/>
      <w:marTop w:val="0"/>
      <w:marBottom w:val="0"/>
      <w:divBdr>
        <w:top w:val="none" w:sz="0" w:space="0" w:color="auto"/>
        <w:left w:val="none" w:sz="0" w:space="0" w:color="auto"/>
        <w:bottom w:val="none" w:sz="0" w:space="0" w:color="auto"/>
        <w:right w:val="none" w:sz="0" w:space="0" w:color="auto"/>
      </w:divBdr>
    </w:div>
    <w:div w:id="1837763378">
      <w:bodyDiv w:val="1"/>
      <w:marLeft w:val="0"/>
      <w:marRight w:val="0"/>
      <w:marTop w:val="0"/>
      <w:marBottom w:val="0"/>
      <w:divBdr>
        <w:top w:val="none" w:sz="0" w:space="0" w:color="auto"/>
        <w:left w:val="none" w:sz="0" w:space="0" w:color="auto"/>
        <w:bottom w:val="none" w:sz="0" w:space="0" w:color="auto"/>
        <w:right w:val="none" w:sz="0" w:space="0" w:color="auto"/>
      </w:divBdr>
    </w:div>
    <w:div w:id="1878660234">
      <w:bodyDiv w:val="1"/>
      <w:marLeft w:val="0"/>
      <w:marRight w:val="0"/>
      <w:marTop w:val="0"/>
      <w:marBottom w:val="0"/>
      <w:divBdr>
        <w:top w:val="none" w:sz="0" w:space="0" w:color="auto"/>
        <w:left w:val="none" w:sz="0" w:space="0" w:color="auto"/>
        <w:bottom w:val="none" w:sz="0" w:space="0" w:color="auto"/>
        <w:right w:val="none" w:sz="0" w:space="0" w:color="auto"/>
      </w:divBdr>
    </w:div>
    <w:div w:id="1994598282">
      <w:bodyDiv w:val="1"/>
      <w:marLeft w:val="0"/>
      <w:marRight w:val="0"/>
      <w:marTop w:val="0"/>
      <w:marBottom w:val="0"/>
      <w:divBdr>
        <w:top w:val="none" w:sz="0" w:space="0" w:color="auto"/>
        <w:left w:val="none" w:sz="0" w:space="0" w:color="auto"/>
        <w:bottom w:val="none" w:sz="0" w:space="0" w:color="auto"/>
        <w:right w:val="none" w:sz="0" w:space="0" w:color="auto"/>
      </w:divBdr>
    </w:div>
    <w:div w:id="2040232049">
      <w:bodyDiv w:val="1"/>
      <w:marLeft w:val="0"/>
      <w:marRight w:val="0"/>
      <w:marTop w:val="0"/>
      <w:marBottom w:val="0"/>
      <w:divBdr>
        <w:top w:val="none" w:sz="0" w:space="0" w:color="auto"/>
        <w:left w:val="none" w:sz="0" w:space="0" w:color="auto"/>
        <w:bottom w:val="none" w:sz="0" w:space="0" w:color="auto"/>
        <w:right w:val="none" w:sz="0" w:space="0" w:color="auto"/>
      </w:divBdr>
    </w:div>
    <w:div w:id="20438250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eader" Target="header2.xm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6EFBDB9-9FB9-4EF0-8380-1C6A689C3C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3</TotalTime>
  <Pages>2</Pages>
  <Words>769</Words>
  <Characters>4225</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COFFEE COUNTY BOARD OF EDUCATION</vt:lpstr>
    </vt:vector>
  </TitlesOfParts>
  <Company>Coffee County School System</Company>
  <LinksUpToDate>false</LinksUpToDate>
  <CharactersWithSpaces>498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FFEE COUNTY BOARD OF EDUCATION</dc:title>
  <dc:creator>Donna Hataway</dc:creator>
  <cp:lastModifiedBy>Donna Hataway</cp:lastModifiedBy>
  <cp:revision>60</cp:revision>
  <cp:lastPrinted>2017-01-09T20:44:00Z</cp:lastPrinted>
  <dcterms:created xsi:type="dcterms:W3CDTF">2017-01-09T18:20:00Z</dcterms:created>
  <dcterms:modified xsi:type="dcterms:W3CDTF">2017-02-07T14:57:00Z</dcterms:modified>
</cp:coreProperties>
</file>